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7F64C" w14:textId="77777777" w:rsidR="009B71CA" w:rsidRDefault="009B71CA">
      <w:pPr>
        <w:spacing w:before="7" w:after="0" w:line="180" w:lineRule="exact"/>
        <w:rPr>
          <w:sz w:val="18"/>
          <w:szCs w:val="18"/>
        </w:rPr>
      </w:pPr>
    </w:p>
    <w:p w14:paraId="0F4084E6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39372361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13550015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3EF0CFD0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37614285" w14:textId="77777777" w:rsidR="009B71CA" w:rsidRDefault="00E6302C">
      <w:pPr>
        <w:spacing w:before="29" w:after="0" w:line="240" w:lineRule="auto"/>
        <w:ind w:left="2673" w:right="2652" w:hanging="4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0A5DA3E9" wp14:editId="4565DD23">
                <wp:simplePos x="0" y="0"/>
                <wp:positionH relativeFrom="page">
                  <wp:posOffset>1896745</wp:posOffset>
                </wp:positionH>
                <wp:positionV relativeFrom="paragraph">
                  <wp:posOffset>-652145</wp:posOffset>
                </wp:positionV>
                <wp:extent cx="3979545" cy="323215"/>
                <wp:effectExtent l="1270" t="0" r="635" b="63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79545" cy="323215"/>
                          <a:chOff x="2987" y="-1027"/>
                          <a:chExt cx="6267" cy="509"/>
                        </a:xfrm>
                      </wpg:grpSpPr>
                      <pic:pic xmlns:pic="http://schemas.openxmlformats.org/drawingml/2006/picture">
                        <pic:nvPicPr>
                          <pic:cNvPr id="2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47" y="-825"/>
                            <a:ext cx="2520" cy="30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3" name="Group 88"/>
                        <wpg:cNvGrpSpPr>
                          <a:grpSpLocks/>
                        </wpg:cNvGrpSpPr>
                        <wpg:grpSpPr bwMode="auto">
                          <a:xfrm>
                            <a:off x="5757" y="-1026"/>
                            <a:ext cx="406" cy="502"/>
                            <a:chOff x="5757" y="-1026"/>
                            <a:chExt cx="406" cy="502"/>
                          </a:xfrm>
                        </wpg:grpSpPr>
                        <wps:wsp>
                          <wps:cNvPr id="4" name="Freeform 91"/>
                          <wps:cNvSpPr>
                            <a:spLocks/>
                          </wps:cNvSpPr>
                          <wps:spPr bwMode="auto">
                            <a:xfrm>
                              <a:off x="5757" y="-1026"/>
                              <a:ext cx="406" cy="502"/>
                            </a:xfrm>
                            <a:custGeom>
                              <a:avLst/>
                              <a:gdLst>
                                <a:gd name="T0" fmla="+- 0 5999 5757"/>
                                <a:gd name="T1" fmla="*/ T0 w 406"/>
                                <a:gd name="T2" fmla="+- 0 -1026 -1026"/>
                                <a:gd name="T3" fmla="*/ -1026 h 502"/>
                                <a:gd name="T4" fmla="+- 0 5757 5757"/>
                                <a:gd name="T5" fmla="*/ T4 w 406"/>
                                <a:gd name="T6" fmla="+- 0 -1026 -1026"/>
                                <a:gd name="T7" fmla="*/ -1026 h 502"/>
                                <a:gd name="T8" fmla="+- 0 5757 5757"/>
                                <a:gd name="T9" fmla="*/ T8 w 406"/>
                                <a:gd name="T10" fmla="+- 0 -1013 -1026"/>
                                <a:gd name="T11" fmla="*/ -1013 h 502"/>
                                <a:gd name="T12" fmla="+- 0 5776 5757"/>
                                <a:gd name="T13" fmla="*/ T12 w 406"/>
                                <a:gd name="T14" fmla="+- 0 -1011 -1026"/>
                                <a:gd name="T15" fmla="*/ -1011 h 502"/>
                                <a:gd name="T16" fmla="+- 0 5790 5757"/>
                                <a:gd name="T17" fmla="*/ T16 w 406"/>
                                <a:gd name="T18" fmla="+- 0 -1008 -1026"/>
                                <a:gd name="T19" fmla="*/ -1008 h 502"/>
                                <a:gd name="T20" fmla="+- 0 5822 5757"/>
                                <a:gd name="T21" fmla="*/ T20 w 406"/>
                                <a:gd name="T22" fmla="+- 0 -964 -1026"/>
                                <a:gd name="T23" fmla="*/ -964 h 502"/>
                                <a:gd name="T24" fmla="+- 0 5822 5757"/>
                                <a:gd name="T25" fmla="*/ T24 w 406"/>
                                <a:gd name="T26" fmla="+- 0 -597 -1026"/>
                                <a:gd name="T27" fmla="*/ -597 h 502"/>
                                <a:gd name="T28" fmla="+- 0 5779 5757"/>
                                <a:gd name="T29" fmla="*/ T28 w 406"/>
                                <a:gd name="T30" fmla="+- 0 -541 -1026"/>
                                <a:gd name="T31" fmla="*/ -541 h 502"/>
                                <a:gd name="T32" fmla="+- 0 5757 5757"/>
                                <a:gd name="T33" fmla="*/ T32 w 406"/>
                                <a:gd name="T34" fmla="+- 0 -539 -1026"/>
                                <a:gd name="T35" fmla="*/ -539 h 502"/>
                                <a:gd name="T36" fmla="+- 0 5757 5757"/>
                                <a:gd name="T37" fmla="*/ T36 w 406"/>
                                <a:gd name="T38" fmla="+- 0 -524 -1026"/>
                                <a:gd name="T39" fmla="*/ -524 h 502"/>
                                <a:gd name="T40" fmla="+- 0 5973 5757"/>
                                <a:gd name="T41" fmla="*/ T40 w 406"/>
                                <a:gd name="T42" fmla="+- 0 -524 -1026"/>
                                <a:gd name="T43" fmla="*/ -524 h 502"/>
                                <a:gd name="T44" fmla="+- 0 5973 5757"/>
                                <a:gd name="T45" fmla="*/ T44 w 406"/>
                                <a:gd name="T46" fmla="+- 0 -539 -1026"/>
                                <a:gd name="T47" fmla="*/ -539 h 502"/>
                                <a:gd name="T48" fmla="+- 0 5953 5757"/>
                                <a:gd name="T49" fmla="*/ T48 w 406"/>
                                <a:gd name="T50" fmla="+- 0 -540 -1026"/>
                                <a:gd name="T51" fmla="*/ -540 h 502"/>
                                <a:gd name="T52" fmla="+- 0 5936 5757"/>
                                <a:gd name="T53" fmla="*/ T52 w 406"/>
                                <a:gd name="T54" fmla="+- 0 -543 -1026"/>
                                <a:gd name="T55" fmla="*/ -543 h 502"/>
                                <a:gd name="T56" fmla="+- 0 5900 5757"/>
                                <a:gd name="T57" fmla="*/ T56 w 406"/>
                                <a:gd name="T58" fmla="+- 0 -588 -1026"/>
                                <a:gd name="T59" fmla="*/ -588 h 502"/>
                                <a:gd name="T60" fmla="+- 0 5900 5757"/>
                                <a:gd name="T61" fmla="*/ T60 w 406"/>
                                <a:gd name="T62" fmla="+- 0 -745 -1026"/>
                                <a:gd name="T63" fmla="*/ -745 h 502"/>
                                <a:gd name="T64" fmla="+- 0 5994 5757"/>
                                <a:gd name="T65" fmla="*/ T64 w 406"/>
                                <a:gd name="T66" fmla="+- 0 -745 -1026"/>
                                <a:gd name="T67" fmla="*/ -745 h 502"/>
                                <a:gd name="T68" fmla="+- 0 6008 5757"/>
                                <a:gd name="T69" fmla="*/ T68 w 406"/>
                                <a:gd name="T70" fmla="+- 0 -746 -1026"/>
                                <a:gd name="T71" fmla="*/ -746 h 502"/>
                                <a:gd name="T72" fmla="+- 0 6071 5757"/>
                                <a:gd name="T73" fmla="*/ T72 w 406"/>
                                <a:gd name="T74" fmla="+- 0 -760 -1026"/>
                                <a:gd name="T75" fmla="*/ -760 h 502"/>
                                <a:gd name="T76" fmla="+- 0 6098 5757"/>
                                <a:gd name="T77" fmla="*/ T76 w 406"/>
                                <a:gd name="T78" fmla="+- 0 -773 -1026"/>
                                <a:gd name="T79" fmla="*/ -773 h 502"/>
                                <a:gd name="T80" fmla="+- 0 5928 5757"/>
                                <a:gd name="T81" fmla="*/ T80 w 406"/>
                                <a:gd name="T82" fmla="+- 0 -773 -1026"/>
                                <a:gd name="T83" fmla="*/ -773 h 502"/>
                                <a:gd name="T84" fmla="+- 0 5923 5757"/>
                                <a:gd name="T85" fmla="*/ T84 w 406"/>
                                <a:gd name="T86" fmla="+- 0 -775 -1026"/>
                                <a:gd name="T87" fmla="*/ -775 h 502"/>
                                <a:gd name="T88" fmla="+- 0 5911 5757"/>
                                <a:gd name="T89" fmla="*/ T88 w 406"/>
                                <a:gd name="T90" fmla="+- 0 -775 -1026"/>
                                <a:gd name="T91" fmla="*/ -775 h 502"/>
                                <a:gd name="T92" fmla="+- 0 5905 5757"/>
                                <a:gd name="T93" fmla="*/ T92 w 406"/>
                                <a:gd name="T94" fmla="+- 0 -776 -1026"/>
                                <a:gd name="T95" fmla="*/ -776 h 502"/>
                                <a:gd name="T96" fmla="+- 0 5900 5757"/>
                                <a:gd name="T97" fmla="*/ T96 w 406"/>
                                <a:gd name="T98" fmla="+- 0 -776 -1026"/>
                                <a:gd name="T99" fmla="*/ -776 h 502"/>
                                <a:gd name="T100" fmla="+- 0 5900 5757"/>
                                <a:gd name="T101" fmla="*/ T100 w 406"/>
                                <a:gd name="T102" fmla="+- 0 -974 -1026"/>
                                <a:gd name="T103" fmla="*/ -974 h 502"/>
                                <a:gd name="T104" fmla="+- 0 5901 5757"/>
                                <a:gd name="T105" fmla="*/ T104 w 406"/>
                                <a:gd name="T106" fmla="+- 0 -989 -1026"/>
                                <a:gd name="T107" fmla="*/ -989 h 502"/>
                                <a:gd name="T108" fmla="+- 0 5907 5757"/>
                                <a:gd name="T109" fmla="*/ T108 w 406"/>
                                <a:gd name="T110" fmla="+- 0 -996 -1026"/>
                                <a:gd name="T111" fmla="*/ -996 h 502"/>
                                <a:gd name="T112" fmla="+- 0 5917 5757"/>
                                <a:gd name="T113" fmla="*/ T112 w 406"/>
                                <a:gd name="T114" fmla="+- 0 -1001 -1026"/>
                                <a:gd name="T115" fmla="*/ -1001 h 502"/>
                                <a:gd name="T116" fmla="+- 0 6092 5757"/>
                                <a:gd name="T117" fmla="*/ T116 w 406"/>
                                <a:gd name="T118" fmla="+- 0 -1001 -1026"/>
                                <a:gd name="T119" fmla="*/ -1001 h 502"/>
                                <a:gd name="T120" fmla="+- 0 6071 5757"/>
                                <a:gd name="T121" fmla="*/ T120 w 406"/>
                                <a:gd name="T122" fmla="+- 0 -1011 -1026"/>
                                <a:gd name="T123" fmla="*/ -1011 h 502"/>
                                <a:gd name="T124" fmla="+- 0 6036 5757"/>
                                <a:gd name="T125" fmla="*/ T124 w 406"/>
                                <a:gd name="T126" fmla="+- 0 -1021 -1026"/>
                                <a:gd name="T127" fmla="*/ -1021 h 502"/>
                                <a:gd name="T128" fmla="+- 0 5999 5757"/>
                                <a:gd name="T129" fmla="*/ T128 w 406"/>
                                <a:gd name="T130" fmla="+- 0 -1026 -1026"/>
                                <a:gd name="T131" fmla="*/ -1026 h 5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406" h="502">
                                  <a:moveTo>
                                    <a:pt x="24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19" y="15"/>
                                  </a:lnTo>
                                  <a:lnTo>
                                    <a:pt x="33" y="18"/>
                                  </a:lnTo>
                                  <a:lnTo>
                                    <a:pt x="65" y="62"/>
                                  </a:lnTo>
                                  <a:lnTo>
                                    <a:pt x="65" y="429"/>
                                  </a:lnTo>
                                  <a:lnTo>
                                    <a:pt x="22" y="485"/>
                                  </a:lnTo>
                                  <a:lnTo>
                                    <a:pt x="0" y="487"/>
                                  </a:lnTo>
                                  <a:lnTo>
                                    <a:pt x="0" y="502"/>
                                  </a:lnTo>
                                  <a:lnTo>
                                    <a:pt x="216" y="502"/>
                                  </a:lnTo>
                                  <a:lnTo>
                                    <a:pt x="216" y="487"/>
                                  </a:lnTo>
                                  <a:lnTo>
                                    <a:pt x="196" y="486"/>
                                  </a:lnTo>
                                  <a:lnTo>
                                    <a:pt x="179" y="483"/>
                                  </a:lnTo>
                                  <a:lnTo>
                                    <a:pt x="143" y="438"/>
                                  </a:lnTo>
                                  <a:lnTo>
                                    <a:pt x="143" y="281"/>
                                  </a:lnTo>
                                  <a:lnTo>
                                    <a:pt x="237" y="281"/>
                                  </a:lnTo>
                                  <a:lnTo>
                                    <a:pt x="251" y="280"/>
                                  </a:lnTo>
                                  <a:lnTo>
                                    <a:pt x="314" y="266"/>
                                  </a:lnTo>
                                  <a:lnTo>
                                    <a:pt x="341" y="253"/>
                                  </a:lnTo>
                                  <a:lnTo>
                                    <a:pt x="171" y="253"/>
                                  </a:lnTo>
                                  <a:lnTo>
                                    <a:pt x="166" y="251"/>
                                  </a:lnTo>
                                  <a:lnTo>
                                    <a:pt x="154" y="251"/>
                                  </a:lnTo>
                                  <a:lnTo>
                                    <a:pt x="148" y="250"/>
                                  </a:lnTo>
                                  <a:lnTo>
                                    <a:pt x="143" y="250"/>
                                  </a:lnTo>
                                  <a:lnTo>
                                    <a:pt x="143" y="52"/>
                                  </a:lnTo>
                                  <a:lnTo>
                                    <a:pt x="144" y="37"/>
                                  </a:lnTo>
                                  <a:lnTo>
                                    <a:pt x="150" y="30"/>
                                  </a:lnTo>
                                  <a:lnTo>
                                    <a:pt x="160" y="25"/>
                                  </a:lnTo>
                                  <a:lnTo>
                                    <a:pt x="335" y="25"/>
                                  </a:lnTo>
                                  <a:lnTo>
                                    <a:pt x="314" y="15"/>
                                  </a:lnTo>
                                  <a:lnTo>
                                    <a:pt x="279" y="5"/>
                                  </a:lnTo>
                                  <a:lnTo>
                                    <a:pt x="2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90"/>
                          <wps:cNvSpPr>
                            <a:spLocks/>
                          </wps:cNvSpPr>
                          <wps:spPr bwMode="auto">
                            <a:xfrm>
                              <a:off x="5757" y="-1026"/>
                              <a:ext cx="406" cy="502"/>
                            </a:xfrm>
                            <a:custGeom>
                              <a:avLst/>
                              <a:gdLst>
                                <a:gd name="T0" fmla="+- 0 5994 5757"/>
                                <a:gd name="T1" fmla="*/ T0 w 406"/>
                                <a:gd name="T2" fmla="+- 0 -745 -1026"/>
                                <a:gd name="T3" fmla="*/ -745 h 502"/>
                                <a:gd name="T4" fmla="+- 0 5907 5757"/>
                                <a:gd name="T5" fmla="*/ T4 w 406"/>
                                <a:gd name="T6" fmla="+- 0 -745 -1026"/>
                                <a:gd name="T7" fmla="*/ -745 h 502"/>
                                <a:gd name="T8" fmla="+- 0 5913 5757"/>
                                <a:gd name="T9" fmla="*/ T8 w 406"/>
                                <a:gd name="T10" fmla="+- 0 -743 -1026"/>
                                <a:gd name="T11" fmla="*/ -743 h 502"/>
                                <a:gd name="T12" fmla="+- 0 5980 5757"/>
                                <a:gd name="T13" fmla="*/ T12 w 406"/>
                                <a:gd name="T14" fmla="+- 0 -743 -1026"/>
                                <a:gd name="T15" fmla="*/ -743 h 502"/>
                                <a:gd name="T16" fmla="+- 0 5994 5757"/>
                                <a:gd name="T17" fmla="*/ T16 w 406"/>
                                <a:gd name="T18" fmla="+- 0 -745 -1026"/>
                                <a:gd name="T19" fmla="*/ -745 h 5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6" h="502">
                                  <a:moveTo>
                                    <a:pt x="237" y="281"/>
                                  </a:moveTo>
                                  <a:lnTo>
                                    <a:pt x="150" y="281"/>
                                  </a:lnTo>
                                  <a:lnTo>
                                    <a:pt x="156" y="283"/>
                                  </a:lnTo>
                                  <a:lnTo>
                                    <a:pt x="223" y="283"/>
                                  </a:lnTo>
                                  <a:lnTo>
                                    <a:pt x="237" y="28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89"/>
                          <wps:cNvSpPr>
                            <a:spLocks/>
                          </wps:cNvSpPr>
                          <wps:spPr bwMode="auto">
                            <a:xfrm>
                              <a:off x="5757" y="-1026"/>
                              <a:ext cx="406" cy="502"/>
                            </a:xfrm>
                            <a:custGeom>
                              <a:avLst/>
                              <a:gdLst>
                                <a:gd name="T0" fmla="+- 0 6092 5757"/>
                                <a:gd name="T1" fmla="*/ T0 w 406"/>
                                <a:gd name="T2" fmla="+- 0 -1001 -1026"/>
                                <a:gd name="T3" fmla="*/ -1001 h 502"/>
                                <a:gd name="T4" fmla="+- 0 5947 5757"/>
                                <a:gd name="T5" fmla="*/ T4 w 406"/>
                                <a:gd name="T6" fmla="+- 0 -1001 -1026"/>
                                <a:gd name="T7" fmla="*/ -1001 h 502"/>
                                <a:gd name="T8" fmla="+- 0 5969 5757"/>
                                <a:gd name="T9" fmla="*/ T8 w 406"/>
                                <a:gd name="T10" fmla="+- 0 -999 -1026"/>
                                <a:gd name="T11" fmla="*/ -999 h 502"/>
                                <a:gd name="T12" fmla="+- 0 5993 5757"/>
                                <a:gd name="T13" fmla="*/ T12 w 406"/>
                                <a:gd name="T14" fmla="+- 0 -994 -1026"/>
                                <a:gd name="T15" fmla="*/ -994 h 502"/>
                                <a:gd name="T16" fmla="+- 0 6059 5757"/>
                                <a:gd name="T17" fmla="*/ T16 w 406"/>
                                <a:gd name="T18" fmla="+- 0 -952 -1026"/>
                                <a:gd name="T19" fmla="*/ -952 h 502"/>
                                <a:gd name="T20" fmla="+- 0 6078 5757"/>
                                <a:gd name="T21" fmla="*/ T20 w 406"/>
                                <a:gd name="T22" fmla="+- 0 -890 -1026"/>
                                <a:gd name="T23" fmla="*/ -890 h 502"/>
                                <a:gd name="T24" fmla="+- 0 6074 5757"/>
                                <a:gd name="T25" fmla="*/ T24 w 406"/>
                                <a:gd name="T26" fmla="+- 0 -851 -1026"/>
                                <a:gd name="T27" fmla="*/ -851 h 502"/>
                                <a:gd name="T28" fmla="+- 0 6023 5757"/>
                                <a:gd name="T29" fmla="*/ T28 w 406"/>
                                <a:gd name="T30" fmla="+- 0 -787 -1026"/>
                                <a:gd name="T31" fmla="*/ -787 h 502"/>
                                <a:gd name="T32" fmla="+- 0 5960 5757"/>
                                <a:gd name="T33" fmla="*/ T32 w 406"/>
                                <a:gd name="T34" fmla="+- 0 -773 -1026"/>
                                <a:gd name="T35" fmla="*/ -773 h 502"/>
                                <a:gd name="T36" fmla="+- 0 6098 5757"/>
                                <a:gd name="T37" fmla="*/ T36 w 406"/>
                                <a:gd name="T38" fmla="+- 0 -773 -1026"/>
                                <a:gd name="T39" fmla="*/ -773 h 502"/>
                                <a:gd name="T40" fmla="+- 0 6102 5757"/>
                                <a:gd name="T41" fmla="*/ T40 w 406"/>
                                <a:gd name="T42" fmla="+- 0 -776 -1026"/>
                                <a:gd name="T43" fmla="*/ -776 h 502"/>
                                <a:gd name="T44" fmla="+- 0 6115 5757"/>
                                <a:gd name="T45" fmla="*/ T44 w 406"/>
                                <a:gd name="T46" fmla="+- 0 -787 -1026"/>
                                <a:gd name="T47" fmla="*/ -787 h 502"/>
                                <a:gd name="T48" fmla="+- 0 6128 5757"/>
                                <a:gd name="T49" fmla="*/ T48 w 406"/>
                                <a:gd name="T50" fmla="+- 0 -800 -1026"/>
                                <a:gd name="T51" fmla="*/ -800 h 502"/>
                                <a:gd name="T52" fmla="+- 0 6136 5757"/>
                                <a:gd name="T53" fmla="*/ T52 w 406"/>
                                <a:gd name="T54" fmla="+- 0 -810 -1026"/>
                                <a:gd name="T55" fmla="*/ -810 h 502"/>
                                <a:gd name="T56" fmla="+- 0 6144 5757"/>
                                <a:gd name="T57" fmla="*/ T56 w 406"/>
                                <a:gd name="T58" fmla="+- 0 -822 -1026"/>
                                <a:gd name="T59" fmla="*/ -822 h 502"/>
                                <a:gd name="T60" fmla="+- 0 6151 5757"/>
                                <a:gd name="T61" fmla="*/ T60 w 406"/>
                                <a:gd name="T62" fmla="+- 0 -836 -1026"/>
                                <a:gd name="T63" fmla="*/ -836 h 502"/>
                                <a:gd name="T64" fmla="+- 0 6157 5757"/>
                                <a:gd name="T65" fmla="*/ T64 w 406"/>
                                <a:gd name="T66" fmla="+- 0 -851 -1026"/>
                                <a:gd name="T67" fmla="*/ -851 h 502"/>
                                <a:gd name="T68" fmla="+- 0 6161 5757"/>
                                <a:gd name="T69" fmla="*/ T68 w 406"/>
                                <a:gd name="T70" fmla="+- 0 -870 -1026"/>
                                <a:gd name="T71" fmla="*/ -870 h 502"/>
                                <a:gd name="T72" fmla="+- 0 6163 5757"/>
                                <a:gd name="T73" fmla="*/ T72 w 406"/>
                                <a:gd name="T74" fmla="+- 0 -891 -1026"/>
                                <a:gd name="T75" fmla="*/ -891 h 502"/>
                                <a:gd name="T76" fmla="+- 0 6159 5757"/>
                                <a:gd name="T77" fmla="*/ T76 w 406"/>
                                <a:gd name="T78" fmla="+- 0 -925 -1026"/>
                                <a:gd name="T79" fmla="*/ -925 h 502"/>
                                <a:gd name="T80" fmla="+- 0 6146 5757"/>
                                <a:gd name="T81" fmla="*/ T80 w 406"/>
                                <a:gd name="T82" fmla="+- 0 -954 -1026"/>
                                <a:gd name="T83" fmla="*/ -954 h 502"/>
                                <a:gd name="T84" fmla="+- 0 6127 5757"/>
                                <a:gd name="T85" fmla="*/ T84 w 406"/>
                                <a:gd name="T86" fmla="+- 0 -977 -1026"/>
                                <a:gd name="T87" fmla="*/ -977 h 502"/>
                                <a:gd name="T88" fmla="+- 0 6101 5757"/>
                                <a:gd name="T89" fmla="*/ T88 w 406"/>
                                <a:gd name="T90" fmla="+- 0 -996 -1026"/>
                                <a:gd name="T91" fmla="*/ -996 h 502"/>
                                <a:gd name="T92" fmla="+- 0 6092 5757"/>
                                <a:gd name="T93" fmla="*/ T92 w 406"/>
                                <a:gd name="T94" fmla="+- 0 -1001 -1026"/>
                                <a:gd name="T95" fmla="*/ -1001 h 5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406" h="502">
                                  <a:moveTo>
                                    <a:pt x="335" y="25"/>
                                  </a:moveTo>
                                  <a:lnTo>
                                    <a:pt x="190" y="25"/>
                                  </a:lnTo>
                                  <a:lnTo>
                                    <a:pt x="212" y="27"/>
                                  </a:lnTo>
                                  <a:lnTo>
                                    <a:pt x="236" y="32"/>
                                  </a:lnTo>
                                  <a:lnTo>
                                    <a:pt x="302" y="74"/>
                                  </a:lnTo>
                                  <a:lnTo>
                                    <a:pt x="321" y="136"/>
                                  </a:lnTo>
                                  <a:lnTo>
                                    <a:pt x="317" y="175"/>
                                  </a:lnTo>
                                  <a:lnTo>
                                    <a:pt x="266" y="239"/>
                                  </a:lnTo>
                                  <a:lnTo>
                                    <a:pt x="203" y="253"/>
                                  </a:lnTo>
                                  <a:lnTo>
                                    <a:pt x="341" y="253"/>
                                  </a:lnTo>
                                  <a:lnTo>
                                    <a:pt x="345" y="250"/>
                                  </a:lnTo>
                                  <a:lnTo>
                                    <a:pt x="358" y="239"/>
                                  </a:lnTo>
                                  <a:lnTo>
                                    <a:pt x="371" y="226"/>
                                  </a:lnTo>
                                  <a:lnTo>
                                    <a:pt x="379" y="216"/>
                                  </a:lnTo>
                                  <a:lnTo>
                                    <a:pt x="387" y="204"/>
                                  </a:lnTo>
                                  <a:lnTo>
                                    <a:pt x="394" y="190"/>
                                  </a:lnTo>
                                  <a:lnTo>
                                    <a:pt x="400" y="175"/>
                                  </a:lnTo>
                                  <a:lnTo>
                                    <a:pt x="404" y="156"/>
                                  </a:lnTo>
                                  <a:lnTo>
                                    <a:pt x="406" y="135"/>
                                  </a:lnTo>
                                  <a:lnTo>
                                    <a:pt x="402" y="101"/>
                                  </a:lnTo>
                                  <a:lnTo>
                                    <a:pt x="389" y="72"/>
                                  </a:lnTo>
                                  <a:lnTo>
                                    <a:pt x="370" y="49"/>
                                  </a:lnTo>
                                  <a:lnTo>
                                    <a:pt x="344" y="30"/>
                                  </a:lnTo>
                                  <a:lnTo>
                                    <a:pt x="335" y="2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83"/>
                        <wpg:cNvGrpSpPr>
                          <a:grpSpLocks/>
                        </wpg:cNvGrpSpPr>
                        <wpg:grpSpPr bwMode="auto">
                          <a:xfrm>
                            <a:off x="6059" y="-823"/>
                            <a:ext cx="309" cy="299"/>
                            <a:chOff x="6059" y="-823"/>
                            <a:chExt cx="309" cy="299"/>
                          </a:xfrm>
                        </wpg:grpSpPr>
                        <wps:wsp>
                          <wps:cNvPr id="8" name="Freeform 87"/>
                          <wps:cNvSpPr>
                            <a:spLocks/>
                          </wps:cNvSpPr>
                          <wps:spPr bwMode="auto">
                            <a:xfrm>
                              <a:off x="6059" y="-823"/>
                              <a:ext cx="309" cy="299"/>
                            </a:xfrm>
                            <a:custGeom>
                              <a:avLst/>
                              <a:gdLst>
                                <a:gd name="T0" fmla="+- 0 6149 6059"/>
                                <a:gd name="T1" fmla="*/ T0 w 309"/>
                                <a:gd name="T2" fmla="+- 0 -533 -823"/>
                                <a:gd name="T3" fmla="*/ -533 h 299"/>
                                <a:gd name="T4" fmla="+- 0 6059 6059"/>
                                <a:gd name="T5" fmla="*/ T4 w 309"/>
                                <a:gd name="T6" fmla="+- 0 -533 -823"/>
                                <a:gd name="T7" fmla="*/ -533 h 299"/>
                                <a:gd name="T8" fmla="+- 0 6059 6059"/>
                                <a:gd name="T9" fmla="*/ T8 w 309"/>
                                <a:gd name="T10" fmla="+- 0 -524 -823"/>
                                <a:gd name="T11" fmla="*/ -524 h 299"/>
                                <a:gd name="T12" fmla="+- 0 6149 6059"/>
                                <a:gd name="T13" fmla="*/ T12 w 309"/>
                                <a:gd name="T14" fmla="+- 0 -524 -823"/>
                                <a:gd name="T15" fmla="*/ -524 h 299"/>
                                <a:gd name="T16" fmla="+- 0 6149 6059"/>
                                <a:gd name="T17" fmla="*/ T16 w 309"/>
                                <a:gd name="T18" fmla="+- 0 -533 -823"/>
                                <a:gd name="T19" fmla="*/ -533 h 2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" h="299">
                                  <a:moveTo>
                                    <a:pt x="90" y="290"/>
                                  </a:moveTo>
                                  <a:lnTo>
                                    <a:pt x="0" y="290"/>
                                  </a:lnTo>
                                  <a:lnTo>
                                    <a:pt x="0" y="299"/>
                                  </a:lnTo>
                                  <a:lnTo>
                                    <a:pt x="90" y="299"/>
                                  </a:lnTo>
                                  <a:lnTo>
                                    <a:pt x="90" y="2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86"/>
                          <wps:cNvSpPr>
                            <a:spLocks/>
                          </wps:cNvSpPr>
                          <wps:spPr bwMode="auto">
                            <a:xfrm>
                              <a:off x="6059" y="-823"/>
                              <a:ext cx="309" cy="299"/>
                            </a:xfrm>
                            <a:custGeom>
                              <a:avLst/>
                              <a:gdLst>
                                <a:gd name="T0" fmla="+- 0 6307 6059"/>
                                <a:gd name="T1" fmla="*/ T0 w 309"/>
                                <a:gd name="T2" fmla="+- 0 -620 -823"/>
                                <a:gd name="T3" fmla="*/ -620 h 299"/>
                                <a:gd name="T4" fmla="+- 0 6258 6059"/>
                                <a:gd name="T5" fmla="*/ T4 w 309"/>
                                <a:gd name="T6" fmla="+- 0 -620 -823"/>
                                <a:gd name="T7" fmla="*/ -620 h 299"/>
                                <a:gd name="T8" fmla="+- 0 6277 6059"/>
                                <a:gd name="T9" fmla="*/ T8 w 309"/>
                                <a:gd name="T10" fmla="+- 0 -578 -823"/>
                                <a:gd name="T11" fmla="*/ -578 h 299"/>
                                <a:gd name="T12" fmla="+- 0 6282 6059"/>
                                <a:gd name="T13" fmla="*/ T12 w 309"/>
                                <a:gd name="T14" fmla="+- 0 -564 -823"/>
                                <a:gd name="T15" fmla="*/ -564 h 299"/>
                                <a:gd name="T16" fmla="+- 0 6284 6059"/>
                                <a:gd name="T17" fmla="*/ T16 w 309"/>
                                <a:gd name="T18" fmla="+- 0 -557 -823"/>
                                <a:gd name="T19" fmla="*/ -557 h 299"/>
                                <a:gd name="T20" fmla="+- 0 6285 6059"/>
                                <a:gd name="T21" fmla="*/ T20 w 309"/>
                                <a:gd name="T22" fmla="+- 0 -550 -823"/>
                                <a:gd name="T23" fmla="*/ -550 h 299"/>
                                <a:gd name="T24" fmla="+- 0 6282 6059"/>
                                <a:gd name="T25" fmla="*/ T24 w 309"/>
                                <a:gd name="T26" fmla="+- 0 -540 -823"/>
                                <a:gd name="T27" fmla="*/ -540 h 299"/>
                                <a:gd name="T28" fmla="+- 0 6277 6059"/>
                                <a:gd name="T29" fmla="*/ T28 w 309"/>
                                <a:gd name="T30" fmla="+- 0 -536 -823"/>
                                <a:gd name="T31" fmla="*/ -536 h 299"/>
                                <a:gd name="T32" fmla="+- 0 6266 6059"/>
                                <a:gd name="T33" fmla="*/ T32 w 309"/>
                                <a:gd name="T34" fmla="+- 0 -533 -823"/>
                                <a:gd name="T35" fmla="*/ -533 h 299"/>
                                <a:gd name="T36" fmla="+- 0 6254 6059"/>
                                <a:gd name="T37" fmla="*/ T36 w 309"/>
                                <a:gd name="T38" fmla="+- 0 -533 -823"/>
                                <a:gd name="T39" fmla="*/ -533 h 299"/>
                                <a:gd name="T40" fmla="+- 0 6254 6059"/>
                                <a:gd name="T41" fmla="*/ T40 w 309"/>
                                <a:gd name="T42" fmla="+- 0 -524 -823"/>
                                <a:gd name="T43" fmla="*/ -524 h 299"/>
                                <a:gd name="T44" fmla="+- 0 6369 6059"/>
                                <a:gd name="T45" fmla="*/ T44 w 309"/>
                                <a:gd name="T46" fmla="+- 0 -524 -823"/>
                                <a:gd name="T47" fmla="*/ -524 h 299"/>
                                <a:gd name="T48" fmla="+- 0 6369 6059"/>
                                <a:gd name="T49" fmla="*/ T48 w 309"/>
                                <a:gd name="T50" fmla="+- 0 -533 -823"/>
                                <a:gd name="T51" fmla="*/ -533 h 299"/>
                                <a:gd name="T52" fmla="+- 0 6356 6059"/>
                                <a:gd name="T53" fmla="*/ T52 w 309"/>
                                <a:gd name="T54" fmla="+- 0 -536 -823"/>
                                <a:gd name="T55" fmla="*/ -536 h 299"/>
                                <a:gd name="T56" fmla="+- 0 6347 6059"/>
                                <a:gd name="T57" fmla="*/ T56 w 309"/>
                                <a:gd name="T58" fmla="+- 0 -541 -823"/>
                                <a:gd name="T59" fmla="*/ -541 h 299"/>
                                <a:gd name="T60" fmla="+- 0 6338 6059"/>
                                <a:gd name="T61" fmla="*/ T60 w 309"/>
                                <a:gd name="T62" fmla="+- 0 -553 -823"/>
                                <a:gd name="T63" fmla="*/ -553 h 299"/>
                                <a:gd name="T64" fmla="+- 0 6328 6059"/>
                                <a:gd name="T65" fmla="*/ T64 w 309"/>
                                <a:gd name="T66" fmla="+- 0 -571 -823"/>
                                <a:gd name="T67" fmla="*/ -571 h 299"/>
                                <a:gd name="T68" fmla="+- 0 6307 6059"/>
                                <a:gd name="T69" fmla="*/ T68 w 309"/>
                                <a:gd name="T70" fmla="+- 0 -620 -823"/>
                                <a:gd name="T71" fmla="*/ -620 h 2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09" h="299">
                                  <a:moveTo>
                                    <a:pt x="248" y="203"/>
                                  </a:moveTo>
                                  <a:lnTo>
                                    <a:pt x="199" y="203"/>
                                  </a:lnTo>
                                  <a:lnTo>
                                    <a:pt x="218" y="245"/>
                                  </a:lnTo>
                                  <a:lnTo>
                                    <a:pt x="223" y="259"/>
                                  </a:lnTo>
                                  <a:lnTo>
                                    <a:pt x="225" y="266"/>
                                  </a:lnTo>
                                  <a:lnTo>
                                    <a:pt x="226" y="273"/>
                                  </a:lnTo>
                                  <a:lnTo>
                                    <a:pt x="223" y="283"/>
                                  </a:lnTo>
                                  <a:lnTo>
                                    <a:pt x="218" y="287"/>
                                  </a:lnTo>
                                  <a:lnTo>
                                    <a:pt x="207" y="290"/>
                                  </a:lnTo>
                                  <a:lnTo>
                                    <a:pt x="195" y="290"/>
                                  </a:lnTo>
                                  <a:lnTo>
                                    <a:pt x="195" y="299"/>
                                  </a:lnTo>
                                  <a:lnTo>
                                    <a:pt x="310" y="299"/>
                                  </a:lnTo>
                                  <a:lnTo>
                                    <a:pt x="310" y="290"/>
                                  </a:lnTo>
                                  <a:lnTo>
                                    <a:pt x="297" y="287"/>
                                  </a:lnTo>
                                  <a:lnTo>
                                    <a:pt x="288" y="282"/>
                                  </a:lnTo>
                                  <a:lnTo>
                                    <a:pt x="279" y="270"/>
                                  </a:lnTo>
                                  <a:lnTo>
                                    <a:pt x="269" y="252"/>
                                  </a:lnTo>
                                  <a:lnTo>
                                    <a:pt x="248" y="20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85"/>
                          <wps:cNvSpPr>
                            <a:spLocks/>
                          </wps:cNvSpPr>
                          <wps:spPr bwMode="auto">
                            <a:xfrm>
                              <a:off x="6059" y="-823"/>
                              <a:ext cx="309" cy="299"/>
                            </a:xfrm>
                            <a:custGeom>
                              <a:avLst/>
                              <a:gdLst>
                                <a:gd name="T0" fmla="+- 0 6216 6059"/>
                                <a:gd name="T1" fmla="*/ T0 w 309"/>
                                <a:gd name="T2" fmla="+- 0 -823 -823"/>
                                <a:gd name="T3" fmla="*/ -823 h 299"/>
                                <a:gd name="T4" fmla="+- 0 6207 6059"/>
                                <a:gd name="T5" fmla="*/ T4 w 309"/>
                                <a:gd name="T6" fmla="+- 0 -823 -823"/>
                                <a:gd name="T7" fmla="*/ -823 h 299"/>
                                <a:gd name="T8" fmla="+- 0 6115 6059"/>
                                <a:gd name="T9" fmla="*/ T8 w 309"/>
                                <a:gd name="T10" fmla="+- 0 -604 -823"/>
                                <a:gd name="T11" fmla="*/ -604 h 299"/>
                                <a:gd name="T12" fmla="+- 0 6113 6059"/>
                                <a:gd name="T13" fmla="*/ T12 w 309"/>
                                <a:gd name="T14" fmla="+- 0 -597 -823"/>
                                <a:gd name="T15" fmla="*/ -597 h 299"/>
                                <a:gd name="T16" fmla="+- 0 6091 6059"/>
                                <a:gd name="T17" fmla="*/ T16 w 309"/>
                                <a:gd name="T18" fmla="+- 0 -554 -823"/>
                                <a:gd name="T19" fmla="*/ -554 h 299"/>
                                <a:gd name="T20" fmla="+- 0 6082 6059"/>
                                <a:gd name="T21" fmla="*/ T20 w 309"/>
                                <a:gd name="T22" fmla="+- 0 -543 -823"/>
                                <a:gd name="T23" fmla="*/ -543 h 299"/>
                                <a:gd name="T24" fmla="+- 0 6077 6059"/>
                                <a:gd name="T25" fmla="*/ T24 w 309"/>
                                <a:gd name="T26" fmla="+- 0 -537 -823"/>
                                <a:gd name="T27" fmla="*/ -537 h 299"/>
                                <a:gd name="T28" fmla="+- 0 6071 6059"/>
                                <a:gd name="T29" fmla="*/ T28 w 309"/>
                                <a:gd name="T30" fmla="+- 0 -534 -823"/>
                                <a:gd name="T31" fmla="*/ -534 h 299"/>
                                <a:gd name="T32" fmla="+- 0 6065 6059"/>
                                <a:gd name="T33" fmla="*/ T32 w 309"/>
                                <a:gd name="T34" fmla="+- 0 -533 -823"/>
                                <a:gd name="T35" fmla="*/ -533 h 299"/>
                                <a:gd name="T36" fmla="+- 0 6140 6059"/>
                                <a:gd name="T37" fmla="*/ T36 w 309"/>
                                <a:gd name="T38" fmla="+- 0 -533 -823"/>
                                <a:gd name="T39" fmla="*/ -533 h 299"/>
                                <a:gd name="T40" fmla="+- 0 6130 6059"/>
                                <a:gd name="T41" fmla="*/ T40 w 309"/>
                                <a:gd name="T42" fmla="+- 0 -536 -823"/>
                                <a:gd name="T43" fmla="*/ -536 h 299"/>
                                <a:gd name="T44" fmla="+- 0 6121 6059"/>
                                <a:gd name="T45" fmla="*/ T44 w 309"/>
                                <a:gd name="T46" fmla="+- 0 -540 -823"/>
                                <a:gd name="T47" fmla="*/ -540 h 299"/>
                                <a:gd name="T48" fmla="+- 0 6118 6059"/>
                                <a:gd name="T49" fmla="*/ T48 w 309"/>
                                <a:gd name="T50" fmla="+- 0 -551 -823"/>
                                <a:gd name="T51" fmla="*/ -551 h 299"/>
                                <a:gd name="T52" fmla="+- 0 6118 6059"/>
                                <a:gd name="T53" fmla="*/ T52 w 309"/>
                                <a:gd name="T54" fmla="+- 0 -560 -823"/>
                                <a:gd name="T55" fmla="*/ -560 h 299"/>
                                <a:gd name="T56" fmla="+- 0 6121 6059"/>
                                <a:gd name="T57" fmla="*/ T56 w 309"/>
                                <a:gd name="T58" fmla="+- 0 -568 -823"/>
                                <a:gd name="T59" fmla="*/ -568 h 299"/>
                                <a:gd name="T60" fmla="+- 0 6141 6059"/>
                                <a:gd name="T61" fmla="*/ T60 w 309"/>
                                <a:gd name="T62" fmla="+- 0 -620 -823"/>
                                <a:gd name="T63" fmla="*/ -620 h 299"/>
                                <a:gd name="T64" fmla="+- 0 6307 6059"/>
                                <a:gd name="T65" fmla="*/ T64 w 309"/>
                                <a:gd name="T66" fmla="+- 0 -620 -823"/>
                                <a:gd name="T67" fmla="*/ -620 h 299"/>
                                <a:gd name="T68" fmla="+- 0 6299 6059"/>
                                <a:gd name="T69" fmla="*/ T68 w 309"/>
                                <a:gd name="T70" fmla="+- 0 -638 -823"/>
                                <a:gd name="T71" fmla="*/ -638 h 299"/>
                                <a:gd name="T72" fmla="+- 0 6150 6059"/>
                                <a:gd name="T73" fmla="*/ T72 w 309"/>
                                <a:gd name="T74" fmla="+- 0 -638 -823"/>
                                <a:gd name="T75" fmla="*/ -638 h 299"/>
                                <a:gd name="T76" fmla="+- 0 6200 6059"/>
                                <a:gd name="T77" fmla="*/ T76 w 309"/>
                                <a:gd name="T78" fmla="+- 0 -760 -823"/>
                                <a:gd name="T79" fmla="*/ -760 h 299"/>
                                <a:gd name="T80" fmla="+- 0 6244 6059"/>
                                <a:gd name="T81" fmla="*/ T80 w 309"/>
                                <a:gd name="T82" fmla="+- 0 -760 -823"/>
                                <a:gd name="T83" fmla="*/ -760 h 299"/>
                                <a:gd name="T84" fmla="+- 0 6216 6059"/>
                                <a:gd name="T85" fmla="*/ T84 w 309"/>
                                <a:gd name="T86" fmla="+- 0 -823 -823"/>
                                <a:gd name="T87" fmla="*/ -823 h 2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309" h="299">
                                  <a:moveTo>
                                    <a:pt x="157" y="0"/>
                                  </a:moveTo>
                                  <a:lnTo>
                                    <a:pt x="148" y="0"/>
                                  </a:lnTo>
                                  <a:lnTo>
                                    <a:pt x="56" y="219"/>
                                  </a:lnTo>
                                  <a:lnTo>
                                    <a:pt x="54" y="226"/>
                                  </a:lnTo>
                                  <a:lnTo>
                                    <a:pt x="32" y="269"/>
                                  </a:lnTo>
                                  <a:lnTo>
                                    <a:pt x="23" y="280"/>
                                  </a:lnTo>
                                  <a:lnTo>
                                    <a:pt x="18" y="286"/>
                                  </a:lnTo>
                                  <a:lnTo>
                                    <a:pt x="12" y="289"/>
                                  </a:lnTo>
                                  <a:lnTo>
                                    <a:pt x="6" y="290"/>
                                  </a:lnTo>
                                  <a:lnTo>
                                    <a:pt x="81" y="290"/>
                                  </a:lnTo>
                                  <a:lnTo>
                                    <a:pt x="71" y="287"/>
                                  </a:lnTo>
                                  <a:lnTo>
                                    <a:pt x="62" y="283"/>
                                  </a:lnTo>
                                  <a:lnTo>
                                    <a:pt x="59" y="272"/>
                                  </a:lnTo>
                                  <a:lnTo>
                                    <a:pt x="59" y="263"/>
                                  </a:lnTo>
                                  <a:lnTo>
                                    <a:pt x="62" y="255"/>
                                  </a:lnTo>
                                  <a:lnTo>
                                    <a:pt x="82" y="203"/>
                                  </a:lnTo>
                                  <a:lnTo>
                                    <a:pt x="248" y="203"/>
                                  </a:lnTo>
                                  <a:lnTo>
                                    <a:pt x="240" y="185"/>
                                  </a:lnTo>
                                  <a:lnTo>
                                    <a:pt x="91" y="185"/>
                                  </a:lnTo>
                                  <a:lnTo>
                                    <a:pt x="141" y="63"/>
                                  </a:lnTo>
                                  <a:lnTo>
                                    <a:pt x="185" y="63"/>
                                  </a:lnTo>
                                  <a:lnTo>
                                    <a:pt x="1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84"/>
                          <wps:cNvSpPr>
                            <a:spLocks/>
                          </wps:cNvSpPr>
                          <wps:spPr bwMode="auto">
                            <a:xfrm>
                              <a:off x="6059" y="-823"/>
                              <a:ext cx="309" cy="299"/>
                            </a:xfrm>
                            <a:custGeom>
                              <a:avLst/>
                              <a:gdLst>
                                <a:gd name="T0" fmla="+- 0 6244 6059"/>
                                <a:gd name="T1" fmla="*/ T0 w 309"/>
                                <a:gd name="T2" fmla="+- 0 -760 -823"/>
                                <a:gd name="T3" fmla="*/ -760 h 299"/>
                                <a:gd name="T4" fmla="+- 0 6200 6059"/>
                                <a:gd name="T5" fmla="*/ T4 w 309"/>
                                <a:gd name="T6" fmla="+- 0 -760 -823"/>
                                <a:gd name="T7" fmla="*/ -760 h 299"/>
                                <a:gd name="T8" fmla="+- 0 6252 6059"/>
                                <a:gd name="T9" fmla="*/ T8 w 309"/>
                                <a:gd name="T10" fmla="+- 0 -638 -823"/>
                                <a:gd name="T11" fmla="*/ -638 h 299"/>
                                <a:gd name="T12" fmla="+- 0 6299 6059"/>
                                <a:gd name="T13" fmla="*/ T12 w 309"/>
                                <a:gd name="T14" fmla="+- 0 -638 -823"/>
                                <a:gd name="T15" fmla="*/ -638 h 299"/>
                                <a:gd name="T16" fmla="+- 0 6244 6059"/>
                                <a:gd name="T17" fmla="*/ T16 w 309"/>
                                <a:gd name="T18" fmla="+- 0 -760 -823"/>
                                <a:gd name="T19" fmla="*/ -760 h 2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" h="299">
                                  <a:moveTo>
                                    <a:pt x="185" y="63"/>
                                  </a:moveTo>
                                  <a:lnTo>
                                    <a:pt x="141" y="63"/>
                                  </a:lnTo>
                                  <a:lnTo>
                                    <a:pt x="193" y="185"/>
                                  </a:lnTo>
                                  <a:lnTo>
                                    <a:pt x="240" y="185"/>
                                  </a:lnTo>
                                  <a:lnTo>
                                    <a:pt x="185" y="6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79"/>
                        <wpg:cNvGrpSpPr>
                          <a:grpSpLocks/>
                        </wpg:cNvGrpSpPr>
                        <wpg:grpSpPr bwMode="auto">
                          <a:xfrm>
                            <a:off x="6383" y="-817"/>
                            <a:ext cx="289" cy="293"/>
                            <a:chOff x="6383" y="-817"/>
                            <a:chExt cx="289" cy="293"/>
                          </a:xfrm>
                        </wpg:grpSpPr>
                        <wps:wsp>
                          <wps:cNvPr id="13" name="Freeform 82"/>
                          <wps:cNvSpPr>
                            <a:spLocks/>
                          </wps:cNvSpPr>
                          <wps:spPr bwMode="auto">
                            <a:xfrm>
                              <a:off x="6383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6524 6383"/>
                                <a:gd name="T1" fmla="*/ T0 w 289"/>
                                <a:gd name="T2" fmla="+- 0 -817 -817"/>
                                <a:gd name="T3" fmla="*/ -817 h 293"/>
                                <a:gd name="T4" fmla="+- 0 6383 6383"/>
                                <a:gd name="T5" fmla="*/ T4 w 289"/>
                                <a:gd name="T6" fmla="+- 0 -817 -817"/>
                                <a:gd name="T7" fmla="*/ -817 h 293"/>
                                <a:gd name="T8" fmla="+- 0 6383 6383"/>
                                <a:gd name="T9" fmla="*/ T8 w 289"/>
                                <a:gd name="T10" fmla="+- 0 -809 -817"/>
                                <a:gd name="T11" fmla="*/ -809 h 293"/>
                                <a:gd name="T12" fmla="+- 0 6403 6383"/>
                                <a:gd name="T13" fmla="*/ T12 w 289"/>
                                <a:gd name="T14" fmla="+- 0 -806 -817"/>
                                <a:gd name="T15" fmla="*/ -806 h 293"/>
                                <a:gd name="T16" fmla="+- 0 6415 6383"/>
                                <a:gd name="T17" fmla="*/ T16 w 289"/>
                                <a:gd name="T18" fmla="+- 0 -800 -817"/>
                                <a:gd name="T19" fmla="*/ -800 h 293"/>
                                <a:gd name="T20" fmla="+- 0 6420 6383"/>
                                <a:gd name="T21" fmla="*/ T20 w 289"/>
                                <a:gd name="T22" fmla="+- 0 -789 -817"/>
                                <a:gd name="T23" fmla="*/ -789 h 293"/>
                                <a:gd name="T24" fmla="+- 0 6422 6383"/>
                                <a:gd name="T25" fmla="*/ T24 w 289"/>
                                <a:gd name="T26" fmla="+- 0 -769 -817"/>
                                <a:gd name="T27" fmla="*/ -769 h 293"/>
                                <a:gd name="T28" fmla="+- 0 6422 6383"/>
                                <a:gd name="T29" fmla="*/ T28 w 289"/>
                                <a:gd name="T30" fmla="+- 0 -567 -817"/>
                                <a:gd name="T31" fmla="*/ -567 h 293"/>
                                <a:gd name="T32" fmla="+- 0 6383 6383"/>
                                <a:gd name="T33" fmla="*/ T32 w 289"/>
                                <a:gd name="T34" fmla="+- 0 -533 -817"/>
                                <a:gd name="T35" fmla="*/ -533 h 293"/>
                                <a:gd name="T36" fmla="+- 0 6383 6383"/>
                                <a:gd name="T37" fmla="*/ T36 w 289"/>
                                <a:gd name="T38" fmla="+- 0 -524 -817"/>
                                <a:gd name="T39" fmla="*/ -524 h 293"/>
                                <a:gd name="T40" fmla="+- 0 6508 6383"/>
                                <a:gd name="T41" fmla="*/ T40 w 289"/>
                                <a:gd name="T42" fmla="+- 0 -524 -817"/>
                                <a:gd name="T43" fmla="*/ -524 h 293"/>
                                <a:gd name="T44" fmla="+- 0 6508 6383"/>
                                <a:gd name="T45" fmla="*/ T44 w 289"/>
                                <a:gd name="T46" fmla="+- 0 -533 -817"/>
                                <a:gd name="T47" fmla="*/ -533 h 293"/>
                                <a:gd name="T48" fmla="+- 0 6487 6383"/>
                                <a:gd name="T49" fmla="*/ T48 w 289"/>
                                <a:gd name="T50" fmla="+- 0 -536 -817"/>
                                <a:gd name="T51" fmla="*/ -536 h 293"/>
                                <a:gd name="T52" fmla="+- 0 6475 6383"/>
                                <a:gd name="T53" fmla="*/ T52 w 289"/>
                                <a:gd name="T54" fmla="+- 0 -543 -817"/>
                                <a:gd name="T55" fmla="*/ -543 h 293"/>
                                <a:gd name="T56" fmla="+- 0 6469 6383"/>
                                <a:gd name="T57" fmla="*/ T56 w 289"/>
                                <a:gd name="T58" fmla="+- 0 -554 -817"/>
                                <a:gd name="T59" fmla="*/ -554 h 293"/>
                                <a:gd name="T60" fmla="+- 0 6468 6383"/>
                                <a:gd name="T61" fmla="*/ T60 w 289"/>
                                <a:gd name="T62" fmla="+- 0 -573 -817"/>
                                <a:gd name="T63" fmla="*/ -573 h 293"/>
                                <a:gd name="T64" fmla="+- 0 6468 6383"/>
                                <a:gd name="T65" fmla="*/ T64 w 289"/>
                                <a:gd name="T66" fmla="+- 0 -659 -817"/>
                                <a:gd name="T67" fmla="*/ -659 h 293"/>
                                <a:gd name="T68" fmla="+- 0 6492 6383"/>
                                <a:gd name="T69" fmla="*/ T68 w 289"/>
                                <a:gd name="T70" fmla="+- 0 -661 -817"/>
                                <a:gd name="T71" fmla="*/ -661 h 293"/>
                                <a:gd name="T72" fmla="+- 0 6545 6383"/>
                                <a:gd name="T73" fmla="*/ T72 w 289"/>
                                <a:gd name="T74" fmla="+- 0 -661 -817"/>
                                <a:gd name="T75" fmla="*/ -661 h 293"/>
                                <a:gd name="T76" fmla="+- 0 6541 6383"/>
                                <a:gd name="T77" fmla="*/ T76 w 289"/>
                                <a:gd name="T78" fmla="+- 0 -665 -817"/>
                                <a:gd name="T79" fmla="*/ -665 h 293"/>
                                <a:gd name="T80" fmla="+- 0 6551 6383"/>
                                <a:gd name="T81" fmla="*/ T80 w 289"/>
                                <a:gd name="T82" fmla="+- 0 -667 -817"/>
                                <a:gd name="T83" fmla="*/ -667 h 293"/>
                                <a:gd name="T84" fmla="+- 0 6577 6383"/>
                                <a:gd name="T85" fmla="*/ T84 w 289"/>
                                <a:gd name="T86" fmla="+- 0 -675 -817"/>
                                <a:gd name="T87" fmla="*/ -675 h 293"/>
                                <a:gd name="T88" fmla="+- 0 6580 6383"/>
                                <a:gd name="T89" fmla="*/ T88 w 289"/>
                                <a:gd name="T90" fmla="+- 0 -677 -817"/>
                                <a:gd name="T91" fmla="*/ -677 h 293"/>
                                <a:gd name="T92" fmla="+- 0 6468 6383"/>
                                <a:gd name="T93" fmla="*/ T92 w 289"/>
                                <a:gd name="T94" fmla="+- 0 -677 -817"/>
                                <a:gd name="T95" fmla="*/ -677 h 293"/>
                                <a:gd name="T96" fmla="+- 0 6468 6383"/>
                                <a:gd name="T97" fmla="*/ T96 w 289"/>
                                <a:gd name="T98" fmla="+- 0 -786 -817"/>
                                <a:gd name="T99" fmla="*/ -786 h 293"/>
                                <a:gd name="T100" fmla="+- 0 6469 6383"/>
                                <a:gd name="T101" fmla="*/ T100 w 289"/>
                                <a:gd name="T102" fmla="+- 0 -795 -817"/>
                                <a:gd name="T103" fmla="*/ -795 h 293"/>
                                <a:gd name="T104" fmla="+- 0 6474 6383"/>
                                <a:gd name="T105" fmla="*/ T104 w 289"/>
                                <a:gd name="T106" fmla="+- 0 -799 -817"/>
                                <a:gd name="T107" fmla="*/ -799 h 293"/>
                                <a:gd name="T108" fmla="+- 0 6481 6383"/>
                                <a:gd name="T109" fmla="*/ T108 w 289"/>
                                <a:gd name="T110" fmla="+- 0 -802 -817"/>
                                <a:gd name="T111" fmla="*/ -802 h 293"/>
                                <a:gd name="T112" fmla="+- 0 6585 6383"/>
                                <a:gd name="T113" fmla="*/ T112 w 289"/>
                                <a:gd name="T114" fmla="+- 0 -802 -817"/>
                                <a:gd name="T115" fmla="*/ -802 h 293"/>
                                <a:gd name="T116" fmla="+- 0 6580 6383"/>
                                <a:gd name="T117" fmla="*/ T116 w 289"/>
                                <a:gd name="T118" fmla="+- 0 -804 -817"/>
                                <a:gd name="T119" fmla="*/ -804 h 293"/>
                                <a:gd name="T120" fmla="+- 0 6561 6383"/>
                                <a:gd name="T121" fmla="*/ T120 w 289"/>
                                <a:gd name="T122" fmla="+- 0 -812 -817"/>
                                <a:gd name="T123" fmla="*/ -812 h 293"/>
                                <a:gd name="T124" fmla="+- 0 6524 6383"/>
                                <a:gd name="T125" fmla="*/ T124 w 289"/>
                                <a:gd name="T126" fmla="+- 0 -817 -817"/>
                                <a:gd name="T12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4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0" y="11"/>
                                  </a:lnTo>
                                  <a:lnTo>
                                    <a:pt x="32" y="17"/>
                                  </a:lnTo>
                                  <a:lnTo>
                                    <a:pt x="37" y="28"/>
                                  </a:lnTo>
                                  <a:lnTo>
                                    <a:pt x="39" y="48"/>
                                  </a:lnTo>
                                  <a:lnTo>
                                    <a:pt x="39" y="250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5" y="293"/>
                                  </a:lnTo>
                                  <a:lnTo>
                                    <a:pt x="125" y="284"/>
                                  </a:lnTo>
                                  <a:lnTo>
                                    <a:pt x="104" y="281"/>
                                  </a:lnTo>
                                  <a:lnTo>
                                    <a:pt x="92" y="274"/>
                                  </a:lnTo>
                                  <a:lnTo>
                                    <a:pt x="86" y="263"/>
                                  </a:lnTo>
                                  <a:lnTo>
                                    <a:pt x="85" y="244"/>
                                  </a:lnTo>
                                  <a:lnTo>
                                    <a:pt x="85" y="158"/>
                                  </a:lnTo>
                                  <a:lnTo>
                                    <a:pt x="109" y="156"/>
                                  </a:lnTo>
                                  <a:lnTo>
                                    <a:pt x="162" y="156"/>
                                  </a:lnTo>
                                  <a:lnTo>
                                    <a:pt x="158" y="152"/>
                                  </a:lnTo>
                                  <a:lnTo>
                                    <a:pt x="168" y="150"/>
                                  </a:lnTo>
                                  <a:lnTo>
                                    <a:pt x="194" y="142"/>
                                  </a:lnTo>
                                  <a:lnTo>
                                    <a:pt x="197" y="140"/>
                                  </a:lnTo>
                                  <a:lnTo>
                                    <a:pt x="85" y="140"/>
                                  </a:lnTo>
                                  <a:lnTo>
                                    <a:pt x="85" y="31"/>
                                  </a:lnTo>
                                  <a:lnTo>
                                    <a:pt x="86" y="22"/>
                                  </a:lnTo>
                                  <a:lnTo>
                                    <a:pt x="91" y="18"/>
                                  </a:lnTo>
                                  <a:lnTo>
                                    <a:pt x="98" y="15"/>
                                  </a:lnTo>
                                  <a:lnTo>
                                    <a:pt x="202" y="15"/>
                                  </a:lnTo>
                                  <a:lnTo>
                                    <a:pt x="197" y="13"/>
                                  </a:lnTo>
                                  <a:lnTo>
                                    <a:pt x="178" y="5"/>
                                  </a:lnTo>
                                  <a:lnTo>
                                    <a:pt x="14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81"/>
                          <wps:cNvSpPr>
                            <a:spLocks/>
                          </wps:cNvSpPr>
                          <wps:spPr bwMode="auto">
                            <a:xfrm>
                              <a:off x="6383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6545 6383"/>
                                <a:gd name="T1" fmla="*/ T0 w 289"/>
                                <a:gd name="T2" fmla="+- 0 -661 -817"/>
                                <a:gd name="T3" fmla="*/ -661 h 293"/>
                                <a:gd name="T4" fmla="+- 0 6492 6383"/>
                                <a:gd name="T5" fmla="*/ T4 w 289"/>
                                <a:gd name="T6" fmla="+- 0 -661 -817"/>
                                <a:gd name="T7" fmla="*/ -661 h 293"/>
                                <a:gd name="T8" fmla="+- 0 6600 6383"/>
                                <a:gd name="T9" fmla="*/ T8 w 289"/>
                                <a:gd name="T10" fmla="+- 0 -524 -817"/>
                                <a:gd name="T11" fmla="*/ -524 h 293"/>
                                <a:gd name="T12" fmla="+- 0 6672 6383"/>
                                <a:gd name="T13" fmla="*/ T12 w 289"/>
                                <a:gd name="T14" fmla="+- 0 -524 -817"/>
                                <a:gd name="T15" fmla="*/ -524 h 293"/>
                                <a:gd name="T16" fmla="+- 0 6672 6383"/>
                                <a:gd name="T17" fmla="*/ T16 w 289"/>
                                <a:gd name="T18" fmla="+- 0 -533 -817"/>
                                <a:gd name="T19" fmla="*/ -533 h 293"/>
                                <a:gd name="T20" fmla="+- 0 6661 6383"/>
                                <a:gd name="T21" fmla="*/ T20 w 289"/>
                                <a:gd name="T22" fmla="+- 0 -536 -817"/>
                                <a:gd name="T23" fmla="*/ -536 h 293"/>
                                <a:gd name="T24" fmla="+- 0 6651 6383"/>
                                <a:gd name="T25" fmla="*/ T24 w 289"/>
                                <a:gd name="T26" fmla="+- 0 -540 -817"/>
                                <a:gd name="T27" fmla="*/ -540 h 293"/>
                                <a:gd name="T28" fmla="+- 0 6640 6383"/>
                                <a:gd name="T29" fmla="*/ T28 w 289"/>
                                <a:gd name="T30" fmla="+- 0 -546 -817"/>
                                <a:gd name="T31" fmla="*/ -546 h 293"/>
                                <a:gd name="T32" fmla="+- 0 6633 6383"/>
                                <a:gd name="T33" fmla="*/ T32 w 289"/>
                                <a:gd name="T34" fmla="+- 0 -554 -817"/>
                                <a:gd name="T35" fmla="*/ -554 h 293"/>
                                <a:gd name="T36" fmla="+- 0 6545 6383"/>
                                <a:gd name="T37" fmla="*/ T36 w 289"/>
                                <a:gd name="T38" fmla="+- 0 -661 -817"/>
                                <a:gd name="T39" fmla="*/ -661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62" y="156"/>
                                  </a:moveTo>
                                  <a:lnTo>
                                    <a:pt x="109" y="156"/>
                                  </a:lnTo>
                                  <a:lnTo>
                                    <a:pt x="217" y="293"/>
                                  </a:lnTo>
                                  <a:lnTo>
                                    <a:pt x="289" y="293"/>
                                  </a:lnTo>
                                  <a:lnTo>
                                    <a:pt x="289" y="284"/>
                                  </a:lnTo>
                                  <a:lnTo>
                                    <a:pt x="278" y="281"/>
                                  </a:lnTo>
                                  <a:lnTo>
                                    <a:pt x="268" y="277"/>
                                  </a:lnTo>
                                  <a:lnTo>
                                    <a:pt x="257" y="271"/>
                                  </a:lnTo>
                                  <a:lnTo>
                                    <a:pt x="250" y="263"/>
                                  </a:lnTo>
                                  <a:lnTo>
                                    <a:pt x="162" y="15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80"/>
                          <wps:cNvSpPr>
                            <a:spLocks/>
                          </wps:cNvSpPr>
                          <wps:spPr bwMode="auto">
                            <a:xfrm>
                              <a:off x="6383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6585 6383"/>
                                <a:gd name="T1" fmla="*/ T0 w 289"/>
                                <a:gd name="T2" fmla="+- 0 -802 -817"/>
                                <a:gd name="T3" fmla="*/ -802 h 293"/>
                                <a:gd name="T4" fmla="+- 0 6504 6383"/>
                                <a:gd name="T5" fmla="*/ T4 w 289"/>
                                <a:gd name="T6" fmla="+- 0 -802 -817"/>
                                <a:gd name="T7" fmla="*/ -802 h 293"/>
                                <a:gd name="T8" fmla="+- 0 6515 6383"/>
                                <a:gd name="T9" fmla="*/ T8 w 289"/>
                                <a:gd name="T10" fmla="+- 0 -800 -817"/>
                                <a:gd name="T11" fmla="*/ -800 h 293"/>
                                <a:gd name="T12" fmla="+- 0 6528 6383"/>
                                <a:gd name="T13" fmla="*/ T12 w 289"/>
                                <a:gd name="T14" fmla="+- 0 -797 -817"/>
                                <a:gd name="T15" fmla="*/ -797 h 293"/>
                                <a:gd name="T16" fmla="+- 0 6573 6383"/>
                                <a:gd name="T17" fmla="*/ T16 w 289"/>
                                <a:gd name="T18" fmla="+- 0 -741 -817"/>
                                <a:gd name="T19" fmla="*/ -741 h 293"/>
                                <a:gd name="T20" fmla="+- 0 6570 6383"/>
                                <a:gd name="T21" fmla="*/ T20 w 289"/>
                                <a:gd name="T22" fmla="+- 0 -719 -817"/>
                                <a:gd name="T23" fmla="*/ -719 h 293"/>
                                <a:gd name="T24" fmla="+- 0 6518 6383"/>
                                <a:gd name="T25" fmla="*/ T24 w 289"/>
                                <a:gd name="T26" fmla="+- 0 -681 -817"/>
                                <a:gd name="T27" fmla="*/ -681 h 293"/>
                                <a:gd name="T28" fmla="+- 0 6484 6383"/>
                                <a:gd name="T29" fmla="*/ T28 w 289"/>
                                <a:gd name="T30" fmla="+- 0 -677 -817"/>
                                <a:gd name="T31" fmla="*/ -677 h 293"/>
                                <a:gd name="T32" fmla="+- 0 6580 6383"/>
                                <a:gd name="T33" fmla="*/ T32 w 289"/>
                                <a:gd name="T34" fmla="+- 0 -677 -817"/>
                                <a:gd name="T35" fmla="*/ -677 h 293"/>
                                <a:gd name="T36" fmla="+- 0 6622 6383"/>
                                <a:gd name="T37" fmla="*/ T36 w 289"/>
                                <a:gd name="T38" fmla="+- 0 -741 -817"/>
                                <a:gd name="T39" fmla="*/ -741 h 293"/>
                                <a:gd name="T40" fmla="+- 0 6619 6383"/>
                                <a:gd name="T41" fmla="*/ T40 w 289"/>
                                <a:gd name="T42" fmla="+- 0 -763 -817"/>
                                <a:gd name="T43" fmla="*/ -763 h 293"/>
                                <a:gd name="T44" fmla="+- 0 6610 6383"/>
                                <a:gd name="T45" fmla="*/ T44 w 289"/>
                                <a:gd name="T46" fmla="+- 0 -782 -817"/>
                                <a:gd name="T47" fmla="*/ -782 h 293"/>
                                <a:gd name="T48" fmla="+- 0 6596 6383"/>
                                <a:gd name="T49" fmla="*/ T48 w 289"/>
                                <a:gd name="T50" fmla="+- 0 -795 -817"/>
                                <a:gd name="T51" fmla="*/ -795 h 293"/>
                                <a:gd name="T52" fmla="+- 0 6585 6383"/>
                                <a:gd name="T53" fmla="*/ T52 w 289"/>
                                <a:gd name="T54" fmla="+- 0 -802 -817"/>
                                <a:gd name="T55" fmla="*/ -802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202" y="15"/>
                                  </a:moveTo>
                                  <a:lnTo>
                                    <a:pt x="121" y="15"/>
                                  </a:lnTo>
                                  <a:lnTo>
                                    <a:pt x="132" y="17"/>
                                  </a:lnTo>
                                  <a:lnTo>
                                    <a:pt x="145" y="20"/>
                                  </a:lnTo>
                                  <a:lnTo>
                                    <a:pt x="190" y="76"/>
                                  </a:lnTo>
                                  <a:lnTo>
                                    <a:pt x="187" y="98"/>
                                  </a:lnTo>
                                  <a:lnTo>
                                    <a:pt x="135" y="136"/>
                                  </a:lnTo>
                                  <a:lnTo>
                                    <a:pt x="101" y="140"/>
                                  </a:lnTo>
                                  <a:lnTo>
                                    <a:pt x="197" y="140"/>
                                  </a:lnTo>
                                  <a:lnTo>
                                    <a:pt x="239" y="76"/>
                                  </a:lnTo>
                                  <a:lnTo>
                                    <a:pt x="236" y="54"/>
                                  </a:lnTo>
                                  <a:lnTo>
                                    <a:pt x="227" y="35"/>
                                  </a:lnTo>
                                  <a:lnTo>
                                    <a:pt x="213" y="22"/>
                                  </a:lnTo>
                                  <a:lnTo>
                                    <a:pt x="202" y="1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74"/>
                        <wpg:cNvGrpSpPr>
                          <a:grpSpLocks/>
                        </wpg:cNvGrpSpPr>
                        <wpg:grpSpPr bwMode="auto">
                          <a:xfrm>
                            <a:off x="6692" y="-817"/>
                            <a:ext cx="309" cy="293"/>
                            <a:chOff x="6692" y="-817"/>
                            <a:chExt cx="309" cy="293"/>
                          </a:xfrm>
                        </wpg:grpSpPr>
                        <wps:wsp>
                          <wps:cNvPr id="17" name="Freeform 78"/>
                          <wps:cNvSpPr>
                            <a:spLocks/>
                          </wps:cNvSpPr>
                          <wps:spPr bwMode="auto">
                            <a:xfrm>
                              <a:off x="6692" y="-817"/>
                              <a:ext cx="309" cy="293"/>
                            </a:xfrm>
                            <a:custGeom>
                              <a:avLst/>
                              <a:gdLst>
                                <a:gd name="T0" fmla="+- 0 6819 6692"/>
                                <a:gd name="T1" fmla="*/ T0 w 309"/>
                                <a:gd name="T2" fmla="+- 0 -817 -817"/>
                                <a:gd name="T3" fmla="*/ -817 h 293"/>
                                <a:gd name="T4" fmla="+- 0 6692 6692"/>
                                <a:gd name="T5" fmla="*/ T4 w 309"/>
                                <a:gd name="T6" fmla="+- 0 -817 -817"/>
                                <a:gd name="T7" fmla="*/ -817 h 293"/>
                                <a:gd name="T8" fmla="+- 0 6692 6692"/>
                                <a:gd name="T9" fmla="*/ T8 w 309"/>
                                <a:gd name="T10" fmla="+- 0 -809 -817"/>
                                <a:gd name="T11" fmla="*/ -809 h 293"/>
                                <a:gd name="T12" fmla="+- 0 6711 6692"/>
                                <a:gd name="T13" fmla="*/ T12 w 309"/>
                                <a:gd name="T14" fmla="+- 0 -807 -817"/>
                                <a:gd name="T15" fmla="*/ -807 h 293"/>
                                <a:gd name="T16" fmla="+- 0 6724 6692"/>
                                <a:gd name="T17" fmla="*/ T16 w 309"/>
                                <a:gd name="T18" fmla="+- 0 -802 -817"/>
                                <a:gd name="T19" fmla="*/ -802 h 293"/>
                                <a:gd name="T20" fmla="+- 0 6731 6692"/>
                                <a:gd name="T21" fmla="*/ T20 w 309"/>
                                <a:gd name="T22" fmla="+- 0 -790 -817"/>
                                <a:gd name="T23" fmla="*/ -790 h 293"/>
                                <a:gd name="T24" fmla="+- 0 6732 6692"/>
                                <a:gd name="T25" fmla="*/ T24 w 309"/>
                                <a:gd name="T26" fmla="+- 0 -769 -817"/>
                                <a:gd name="T27" fmla="*/ -769 h 293"/>
                                <a:gd name="T28" fmla="+- 0 6732 6692"/>
                                <a:gd name="T29" fmla="*/ T28 w 309"/>
                                <a:gd name="T30" fmla="+- 0 -566 -817"/>
                                <a:gd name="T31" fmla="*/ -566 h 293"/>
                                <a:gd name="T32" fmla="+- 0 6692 6692"/>
                                <a:gd name="T33" fmla="*/ T32 w 309"/>
                                <a:gd name="T34" fmla="+- 0 -533 -817"/>
                                <a:gd name="T35" fmla="*/ -533 h 293"/>
                                <a:gd name="T36" fmla="+- 0 6692 6692"/>
                                <a:gd name="T37" fmla="*/ T36 w 309"/>
                                <a:gd name="T38" fmla="+- 0 -524 -817"/>
                                <a:gd name="T39" fmla="*/ -524 h 293"/>
                                <a:gd name="T40" fmla="+- 0 6819 6692"/>
                                <a:gd name="T41" fmla="*/ T40 w 309"/>
                                <a:gd name="T42" fmla="+- 0 -524 -817"/>
                                <a:gd name="T43" fmla="*/ -524 h 293"/>
                                <a:gd name="T44" fmla="+- 0 6819 6692"/>
                                <a:gd name="T45" fmla="*/ T44 w 309"/>
                                <a:gd name="T46" fmla="+- 0 -533 -817"/>
                                <a:gd name="T47" fmla="*/ -533 h 293"/>
                                <a:gd name="T48" fmla="+- 0 6797 6692"/>
                                <a:gd name="T49" fmla="*/ T48 w 309"/>
                                <a:gd name="T50" fmla="+- 0 -536 -817"/>
                                <a:gd name="T51" fmla="*/ -536 h 293"/>
                                <a:gd name="T52" fmla="+- 0 6786 6692"/>
                                <a:gd name="T53" fmla="*/ T52 w 309"/>
                                <a:gd name="T54" fmla="+- 0 -541 -817"/>
                                <a:gd name="T55" fmla="*/ -541 h 293"/>
                                <a:gd name="T56" fmla="+- 0 6780 6692"/>
                                <a:gd name="T57" fmla="*/ T56 w 309"/>
                                <a:gd name="T58" fmla="+- 0 -553 -817"/>
                                <a:gd name="T59" fmla="*/ -553 h 293"/>
                                <a:gd name="T60" fmla="+- 0 6779 6692"/>
                                <a:gd name="T61" fmla="*/ T60 w 309"/>
                                <a:gd name="T62" fmla="+- 0 -573 -817"/>
                                <a:gd name="T63" fmla="*/ -573 h 293"/>
                                <a:gd name="T64" fmla="+- 0 6779 6692"/>
                                <a:gd name="T65" fmla="*/ T64 w 309"/>
                                <a:gd name="T66" fmla="+- 0 -655 -817"/>
                                <a:gd name="T67" fmla="*/ -655 h 293"/>
                                <a:gd name="T68" fmla="+- 0 6790 6692"/>
                                <a:gd name="T69" fmla="*/ T68 w 309"/>
                                <a:gd name="T70" fmla="+- 0 -664 -817"/>
                                <a:gd name="T71" fmla="*/ -664 h 293"/>
                                <a:gd name="T72" fmla="+- 0 6852 6692"/>
                                <a:gd name="T73" fmla="*/ T72 w 309"/>
                                <a:gd name="T74" fmla="+- 0 -664 -817"/>
                                <a:gd name="T75" fmla="*/ -664 h 293"/>
                                <a:gd name="T76" fmla="+- 0 6838 6692"/>
                                <a:gd name="T77" fmla="*/ T76 w 309"/>
                                <a:gd name="T78" fmla="+- 0 -678 -817"/>
                                <a:gd name="T79" fmla="*/ -678 h 293"/>
                                <a:gd name="T80" fmla="+- 0 6779 6692"/>
                                <a:gd name="T81" fmla="*/ T80 w 309"/>
                                <a:gd name="T82" fmla="+- 0 -678 -817"/>
                                <a:gd name="T83" fmla="*/ -678 h 293"/>
                                <a:gd name="T84" fmla="+- 0 6779 6692"/>
                                <a:gd name="T85" fmla="*/ T84 w 309"/>
                                <a:gd name="T86" fmla="+- 0 -769 -817"/>
                                <a:gd name="T87" fmla="*/ -769 h 293"/>
                                <a:gd name="T88" fmla="+- 0 6780 6692"/>
                                <a:gd name="T89" fmla="*/ T88 w 309"/>
                                <a:gd name="T90" fmla="+- 0 -789 -817"/>
                                <a:gd name="T91" fmla="*/ -789 h 293"/>
                                <a:gd name="T92" fmla="+- 0 6786 6692"/>
                                <a:gd name="T93" fmla="*/ T92 w 309"/>
                                <a:gd name="T94" fmla="+- 0 -800 -817"/>
                                <a:gd name="T95" fmla="*/ -800 h 293"/>
                                <a:gd name="T96" fmla="+- 0 6799 6692"/>
                                <a:gd name="T97" fmla="*/ T96 w 309"/>
                                <a:gd name="T98" fmla="+- 0 -806 -817"/>
                                <a:gd name="T99" fmla="*/ -806 h 293"/>
                                <a:gd name="T100" fmla="+- 0 6819 6692"/>
                                <a:gd name="T101" fmla="*/ T100 w 309"/>
                                <a:gd name="T102" fmla="+- 0 -809 -817"/>
                                <a:gd name="T103" fmla="*/ -809 h 293"/>
                                <a:gd name="T104" fmla="+- 0 6819 6692"/>
                                <a:gd name="T105" fmla="*/ T104 w 309"/>
                                <a:gd name="T106" fmla="+- 0 -817 -817"/>
                                <a:gd name="T10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309" h="293">
                                  <a:moveTo>
                                    <a:pt x="12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9" y="10"/>
                                  </a:lnTo>
                                  <a:lnTo>
                                    <a:pt x="32" y="15"/>
                                  </a:lnTo>
                                  <a:lnTo>
                                    <a:pt x="39" y="27"/>
                                  </a:lnTo>
                                  <a:lnTo>
                                    <a:pt x="40" y="48"/>
                                  </a:lnTo>
                                  <a:lnTo>
                                    <a:pt x="40" y="251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7" y="293"/>
                                  </a:lnTo>
                                  <a:lnTo>
                                    <a:pt x="127" y="284"/>
                                  </a:lnTo>
                                  <a:lnTo>
                                    <a:pt x="105" y="281"/>
                                  </a:lnTo>
                                  <a:lnTo>
                                    <a:pt x="94" y="276"/>
                                  </a:lnTo>
                                  <a:lnTo>
                                    <a:pt x="88" y="264"/>
                                  </a:lnTo>
                                  <a:lnTo>
                                    <a:pt x="87" y="244"/>
                                  </a:lnTo>
                                  <a:lnTo>
                                    <a:pt x="87" y="162"/>
                                  </a:lnTo>
                                  <a:lnTo>
                                    <a:pt x="98" y="153"/>
                                  </a:lnTo>
                                  <a:lnTo>
                                    <a:pt x="160" y="153"/>
                                  </a:lnTo>
                                  <a:lnTo>
                                    <a:pt x="146" y="139"/>
                                  </a:lnTo>
                                  <a:lnTo>
                                    <a:pt x="87" y="139"/>
                                  </a:lnTo>
                                  <a:lnTo>
                                    <a:pt x="87" y="48"/>
                                  </a:lnTo>
                                  <a:lnTo>
                                    <a:pt x="88" y="28"/>
                                  </a:lnTo>
                                  <a:lnTo>
                                    <a:pt x="94" y="17"/>
                                  </a:lnTo>
                                  <a:lnTo>
                                    <a:pt x="107" y="11"/>
                                  </a:lnTo>
                                  <a:lnTo>
                                    <a:pt x="127" y="8"/>
                                  </a:lnTo>
                                  <a:lnTo>
                                    <a:pt x="12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Freeform 77"/>
                          <wps:cNvSpPr>
                            <a:spLocks/>
                          </wps:cNvSpPr>
                          <wps:spPr bwMode="auto">
                            <a:xfrm>
                              <a:off x="6692" y="-817"/>
                              <a:ext cx="309" cy="293"/>
                            </a:xfrm>
                            <a:custGeom>
                              <a:avLst/>
                              <a:gdLst>
                                <a:gd name="T0" fmla="+- 0 6852 6692"/>
                                <a:gd name="T1" fmla="*/ T0 w 309"/>
                                <a:gd name="T2" fmla="+- 0 -664 -817"/>
                                <a:gd name="T3" fmla="*/ -664 h 293"/>
                                <a:gd name="T4" fmla="+- 0 6790 6692"/>
                                <a:gd name="T5" fmla="*/ T4 w 309"/>
                                <a:gd name="T6" fmla="+- 0 -664 -817"/>
                                <a:gd name="T7" fmla="*/ -664 h 293"/>
                                <a:gd name="T8" fmla="+- 0 6837 6692"/>
                                <a:gd name="T9" fmla="*/ T8 w 309"/>
                                <a:gd name="T10" fmla="+- 0 -618 -817"/>
                                <a:gd name="T11" fmla="*/ -618 h 293"/>
                                <a:gd name="T12" fmla="+- 0 6853 6692"/>
                                <a:gd name="T13" fmla="*/ T12 w 309"/>
                                <a:gd name="T14" fmla="+- 0 -603 -817"/>
                                <a:gd name="T15" fmla="*/ -603 h 293"/>
                                <a:gd name="T16" fmla="+- 0 6863 6692"/>
                                <a:gd name="T17" fmla="*/ T16 w 309"/>
                                <a:gd name="T18" fmla="+- 0 -591 -817"/>
                                <a:gd name="T19" fmla="*/ -591 h 293"/>
                                <a:gd name="T20" fmla="+- 0 6873 6692"/>
                                <a:gd name="T21" fmla="*/ T20 w 309"/>
                                <a:gd name="T22" fmla="+- 0 -581 -817"/>
                                <a:gd name="T23" fmla="*/ -581 h 293"/>
                                <a:gd name="T24" fmla="+- 0 6882 6692"/>
                                <a:gd name="T25" fmla="*/ T24 w 309"/>
                                <a:gd name="T26" fmla="+- 0 -570 -817"/>
                                <a:gd name="T27" fmla="*/ -570 h 293"/>
                                <a:gd name="T28" fmla="+- 0 6889 6692"/>
                                <a:gd name="T29" fmla="*/ T28 w 309"/>
                                <a:gd name="T30" fmla="+- 0 -560 -817"/>
                                <a:gd name="T31" fmla="*/ -560 h 293"/>
                                <a:gd name="T32" fmla="+- 0 6895 6692"/>
                                <a:gd name="T33" fmla="*/ T32 w 309"/>
                                <a:gd name="T34" fmla="+- 0 -551 -817"/>
                                <a:gd name="T35" fmla="*/ -551 h 293"/>
                                <a:gd name="T36" fmla="+- 0 6896 6692"/>
                                <a:gd name="T37" fmla="*/ T36 w 309"/>
                                <a:gd name="T38" fmla="+- 0 -544 -817"/>
                                <a:gd name="T39" fmla="*/ -544 h 293"/>
                                <a:gd name="T40" fmla="+- 0 6895 6692"/>
                                <a:gd name="T41" fmla="*/ T40 w 309"/>
                                <a:gd name="T42" fmla="+- 0 -539 -817"/>
                                <a:gd name="T43" fmla="*/ -539 h 293"/>
                                <a:gd name="T44" fmla="+- 0 6889 6692"/>
                                <a:gd name="T45" fmla="*/ T44 w 309"/>
                                <a:gd name="T46" fmla="+- 0 -536 -817"/>
                                <a:gd name="T47" fmla="*/ -536 h 293"/>
                                <a:gd name="T48" fmla="+- 0 6879 6692"/>
                                <a:gd name="T49" fmla="*/ T48 w 309"/>
                                <a:gd name="T50" fmla="+- 0 -534 -817"/>
                                <a:gd name="T51" fmla="*/ -534 h 293"/>
                                <a:gd name="T52" fmla="+- 0 6865 6692"/>
                                <a:gd name="T53" fmla="*/ T52 w 309"/>
                                <a:gd name="T54" fmla="+- 0 -533 -817"/>
                                <a:gd name="T55" fmla="*/ -533 h 293"/>
                                <a:gd name="T56" fmla="+- 0 6865 6692"/>
                                <a:gd name="T57" fmla="*/ T56 w 309"/>
                                <a:gd name="T58" fmla="+- 0 -524 -817"/>
                                <a:gd name="T59" fmla="*/ -524 h 293"/>
                                <a:gd name="T60" fmla="+- 0 7001 6692"/>
                                <a:gd name="T61" fmla="*/ T60 w 309"/>
                                <a:gd name="T62" fmla="+- 0 -524 -817"/>
                                <a:gd name="T63" fmla="*/ -524 h 293"/>
                                <a:gd name="T64" fmla="+- 0 7001 6692"/>
                                <a:gd name="T65" fmla="*/ T64 w 309"/>
                                <a:gd name="T66" fmla="+- 0 -533 -817"/>
                                <a:gd name="T67" fmla="*/ -533 h 293"/>
                                <a:gd name="T68" fmla="+- 0 6984 6692"/>
                                <a:gd name="T69" fmla="*/ T68 w 309"/>
                                <a:gd name="T70" fmla="+- 0 -536 -817"/>
                                <a:gd name="T71" fmla="*/ -536 h 293"/>
                                <a:gd name="T72" fmla="+- 0 6967 6692"/>
                                <a:gd name="T73" fmla="*/ T72 w 309"/>
                                <a:gd name="T74" fmla="+- 0 -544 -817"/>
                                <a:gd name="T75" fmla="*/ -544 h 293"/>
                                <a:gd name="T76" fmla="+- 0 6941 6692"/>
                                <a:gd name="T77" fmla="*/ T76 w 309"/>
                                <a:gd name="T78" fmla="+- 0 -570 -817"/>
                                <a:gd name="T79" fmla="*/ -570 h 293"/>
                                <a:gd name="T80" fmla="+- 0 6931 6692"/>
                                <a:gd name="T81" fmla="*/ T80 w 309"/>
                                <a:gd name="T82" fmla="+- 0 -581 -817"/>
                                <a:gd name="T83" fmla="*/ -581 h 293"/>
                                <a:gd name="T84" fmla="+- 0 6852 6692"/>
                                <a:gd name="T85" fmla="*/ T84 w 309"/>
                                <a:gd name="T86" fmla="+- 0 -664 -817"/>
                                <a:gd name="T87" fmla="*/ -664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309" h="293">
                                  <a:moveTo>
                                    <a:pt x="160" y="153"/>
                                  </a:moveTo>
                                  <a:lnTo>
                                    <a:pt x="98" y="153"/>
                                  </a:lnTo>
                                  <a:lnTo>
                                    <a:pt x="145" y="199"/>
                                  </a:lnTo>
                                  <a:lnTo>
                                    <a:pt x="161" y="214"/>
                                  </a:lnTo>
                                  <a:lnTo>
                                    <a:pt x="171" y="226"/>
                                  </a:lnTo>
                                  <a:lnTo>
                                    <a:pt x="181" y="236"/>
                                  </a:lnTo>
                                  <a:lnTo>
                                    <a:pt x="190" y="247"/>
                                  </a:lnTo>
                                  <a:lnTo>
                                    <a:pt x="197" y="257"/>
                                  </a:lnTo>
                                  <a:lnTo>
                                    <a:pt x="203" y="266"/>
                                  </a:lnTo>
                                  <a:lnTo>
                                    <a:pt x="204" y="273"/>
                                  </a:lnTo>
                                  <a:lnTo>
                                    <a:pt x="203" y="278"/>
                                  </a:lnTo>
                                  <a:lnTo>
                                    <a:pt x="197" y="281"/>
                                  </a:lnTo>
                                  <a:lnTo>
                                    <a:pt x="187" y="283"/>
                                  </a:lnTo>
                                  <a:lnTo>
                                    <a:pt x="173" y="284"/>
                                  </a:lnTo>
                                  <a:lnTo>
                                    <a:pt x="173" y="293"/>
                                  </a:lnTo>
                                  <a:lnTo>
                                    <a:pt x="309" y="293"/>
                                  </a:lnTo>
                                  <a:lnTo>
                                    <a:pt x="309" y="284"/>
                                  </a:lnTo>
                                  <a:lnTo>
                                    <a:pt x="292" y="281"/>
                                  </a:lnTo>
                                  <a:lnTo>
                                    <a:pt x="275" y="273"/>
                                  </a:lnTo>
                                  <a:lnTo>
                                    <a:pt x="249" y="247"/>
                                  </a:lnTo>
                                  <a:lnTo>
                                    <a:pt x="239" y="236"/>
                                  </a:lnTo>
                                  <a:lnTo>
                                    <a:pt x="160" y="15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Freeform 76"/>
                          <wps:cNvSpPr>
                            <a:spLocks/>
                          </wps:cNvSpPr>
                          <wps:spPr bwMode="auto">
                            <a:xfrm>
                              <a:off x="6692" y="-817"/>
                              <a:ext cx="309" cy="293"/>
                            </a:xfrm>
                            <a:custGeom>
                              <a:avLst/>
                              <a:gdLst>
                                <a:gd name="T0" fmla="+- 0 6970 6692"/>
                                <a:gd name="T1" fmla="*/ T0 w 309"/>
                                <a:gd name="T2" fmla="+- 0 -809 -817"/>
                                <a:gd name="T3" fmla="*/ -809 h 293"/>
                                <a:gd name="T4" fmla="+- 0 6876 6692"/>
                                <a:gd name="T5" fmla="*/ T4 w 309"/>
                                <a:gd name="T6" fmla="+- 0 -809 -817"/>
                                <a:gd name="T7" fmla="*/ -809 h 293"/>
                                <a:gd name="T8" fmla="+- 0 6885 6692"/>
                                <a:gd name="T9" fmla="*/ T8 w 309"/>
                                <a:gd name="T10" fmla="+- 0 -807 -817"/>
                                <a:gd name="T11" fmla="*/ -807 h 293"/>
                                <a:gd name="T12" fmla="+- 0 6891 6692"/>
                                <a:gd name="T13" fmla="*/ T12 w 309"/>
                                <a:gd name="T14" fmla="+- 0 -803 -817"/>
                                <a:gd name="T15" fmla="*/ -803 h 293"/>
                                <a:gd name="T16" fmla="+- 0 6892 6692"/>
                                <a:gd name="T17" fmla="*/ T16 w 309"/>
                                <a:gd name="T18" fmla="+- 0 -796 -817"/>
                                <a:gd name="T19" fmla="*/ -796 h 293"/>
                                <a:gd name="T20" fmla="+- 0 6891 6692"/>
                                <a:gd name="T21" fmla="*/ T20 w 309"/>
                                <a:gd name="T22" fmla="+- 0 -790 -817"/>
                                <a:gd name="T23" fmla="*/ -790 h 293"/>
                                <a:gd name="T24" fmla="+- 0 6889 6692"/>
                                <a:gd name="T25" fmla="*/ T24 w 309"/>
                                <a:gd name="T26" fmla="+- 0 -783 -817"/>
                                <a:gd name="T27" fmla="*/ -783 h 293"/>
                                <a:gd name="T28" fmla="+- 0 6882 6692"/>
                                <a:gd name="T29" fmla="*/ T28 w 309"/>
                                <a:gd name="T30" fmla="+- 0 -776 -817"/>
                                <a:gd name="T31" fmla="*/ -776 h 293"/>
                                <a:gd name="T32" fmla="+- 0 6873 6692"/>
                                <a:gd name="T33" fmla="*/ T32 w 309"/>
                                <a:gd name="T34" fmla="+- 0 -765 -817"/>
                                <a:gd name="T35" fmla="*/ -765 h 293"/>
                                <a:gd name="T36" fmla="+- 0 6859 6692"/>
                                <a:gd name="T37" fmla="*/ T36 w 309"/>
                                <a:gd name="T38" fmla="+- 0 -750 -817"/>
                                <a:gd name="T39" fmla="*/ -750 h 293"/>
                                <a:gd name="T40" fmla="+- 0 6839 6692"/>
                                <a:gd name="T41" fmla="*/ T40 w 309"/>
                                <a:gd name="T42" fmla="+- 0 -732 -817"/>
                                <a:gd name="T43" fmla="*/ -732 h 293"/>
                                <a:gd name="T44" fmla="+- 0 6812 6692"/>
                                <a:gd name="T45" fmla="*/ T44 w 309"/>
                                <a:gd name="T46" fmla="+- 0 -708 -817"/>
                                <a:gd name="T47" fmla="*/ -708 h 293"/>
                                <a:gd name="T48" fmla="+- 0 6779 6692"/>
                                <a:gd name="T49" fmla="*/ T48 w 309"/>
                                <a:gd name="T50" fmla="+- 0 -678 -817"/>
                                <a:gd name="T51" fmla="*/ -678 h 293"/>
                                <a:gd name="T52" fmla="+- 0 6838 6692"/>
                                <a:gd name="T53" fmla="*/ T52 w 309"/>
                                <a:gd name="T54" fmla="+- 0 -678 -817"/>
                                <a:gd name="T55" fmla="*/ -678 h 293"/>
                                <a:gd name="T56" fmla="+- 0 6826 6692"/>
                                <a:gd name="T57" fmla="*/ T56 w 309"/>
                                <a:gd name="T58" fmla="+- 0 -691 -817"/>
                                <a:gd name="T59" fmla="*/ -691 h 293"/>
                                <a:gd name="T60" fmla="+- 0 6912 6692"/>
                                <a:gd name="T61" fmla="*/ T60 w 309"/>
                                <a:gd name="T62" fmla="+- 0 -775 -817"/>
                                <a:gd name="T63" fmla="*/ -775 h 293"/>
                                <a:gd name="T64" fmla="+- 0 6924 6692"/>
                                <a:gd name="T65" fmla="*/ T64 w 309"/>
                                <a:gd name="T66" fmla="+- 0 -785 -817"/>
                                <a:gd name="T67" fmla="*/ -785 h 293"/>
                                <a:gd name="T68" fmla="+- 0 6932 6692"/>
                                <a:gd name="T69" fmla="*/ T68 w 309"/>
                                <a:gd name="T70" fmla="+- 0 -793 -817"/>
                                <a:gd name="T71" fmla="*/ -793 h 293"/>
                                <a:gd name="T72" fmla="+- 0 6941 6692"/>
                                <a:gd name="T73" fmla="*/ T72 w 309"/>
                                <a:gd name="T74" fmla="+- 0 -799 -817"/>
                                <a:gd name="T75" fmla="*/ -799 h 293"/>
                                <a:gd name="T76" fmla="+- 0 6948 6692"/>
                                <a:gd name="T77" fmla="*/ T76 w 309"/>
                                <a:gd name="T78" fmla="+- 0 -803 -817"/>
                                <a:gd name="T79" fmla="*/ -803 h 293"/>
                                <a:gd name="T80" fmla="+- 0 6955 6692"/>
                                <a:gd name="T81" fmla="*/ T80 w 309"/>
                                <a:gd name="T82" fmla="+- 0 -806 -817"/>
                                <a:gd name="T83" fmla="*/ -806 h 293"/>
                                <a:gd name="T84" fmla="+- 0 6970 6692"/>
                                <a:gd name="T85" fmla="*/ T84 w 309"/>
                                <a:gd name="T86" fmla="+- 0 -809 -817"/>
                                <a:gd name="T87" fmla="*/ -809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309" h="293">
                                  <a:moveTo>
                                    <a:pt x="278" y="8"/>
                                  </a:moveTo>
                                  <a:lnTo>
                                    <a:pt x="184" y="8"/>
                                  </a:lnTo>
                                  <a:lnTo>
                                    <a:pt x="193" y="10"/>
                                  </a:lnTo>
                                  <a:lnTo>
                                    <a:pt x="199" y="14"/>
                                  </a:lnTo>
                                  <a:lnTo>
                                    <a:pt x="200" y="21"/>
                                  </a:lnTo>
                                  <a:lnTo>
                                    <a:pt x="199" y="27"/>
                                  </a:lnTo>
                                  <a:lnTo>
                                    <a:pt x="197" y="34"/>
                                  </a:lnTo>
                                  <a:lnTo>
                                    <a:pt x="190" y="41"/>
                                  </a:lnTo>
                                  <a:lnTo>
                                    <a:pt x="181" y="52"/>
                                  </a:lnTo>
                                  <a:lnTo>
                                    <a:pt x="167" y="67"/>
                                  </a:lnTo>
                                  <a:lnTo>
                                    <a:pt x="147" y="85"/>
                                  </a:lnTo>
                                  <a:lnTo>
                                    <a:pt x="120" y="109"/>
                                  </a:lnTo>
                                  <a:lnTo>
                                    <a:pt x="87" y="139"/>
                                  </a:lnTo>
                                  <a:lnTo>
                                    <a:pt x="146" y="139"/>
                                  </a:lnTo>
                                  <a:lnTo>
                                    <a:pt x="134" y="126"/>
                                  </a:lnTo>
                                  <a:lnTo>
                                    <a:pt x="220" y="42"/>
                                  </a:lnTo>
                                  <a:lnTo>
                                    <a:pt x="232" y="32"/>
                                  </a:lnTo>
                                  <a:lnTo>
                                    <a:pt x="240" y="24"/>
                                  </a:lnTo>
                                  <a:lnTo>
                                    <a:pt x="249" y="18"/>
                                  </a:lnTo>
                                  <a:lnTo>
                                    <a:pt x="256" y="14"/>
                                  </a:lnTo>
                                  <a:lnTo>
                                    <a:pt x="263" y="11"/>
                                  </a:lnTo>
                                  <a:lnTo>
                                    <a:pt x="278" y="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75"/>
                          <wps:cNvSpPr>
                            <a:spLocks/>
                          </wps:cNvSpPr>
                          <wps:spPr bwMode="auto">
                            <a:xfrm>
                              <a:off x="6692" y="-817"/>
                              <a:ext cx="309" cy="293"/>
                            </a:xfrm>
                            <a:custGeom>
                              <a:avLst/>
                              <a:gdLst>
                                <a:gd name="T0" fmla="+- 0 6980 6692"/>
                                <a:gd name="T1" fmla="*/ T0 w 309"/>
                                <a:gd name="T2" fmla="+- 0 -817 -817"/>
                                <a:gd name="T3" fmla="*/ -817 h 293"/>
                                <a:gd name="T4" fmla="+- 0 6862 6692"/>
                                <a:gd name="T5" fmla="*/ T4 w 309"/>
                                <a:gd name="T6" fmla="+- 0 -817 -817"/>
                                <a:gd name="T7" fmla="*/ -817 h 293"/>
                                <a:gd name="T8" fmla="+- 0 6862 6692"/>
                                <a:gd name="T9" fmla="*/ T8 w 309"/>
                                <a:gd name="T10" fmla="+- 0 -809 -817"/>
                                <a:gd name="T11" fmla="*/ -809 h 293"/>
                                <a:gd name="T12" fmla="+- 0 6980 6692"/>
                                <a:gd name="T13" fmla="*/ T12 w 309"/>
                                <a:gd name="T14" fmla="+- 0 -809 -817"/>
                                <a:gd name="T15" fmla="*/ -809 h 293"/>
                                <a:gd name="T16" fmla="+- 0 6980 6692"/>
                                <a:gd name="T17" fmla="*/ T16 w 309"/>
                                <a:gd name="T18" fmla="+- 0 -817 -817"/>
                                <a:gd name="T19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" h="293">
                                  <a:moveTo>
                                    <a:pt x="288" y="0"/>
                                  </a:moveTo>
                                  <a:lnTo>
                                    <a:pt x="170" y="0"/>
                                  </a:lnTo>
                                  <a:lnTo>
                                    <a:pt x="170" y="8"/>
                                  </a:lnTo>
                                  <a:lnTo>
                                    <a:pt x="288" y="8"/>
                                  </a:lnTo>
                                  <a:lnTo>
                                    <a:pt x="28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71"/>
                        <wpg:cNvGrpSpPr>
                          <a:grpSpLocks/>
                        </wpg:cNvGrpSpPr>
                        <wpg:grpSpPr bwMode="auto">
                          <a:xfrm>
                            <a:off x="6246" y="-915"/>
                            <a:ext cx="3000" cy="2"/>
                            <a:chOff x="6246" y="-915"/>
                            <a:chExt cx="3000" cy="2"/>
                          </a:xfrm>
                        </wpg:grpSpPr>
                        <wps:wsp>
                          <wps:cNvPr id="22" name="Freeform 73"/>
                          <wps:cNvSpPr>
                            <a:spLocks/>
                          </wps:cNvSpPr>
                          <wps:spPr bwMode="auto">
                            <a:xfrm>
                              <a:off x="6246" y="-915"/>
                              <a:ext cx="3000" cy="2"/>
                            </a:xfrm>
                            <a:custGeom>
                              <a:avLst/>
                              <a:gdLst>
                                <a:gd name="T0" fmla="+- 0 6246 6246"/>
                                <a:gd name="T1" fmla="*/ T0 w 3000"/>
                                <a:gd name="T2" fmla="+- 0 9247 6246"/>
                                <a:gd name="T3" fmla="*/ T2 w 30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00">
                                  <a:moveTo>
                                    <a:pt x="0" y="0"/>
                                  </a:moveTo>
                                  <a:lnTo>
                                    <a:pt x="3001" y="0"/>
                                  </a:lnTo>
                                </a:path>
                              </a:pathLst>
                            </a:custGeom>
                            <a:noFill/>
                            <a:ln w="93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3" name="Picture 7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87" y="-1027"/>
                              <a:ext cx="4015" cy="50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4" name="Group 68"/>
                        <wpg:cNvGrpSpPr>
                          <a:grpSpLocks/>
                        </wpg:cNvGrpSpPr>
                        <wpg:grpSpPr bwMode="auto">
                          <a:xfrm>
                            <a:off x="7200" y="-817"/>
                            <a:ext cx="301" cy="293"/>
                            <a:chOff x="7200" y="-817"/>
                            <a:chExt cx="301" cy="293"/>
                          </a:xfrm>
                        </wpg:grpSpPr>
                        <wps:wsp>
                          <wps:cNvPr id="25" name="Freeform 70"/>
                          <wps:cNvSpPr>
                            <a:spLocks/>
                          </wps:cNvSpPr>
                          <wps:spPr bwMode="auto">
                            <a:xfrm>
                              <a:off x="7200" y="-817"/>
                              <a:ext cx="301" cy="293"/>
                            </a:xfrm>
                            <a:custGeom>
                              <a:avLst/>
                              <a:gdLst>
                                <a:gd name="T0" fmla="+- 0 7321 7200"/>
                                <a:gd name="T1" fmla="*/ T0 w 301"/>
                                <a:gd name="T2" fmla="+- 0 -817 -817"/>
                                <a:gd name="T3" fmla="*/ -817 h 293"/>
                                <a:gd name="T4" fmla="+- 0 7200 7200"/>
                                <a:gd name="T5" fmla="*/ T4 w 301"/>
                                <a:gd name="T6" fmla="+- 0 -817 -817"/>
                                <a:gd name="T7" fmla="*/ -817 h 293"/>
                                <a:gd name="T8" fmla="+- 0 7200 7200"/>
                                <a:gd name="T9" fmla="*/ T8 w 301"/>
                                <a:gd name="T10" fmla="+- 0 -809 -817"/>
                                <a:gd name="T11" fmla="*/ -809 h 293"/>
                                <a:gd name="T12" fmla="+- 0 7220 7200"/>
                                <a:gd name="T13" fmla="*/ T12 w 301"/>
                                <a:gd name="T14" fmla="+- 0 -806 -817"/>
                                <a:gd name="T15" fmla="*/ -806 h 293"/>
                                <a:gd name="T16" fmla="+- 0 7233 7200"/>
                                <a:gd name="T17" fmla="*/ T16 w 301"/>
                                <a:gd name="T18" fmla="+- 0 -800 -817"/>
                                <a:gd name="T19" fmla="*/ -800 h 293"/>
                                <a:gd name="T20" fmla="+- 0 7237 7200"/>
                                <a:gd name="T21" fmla="*/ T20 w 301"/>
                                <a:gd name="T22" fmla="+- 0 -789 -817"/>
                                <a:gd name="T23" fmla="*/ -789 h 293"/>
                                <a:gd name="T24" fmla="+- 0 7239 7200"/>
                                <a:gd name="T25" fmla="*/ T24 w 301"/>
                                <a:gd name="T26" fmla="+- 0 -769 -817"/>
                                <a:gd name="T27" fmla="*/ -769 h 293"/>
                                <a:gd name="T28" fmla="+- 0 7239 7200"/>
                                <a:gd name="T29" fmla="*/ T28 w 301"/>
                                <a:gd name="T30" fmla="+- 0 -573 -817"/>
                                <a:gd name="T31" fmla="*/ -573 h 293"/>
                                <a:gd name="T32" fmla="+- 0 7237 7200"/>
                                <a:gd name="T33" fmla="*/ T32 w 301"/>
                                <a:gd name="T34" fmla="+- 0 -553 -817"/>
                                <a:gd name="T35" fmla="*/ -553 h 293"/>
                                <a:gd name="T36" fmla="+- 0 7233 7200"/>
                                <a:gd name="T37" fmla="*/ T36 w 301"/>
                                <a:gd name="T38" fmla="+- 0 -541 -817"/>
                                <a:gd name="T39" fmla="*/ -541 h 293"/>
                                <a:gd name="T40" fmla="+- 0 7220 7200"/>
                                <a:gd name="T41" fmla="*/ T40 w 301"/>
                                <a:gd name="T42" fmla="+- 0 -536 -817"/>
                                <a:gd name="T43" fmla="*/ -536 h 293"/>
                                <a:gd name="T44" fmla="+- 0 7200 7200"/>
                                <a:gd name="T45" fmla="*/ T44 w 301"/>
                                <a:gd name="T46" fmla="+- 0 -533 -817"/>
                                <a:gd name="T47" fmla="*/ -533 h 293"/>
                                <a:gd name="T48" fmla="+- 0 7200 7200"/>
                                <a:gd name="T49" fmla="*/ T48 w 301"/>
                                <a:gd name="T50" fmla="+- 0 -524 -817"/>
                                <a:gd name="T51" fmla="*/ -524 h 293"/>
                                <a:gd name="T52" fmla="+- 0 7328 7200"/>
                                <a:gd name="T53" fmla="*/ T52 w 301"/>
                                <a:gd name="T54" fmla="+- 0 -524 -817"/>
                                <a:gd name="T55" fmla="*/ -524 h 293"/>
                                <a:gd name="T56" fmla="+- 0 7375 7200"/>
                                <a:gd name="T57" fmla="*/ T56 w 301"/>
                                <a:gd name="T58" fmla="+- 0 -529 -817"/>
                                <a:gd name="T59" fmla="*/ -529 h 293"/>
                                <a:gd name="T60" fmla="+- 0 7413 7200"/>
                                <a:gd name="T61" fmla="*/ T60 w 301"/>
                                <a:gd name="T62" fmla="+- 0 -539 -817"/>
                                <a:gd name="T63" fmla="*/ -539 h 293"/>
                                <a:gd name="T64" fmla="+- 0 7418 7200"/>
                                <a:gd name="T65" fmla="*/ T64 w 301"/>
                                <a:gd name="T66" fmla="+- 0 -541 -817"/>
                                <a:gd name="T67" fmla="*/ -541 h 293"/>
                                <a:gd name="T68" fmla="+- 0 7299 7200"/>
                                <a:gd name="T69" fmla="*/ T68 w 301"/>
                                <a:gd name="T70" fmla="+- 0 -541 -817"/>
                                <a:gd name="T71" fmla="*/ -541 h 293"/>
                                <a:gd name="T72" fmla="+- 0 7291 7200"/>
                                <a:gd name="T73" fmla="*/ T72 w 301"/>
                                <a:gd name="T74" fmla="+- 0 -544 -817"/>
                                <a:gd name="T75" fmla="*/ -544 h 293"/>
                                <a:gd name="T76" fmla="+- 0 7286 7200"/>
                                <a:gd name="T77" fmla="*/ T76 w 301"/>
                                <a:gd name="T78" fmla="+- 0 -550 -817"/>
                                <a:gd name="T79" fmla="*/ -550 h 293"/>
                                <a:gd name="T80" fmla="+- 0 7285 7200"/>
                                <a:gd name="T81" fmla="*/ T80 w 301"/>
                                <a:gd name="T82" fmla="+- 0 -560 -817"/>
                                <a:gd name="T83" fmla="*/ -560 h 293"/>
                                <a:gd name="T84" fmla="+- 0 7285 7200"/>
                                <a:gd name="T85" fmla="*/ T84 w 301"/>
                                <a:gd name="T86" fmla="+- 0 -790 -817"/>
                                <a:gd name="T87" fmla="*/ -790 h 293"/>
                                <a:gd name="T88" fmla="+- 0 7288 7200"/>
                                <a:gd name="T89" fmla="*/ T88 w 301"/>
                                <a:gd name="T90" fmla="+- 0 -796 -817"/>
                                <a:gd name="T91" fmla="*/ -796 h 293"/>
                                <a:gd name="T92" fmla="+- 0 7293 7200"/>
                                <a:gd name="T93" fmla="*/ T92 w 301"/>
                                <a:gd name="T94" fmla="+- 0 -800 -817"/>
                                <a:gd name="T95" fmla="*/ -800 h 293"/>
                                <a:gd name="T96" fmla="+- 0 7306 7200"/>
                                <a:gd name="T97" fmla="*/ T96 w 301"/>
                                <a:gd name="T98" fmla="+- 0 -802 -817"/>
                                <a:gd name="T99" fmla="*/ -802 h 293"/>
                                <a:gd name="T100" fmla="+- 0 7414 7200"/>
                                <a:gd name="T101" fmla="*/ T100 w 301"/>
                                <a:gd name="T102" fmla="+- 0 -802 -817"/>
                                <a:gd name="T103" fmla="*/ -802 h 293"/>
                                <a:gd name="T104" fmla="+- 0 7394 7200"/>
                                <a:gd name="T105" fmla="*/ T104 w 301"/>
                                <a:gd name="T106" fmla="+- 0 -809 -817"/>
                                <a:gd name="T107" fmla="*/ -809 h 293"/>
                                <a:gd name="T108" fmla="+- 0 7360 7200"/>
                                <a:gd name="T109" fmla="*/ T108 w 301"/>
                                <a:gd name="T110" fmla="+- 0 -814 -817"/>
                                <a:gd name="T111" fmla="*/ -814 h 293"/>
                                <a:gd name="T112" fmla="+- 0 7321 7200"/>
                                <a:gd name="T113" fmla="*/ T112 w 301"/>
                                <a:gd name="T114" fmla="+- 0 -817 -817"/>
                                <a:gd name="T115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301" h="293">
                                  <a:moveTo>
                                    <a:pt x="12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0" y="11"/>
                                  </a:lnTo>
                                  <a:lnTo>
                                    <a:pt x="33" y="17"/>
                                  </a:lnTo>
                                  <a:lnTo>
                                    <a:pt x="37" y="28"/>
                                  </a:lnTo>
                                  <a:lnTo>
                                    <a:pt x="39" y="48"/>
                                  </a:lnTo>
                                  <a:lnTo>
                                    <a:pt x="39" y="244"/>
                                  </a:lnTo>
                                  <a:lnTo>
                                    <a:pt x="37" y="264"/>
                                  </a:lnTo>
                                  <a:lnTo>
                                    <a:pt x="33" y="276"/>
                                  </a:lnTo>
                                  <a:lnTo>
                                    <a:pt x="20" y="281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8" y="293"/>
                                  </a:lnTo>
                                  <a:lnTo>
                                    <a:pt x="175" y="288"/>
                                  </a:lnTo>
                                  <a:lnTo>
                                    <a:pt x="213" y="278"/>
                                  </a:lnTo>
                                  <a:lnTo>
                                    <a:pt x="218" y="276"/>
                                  </a:lnTo>
                                  <a:lnTo>
                                    <a:pt x="99" y="276"/>
                                  </a:lnTo>
                                  <a:lnTo>
                                    <a:pt x="91" y="273"/>
                                  </a:lnTo>
                                  <a:lnTo>
                                    <a:pt x="86" y="267"/>
                                  </a:lnTo>
                                  <a:lnTo>
                                    <a:pt x="85" y="257"/>
                                  </a:lnTo>
                                  <a:lnTo>
                                    <a:pt x="85" y="27"/>
                                  </a:lnTo>
                                  <a:lnTo>
                                    <a:pt x="88" y="21"/>
                                  </a:lnTo>
                                  <a:lnTo>
                                    <a:pt x="93" y="17"/>
                                  </a:lnTo>
                                  <a:lnTo>
                                    <a:pt x="106" y="15"/>
                                  </a:lnTo>
                                  <a:lnTo>
                                    <a:pt x="214" y="15"/>
                                  </a:lnTo>
                                  <a:lnTo>
                                    <a:pt x="194" y="8"/>
                                  </a:lnTo>
                                  <a:lnTo>
                                    <a:pt x="160" y="3"/>
                                  </a:lnTo>
                                  <a:lnTo>
                                    <a:pt x="12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69"/>
                          <wps:cNvSpPr>
                            <a:spLocks/>
                          </wps:cNvSpPr>
                          <wps:spPr bwMode="auto">
                            <a:xfrm>
                              <a:off x="7200" y="-817"/>
                              <a:ext cx="301" cy="293"/>
                            </a:xfrm>
                            <a:custGeom>
                              <a:avLst/>
                              <a:gdLst>
                                <a:gd name="T0" fmla="+- 0 7414 7200"/>
                                <a:gd name="T1" fmla="*/ T0 w 301"/>
                                <a:gd name="T2" fmla="+- 0 -802 -817"/>
                                <a:gd name="T3" fmla="*/ -802 h 293"/>
                                <a:gd name="T4" fmla="+- 0 7327 7200"/>
                                <a:gd name="T5" fmla="*/ T4 w 301"/>
                                <a:gd name="T6" fmla="+- 0 -802 -817"/>
                                <a:gd name="T7" fmla="*/ -802 h 293"/>
                                <a:gd name="T8" fmla="+- 0 7344 7200"/>
                                <a:gd name="T9" fmla="*/ T8 w 301"/>
                                <a:gd name="T10" fmla="+- 0 -799 -817"/>
                                <a:gd name="T11" fmla="*/ -799 h 293"/>
                                <a:gd name="T12" fmla="+- 0 7358 7200"/>
                                <a:gd name="T13" fmla="*/ T12 w 301"/>
                                <a:gd name="T14" fmla="+- 0 -796 -817"/>
                                <a:gd name="T15" fmla="*/ -796 h 293"/>
                                <a:gd name="T16" fmla="+- 0 7421 7200"/>
                                <a:gd name="T17" fmla="*/ T16 w 301"/>
                                <a:gd name="T18" fmla="+- 0 -760 -817"/>
                                <a:gd name="T19" fmla="*/ -760 h 293"/>
                                <a:gd name="T20" fmla="+- 0 7450 7200"/>
                                <a:gd name="T21" fmla="*/ T20 w 301"/>
                                <a:gd name="T22" fmla="+- 0 -696 -817"/>
                                <a:gd name="T23" fmla="*/ -696 h 293"/>
                                <a:gd name="T24" fmla="+- 0 7452 7200"/>
                                <a:gd name="T25" fmla="*/ T24 w 301"/>
                                <a:gd name="T26" fmla="+- 0 -684 -817"/>
                                <a:gd name="T27" fmla="*/ -684 h 293"/>
                                <a:gd name="T28" fmla="+- 0 7452 7200"/>
                                <a:gd name="T29" fmla="*/ T28 w 301"/>
                                <a:gd name="T30" fmla="+- 0 -669 -817"/>
                                <a:gd name="T31" fmla="*/ -669 h 293"/>
                                <a:gd name="T32" fmla="+- 0 7434 7200"/>
                                <a:gd name="T33" fmla="*/ T32 w 301"/>
                                <a:gd name="T34" fmla="+- 0 -595 -817"/>
                                <a:gd name="T35" fmla="*/ -595 h 293"/>
                                <a:gd name="T36" fmla="+- 0 7368 7200"/>
                                <a:gd name="T37" fmla="*/ T36 w 301"/>
                                <a:gd name="T38" fmla="+- 0 -549 -817"/>
                                <a:gd name="T39" fmla="*/ -549 h 293"/>
                                <a:gd name="T40" fmla="+- 0 7327 7200"/>
                                <a:gd name="T41" fmla="*/ T40 w 301"/>
                                <a:gd name="T42" fmla="+- 0 -541 -817"/>
                                <a:gd name="T43" fmla="*/ -541 h 293"/>
                                <a:gd name="T44" fmla="+- 0 7418 7200"/>
                                <a:gd name="T45" fmla="*/ T44 w 301"/>
                                <a:gd name="T46" fmla="+- 0 -541 -817"/>
                                <a:gd name="T47" fmla="*/ -541 h 293"/>
                                <a:gd name="T48" fmla="+- 0 7482 7200"/>
                                <a:gd name="T49" fmla="*/ T48 w 301"/>
                                <a:gd name="T50" fmla="+- 0 -598 -817"/>
                                <a:gd name="T51" fmla="*/ -598 h 293"/>
                                <a:gd name="T52" fmla="+- 0 7501 7200"/>
                                <a:gd name="T53" fmla="*/ T52 w 301"/>
                                <a:gd name="T54" fmla="+- 0 -669 -817"/>
                                <a:gd name="T55" fmla="*/ -669 h 293"/>
                                <a:gd name="T56" fmla="+- 0 7498 7200"/>
                                <a:gd name="T57" fmla="*/ T56 w 301"/>
                                <a:gd name="T58" fmla="+- 0 -705 -817"/>
                                <a:gd name="T59" fmla="*/ -705 h 293"/>
                                <a:gd name="T60" fmla="+- 0 7488 7200"/>
                                <a:gd name="T61" fmla="*/ T60 w 301"/>
                                <a:gd name="T62" fmla="+- 0 -735 -817"/>
                                <a:gd name="T63" fmla="*/ -735 h 293"/>
                                <a:gd name="T64" fmla="+- 0 7472 7200"/>
                                <a:gd name="T65" fmla="*/ T64 w 301"/>
                                <a:gd name="T66" fmla="+- 0 -760 -817"/>
                                <a:gd name="T67" fmla="*/ -760 h 293"/>
                                <a:gd name="T68" fmla="+- 0 7452 7200"/>
                                <a:gd name="T69" fmla="*/ T68 w 301"/>
                                <a:gd name="T70" fmla="+- 0 -780 -817"/>
                                <a:gd name="T71" fmla="*/ -780 h 293"/>
                                <a:gd name="T72" fmla="+- 0 7426 7200"/>
                                <a:gd name="T73" fmla="*/ T72 w 301"/>
                                <a:gd name="T74" fmla="+- 0 -797 -817"/>
                                <a:gd name="T75" fmla="*/ -797 h 293"/>
                                <a:gd name="T76" fmla="+- 0 7414 7200"/>
                                <a:gd name="T77" fmla="*/ T76 w 301"/>
                                <a:gd name="T78" fmla="+- 0 -802 -817"/>
                                <a:gd name="T79" fmla="*/ -802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01" h="293">
                                  <a:moveTo>
                                    <a:pt x="214" y="15"/>
                                  </a:moveTo>
                                  <a:lnTo>
                                    <a:pt x="127" y="15"/>
                                  </a:lnTo>
                                  <a:lnTo>
                                    <a:pt x="144" y="18"/>
                                  </a:lnTo>
                                  <a:lnTo>
                                    <a:pt x="158" y="21"/>
                                  </a:lnTo>
                                  <a:lnTo>
                                    <a:pt x="221" y="57"/>
                                  </a:lnTo>
                                  <a:lnTo>
                                    <a:pt x="250" y="121"/>
                                  </a:lnTo>
                                  <a:lnTo>
                                    <a:pt x="252" y="133"/>
                                  </a:lnTo>
                                  <a:lnTo>
                                    <a:pt x="252" y="148"/>
                                  </a:lnTo>
                                  <a:lnTo>
                                    <a:pt x="234" y="222"/>
                                  </a:lnTo>
                                  <a:lnTo>
                                    <a:pt x="168" y="268"/>
                                  </a:lnTo>
                                  <a:lnTo>
                                    <a:pt x="127" y="276"/>
                                  </a:lnTo>
                                  <a:lnTo>
                                    <a:pt x="218" y="276"/>
                                  </a:lnTo>
                                  <a:lnTo>
                                    <a:pt x="282" y="219"/>
                                  </a:lnTo>
                                  <a:lnTo>
                                    <a:pt x="301" y="148"/>
                                  </a:lnTo>
                                  <a:lnTo>
                                    <a:pt x="298" y="112"/>
                                  </a:lnTo>
                                  <a:lnTo>
                                    <a:pt x="288" y="82"/>
                                  </a:lnTo>
                                  <a:lnTo>
                                    <a:pt x="272" y="57"/>
                                  </a:lnTo>
                                  <a:lnTo>
                                    <a:pt x="252" y="37"/>
                                  </a:lnTo>
                                  <a:lnTo>
                                    <a:pt x="226" y="20"/>
                                  </a:lnTo>
                                  <a:lnTo>
                                    <a:pt x="214" y="1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66"/>
                        <wpg:cNvGrpSpPr>
                          <a:grpSpLocks/>
                        </wpg:cNvGrpSpPr>
                        <wpg:grpSpPr bwMode="auto">
                          <a:xfrm>
                            <a:off x="7525" y="-817"/>
                            <a:ext cx="134" cy="293"/>
                            <a:chOff x="7525" y="-817"/>
                            <a:chExt cx="134" cy="293"/>
                          </a:xfrm>
                        </wpg:grpSpPr>
                        <wps:wsp>
                          <wps:cNvPr id="28" name="Freeform 67"/>
                          <wps:cNvSpPr>
                            <a:spLocks/>
                          </wps:cNvSpPr>
                          <wps:spPr bwMode="auto">
                            <a:xfrm>
                              <a:off x="7525" y="-817"/>
                              <a:ext cx="134" cy="293"/>
                            </a:xfrm>
                            <a:custGeom>
                              <a:avLst/>
                              <a:gdLst>
                                <a:gd name="T0" fmla="+- 0 7659 7525"/>
                                <a:gd name="T1" fmla="*/ T0 w 134"/>
                                <a:gd name="T2" fmla="+- 0 -817 -817"/>
                                <a:gd name="T3" fmla="*/ -817 h 293"/>
                                <a:gd name="T4" fmla="+- 0 7525 7525"/>
                                <a:gd name="T5" fmla="*/ T4 w 134"/>
                                <a:gd name="T6" fmla="+- 0 -817 -817"/>
                                <a:gd name="T7" fmla="*/ -817 h 293"/>
                                <a:gd name="T8" fmla="+- 0 7525 7525"/>
                                <a:gd name="T9" fmla="*/ T8 w 134"/>
                                <a:gd name="T10" fmla="+- 0 -809 -817"/>
                                <a:gd name="T11" fmla="*/ -809 h 293"/>
                                <a:gd name="T12" fmla="+- 0 7538 7525"/>
                                <a:gd name="T13" fmla="*/ T12 w 134"/>
                                <a:gd name="T14" fmla="+- 0 -807 -817"/>
                                <a:gd name="T15" fmla="*/ -807 h 293"/>
                                <a:gd name="T16" fmla="+- 0 7548 7525"/>
                                <a:gd name="T17" fmla="*/ T16 w 134"/>
                                <a:gd name="T18" fmla="+- 0 -806 -817"/>
                                <a:gd name="T19" fmla="*/ -806 h 293"/>
                                <a:gd name="T20" fmla="+- 0 7570 7525"/>
                                <a:gd name="T21" fmla="*/ T20 w 134"/>
                                <a:gd name="T22" fmla="+- 0 -780 -817"/>
                                <a:gd name="T23" fmla="*/ -780 h 293"/>
                                <a:gd name="T24" fmla="+- 0 7570 7525"/>
                                <a:gd name="T25" fmla="*/ T24 w 134"/>
                                <a:gd name="T26" fmla="+- 0 -563 -817"/>
                                <a:gd name="T27" fmla="*/ -563 h 293"/>
                                <a:gd name="T28" fmla="+- 0 7525 7525"/>
                                <a:gd name="T29" fmla="*/ T28 w 134"/>
                                <a:gd name="T30" fmla="+- 0 -533 -817"/>
                                <a:gd name="T31" fmla="*/ -533 h 293"/>
                                <a:gd name="T32" fmla="+- 0 7525 7525"/>
                                <a:gd name="T33" fmla="*/ T32 w 134"/>
                                <a:gd name="T34" fmla="+- 0 -524 -817"/>
                                <a:gd name="T35" fmla="*/ -524 h 293"/>
                                <a:gd name="T36" fmla="+- 0 7659 7525"/>
                                <a:gd name="T37" fmla="*/ T36 w 134"/>
                                <a:gd name="T38" fmla="+- 0 -524 -817"/>
                                <a:gd name="T39" fmla="*/ -524 h 293"/>
                                <a:gd name="T40" fmla="+- 0 7659 7525"/>
                                <a:gd name="T41" fmla="*/ T40 w 134"/>
                                <a:gd name="T42" fmla="+- 0 -533 -817"/>
                                <a:gd name="T43" fmla="*/ -533 h 293"/>
                                <a:gd name="T44" fmla="+- 0 7647 7525"/>
                                <a:gd name="T45" fmla="*/ T44 w 134"/>
                                <a:gd name="T46" fmla="+- 0 -534 -817"/>
                                <a:gd name="T47" fmla="*/ -534 h 293"/>
                                <a:gd name="T48" fmla="+- 0 7639 7525"/>
                                <a:gd name="T49" fmla="*/ T48 w 134"/>
                                <a:gd name="T50" fmla="+- 0 -534 -817"/>
                                <a:gd name="T51" fmla="*/ -534 h 293"/>
                                <a:gd name="T52" fmla="+- 0 7630 7525"/>
                                <a:gd name="T53" fmla="*/ T52 w 134"/>
                                <a:gd name="T54" fmla="+- 0 -537 -817"/>
                                <a:gd name="T55" fmla="*/ -537 h 293"/>
                                <a:gd name="T56" fmla="+- 0 7624 7525"/>
                                <a:gd name="T57" fmla="*/ T56 w 134"/>
                                <a:gd name="T58" fmla="+- 0 -540 -817"/>
                                <a:gd name="T59" fmla="*/ -540 h 293"/>
                                <a:gd name="T60" fmla="+- 0 7620 7525"/>
                                <a:gd name="T61" fmla="*/ T60 w 134"/>
                                <a:gd name="T62" fmla="+- 0 -546 -817"/>
                                <a:gd name="T63" fmla="*/ -546 h 293"/>
                                <a:gd name="T64" fmla="+- 0 7617 7525"/>
                                <a:gd name="T65" fmla="*/ T64 w 134"/>
                                <a:gd name="T66" fmla="+- 0 -553 -817"/>
                                <a:gd name="T67" fmla="*/ -553 h 293"/>
                                <a:gd name="T68" fmla="+- 0 7616 7525"/>
                                <a:gd name="T69" fmla="*/ T68 w 134"/>
                                <a:gd name="T70" fmla="+- 0 -561 -817"/>
                                <a:gd name="T71" fmla="*/ -561 h 293"/>
                                <a:gd name="T72" fmla="+- 0 7616 7525"/>
                                <a:gd name="T73" fmla="*/ T72 w 134"/>
                                <a:gd name="T74" fmla="+- 0 -780 -817"/>
                                <a:gd name="T75" fmla="*/ -780 h 293"/>
                                <a:gd name="T76" fmla="+- 0 7647 7525"/>
                                <a:gd name="T77" fmla="*/ T76 w 134"/>
                                <a:gd name="T78" fmla="+- 0 -809 -817"/>
                                <a:gd name="T79" fmla="*/ -809 h 293"/>
                                <a:gd name="T80" fmla="+- 0 7659 7525"/>
                                <a:gd name="T81" fmla="*/ T80 w 134"/>
                                <a:gd name="T82" fmla="+- 0 -809 -817"/>
                                <a:gd name="T83" fmla="*/ -809 h 293"/>
                                <a:gd name="T84" fmla="+- 0 7659 7525"/>
                                <a:gd name="T85" fmla="*/ T84 w 134"/>
                                <a:gd name="T86" fmla="+- 0 -817 -817"/>
                                <a:gd name="T8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4" h="293">
                                  <a:moveTo>
                                    <a:pt x="13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23" y="11"/>
                                  </a:lnTo>
                                  <a:lnTo>
                                    <a:pt x="45" y="37"/>
                                  </a:lnTo>
                                  <a:lnTo>
                                    <a:pt x="45" y="254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34" y="293"/>
                                  </a:lnTo>
                                  <a:lnTo>
                                    <a:pt x="134" y="284"/>
                                  </a:lnTo>
                                  <a:lnTo>
                                    <a:pt x="122" y="283"/>
                                  </a:lnTo>
                                  <a:lnTo>
                                    <a:pt x="114" y="283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99" y="277"/>
                                  </a:lnTo>
                                  <a:lnTo>
                                    <a:pt x="95" y="271"/>
                                  </a:lnTo>
                                  <a:lnTo>
                                    <a:pt x="92" y="264"/>
                                  </a:lnTo>
                                  <a:lnTo>
                                    <a:pt x="91" y="256"/>
                                  </a:lnTo>
                                  <a:lnTo>
                                    <a:pt x="91" y="37"/>
                                  </a:lnTo>
                                  <a:lnTo>
                                    <a:pt x="122" y="8"/>
                                  </a:lnTo>
                                  <a:lnTo>
                                    <a:pt x="134" y="8"/>
                                  </a:lnTo>
                                  <a:lnTo>
                                    <a:pt x="13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60"/>
                        <wpg:cNvGrpSpPr>
                          <a:grpSpLocks/>
                        </wpg:cNvGrpSpPr>
                        <wpg:grpSpPr bwMode="auto">
                          <a:xfrm>
                            <a:off x="7686" y="-824"/>
                            <a:ext cx="203" cy="306"/>
                            <a:chOff x="7686" y="-824"/>
                            <a:chExt cx="203" cy="306"/>
                          </a:xfrm>
                        </wpg:grpSpPr>
                        <wps:wsp>
                          <wps:cNvPr id="30" name="Freeform 65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696 7686"/>
                                <a:gd name="T1" fmla="*/ T0 w 203"/>
                                <a:gd name="T2" fmla="+- 0 -613 -824"/>
                                <a:gd name="T3" fmla="*/ -613 h 306"/>
                                <a:gd name="T4" fmla="+- 0 7686 7686"/>
                                <a:gd name="T5" fmla="*/ T4 w 203"/>
                                <a:gd name="T6" fmla="+- 0 -613 -824"/>
                                <a:gd name="T7" fmla="*/ -613 h 306"/>
                                <a:gd name="T8" fmla="+- 0 7701 7686"/>
                                <a:gd name="T9" fmla="*/ T8 w 203"/>
                                <a:gd name="T10" fmla="+- 0 -519 -824"/>
                                <a:gd name="T11" fmla="*/ -519 h 306"/>
                                <a:gd name="T12" fmla="+- 0 7709 7686"/>
                                <a:gd name="T13" fmla="*/ T12 w 203"/>
                                <a:gd name="T14" fmla="+- 0 -519 -824"/>
                                <a:gd name="T15" fmla="*/ -519 h 306"/>
                                <a:gd name="T16" fmla="+- 0 7711 7686"/>
                                <a:gd name="T17" fmla="*/ T16 w 203"/>
                                <a:gd name="T18" fmla="+- 0 -524 -824"/>
                                <a:gd name="T19" fmla="*/ -524 h 306"/>
                                <a:gd name="T20" fmla="+- 0 7713 7686"/>
                                <a:gd name="T21" fmla="*/ T20 w 203"/>
                                <a:gd name="T22" fmla="+- 0 -529 -824"/>
                                <a:gd name="T23" fmla="*/ -529 h 306"/>
                                <a:gd name="T24" fmla="+- 0 7718 7686"/>
                                <a:gd name="T25" fmla="*/ T24 w 203"/>
                                <a:gd name="T26" fmla="+- 0 -532 -824"/>
                                <a:gd name="T27" fmla="*/ -532 h 306"/>
                                <a:gd name="T28" fmla="+- 0 7724 7686"/>
                                <a:gd name="T29" fmla="*/ T28 w 203"/>
                                <a:gd name="T30" fmla="+- 0 -533 -824"/>
                                <a:gd name="T31" fmla="*/ -533 h 306"/>
                                <a:gd name="T32" fmla="+- 0 7849 7686"/>
                                <a:gd name="T33" fmla="*/ T32 w 203"/>
                                <a:gd name="T34" fmla="+- 0 -533 -824"/>
                                <a:gd name="T35" fmla="*/ -533 h 306"/>
                                <a:gd name="T36" fmla="+- 0 7852 7686"/>
                                <a:gd name="T37" fmla="*/ T36 w 203"/>
                                <a:gd name="T38" fmla="+- 0 -534 -824"/>
                                <a:gd name="T39" fmla="*/ -534 h 306"/>
                                <a:gd name="T40" fmla="+- 0 7788 7686"/>
                                <a:gd name="T41" fmla="*/ T40 w 203"/>
                                <a:gd name="T42" fmla="+- 0 -534 -824"/>
                                <a:gd name="T43" fmla="*/ -534 h 306"/>
                                <a:gd name="T44" fmla="+- 0 7767 7686"/>
                                <a:gd name="T45" fmla="*/ T44 w 203"/>
                                <a:gd name="T46" fmla="+- 0 -537 -824"/>
                                <a:gd name="T47" fmla="*/ -537 h 306"/>
                                <a:gd name="T48" fmla="+- 0 7749 7686"/>
                                <a:gd name="T49" fmla="*/ T48 w 203"/>
                                <a:gd name="T50" fmla="+- 0 -544 -824"/>
                                <a:gd name="T51" fmla="*/ -544 h 306"/>
                                <a:gd name="T52" fmla="+- 0 7735 7686"/>
                                <a:gd name="T53" fmla="*/ T52 w 203"/>
                                <a:gd name="T54" fmla="+- 0 -554 -824"/>
                                <a:gd name="T55" fmla="*/ -554 h 306"/>
                                <a:gd name="T56" fmla="+- 0 7724 7686"/>
                                <a:gd name="T57" fmla="*/ T56 w 203"/>
                                <a:gd name="T58" fmla="+- 0 -566 -824"/>
                                <a:gd name="T59" fmla="*/ -566 h 306"/>
                                <a:gd name="T60" fmla="+- 0 7713 7686"/>
                                <a:gd name="T61" fmla="*/ T60 w 203"/>
                                <a:gd name="T62" fmla="+- 0 -578 -824"/>
                                <a:gd name="T63" fmla="*/ -578 h 306"/>
                                <a:gd name="T64" fmla="+- 0 7696 7686"/>
                                <a:gd name="T65" fmla="*/ T64 w 203"/>
                                <a:gd name="T66" fmla="+- 0 -613 -824"/>
                                <a:gd name="T67" fmla="*/ -61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0" y="211"/>
                                  </a:moveTo>
                                  <a:lnTo>
                                    <a:pt x="0" y="211"/>
                                  </a:lnTo>
                                  <a:lnTo>
                                    <a:pt x="15" y="305"/>
                                  </a:lnTo>
                                  <a:lnTo>
                                    <a:pt x="23" y="305"/>
                                  </a:lnTo>
                                  <a:lnTo>
                                    <a:pt x="25" y="300"/>
                                  </a:lnTo>
                                  <a:lnTo>
                                    <a:pt x="27" y="295"/>
                                  </a:lnTo>
                                  <a:lnTo>
                                    <a:pt x="32" y="292"/>
                                  </a:lnTo>
                                  <a:lnTo>
                                    <a:pt x="38" y="291"/>
                                  </a:lnTo>
                                  <a:lnTo>
                                    <a:pt x="163" y="291"/>
                                  </a:lnTo>
                                  <a:lnTo>
                                    <a:pt x="166" y="290"/>
                                  </a:lnTo>
                                  <a:lnTo>
                                    <a:pt x="102" y="290"/>
                                  </a:lnTo>
                                  <a:lnTo>
                                    <a:pt x="81" y="287"/>
                                  </a:lnTo>
                                  <a:lnTo>
                                    <a:pt x="63" y="280"/>
                                  </a:lnTo>
                                  <a:lnTo>
                                    <a:pt x="49" y="270"/>
                                  </a:lnTo>
                                  <a:lnTo>
                                    <a:pt x="38" y="258"/>
                                  </a:lnTo>
                                  <a:lnTo>
                                    <a:pt x="27" y="246"/>
                                  </a:lnTo>
                                  <a:lnTo>
                                    <a:pt x="10" y="21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64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49 7686"/>
                                <a:gd name="T1" fmla="*/ T0 w 203"/>
                                <a:gd name="T2" fmla="+- 0 -533 -824"/>
                                <a:gd name="T3" fmla="*/ -533 h 306"/>
                                <a:gd name="T4" fmla="+- 0 7729 7686"/>
                                <a:gd name="T5" fmla="*/ T4 w 203"/>
                                <a:gd name="T6" fmla="+- 0 -533 -824"/>
                                <a:gd name="T7" fmla="*/ -533 h 306"/>
                                <a:gd name="T8" fmla="+- 0 7735 7686"/>
                                <a:gd name="T9" fmla="*/ T8 w 203"/>
                                <a:gd name="T10" fmla="+- 0 -530 -824"/>
                                <a:gd name="T11" fmla="*/ -530 h 306"/>
                                <a:gd name="T12" fmla="+- 0 7742 7686"/>
                                <a:gd name="T13" fmla="*/ T12 w 203"/>
                                <a:gd name="T14" fmla="+- 0 -529 -824"/>
                                <a:gd name="T15" fmla="*/ -529 h 306"/>
                                <a:gd name="T16" fmla="+- 0 7759 7686"/>
                                <a:gd name="T17" fmla="*/ T16 w 203"/>
                                <a:gd name="T18" fmla="+- 0 -523 -824"/>
                                <a:gd name="T19" fmla="*/ -523 h 306"/>
                                <a:gd name="T20" fmla="+- 0 7770 7686"/>
                                <a:gd name="T21" fmla="*/ T20 w 203"/>
                                <a:gd name="T22" fmla="+- 0 -522 -824"/>
                                <a:gd name="T23" fmla="*/ -522 h 306"/>
                                <a:gd name="T24" fmla="+- 0 7781 7686"/>
                                <a:gd name="T25" fmla="*/ T24 w 203"/>
                                <a:gd name="T26" fmla="+- 0 -519 -824"/>
                                <a:gd name="T27" fmla="*/ -519 h 306"/>
                                <a:gd name="T28" fmla="+- 0 7794 7686"/>
                                <a:gd name="T29" fmla="*/ T28 w 203"/>
                                <a:gd name="T30" fmla="+- 0 -519 -824"/>
                                <a:gd name="T31" fmla="*/ -519 h 306"/>
                                <a:gd name="T32" fmla="+- 0 7816 7686"/>
                                <a:gd name="T33" fmla="*/ T32 w 203"/>
                                <a:gd name="T34" fmla="+- 0 -520 -824"/>
                                <a:gd name="T35" fmla="*/ -520 h 306"/>
                                <a:gd name="T36" fmla="+- 0 7836 7686"/>
                                <a:gd name="T37" fmla="*/ T36 w 203"/>
                                <a:gd name="T38" fmla="+- 0 -526 -824"/>
                                <a:gd name="T39" fmla="*/ -526 h 306"/>
                                <a:gd name="T40" fmla="+- 0 7849 7686"/>
                                <a:gd name="T41" fmla="*/ T40 w 203"/>
                                <a:gd name="T42" fmla="+- 0 -533 -824"/>
                                <a:gd name="T43" fmla="*/ -53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63" y="291"/>
                                  </a:moveTo>
                                  <a:lnTo>
                                    <a:pt x="43" y="291"/>
                                  </a:lnTo>
                                  <a:lnTo>
                                    <a:pt x="49" y="294"/>
                                  </a:lnTo>
                                  <a:lnTo>
                                    <a:pt x="56" y="295"/>
                                  </a:lnTo>
                                  <a:lnTo>
                                    <a:pt x="73" y="301"/>
                                  </a:lnTo>
                                  <a:lnTo>
                                    <a:pt x="84" y="302"/>
                                  </a:lnTo>
                                  <a:lnTo>
                                    <a:pt x="95" y="305"/>
                                  </a:lnTo>
                                  <a:lnTo>
                                    <a:pt x="108" y="305"/>
                                  </a:lnTo>
                                  <a:lnTo>
                                    <a:pt x="130" y="304"/>
                                  </a:lnTo>
                                  <a:lnTo>
                                    <a:pt x="150" y="298"/>
                                  </a:lnTo>
                                  <a:lnTo>
                                    <a:pt x="163" y="29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63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791 7686"/>
                                <a:gd name="T1" fmla="*/ T0 w 203"/>
                                <a:gd name="T2" fmla="+- 0 -824 -824"/>
                                <a:gd name="T3" fmla="*/ -824 h 306"/>
                                <a:gd name="T4" fmla="+- 0 7781 7686"/>
                                <a:gd name="T5" fmla="*/ T4 w 203"/>
                                <a:gd name="T6" fmla="+- 0 -824 -824"/>
                                <a:gd name="T7" fmla="*/ -824 h 306"/>
                                <a:gd name="T8" fmla="+- 0 7767 7686"/>
                                <a:gd name="T9" fmla="*/ T8 w 203"/>
                                <a:gd name="T10" fmla="+- 0 -823 -824"/>
                                <a:gd name="T11" fmla="*/ -823 h 306"/>
                                <a:gd name="T12" fmla="+- 0 7706 7686"/>
                                <a:gd name="T13" fmla="*/ T12 w 203"/>
                                <a:gd name="T14" fmla="+- 0 -782 -824"/>
                                <a:gd name="T15" fmla="*/ -782 h 306"/>
                                <a:gd name="T16" fmla="+- 0 7699 7686"/>
                                <a:gd name="T17" fmla="*/ T16 w 203"/>
                                <a:gd name="T18" fmla="+- 0 -749 -824"/>
                                <a:gd name="T19" fmla="*/ -749 h 306"/>
                                <a:gd name="T20" fmla="+- 0 7701 7686"/>
                                <a:gd name="T21" fmla="*/ T20 w 203"/>
                                <a:gd name="T22" fmla="+- 0 -733 -824"/>
                                <a:gd name="T23" fmla="*/ -733 h 306"/>
                                <a:gd name="T24" fmla="+- 0 7741 7686"/>
                                <a:gd name="T25" fmla="*/ T24 w 203"/>
                                <a:gd name="T26" fmla="+- 0 -679 -824"/>
                                <a:gd name="T27" fmla="*/ -679 h 306"/>
                                <a:gd name="T28" fmla="+- 0 7791 7686"/>
                                <a:gd name="T29" fmla="*/ T28 w 203"/>
                                <a:gd name="T30" fmla="+- 0 -648 -824"/>
                                <a:gd name="T31" fmla="*/ -648 h 306"/>
                                <a:gd name="T32" fmla="+- 0 7808 7686"/>
                                <a:gd name="T33" fmla="*/ T32 w 203"/>
                                <a:gd name="T34" fmla="+- 0 -637 -824"/>
                                <a:gd name="T35" fmla="*/ -637 h 306"/>
                                <a:gd name="T36" fmla="+- 0 7843 7686"/>
                                <a:gd name="T37" fmla="*/ T36 w 203"/>
                                <a:gd name="T38" fmla="+- 0 -593 -824"/>
                                <a:gd name="T39" fmla="*/ -593 h 306"/>
                                <a:gd name="T40" fmla="+- 0 7843 7686"/>
                                <a:gd name="T41" fmla="*/ T40 w 203"/>
                                <a:gd name="T42" fmla="+- 0 -584 -824"/>
                                <a:gd name="T43" fmla="*/ -584 h 306"/>
                                <a:gd name="T44" fmla="+- 0 7841 7686"/>
                                <a:gd name="T45" fmla="*/ T44 w 203"/>
                                <a:gd name="T46" fmla="+- 0 -576 -824"/>
                                <a:gd name="T47" fmla="*/ -576 h 306"/>
                                <a:gd name="T48" fmla="+- 0 7840 7686"/>
                                <a:gd name="T49" fmla="*/ T48 w 203"/>
                                <a:gd name="T50" fmla="+- 0 -566 -824"/>
                                <a:gd name="T51" fmla="*/ -566 h 306"/>
                                <a:gd name="T52" fmla="+- 0 7788 7686"/>
                                <a:gd name="T53" fmla="*/ T52 w 203"/>
                                <a:gd name="T54" fmla="+- 0 -534 -824"/>
                                <a:gd name="T55" fmla="*/ -534 h 306"/>
                                <a:gd name="T56" fmla="+- 0 7852 7686"/>
                                <a:gd name="T57" fmla="*/ T56 w 203"/>
                                <a:gd name="T58" fmla="+- 0 -534 -824"/>
                                <a:gd name="T59" fmla="*/ -534 h 306"/>
                                <a:gd name="T60" fmla="+- 0 7888 7686"/>
                                <a:gd name="T61" fmla="*/ T60 w 203"/>
                                <a:gd name="T62" fmla="+- 0 -584 -824"/>
                                <a:gd name="T63" fmla="*/ -584 h 306"/>
                                <a:gd name="T64" fmla="+- 0 7889 7686"/>
                                <a:gd name="T65" fmla="*/ T64 w 203"/>
                                <a:gd name="T66" fmla="+- 0 -598 -824"/>
                                <a:gd name="T67" fmla="*/ -598 h 306"/>
                                <a:gd name="T68" fmla="+- 0 7882 7686"/>
                                <a:gd name="T69" fmla="*/ T68 w 203"/>
                                <a:gd name="T70" fmla="+- 0 -628 -824"/>
                                <a:gd name="T71" fmla="*/ -628 h 306"/>
                                <a:gd name="T72" fmla="+- 0 7866 7686"/>
                                <a:gd name="T73" fmla="*/ T72 w 203"/>
                                <a:gd name="T74" fmla="+- 0 -654 -824"/>
                                <a:gd name="T75" fmla="*/ -654 h 306"/>
                                <a:gd name="T76" fmla="+- 0 7841 7686"/>
                                <a:gd name="T77" fmla="*/ T76 w 203"/>
                                <a:gd name="T78" fmla="+- 0 -674 -824"/>
                                <a:gd name="T79" fmla="*/ -674 h 306"/>
                                <a:gd name="T80" fmla="+- 0 7814 7686"/>
                                <a:gd name="T81" fmla="*/ T80 w 203"/>
                                <a:gd name="T82" fmla="+- 0 -691 -824"/>
                                <a:gd name="T83" fmla="*/ -691 h 306"/>
                                <a:gd name="T84" fmla="+- 0 7785 7686"/>
                                <a:gd name="T85" fmla="*/ T84 w 203"/>
                                <a:gd name="T86" fmla="+- 0 -706 -824"/>
                                <a:gd name="T87" fmla="*/ -706 h 306"/>
                                <a:gd name="T88" fmla="+- 0 7761 7686"/>
                                <a:gd name="T89" fmla="*/ T88 w 203"/>
                                <a:gd name="T90" fmla="+- 0 -723 -824"/>
                                <a:gd name="T91" fmla="*/ -723 h 306"/>
                                <a:gd name="T92" fmla="+- 0 7745 7686"/>
                                <a:gd name="T93" fmla="*/ T92 w 203"/>
                                <a:gd name="T94" fmla="+- 0 -742 -824"/>
                                <a:gd name="T95" fmla="*/ -742 h 306"/>
                                <a:gd name="T96" fmla="+- 0 7738 7686"/>
                                <a:gd name="T97" fmla="*/ T96 w 203"/>
                                <a:gd name="T98" fmla="+- 0 -765 -824"/>
                                <a:gd name="T99" fmla="*/ -765 h 306"/>
                                <a:gd name="T100" fmla="+- 0 7739 7686"/>
                                <a:gd name="T101" fmla="*/ T100 w 203"/>
                                <a:gd name="T102" fmla="+- 0 -775 -824"/>
                                <a:gd name="T103" fmla="*/ -775 h 306"/>
                                <a:gd name="T104" fmla="+- 0 7775 7686"/>
                                <a:gd name="T105" fmla="*/ T104 w 203"/>
                                <a:gd name="T106" fmla="+- 0 -806 -824"/>
                                <a:gd name="T107" fmla="*/ -806 h 306"/>
                                <a:gd name="T108" fmla="+- 0 7871 7686"/>
                                <a:gd name="T109" fmla="*/ T108 w 203"/>
                                <a:gd name="T110" fmla="+- 0 -806 -824"/>
                                <a:gd name="T111" fmla="*/ -806 h 306"/>
                                <a:gd name="T112" fmla="+- 0 7870 7686"/>
                                <a:gd name="T113" fmla="*/ T112 w 203"/>
                                <a:gd name="T114" fmla="+- 0 -809 -824"/>
                                <a:gd name="T115" fmla="*/ -809 h 306"/>
                                <a:gd name="T116" fmla="+- 0 7839 7686"/>
                                <a:gd name="T117" fmla="*/ T116 w 203"/>
                                <a:gd name="T118" fmla="+- 0 -809 -824"/>
                                <a:gd name="T119" fmla="*/ -809 h 306"/>
                                <a:gd name="T120" fmla="+- 0 7833 7686"/>
                                <a:gd name="T121" fmla="*/ T120 w 203"/>
                                <a:gd name="T122" fmla="+- 0 -812 -824"/>
                                <a:gd name="T123" fmla="*/ -812 h 306"/>
                                <a:gd name="T124" fmla="+- 0 7826 7686"/>
                                <a:gd name="T125" fmla="*/ T124 w 203"/>
                                <a:gd name="T126" fmla="+- 0 -813 -824"/>
                                <a:gd name="T127" fmla="*/ -813 h 306"/>
                                <a:gd name="T128" fmla="+- 0 7818 7686"/>
                                <a:gd name="T129" fmla="*/ T128 w 203"/>
                                <a:gd name="T130" fmla="+- 0 -817 -824"/>
                                <a:gd name="T131" fmla="*/ -817 h 306"/>
                                <a:gd name="T132" fmla="+- 0 7810 7686"/>
                                <a:gd name="T133" fmla="*/ T132 w 203"/>
                                <a:gd name="T134" fmla="+- 0 -820 -824"/>
                                <a:gd name="T135" fmla="*/ -820 h 306"/>
                                <a:gd name="T136" fmla="+- 0 7801 7686"/>
                                <a:gd name="T137" fmla="*/ T136 w 203"/>
                                <a:gd name="T138" fmla="+- 0 -822 -824"/>
                                <a:gd name="T139" fmla="*/ -822 h 306"/>
                                <a:gd name="T140" fmla="+- 0 7791 7686"/>
                                <a:gd name="T141" fmla="*/ T140 w 203"/>
                                <a:gd name="T142" fmla="+- 0 -824 -824"/>
                                <a:gd name="T143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05" y="0"/>
                                  </a:moveTo>
                                  <a:lnTo>
                                    <a:pt x="95" y="0"/>
                                  </a:lnTo>
                                  <a:lnTo>
                                    <a:pt x="81" y="1"/>
                                  </a:lnTo>
                                  <a:lnTo>
                                    <a:pt x="20" y="42"/>
                                  </a:lnTo>
                                  <a:lnTo>
                                    <a:pt x="13" y="75"/>
                                  </a:lnTo>
                                  <a:lnTo>
                                    <a:pt x="15" y="91"/>
                                  </a:lnTo>
                                  <a:lnTo>
                                    <a:pt x="55" y="145"/>
                                  </a:lnTo>
                                  <a:lnTo>
                                    <a:pt x="105" y="176"/>
                                  </a:lnTo>
                                  <a:lnTo>
                                    <a:pt x="122" y="187"/>
                                  </a:lnTo>
                                  <a:lnTo>
                                    <a:pt x="157" y="231"/>
                                  </a:lnTo>
                                  <a:lnTo>
                                    <a:pt x="157" y="240"/>
                                  </a:lnTo>
                                  <a:lnTo>
                                    <a:pt x="155" y="248"/>
                                  </a:lnTo>
                                  <a:lnTo>
                                    <a:pt x="154" y="258"/>
                                  </a:lnTo>
                                  <a:lnTo>
                                    <a:pt x="102" y="290"/>
                                  </a:lnTo>
                                  <a:lnTo>
                                    <a:pt x="166" y="290"/>
                                  </a:lnTo>
                                  <a:lnTo>
                                    <a:pt x="202" y="240"/>
                                  </a:lnTo>
                                  <a:lnTo>
                                    <a:pt x="203" y="226"/>
                                  </a:lnTo>
                                  <a:lnTo>
                                    <a:pt x="196" y="196"/>
                                  </a:lnTo>
                                  <a:lnTo>
                                    <a:pt x="180" y="170"/>
                                  </a:lnTo>
                                  <a:lnTo>
                                    <a:pt x="155" y="150"/>
                                  </a:lnTo>
                                  <a:lnTo>
                                    <a:pt x="128" y="133"/>
                                  </a:lnTo>
                                  <a:lnTo>
                                    <a:pt x="99" y="118"/>
                                  </a:lnTo>
                                  <a:lnTo>
                                    <a:pt x="75" y="101"/>
                                  </a:lnTo>
                                  <a:lnTo>
                                    <a:pt x="59" y="82"/>
                                  </a:lnTo>
                                  <a:lnTo>
                                    <a:pt x="52" y="59"/>
                                  </a:lnTo>
                                  <a:lnTo>
                                    <a:pt x="53" y="49"/>
                                  </a:lnTo>
                                  <a:lnTo>
                                    <a:pt x="89" y="18"/>
                                  </a:lnTo>
                                  <a:lnTo>
                                    <a:pt x="185" y="18"/>
                                  </a:lnTo>
                                  <a:lnTo>
                                    <a:pt x="184" y="15"/>
                                  </a:lnTo>
                                  <a:lnTo>
                                    <a:pt x="153" y="15"/>
                                  </a:lnTo>
                                  <a:lnTo>
                                    <a:pt x="147" y="12"/>
                                  </a:lnTo>
                                  <a:lnTo>
                                    <a:pt x="140" y="11"/>
                                  </a:lnTo>
                                  <a:lnTo>
                                    <a:pt x="132" y="7"/>
                                  </a:lnTo>
                                  <a:lnTo>
                                    <a:pt x="124" y="4"/>
                                  </a:lnTo>
                                  <a:lnTo>
                                    <a:pt x="115" y="2"/>
                                  </a:lnTo>
                                  <a:lnTo>
                                    <a:pt x="10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62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71 7686"/>
                                <a:gd name="T1" fmla="*/ T0 w 203"/>
                                <a:gd name="T2" fmla="+- 0 -806 -824"/>
                                <a:gd name="T3" fmla="*/ -806 h 306"/>
                                <a:gd name="T4" fmla="+- 0 7784 7686"/>
                                <a:gd name="T5" fmla="*/ T4 w 203"/>
                                <a:gd name="T6" fmla="+- 0 -806 -824"/>
                                <a:gd name="T7" fmla="*/ -806 h 306"/>
                                <a:gd name="T8" fmla="+- 0 7801 7686"/>
                                <a:gd name="T9" fmla="*/ T8 w 203"/>
                                <a:gd name="T10" fmla="+- 0 -804 -824"/>
                                <a:gd name="T11" fmla="*/ -804 h 306"/>
                                <a:gd name="T12" fmla="+- 0 7816 7686"/>
                                <a:gd name="T13" fmla="*/ T12 w 203"/>
                                <a:gd name="T14" fmla="+- 0 -799 -824"/>
                                <a:gd name="T15" fmla="*/ -799 h 306"/>
                                <a:gd name="T16" fmla="+- 0 7863 7686"/>
                                <a:gd name="T17" fmla="*/ T16 w 203"/>
                                <a:gd name="T18" fmla="+- 0 -743 -824"/>
                                <a:gd name="T19" fmla="*/ -743 h 306"/>
                                <a:gd name="T20" fmla="+- 0 7867 7686"/>
                                <a:gd name="T21" fmla="*/ T20 w 203"/>
                                <a:gd name="T22" fmla="+- 0 -729 -824"/>
                                <a:gd name="T23" fmla="*/ -729 h 306"/>
                                <a:gd name="T24" fmla="+- 0 7879 7686"/>
                                <a:gd name="T25" fmla="*/ T24 w 203"/>
                                <a:gd name="T26" fmla="+- 0 -729 -824"/>
                                <a:gd name="T27" fmla="*/ -729 h 306"/>
                                <a:gd name="T28" fmla="+- 0 7871 7686"/>
                                <a:gd name="T29" fmla="*/ T28 w 203"/>
                                <a:gd name="T30" fmla="+- 0 -806 -824"/>
                                <a:gd name="T31" fmla="*/ -806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85" y="18"/>
                                  </a:moveTo>
                                  <a:lnTo>
                                    <a:pt x="98" y="18"/>
                                  </a:lnTo>
                                  <a:lnTo>
                                    <a:pt x="115" y="20"/>
                                  </a:lnTo>
                                  <a:lnTo>
                                    <a:pt x="130" y="25"/>
                                  </a:lnTo>
                                  <a:lnTo>
                                    <a:pt x="177" y="81"/>
                                  </a:lnTo>
                                  <a:lnTo>
                                    <a:pt x="181" y="95"/>
                                  </a:lnTo>
                                  <a:lnTo>
                                    <a:pt x="193" y="95"/>
                                  </a:lnTo>
                                  <a:lnTo>
                                    <a:pt x="185" y="1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Freeform 61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69 7686"/>
                                <a:gd name="T1" fmla="*/ T0 w 203"/>
                                <a:gd name="T2" fmla="+- 0 -824 -824"/>
                                <a:gd name="T3" fmla="*/ -824 h 306"/>
                                <a:gd name="T4" fmla="+- 0 7859 7686"/>
                                <a:gd name="T5" fmla="*/ T4 w 203"/>
                                <a:gd name="T6" fmla="+- 0 -824 -824"/>
                                <a:gd name="T7" fmla="*/ -824 h 306"/>
                                <a:gd name="T8" fmla="+- 0 7859 7686"/>
                                <a:gd name="T9" fmla="*/ T8 w 203"/>
                                <a:gd name="T10" fmla="+- 0 -820 -824"/>
                                <a:gd name="T11" fmla="*/ -820 h 306"/>
                                <a:gd name="T12" fmla="+- 0 7856 7686"/>
                                <a:gd name="T13" fmla="*/ T12 w 203"/>
                                <a:gd name="T14" fmla="+- 0 -814 -824"/>
                                <a:gd name="T15" fmla="*/ -814 h 306"/>
                                <a:gd name="T16" fmla="+- 0 7852 7686"/>
                                <a:gd name="T17" fmla="*/ T16 w 203"/>
                                <a:gd name="T18" fmla="+- 0 -810 -824"/>
                                <a:gd name="T19" fmla="*/ -810 h 306"/>
                                <a:gd name="T20" fmla="+- 0 7843 7686"/>
                                <a:gd name="T21" fmla="*/ T20 w 203"/>
                                <a:gd name="T22" fmla="+- 0 -809 -824"/>
                                <a:gd name="T23" fmla="*/ -809 h 306"/>
                                <a:gd name="T24" fmla="+- 0 7870 7686"/>
                                <a:gd name="T25" fmla="*/ T24 w 203"/>
                                <a:gd name="T26" fmla="+- 0 -809 -824"/>
                                <a:gd name="T27" fmla="*/ -809 h 306"/>
                                <a:gd name="T28" fmla="+- 0 7869 7686"/>
                                <a:gd name="T29" fmla="*/ T28 w 203"/>
                                <a:gd name="T30" fmla="+- 0 -824 -824"/>
                                <a:gd name="T31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83" y="0"/>
                                  </a:moveTo>
                                  <a:lnTo>
                                    <a:pt x="173" y="0"/>
                                  </a:lnTo>
                                  <a:lnTo>
                                    <a:pt x="173" y="4"/>
                                  </a:lnTo>
                                  <a:lnTo>
                                    <a:pt x="170" y="10"/>
                                  </a:lnTo>
                                  <a:lnTo>
                                    <a:pt x="166" y="14"/>
                                  </a:lnTo>
                                  <a:lnTo>
                                    <a:pt x="157" y="15"/>
                                  </a:lnTo>
                                  <a:lnTo>
                                    <a:pt x="184" y="15"/>
                                  </a:lnTo>
                                  <a:lnTo>
                                    <a:pt x="18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58"/>
                        <wpg:cNvGrpSpPr>
                          <a:grpSpLocks/>
                        </wpg:cNvGrpSpPr>
                        <wpg:grpSpPr bwMode="auto">
                          <a:xfrm>
                            <a:off x="7990" y="-799"/>
                            <a:ext cx="131" cy="274"/>
                            <a:chOff x="7990" y="-799"/>
                            <a:chExt cx="131" cy="274"/>
                          </a:xfrm>
                        </wpg:grpSpPr>
                        <wps:wsp>
                          <wps:cNvPr id="36" name="Freeform 59"/>
                          <wps:cNvSpPr>
                            <a:spLocks/>
                          </wps:cNvSpPr>
                          <wps:spPr bwMode="auto">
                            <a:xfrm>
                              <a:off x="7990" y="-799"/>
                              <a:ext cx="131" cy="274"/>
                            </a:xfrm>
                            <a:custGeom>
                              <a:avLst/>
                              <a:gdLst>
                                <a:gd name="T0" fmla="+- 0 8077 7990"/>
                                <a:gd name="T1" fmla="*/ T0 w 131"/>
                                <a:gd name="T2" fmla="+- 0 -799 -799"/>
                                <a:gd name="T3" fmla="*/ -799 h 274"/>
                                <a:gd name="T4" fmla="+- 0 8031 7990"/>
                                <a:gd name="T5" fmla="*/ T4 w 131"/>
                                <a:gd name="T6" fmla="+- 0 -799 -799"/>
                                <a:gd name="T7" fmla="*/ -799 h 274"/>
                                <a:gd name="T8" fmla="+- 0 8031 7990"/>
                                <a:gd name="T9" fmla="*/ T8 w 131"/>
                                <a:gd name="T10" fmla="+- 0 -557 -799"/>
                                <a:gd name="T11" fmla="*/ -557 h 274"/>
                                <a:gd name="T12" fmla="+- 0 8028 7990"/>
                                <a:gd name="T13" fmla="*/ T12 w 131"/>
                                <a:gd name="T14" fmla="+- 0 -550 -799"/>
                                <a:gd name="T15" fmla="*/ -550 h 274"/>
                                <a:gd name="T16" fmla="+- 0 7990 7990"/>
                                <a:gd name="T17" fmla="*/ T16 w 131"/>
                                <a:gd name="T18" fmla="+- 0 -533 -799"/>
                                <a:gd name="T19" fmla="*/ -533 h 274"/>
                                <a:gd name="T20" fmla="+- 0 7990 7990"/>
                                <a:gd name="T21" fmla="*/ T20 w 131"/>
                                <a:gd name="T22" fmla="+- 0 -524 -799"/>
                                <a:gd name="T23" fmla="*/ -524 h 274"/>
                                <a:gd name="T24" fmla="+- 0 8121 7990"/>
                                <a:gd name="T25" fmla="*/ T24 w 131"/>
                                <a:gd name="T26" fmla="+- 0 -524 -799"/>
                                <a:gd name="T27" fmla="*/ -524 h 274"/>
                                <a:gd name="T28" fmla="+- 0 8121 7990"/>
                                <a:gd name="T29" fmla="*/ T28 w 131"/>
                                <a:gd name="T30" fmla="+- 0 -533 -799"/>
                                <a:gd name="T31" fmla="*/ -533 h 274"/>
                                <a:gd name="T32" fmla="+- 0 8108 7990"/>
                                <a:gd name="T33" fmla="*/ T32 w 131"/>
                                <a:gd name="T34" fmla="+- 0 -534 -799"/>
                                <a:gd name="T35" fmla="*/ -534 h 274"/>
                                <a:gd name="T36" fmla="+- 0 8098 7990"/>
                                <a:gd name="T37" fmla="*/ T36 w 131"/>
                                <a:gd name="T38" fmla="+- 0 -536 -799"/>
                                <a:gd name="T39" fmla="*/ -536 h 274"/>
                                <a:gd name="T40" fmla="+- 0 8077 7990"/>
                                <a:gd name="T41" fmla="*/ T40 w 131"/>
                                <a:gd name="T42" fmla="+- 0 -563 -799"/>
                                <a:gd name="T43" fmla="*/ -563 h 274"/>
                                <a:gd name="T44" fmla="+- 0 8077 7990"/>
                                <a:gd name="T45" fmla="*/ T44 w 131"/>
                                <a:gd name="T46" fmla="+- 0 -799 -799"/>
                                <a:gd name="T47" fmla="*/ -799 h 2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31" h="274">
                                  <a:moveTo>
                                    <a:pt x="87" y="0"/>
                                  </a:moveTo>
                                  <a:lnTo>
                                    <a:pt x="41" y="0"/>
                                  </a:lnTo>
                                  <a:lnTo>
                                    <a:pt x="41" y="242"/>
                                  </a:lnTo>
                                  <a:lnTo>
                                    <a:pt x="38" y="249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131" y="275"/>
                                  </a:lnTo>
                                  <a:lnTo>
                                    <a:pt x="131" y="266"/>
                                  </a:lnTo>
                                  <a:lnTo>
                                    <a:pt x="118" y="265"/>
                                  </a:lnTo>
                                  <a:lnTo>
                                    <a:pt x="108" y="263"/>
                                  </a:lnTo>
                                  <a:lnTo>
                                    <a:pt x="87" y="236"/>
                                  </a:lnTo>
                                  <a:lnTo>
                                    <a:pt x="8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56"/>
                        <wpg:cNvGrpSpPr>
                          <a:grpSpLocks/>
                        </wpg:cNvGrpSpPr>
                        <wpg:grpSpPr bwMode="auto">
                          <a:xfrm>
                            <a:off x="7925" y="-817"/>
                            <a:ext cx="258" cy="75"/>
                            <a:chOff x="7925" y="-817"/>
                            <a:chExt cx="258" cy="75"/>
                          </a:xfrm>
                        </wpg:grpSpPr>
                        <wps:wsp>
                          <wps:cNvPr id="38" name="Freeform 57"/>
                          <wps:cNvSpPr>
                            <a:spLocks/>
                          </wps:cNvSpPr>
                          <wps:spPr bwMode="auto">
                            <a:xfrm>
                              <a:off x="7925" y="-817"/>
                              <a:ext cx="258" cy="75"/>
                            </a:xfrm>
                            <a:custGeom>
                              <a:avLst/>
                              <a:gdLst>
                                <a:gd name="T0" fmla="+- 0 8182 7925"/>
                                <a:gd name="T1" fmla="*/ T0 w 258"/>
                                <a:gd name="T2" fmla="+- 0 -817 -817"/>
                                <a:gd name="T3" fmla="*/ -817 h 75"/>
                                <a:gd name="T4" fmla="+- 0 7928 7925"/>
                                <a:gd name="T5" fmla="*/ T4 w 258"/>
                                <a:gd name="T6" fmla="+- 0 -817 -817"/>
                                <a:gd name="T7" fmla="*/ -817 h 75"/>
                                <a:gd name="T8" fmla="+- 0 7925 7925"/>
                                <a:gd name="T9" fmla="*/ T8 w 258"/>
                                <a:gd name="T10" fmla="+- 0 -742 -817"/>
                                <a:gd name="T11" fmla="*/ -742 h 75"/>
                                <a:gd name="T12" fmla="+- 0 7936 7925"/>
                                <a:gd name="T13" fmla="*/ T12 w 258"/>
                                <a:gd name="T14" fmla="+- 0 -742 -817"/>
                                <a:gd name="T15" fmla="*/ -742 h 75"/>
                                <a:gd name="T16" fmla="+- 0 7941 7925"/>
                                <a:gd name="T17" fmla="*/ T16 w 258"/>
                                <a:gd name="T18" fmla="+- 0 -758 -817"/>
                                <a:gd name="T19" fmla="*/ -758 h 75"/>
                                <a:gd name="T20" fmla="+- 0 7945 7925"/>
                                <a:gd name="T21" fmla="*/ T20 w 258"/>
                                <a:gd name="T22" fmla="+- 0 -772 -817"/>
                                <a:gd name="T23" fmla="*/ -772 h 75"/>
                                <a:gd name="T24" fmla="+- 0 7991 7925"/>
                                <a:gd name="T25" fmla="*/ T24 w 258"/>
                                <a:gd name="T26" fmla="+- 0 -799 -817"/>
                                <a:gd name="T27" fmla="*/ -799 h 75"/>
                                <a:gd name="T28" fmla="+- 0 8183 7925"/>
                                <a:gd name="T29" fmla="*/ T28 w 258"/>
                                <a:gd name="T30" fmla="+- 0 -799 -817"/>
                                <a:gd name="T31" fmla="*/ -799 h 75"/>
                                <a:gd name="T32" fmla="+- 0 8182 7925"/>
                                <a:gd name="T33" fmla="*/ T32 w 258"/>
                                <a:gd name="T34" fmla="+- 0 -817 -817"/>
                                <a:gd name="T35" fmla="*/ -817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58" h="75">
                                  <a:moveTo>
                                    <a:pt x="257" y="0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0" y="75"/>
                                  </a:lnTo>
                                  <a:lnTo>
                                    <a:pt x="11" y="75"/>
                                  </a:lnTo>
                                  <a:lnTo>
                                    <a:pt x="16" y="59"/>
                                  </a:lnTo>
                                  <a:lnTo>
                                    <a:pt x="20" y="45"/>
                                  </a:lnTo>
                                  <a:lnTo>
                                    <a:pt x="66" y="18"/>
                                  </a:lnTo>
                                  <a:lnTo>
                                    <a:pt x="258" y="18"/>
                                  </a:lnTo>
                                  <a:lnTo>
                                    <a:pt x="2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54"/>
                        <wpg:cNvGrpSpPr>
                          <a:grpSpLocks/>
                        </wpg:cNvGrpSpPr>
                        <wpg:grpSpPr bwMode="auto">
                          <a:xfrm>
                            <a:off x="8119" y="-799"/>
                            <a:ext cx="66" cy="57"/>
                            <a:chOff x="8119" y="-799"/>
                            <a:chExt cx="66" cy="57"/>
                          </a:xfrm>
                        </wpg:grpSpPr>
                        <wps:wsp>
                          <wps:cNvPr id="40" name="Freeform 55"/>
                          <wps:cNvSpPr>
                            <a:spLocks/>
                          </wps:cNvSpPr>
                          <wps:spPr bwMode="auto">
                            <a:xfrm>
                              <a:off x="8119" y="-799"/>
                              <a:ext cx="66" cy="57"/>
                            </a:xfrm>
                            <a:custGeom>
                              <a:avLst/>
                              <a:gdLst>
                                <a:gd name="T0" fmla="+- 0 8183 8119"/>
                                <a:gd name="T1" fmla="*/ T0 w 66"/>
                                <a:gd name="T2" fmla="+- 0 -799 -799"/>
                                <a:gd name="T3" fmla="*/ -799 h 57"/>
                                <a:gd name="T4" fmla="+- 0 8119 8119"/>
                                <a:gd name="T5" fmla="*/ T4 w 66"/>
                                <a:gd name="T6" fmla="+- 0 -799 -799"/>
                                <a:gd name="T7" fmla="*/ -799 h 57"/>
                                <a:gd name="T8" fmla="+- 0 8133 8119"/>
                                <a:gd name="T9" fmla="*/ T8 w 66"/>
                                <a:gd name="T10" fmla="+- 0 -797 -799"/>
                                <a:gd name="T11" fmla="*/ -797 h 57"/>
                                <a:gd name="T12" fmla="+- 0 8144 8119"/>
                                <a:gd name="T13" fmla="*/ T12 w 66"/>
                                <a:gd name="T14" fmla="+- 0 -795 -799"/>
                                <a:gd name="T15" fmla="*/ -795 h 57"/>
                                <a:gd name="T16" fmla="+- 0 8174 8119"/>
                                <a:gd name="T17" fmla="*/ T16 w 66"/>
                                <a:gd name="T18" fmla="+- 0 -742 -799"/>
                                <a:gd name="T19" fmla="*/ -742 h 57"/>
                                <a:gd name="T20" fmla="+- 0 8185 8119"/>
                                <a:gd name="T21" fmla="*/ T20 w 66"/>
                                <a:gd name="T22" fmla="+- 0 -742 -799"/>
                                <a:gd name="T23" fmla="*/ -742 h 57"/>
                                <a:gd name="T24" fmla="+- 0 8183 8119"/>
                                <a:gd name="T25" fmla="*/ T24 w 66"/>
                                <a:gd name="T26" fmla="+- 0 -799 -799"/>
                                <a:gd name="T27" fmla="*/ -7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6" h="57">
                                  <a:moveTo>
                                    <a:pt x="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25" y="4"/>
                                  </a:lnTo>
                                  <a:lnTo>
                                    <a:pt x="55" y="57"/>
                                  </a:lnTo>
                                  <a:lnTo>
                                    <a:pt x="66" y="57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50"/>
                        <wpg:cNvGrpSpPr>
                          <a:grpSpLocks/>
                        </wpg:cNvGrpSpPr>
                        <wpg:grpSpPr bwMode="auto">
                          <a:xfrm>
                            <a:off x="8200" y="-817"/>
                            <a:ext cx="289" cy="293"/>
                            <a:chOff x="8200" y="-817"/>
                            <a:chExt cx="289" cy="293"/>
                          </a:xfrm>
                        </wpg:grpSpPr>
                        <wps:wsp>
                          <wps:cNvPr id="42" name="Freeform 53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341 8200"/>
                                <a:gd name="T1" fmla="*/ T0 w 289"/>
                                <a:gd name="T2" fmla="+- 0 -817 -817"/>
                                <a:gd name="T3" fmla="*/ -817 h 293"/>
                                <a:gd name="T4" fmla="+- 0 8200 8200"/>
                                <a:gd name="T5" fmla="*/ T4 w 289"/>
                                <a:gd name="T6" fmla="+- 0 -817 -817"/>
                                <a:gd name="T7" fmla="*/ -817 h 293"/>
                                <a:gd name="T8" fmla="+- 0 8200 8200"/>
                                <a:gd name="T9" fmla="*/ T8 w 289"/>
                                <a:gd name="T10" fmla="+- 0 -809 -817"/>
                                <a:gd name="T11" fmla="*/ -809 h 293"/>
                                <a:gd name="T12" fmla="+- 0 8220 8200"/>
                                <a:gd name="T13" fmla="*/ T12 w 289"/>
                                <a:gd name="T14" fmla="+- 0 -806 -817"/>
                                <a:gd name="T15" fmla="*/ -806 h 293"/>
                                <a:gd name="T16" fmla="+- 0 8231 8200"/>
                                <a:gd name="T17" fmla="*/ T16 w 289"/>
                                <a:gd name="T18" fmla="+- 0 -800 -817"/>
                                <a:gd name="T19" fmla="*/ -800 h 293"/>
                                <a:gd name="T20" fmla="+- 0 8237 8200"/>
                                <a:gd name="T21" fmla="*/ T20 w 289"/>
                                <a:gd name="T22" fmla="+- 0 -789 -817"/>
                                <a:gd name="T23" fmla="*/ -789 h 293"/>
                                <a:gd name="T24" fmla="+- 0 8238 8200"/>
                                <a:gd name="T25" fmla="*/ T24 w 289"/>
                                <a:gd name="T26" fmla="+- 0 -769 -817"/>
                                <a:gd name="T27" fmla="*/ -769 h 293"/>
                                <a:gd name="T28" fmla="+- 0 8238 8200"/>
                                <a:gd name="T29" fmla="*/ T28 w 289"/>
                                <a:gd name="T30" fmla="+- 0 -567 -817"/>
                                <a:gd name="T31" fmla="*/ -567 h 293"/>
                                <a:gd name="T32" fmla="+- 0 8200 8200"/>
                                <a:gd name="T33" fmla="*/ T32 w 289"/>
                                <a:gd name="T34" fmla="+- 0 -533 -817"/>
                                <a:gd name="T35" fmla="*/ -533 h 293"/>
                                <a:gd name="T36" fmla="+- 0 8200 8200"/>
                                <a:gd name="T37" fmla="*/ T36 w 289"/>
                                <a:gd name="T38" fmla="+- 0 -524 -817"/>
                                <a:gd name="T39" fmla="*/ -524 h 293"/>
                                <a:gd name="T40" fmla="+- 0 8325 8200"/>
                                <a:gd name="T41" fmla="*/ T40 w 289"/>
                                <a:gd name="T42" fmla="+- 0 -524 -817"/>
                                <a:gd name="T43" fmla="*/ -524 h 293"/>
                                <a:gd name="T44" fmla="+- 0 8325 8200"/>
                                <a:gd name="T45" fmla="*/ T44 w 289"/>
                                <a:gd name="T46" fmla="+- 0 -533 -817"/>
                                <a:gd name="T47" fmla="*/ -533 h 293"/>
                                <a:gd name="T48" fmla="+- 0 8303 8200"/>
                                <a:gd name="T49" fmla="*/ T48 w 289"/>
                                <a:gd name="T50" fmla="+- 0 -536 -817"/>
                                <a:gd name="T51" fmla="*/ -536 h 293"/>
                                <a:gd name="T52" fmla="+- 0 8292 8200"/>
                                <a:gd name="T53" fmla="*/ T52 w 289"/>
                                <a:gd name="T54" fmla="+- 0 -543 -817"/>
                                <a:gd name="T55" fmla="*/ -543 h 293"/>
                                <a:gd name="T56" fmla="+- 0 8286 8200"/>
                                <a:gd name="T57" fmla="*/ T56 w 289"/>
                                <a:gd name="T58" fmla="+- 0 -554 -817"/>
                                <a:gd name="T59" fmla="*/ -554 h 293"/>
                                <a:gd name="T60" fmla="+- 0 8284 8200"/>
                                <a:gd name="T61" fmla="*/ T60 w 289"/>
                                <a:gd name="T62" fmla="+- 0 -573 -817"/>
                                <a:gd name="T63" fmla="*/ -573 h 293"/>
                                <a:gd name="T64" fmla="+- 0 8284 8200"/>
                                <a:gd name="T65" fmla="*/ T64 w 289"/>
                                <a:gd name="T66" fmla="+- 0 -659 -817"/>
                                <a:gd name="T67" fmla="*/ -659 h 293"/>
                                <a:gd name="T68" fmla="+- 0 8310 8200"/>
                                <a:gd name="T69" fmla="*/ T68 w 289"/>
                                <a:gd name="T70" fmla="+- 0 -661 -817"/>
                                <a:gd name="T71" fmla="*/ -661 h 293"/>
                                <a:gd name="T72" fmla="+- 0 8361 8200"/>
                                <a:gd name="T73" fmla="*/ T72 w 289"/>
                                <a:gd name="T74" fmla="+- 0 -661 -817"/>
                                <a:gd name="T75" fmla="*/ -661 h 293"/>
                                <a:gd name="T76" fmla="+- 0 8358 8200"/>
                                <a:gd name="T77" fmla="*/ T76 w 289"/>
                                <a:gd name="T78" fmla="+- 0 -665 -817"/>
                                <a:gd name="T79" fmla="*/ -665 h 293"/>
                                <a:gd name="T80" fmla="+- 0 8368 8200"/>
                                <a:gd name="T81" fmla="*/ T80 w 289"/>
                                <a:gd name="T82" fmla="+- 0 -667 -817"/>
                                <a:gd name="T83" fmla="*/ -667 h 293"/>
                                <a:gd name="T84" fmla="+- 0 8394 8200"/>
                                <a:gd name="T85" fmla="*/ T84 w 289"/>
                                <a:gd name="T86" fmla="+- 0 -675 -817"/>
                                <a:gd name="T87" fmla="*/ -675 h 293"/>
                                <a:gd name="T88" fmla="+- 0 8396 8200"/>
                                <a:gd name="T89" fmla="*/ T88 w 289"/>
                                <a:gd name="T90" fmla="+- 0 -677 -817"/>
                                <a:gd name="T91" fmla="*/ -677 h 293"/>
                                <a:gd name="T92" fmla="+- 0 8284 8200"/>
                                <a:gd name="T93" fmla="*/ T92 w 289"/>
                                <a:gd name="T94" fmla="+- 0 -677 -817"/>
                                <a:gd name="T95" fmla="*/ -677 h 293"/>
                                <a:gd name="T96" fmla="+- 0 8284 8200"/>
                                <a:gd name="T97" fmla="*/ T96 w 289"/>
                                <a:gd name="T98" fmla="+- 0 -786 -817"/>
                                <a:gd name="T99" fmla="*/ -786 h 293"/>
                                <a:gd name="T100" fmla="+- 0 8286 8200"/>
                                <a:gd name="T101" fmla="*/ T100 w 289"/>
                                <a:gd name="T102" fmla="+- 0 -795 -817"/>
                                <a:gd name="T103" fmla="*/ -795 h 293"/>
                                <a:gd name="T104" fmla="+- 0 8290 8200"/>
                                <a:gd name="T105" fmla="*/ T104 w 289"/>
                                <a:gd name="T106" fmla="+- 0 -799 -817"/>
                                <a:gd name="T107" fmla="*/ -799 h 293"/>
                                <a:gd name="T108" fmla="+- 0 8297 8200"/>
                                <a:gd name="T109" fmla="*/ T108 w 289"/>
                                <a:gd name="T110" fmla="+- 0 -802 -817"/>
                                <a:gd name="T111" fmla="*/ -802 h 293"/>
                                <a:gd name="T112" fmla="+- 0 8401 8200"/>
                                <a:gd name="T113" fmla="*/ T112 w 289"/>
                                <a:gd name="T114" fmla="+- 0 -802 -817"/>
                                <a:gd name="T115" fmla="*/ -802 h 293"/>
                                <a:gd name="T116" fmla="+- 0 8397 8200"/>
                                <a:gd name="T117" fmla="*/ T116 w 289"/>
                                <a:gd name="T118" fmla="+- 0 -804 -817"/>
                                <a:gd name="T119" fmla="*/ -804 h 293"/>
                                <a:gd name="T120" fmla="+- 0 8378 8200"/>
                                <a:gd name="T121" fmla="*/ T120 w 289"/>
                                <a:gd name="T122" fmla="+- 0 -812 -817"/>
                                <a:gd name="T123" fmla="*/ -812 h 293"/>
                                <a:gd name="T124" fmla="+- 0 8341 8200"/>
                                <a:gd name="T125" fmla="*/ T124 w 289"/>
                                <a:gd name="T126" fmla="+- 0 -817 -817"/>
                                <a:gd name="T12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4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0" y="11"/>
                                  </a:lnTo>
                                  <a:lnTo>
                                    <a:pt x="31" y="17"/>
                                  </a:lnTo>
                                  <a:lnTo>
                                    <a:pt x="37" y="28"/>
                                  </a:lnTo>
                                  <a:lnTo>
                                    <a:pt x="38" y="48"/>
                                  </a:lnTo>
                                  <a:lnTo>
                                    <a:pt x="38" y="250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5" y="293"/>
                                  </a:lnTo>
                                  <a:lnTo>
                                    <a:pt x="125" y="284"/>
                                  </a:lnTo>
                                  <a:lnTo>
                                    <a:pt x="103" y="281"/>
                                  </a:lnTo>
                                  <a:lnTo>
                                    <a:pt x="92" y="274"/>
                                  </a:lnTo>
                                  <a:lnTo>
                                    <a:pt x="86" y="263"/>
                                  </a:lnTo>
                                  <a:lnTo>
                                    <a:pt x="84" y="244"/>
                                  </a:lnTo>
                                  <a:lnTo>
                                    <a:pt x="84" y="158"/>
                                  </a:lnTo>
                                  <a:lnTo>
                                    <a:pt x="110" y="156"/>
                                  </a:lnTo>
                                  <a:lnTo>
                                    <a:pt x="161" y="156"/>
                                  </a:lnTo>
                                  <a:lnTo>
                                    <a:pt x="158" y="152"/>
                                  </a:lnTo>
                                  <a:lnTo>
                                    <a:pt x="168" y="150"/>
                                  </a:lnTo>
                                  <a:lnTo>
                                    <a:pt x="194" y="142"/>
                                  </a:lnTo>
                                  <a:lnTo>
                                    <a:pt x="196" y="140"/>
                                  </a:lnTo>
                                  <a:lnTo>
                                    <a:pt x="84" y="140"/>
                                  </a:lnTo>
                                  <a:lnTo>
                                    <a:pt x="84" y="31"/>
                                  </a:lnTo>
                                  <a:lnTo>
                                    <a:pt x="86" y="22"/>
                                  </a:lnTo>
                                  <a:lnTo>
                                    <a:pt x="90" y="18"/>
                                  </a:lnTo>
                                  <a:lnTo>
                                    <a:pt x="97" y="15"/>
                                  </a:lnTo>
                                  <a:lnTo>
                                    <a:pt x="201" y="15"/>
                                  </a:lnTo>
                                  <a:lnTo>
                                    <a:pt x="197" y="13"/>
                                  </a:lnTo>
                                  <a:lnTo>
                                    <a:pt x="178" y="5"/>
                                  </a:lnTo>
                                  <a:lnTo>
                                    <a:pt x="14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" name="Freeform 52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361 8200"/>
                                <a:gd name="T1" fmla="*/ T0 w 289"/>
                                <a:gd name="T2" fmla="+- 0 -661 -817"/>
                                <a:gd name="T3" fmla="*/ -661 h 293"/>
                                <a:gd name="T4" fmla="+- 0 8310 8200"/>
                                <a:gd name="T5" fmla="*/ T4 w 289"/>
                                <a:gd name="T6" fmla="+- 0 -661 -817"/>
                                <a:gd name="T7" fmla="*/ -661 h 293"/>
                                <a:gd name="T8" fmla="+- 0 8417 8200"/>
                                <a:gd name="T9" fmla="*/ T8 w 289"/>
                                <a:gd name="T10" fmla="+- 0 -524 -817"/>
                                <a:gd name="T11" fmla="*/ -524 h 293"/>
                                <a:gd name="T12" fmla="+- 0 8489 8200"/>
                                <a:gd name="T13" fmla="*/ T12 w 289"/>
                                <a:gd name="T14" fmla="+- 0 -524 -817"/>
                                <a:gd name="T15" fmla="*/ -524 h 293"/>
                                <a:gd name="T16" fmla="+- 0 8489 8200"/>
                                <a:gd name="T17" fmla="*/ T16 w 289"/>
                                <a:gd name="T18" fmla="+- 0 -533 -817"/>
                                <a:gd name="T19" fmla="*/ -533 h 293"/>
                                <a:gd name="T20" fmla="+- 0 8477 8200"/>
                                <a:gd name="T21" fmla="*/ T20 w 289"/>
                                <a:gd name="T22" fmla="+- 0 -536 -817"/>
                                <a:gd name="T23" fmla="*/ -536 h 293"/>
                                <a:gd name="T24" fmla="+- 0 8467 8200"/>
                                <a:gd name="T25" fmla="*/ T24 w 289"/>
                                <a:gd name="T26" fmla="+- 0 -540 -817"/>
                                <a:gd name="T27" fmla="*/ -540 h 293"/>
                                <a:gd name="T28" fmla="+- 0 8457 8200"/>
                                <a:gd name="T29" fmla="*/ T28 w 289"/>
                                <a:gd name="T30" fmla="+- 0 -546 -817"/>
                                <a:gd name="T31" fmla="*/ -546 h 293"/>
                                <a:gd name="T32" fmla="+- 0 8450 8200"/>
                                <a:gd name="T33" fmla="*/ T32 w 289"/>
                                <a:gd name="T34" fmla="+- 0 -554 -817"/>
                                <a:gd name="T35" fmla="*/ -554 h 293"/>
                                <a:gd name="T36" fmla="+- 0 8361 8200"/>
                                <a:gd name="T37" fmla="*/ T36 w 289"/>
                                <a:gd name="T38" fmla="+- 0 -661 -817"/>
                                <a:gd name="T39" fmla="*/ -661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61" y="156"/>
                                  </a:moveTo>
                                  <a:lnTo>
                                    <a:pt x="110" y="156"/>
                                  </a:lnTo>
                                  <a:lnTo>
                                    <a:pt x="217" y="293"/>
                                  </a:lnTo>
                                  <a:lnTo>
                                    <a:pt x="289" y="293"/>
                                  </a:lnTo>
                                  <a:lnTo>
                                    <a:pt x="289" y="284"/>
                                  </a:lnTo>
                                  <a:lnTo>
                                    <a:pt x="277" y="281"/>
                                  </a:lnTo>
                                  <a:lnTo>
                                    <a:pt x="267" y="277"/>
                                  </a:lnTo>
                                  <a:lnTo>
                                    <a:pt x="257" y="271"/>
                                  </a:lnTo>
                                  <a:lnTo>
                                    <a:pt x="250" y="263"/>
                                  </a:lnTo>
                                  <a:lnTo>
                                    <a:pt x="161" y="15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Freeform 51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401 8200"/>
                                <a:gd name="T1" fmla="*/ T0 w 289"/>
                                <a:gd name="T2" fmla="+- 0 -802 -817"/>
                                <a:gd name="T3" fmla="*/ -802 h 293"/>
                                <a:gd name="T4" fmla="+- 0 8320 8200"/>
                                <a:gd name="T5" fmla="*/ T4 w 289"/>
                                <a:gd name="T6" fmla="+- 0 -802 -817"/>
                                <a:gd name="T7" fmla="*/ -802 h 293"/>
                                <a:gd name="T8" fmla="+- 0 8332 8200"/>
                                <a:gd name="T9" fmla="*/ T8 w 289"/>
                                <a:gd name="T10" fmla="+- 0 -800 -817"/>
                                <a:gd name="T11" fmla="*/ -800 h 293"/>
                                <a:gd name="T12" fmla="+- 0 8345 8200"/>
                                <a:gd name="T13" fmla="*/ T12 w 289"/>
                                <a:gd name="T14" fmla="+- 0 -797 -817"/>
                                <a:gd name="T15" fmla="*/ -797 h 293"/>
                                <a:gd name="T16" fmla="+- 0 8389 8200"/>
                                <a:gd name="T17" fmla="*/ T16 w 289"/>
                                <a:gd name="T18" fmla="+- 0 -741 -817"/>
                                <a:gd name="T19" fmla="*/ -741 h 293"/>
                                <a:gd name="T20" fmla="+- 0 8387 8200"/>
                                <a:gd name="T21" fmla="*/ T20 w 289"/>
                                <a:gd name="T22" fmla="+- 0 -719 -817"/>
                                <a:gd name="T23" fmla="*/ -719 h 293"/>
                                <a:gd name="T24" fmla="+- 0 8335 8200"/>
                                <a:gd name="T25" fmla="*/ T24 w 289"/>
                                <a:gd name="T26" fmla="+- 0 -681 -817"/>
                                <a:gd name="T27" fmla="*/ -681 h 293"/>
                                <a:gd name="T28" fmla="+- 0 8300 8200"/>
                                <a:gd name="T29" fmla="*/ T28 w 289"/>
                                <a:gd name="T30" fmla="+- 0 -677 -817"/>
                                <a:gd name="T31" fmla="*/ -677 h 293"/>
                                <a:gd name="T32" fmla="+- 0 8396 8200"/>
                                <a:gd name="T33" fmla="*/ T32 w 289"/>
                                <a:gd name="T34" fmla="+- 0 -677 -817"/>
                                <a:gd name="T35" fmla="*/ -677 h 293"/>
                                <a:gd name="T36" fmla="+- 0 8438 8200"/>
                                <a:gd name="T37" fmla="*/ T36 w 289"/>
                                <a:gd name="T38" fmla="+- 0 -741 -817"/>
                                <a:gd name="T39" fmla="*/ -741 h 293"/>
                                <a:gd name="T40" fmla="+- 0 8436 8200"/>
                                <a:gd name="T41" fmla="*/ T40 w 289"/>
                                <a:gd name="T42" fmla="+- 0 -763 -817"/>
                                <a:gd name="T43" fmla="*/ -763 h 293"/>
                                <a:gd name="T44" fmla="+- 0 8427 8200"/>
                                <a:gd name="T45" fmla="*/ T44 w 289"/>
                                <a:gd name="T46" fmla="+- 0 -782 -817"/>
                                <a:gd name="T47" fmla="*/ -782 h 293"/>
                                <a:gd name="T48" fmla="+- 0 8413 8200"/>
                                <a:gd name="T49" fmla="*/ T48 w 289"/>
                                <a:gd name="T50" fmla="+- 0 -795 -817"/>
                                <a:gd name="T51" fmla="*/ -795 h 293"/>
                                <a:gd name="T52" fmla="+- 0 8401 8200"/>
                                <a:gd name="T53" fmla="*/ T52 w 289"/>
                                <a:gd name="T54" fmla="+- 0 -802 -817"/>
                                <a:gd name="T55" fmla="*/ -802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201" y="15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132" y="17"/>
                                  </a:lnTo>
                                  <a:lnTo>
                                    <a:pt x="145" y="20"/>
                                  </a:lnTo>
                                  <a:lnTo>
                                    <a:pt x="189" y="76"/>
                                  </a:lnTo>
                                  <a:lnTo>
                                    <a:pt x="187" y="98"/>
                                  </a:lnTo>
                                  <a:lnTo>
                                    <a:pt x="135" y="136"/>
                                  </a:lnTo>
                                  <a:lnTo>
                                    <a:pt x="100" y="140"/>
                                  </a:lnTo>
                                  <a:lnTo>
                                    <a:pt x="196" y="140"/>
                                  </a:lnTo>
                                  <a:lnTo>
                                    <a:pt x="238" y="76"/>
                                  </a:lnTo>
                                  <a:lnTo>
                                    <a:pt x="236" y="54"/>
                                  </a:lnTo>
                                  <a:lnTo>
                                    <a:pt x="227" y="35"/>
                                  </a:lnTo>
                                  <a:lnTo>
                                    <a:pt x="213" y="22"/>
                                  </a:lnTo>
                                  <a:lnTo>
                                    <a:pt x="201" y="1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48"/>
                        <wpg:cNvGrpSpPr>
                          <a:grpSpLocks/>
                        </wpg:cNvGrpSpPr>
                        <wpg:grpSpPr bwMode="auto">
                          <a:xfrm>
                            <a:off x="8502" y="-817"/>
                            <a:ext cx="134" cy="293"/>
                            <a:chOff x="8502" y="-817"/>
                            <a:chExt cx="134" cy="293"/>
                          </a:xfrm>
                        </wpg:grpSpPr>
                        <wps:wsp>
                          <wps:cNvPr id="46" name="Freeform 49"/>
                          <wps:cNvSpPr>
                            <a:spLocks/>
                          </wps:cNvSpPr>
                          <wps:spPr bwMode="auto">
                            <a:xfrm>
                              <a:off x="8502" y="-817"/>
                              <a:ext cx="134" cy="293"/>
                            </a:xfrm>
                            <a:custGeom>
                              <a:avLst/>
                              <a:gdLst>
                                <a:gd name="T0" fmla="+- 0 8635 8502"/>
                                <a:gd name="T1" fmla="*/ T0 w 134"/>
                                <a:gd name="T2" fmla="+- 0 -817 -817"/>
                                <a:gd name="T3" fmla="*/ -817 h 293"/>
                                <a:gd name="T4" fmla="+- 0 8502 8502"/>
                                <a:gd name="T5" fmla="*/ T4 w 134"/>
                                <a:gd name="T6" fmla="+- 0 -817 -817"/>
                                <a:gd name="T7" fmla="*/ -817 h 293"/>
                                <a:gd name="T8" fmla="+- 0 8502 8502"/>
                                <a:gd name="T9" fmla="*/ T8 w 134"/>
                                <a:gd name="T10" fmla="+- 0 -809 -817"/>
                                <a:gd name="T11" fmla="*/ -809 h 293"/>
                                <a:gd name="T12" fmla="+- 0 8515 8502"/>
                                <a:gd name="T13" fmla="*/ T12 w 134"/>
                                <a:gd name="T14" fmla="+- 0 -807 -817"/>
                                <a:gd name="T15" fmla="*/ -807 h 293"/>
                                <a:gd name="T16" fmla="+- 0 8525 8502"/>
                                <a:gd name="T17" fmla="*/ T16 w 134"/>
                                <a:gd name="T18" fmla="+- 0 -806 -817"/>
                                <a:gd name="T19" fmla="*/ -806 h 293"/>
                                <a:gd name="T20" fmla="+- 0 8545 8502"/>
                                <a:gd name="T21" fmla="*/ T20 w 134"/>
                                <a:gd name="T22" fmla="+- 0 -780 -817"/>
                                <a:gd name="T23" fmla="*/ -780 h 293"/>
                                <a:gd name="T24" fmla="+- 0 8545 8502"/>
                                <a:gd name="T25" fmla="*/ T24 w 134"/>
                                <a:gd name="T26" fmla="+- 0 -563 -817"/>
                                <a:gd name="T27" fmla="*/ -563 h 293"/>
                                <a:gd name="T28" fmla="+- 0 8502 8502"/>
                                <a:gd name="T29" fmla="*/ T28 w 134"/>
                                <a:gd name="T30" fmla="+- 0 -533 -817"/>
                                <a:gd name="T31" fmla="*/ -533 h 293"/>
                                <a:gd name="T32" fmla="+- 0 8502 8502"/>
                                <a:gd name="T33" fmla="*/ T32 w 134"/>
                                <a:gd name="T34" fmla="+- 0 -524 -817"/>
                                <a:gd name="T35" fmla="*/ -524 h 293"/>
                                <a:gd name="T36" fmla="+- 0 8635 8502"/>
                                <a:gd name="T37" fmla="*/ T36 w 134"/>
                                <a:gd name="T38" fmla="+- 0 -524 -817"/>
                                <a:gd name="T39" fmla="*/ -524 h 293"/>
                                <a:gd name="T40" fmla="+- 0 8635 8502"/>
                                <a:gd name="T41" fmla="*/ T40 w 134"/>
                                <a:gd name="T42" fmla="+- 0 -533 -817"/>
                                <a:gd name="T43" fmla="*/ -533 h 293"/>
                                <a:gd name="T44" fmla="+- 0 8624 8502"/>
                                <a:gd name="T45" fmla="*/ T44 w 134"/>
                                <a:gd name="T46" fmla="+- 0 -534 -817"/>
                                <a:gd name="T47" fmla="*/ -534 h 293"/>
                                <a:gd name="T48" fmla="+- 0 8614 8502"/>
                                <a:gd name="T49" fmla="*/ T48 w 134"/>
                                <a:gd name="T50" fmla="+- 0 -534 -817"/>
                                <a:gd name="T51" fmla="*/ -534 h 293"/>
                                <a:gd name="T52" fmla="+- 0 8607 8502"/>
                                <a:gd name="T53" fmla="*/ T52 w 134"/>
                                <a:gd name="T54" fmla="+- 0 -537 -817"/>
                                <a:gd name="T55" fmla="*/ -537 h 293"/>
                                <a:gd name="T56" fmla="+- 0 8601 8502"/>
                                <a:gd name="T57" fmla="*/ T56 w 134"/>
                                <a:gd name="T58" fmla="+- 0 -540 -817"/>
                                <a:gd name="T59" fmla="*/ -540 h 293"/>
                                <a:gd name="T60" fmla="+- 0 8595 8502"/>
                                <a:gd name="T61" fmla="*/ T60 w 134"/>
                                <a:gd name="T62" fmla="+- 0 -546 -817"/>
                                <a:gd name="T63" fmla="*/ -546 h 293"/>
                                <a:gd name="T64" fmla="+- 0 8592 8502"/>
                                <a:gd name="T65" fmla="*/ T64 w 134"/>
                                <a:gd name="T66" fmla="+- 0 -553 -817"/>
                                <a:gd name="T67" fmla="*/ -553 h 293"/>
                                <a:gd name="T68" fmla="+- 0 8591 8502"/>
                                <a:gd name="T69" fmla="*/ T68 w 134"/>
                                <a:gd name="T70" fmla="+- 0 -561 -817"/>
                                <a:gd name="T71" fmla="*/ -561 h 293"/>
                                <a:gd name="T72" fmla="+- 0 8591 8502"/>
                                <a:gd name="T73" fmla="*/ T72 w 134"/>
                                <a:gd name="T74" fmla="+- 0 -780 -817"/>
                                <a:gd name="T75" fmla="*/ -780 h 293"/>
                                <a:gd name="T76" fmla="+- 0 8624 8502"/>
                                <a:gd name="T77" fmla="*/ T76 w 134"/>
                                <a:gd name="T78" fmla="+- 0 -809 -817"/>
                                <a:gd name="T79" fmla="*/ -809 h 293"/>
                                <a:gd name="T80" fmla="+- 0 8635 8502"/>
                                <a:gd name="T81" fmla="*/ T80 w 134"/>
                                <a:gd name="T82" fmla="+- 0 -809 -817"/>
                                <a:gd name="T83" fmla="*/ -809 h 293"/>
                                <a:gd name="T84" fmla="+- 0 8635 8502"/>
                                <a:gd name="T85" fmla="*/ T84 w 134"/>
                                <a:gd name="T86" fmla="+- 0 -817 -817"/>
                                <a:gd name="T8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4" h="293">
                                  <a:moveTo>
                                    <a:pt x="13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23" y="11"/>
                                  </a:lnTo>
                                  <a:lnTo>
                                    <a:pt x="43" y="37"/>
                                  </a:lnTo>
                                  <a:lnTo>
                                    <a:pt x="43" y="254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33" y="293"/>
                                  </a:lnTo>
                                  <a:lnTo>
                                    <a:pt x="133" y="284"/>
                                  </a:lnTo>
                                  <a:lnTo>
                                    <a:pt x="122" y="283"/>
                                  </a:lnTo>
                                  <a:lnTo>
                                    <a:pt x="112" y="283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99" y="277"/>
                                  </a:lnTo>
                                  <a:lnTo>
                                    <a:pt x="93" y="271"/>
                                  </a:lnTo>
                                  <a:lnTo>
                                    <a:pt x="90" y="264"/>
                                  </a:lnTo>
                                  <a:lnTo>
                                    <a:pt x="89" y="256"/>
                                  </a:lnTo>
                                  <a:lnTo>
                                    <a:pt x="89" y="37"/>
                                  </a:lnTo>
                                  <a:lnTo>
                                    <a:pt x="122" y="8"/>
                                  </a:lnTo>
                                  <a:lnTo>
                                    <a:pt x="133" y="8"/>
                                  </a:lnTo>
                                  <a:lnTo>
                                    <a:pt x="13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3"/>
                        <wpg:cNvGrpSpPr>
                          <a:grpSpLocks/>
                        </wpg:cNvGrpSpPr>
                        <wpg:grpSpPr bwMode="auto">
                          <a:xfrm>
                            <a:off x="8656" y="-824"/>
                            <a:ext cx="272" cy="306"/>
                            <a:chOff x="8656" y="-824"/>
                            <a:chExt cx="272" cy="306"/>
                          </a:xfrm>
                        </wpg:grpSpPr>
                        <wps:wsp>
                          <wps:cNvPr id="48" name="Freeform 47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822 8656"/>
                                <a:gd name="T1" fmla="*/ T0 w 272"/>
                                <a:gd name="T2" fmla="+- 0 -824 -824"/>
                                <a:gd name="T3" fmla="*/ -824 h 306"/>
                                <a:gd name="T4" fmla="+- 0 8808 8656"/>
                                <a:gd name="T5" fmla="*/ T4 w 272"/>
                                <a:gd name="T6" fmla="+- 0 -824 -824"/>
                                <a:gd name="T7" fmla="*/ -824 h 306"/>
                                <a:gd name="T8" fmla="+- 0 8779 8656"/>
                                <a:gd name="T9" fmla="*/ T8 w 272"/>
                                <a:gd name="T10" fmla="+- 0 -822 -824"/>
                                <a:gd name="T11" fmla="*/ -822 h 306"/>
                                <a:gd name="T12" fmla="+- 0 8703 8656"/>
                                <a:gd name="T13" fmla="*/ T12 w 272"/>
                                <a:gd name="T14" fmla="+- 0 -785 -824"/>
                                <a:gd name="T15" fmla="*/ -785 h 306"/>
                                <a:gd name="T16" fmla="+- 0 8658 8656"/>
                                <a:gd name="T17" fmla="*/ T16 w 272"/>
                                <a:gd name="T18" fmla="+- 0 -706 -824"/>
                                <a:gd name="T19" fmla="*/ -706 h 306"/>
                                <a:gd name="T20" fmla="+- 0 8656 8656"/>
                                <a:gd name="T21" fmla="*/ T20 w 272"/>
                                <a:gd name="T22" fmla="+- 0 -671 -824"/>
                                <a:gd name="T23" fmla="*/ -671 h 306"/>
                                <a:gd name="T24" fmla="+- 0 8658 8656"/>
                                <a:gd name="T25" fmla="*/ T24 w 272"/>
                                <a:gd name="T26" fmla="+- 0 -632 -824"/>
                                <a:gd name="T27" fmla="*/ -632 h 306"/>
                                <a:gd name="T28" fmla="+- 0 8684 8656"/>
                                <a:gd name="T29" fmla="*/ T28 w 272"/>
                                <a:gd name="T30" fmla="+- 0 -574 -824"/>
                                <a:gd name="T31" fmla="*/ -574 h 306"/>
                                <a:gd name="T32" fmla="+- 0 8752 8656"/>
                                <a:gd name="T33" fmla="*/ T32 w 272"/>
                                <a:gd name="T34" fmla="+- 0 -527 -824"/>
                                <a:gd name="T35" fmla="*/ -527 h 306"/>
                                <a:gd name="T36" fmla="+- 0 8805 8656"/>
                                <a:gd name="T37" fmla="*/ T36 w 272"/>
                                <a:gd name="T38" fmla="+- 0 -519 -824"/>
                                <a:gd name="T39" fmla="*/ -519 h 306"/>
                                <a:gd name="T40" fmla="+- 0 8834 8656"/>
                                <a:gd name="T41" fmla="*/ T40 w 272"/>
                                <a:gd name="T42" fmla="+- 0 -522 -824"/>
                                <a:gd name="T43" fmla="*/ -522 h 306"/>
                                <a:gd name="T44" fmla="+- 0 8860 8656"/>
                                <a:gd name="T45" fmla="*/ T44 w 272"/>
                                <a:gd name="T46" fmla="+- 0 -527 -824"/>
                                <a:gd name="T47" fmla="*/ -527 h 306"/>
                                <a:gd name="T48" fmla="+- 0 8880 8656"/>
                                <a:gd name="T49" fmla="*/ T48 w 272"/>
                                <a:gd name="T50" fmla="+- 0 -536 -824"/>
                                <a:gd name="T51" fmla="*/ -536 h 306"/>
                                <a:gd name="T52" fmla="+- 0 8884 8656"/>
                                <a:gd name="T53" fmla="*/ T52 w 272"/>
                                <a:gd name="T54" fmla="+- 0 -539 -824"/>
                                <a:gd name="T55" fmla="*/ -539 h 306"/>
                                <a:gd name="T56" fmla="+- 0 8818 8656"/>
                                <a:gd name="T57" fmla="*/ T56 w 272"/>
                                <a:gd name="T58" fmla="+- 0 -539 -824"/>
                                <a:gd name="T59" fmla="*/ -539 h 306"/>
                                <a:gd name="T60" fmla="+- 0 8797 8656"/>
                                <a:gd name="T61" fmla="*/ T60 w 272"/>
                                <a:gd name="T62" fmla="+- 0 -540 -824"/>
                                <a:gd name="T63" fmla="*/ -540 h 306"/>
                                <a:gd name="T64" fmla="+- 0 8742 8656"/>
                                <a:gd name="T65" fmla="*/ T64 w 272"/>
                                <a:gd name="T66" fmla="+- 0 -570 -824"/>
                                <a:gd name="T67" fmla="*/ -570 h 306"/>
                                <a:gd name="T68" fmla="+- 0 8710 8656"/>
                                <a:gd name="T69" fmla="*/ T68 w 272"/>
                                <a:gd name="T70" fmla="+- 0 -637 -824"/>
                                <a:gd name="T71" fmla="*/ -637 h 306"/>
                                <a:gd name="T72" fmla="+- 0 8707 8656"/>
                                <a:gd name="T73" fmla="*/ T72 w 272"/>
                                <a:gd name="T74" fmla="+- 0 -669 -824"/>
                                <a:gd name="T75" fmla="*/ -669 h 306"/>
                                <a:gd name="T76" fmla="+- 0 8709 8656"/>
                                <a:gd name="T77" fmla="*/ T76 w 272"/>
                                <a:gd name="T78" fmla="+- 0 -692 -824"/>
                                <a:gd name="T79" fmla="*/ -692 h 306"/>
                                <a:gd name="T80" fmla="+- 0 8726 8656"/>
                                <a:gd name="T81" fmla="*/ T80 w 272"/>
                                <a:gd name="T82" fmla="+- 0 -753 -824"/>
                                <a:gd name="T83" fmla="*/ -753 h 306"/>
                                <a:gd name="T84" fmla="+- 0 8761 8656"/>
                                <a:gd name="T85" fmla="*/ T84 w 272"/>
                                <a:gd name="T86" fmla="+- 0 -790 -824"/>
                                <a:gd name="T87" fmla="*/ -790 h 306"/>
                                <a:gd name="T88" fmla="+- 0 8768 8656"/>
                                <a:gd name="T89" fmla="*/ T88 w 272"/>
                                <a:gd name="T90" fmla="+- 0 -796 -824"/>
                                <a:gd name="T91" fmla="*/ -796 h 306"/>
                                <a:gd name="T92" fmla="+- 0 8776 8656"/>
                                <a:gd name="T93" fmla="*/ T92 w 272"/>
                                <a:gd name="T94" fmla="+- 0 -799 -824"/>
                                <a:gd name="T95" fmla="*/ -799 h 306"/>
                                <a:gd name="T96" fmla="+- 0 8786 8656"/>
                                <a:gd name="T97" fmla="*/ T96 w 272"/>
                                <a:gd name="T98" fmla="+- 0 -802 -824"/>
                                <a:gd name="T99" fmla="*/ -802 h 306"/>
                                <a:gd name="T100" fmla="+- 0 8795 8656"/>
                                <a:gd name="T101" fmla="*/ T100 w 272"/>
                                <a:gd name="T102" fmla="+- 0 -804 -824"/>
                                <a:gd name="T103" fmla="*/ -804 h 306"/>
                                <a:gd name="T104" fmla="+- 0 8804 8656"/>
                                <a:gd name="T105" fmla="*/ T104 w 272"/>
                                <a:gd name="T106" fmla="+- 0 -806 -824"/>
                                <a:gd name="T107" fmla="*/ -806 h 306"/>
                                <a:gd name="T108" fmla="+- 0 8918 8656"/>
                                <a:gd name="T109" fmla="*/ T108 w 272"/>
                                <a:gd name="T110" fmla="+- 0 -806 -824"/>
                                <a:gd name="T111" fmla="*/ -806 h 306"/>
                                <a:gd name="T112" fmla="+- 0 8918 8656"/>
                                <a:gd name="T113" fmla="*/ T112 w 272"/>
                                <a:gd name="T114" fmla="+- 0 -809 -824"/>
                                <a:gd name="T115" fmla="*/ -809 h 306"/>
                                <a:gd name="T116" fmla="+- 0 8883 8656"/>
                                <a:gd name="T117" fmla="*/ T116 w 272"/>
                                <a:gd name="T118" fmla="+- 0 -809 -824"/>
                                <a:gd name="T119" fmla="*/ -809 h 306"/>
                                <a:gd name="T120" fmla="+- 0 8876 8656"/>
                                <a:gd name="T121" fmla="*/ T120 w 272"/>
                                <a:gd name="T122" fmla="+- 0 -812 -824"/>
                                <a:gd name="T123" fmla="*/ -812 h 306"/>
                                <a:gd name="T124" fmla="+- 0 8868 8656"/>
                                <a:gd name="T125" fmla="*/ T124 w 272"/>
                                <a:gd name="T126" fmla="+- 0 -813 -824"/>
                                <a:gd name="T127" fmla="*/ -813 h 306"/>
                                <a:gd name="T128" fmla="+- 0 8858 8656"/>
                                <a:gd name="T129" fmla="*/ T128 w 272"/>
                                <a:gd name="T130" fmla="+- 0 -817 -824"/>
                                <a:gd name="T131" fmla="*/ -817 h 306"/>
                                <a:gd name="T132" fmla="+- 0 8848 8656"/>
                                <a:gd name="T133" fmla="*/ T132 w 272"/>
                                <a:gd name="T134" fmla="+- 0 -820 -824"/>
                                <a:gd name="T135" fmla="*/ -820 h 306"/>
                                <a:gd name="T136" fmla="+- 0 8835 8656"/>
                                <a:gd name="T137" fmla="*/ T136 w 272"/>
                                <a:gd name="T138" fmla="+- 0 -822 -824"/>
                                <a:gd name="T139" fmla="*/ -822 h 306"/>
                                <a:gd name="T140" fmla="+- 0 8822 8656"/>
                                <a:gd name="T141" fmla="*/ T140 w 272"/>
                                <a:gd name="T142" fmla="+- 0 -824 -824"/>
                                <a:gd name="T143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166" y="0"/>
                                  </a:moveTo>
                                  <a:lnTo>
                                    <a:pt x="152" y="0"/>
                                  </a:lnTo>
                                  <a:lnTo>
                                    <a:pt x="123" y="2"/>
                                  </a:lnTo>
                                  <a:lnTo>
                                    <a:pt x="47" y="39"/>
                                  </a:lnTo>
                                  <a:lnTo>
                                    <a:pt x="2" y="118"/>
                                  </a:lnTo>
                                  <a:lnTo>
                                    <a:pt x="0" y="153"/>
                                  </a:lnTo>
                                  <a:lnTo>
                                    <a:pt x="2" y="192"/>
                                  </a:lnTo>
                                  <a:lnTo>
                                    <a:pt x="28" y="250"/>
                                  </a:lnTo>
                                  <a:lnTo>
                                    <a:pt x="96" y="297"/>
                                  </a:lnTo>
                                  <a:lnTo>
                                    <a:pt x="149" y="305"/>
                                  </a:lnTo>
                                  <a:lnTo>
                                    <a:pt x="178" y="302"/>
                                  </a:lnTo>
                                  <a:lnTo>
                                    <a:pt x="204" y="297"/>
                                  </a:lnTo>
                                  <a:lnTo>
                                    <a:pt x="224" y="288"/>
                                  </a:lnTo>
                                  <a:lnTo>
                                    <a:pt x="228" y="285"/>
                                  </a:lnTo>
                                  <a:lnTo>
                                    <a:pt x="162" y="285"/>
                                  </a:lnTo>
                                  <a:lnTo>
                                    <a:pt x="141" y="284"/>
                                  </a:lnTo>
                                  <a:lnTo>
                                    <a:pt x="86" y="254"/>
                                  </a:lnTo>
                                  <a:lnTo>
                                    <a:pt x="54" y="187"/>
                                  </a:lnTo>
                                  <a:lnTo>
                                    <a:pt x="51" y="155"/>
                                  </a:lnTo>
                                  <a:lnTo>
                                    <a:pt x="53" y="132"/>
                                  </a:lnTo>
                                  <a:lnTo>
                                    <a:pt x="70" y="71"/>
                                  </a:lnTo>
                                  <a:lnTo>
                                    <a:pt x="105" y="34"/>
                                  </a:lnTo>
                                  <a:lnTo>
                                    <a:pt x="112" y="28"/>
                                  </a:lnTo>
                                  <a:lnTo>
                                    <a:pt x="120" y="25"/>
                                  </a:lnTo>
                                  <a:lnTo>
                                    <a:pt x="130" y="22"/>
                                  </a:lnTo>
                                  <a:lnTo>
                                    <a:pt x="139" y="20"/>
                                  </a:lnTo>
                                  <a:lnTo>
                                    <a:pt x="148" y="18"/>
                                  </a:lnTo>
                                  <a:lnTo>
                                    <a:pt x="262" y="18"/>
                                  </a:lnTo>
                                  <a:lnTo>
                                    <a:pt x="262" y="15"/>
                                  </a:lnTo>
                                  <a:lnTo>
                                    <a:pt x="227" y="15"/>
                                  </a:lnTo>
                                  <a:lnTo>
                                    <a:pt x="220" y="12"/>
                                  </a:lnTo>
                                  <a:lnTo>
                                    <a:pt x="212" y="11"/>
                                  </a:lnTo>
                                  <a:lnTo>
                                    <a:pt x="202" y="7"/>
                                  </a:lnTo>
                                  <a:lnTo>
                                    <a:pt x="192" y="4"/>
                                  </a:lnTo>
                                  <a:lnTo>
                                    <a:pt x="179" y="2"/>
                                  </a:lnTo>
                                  <a:lnTo>
                                    <a:pt x="1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46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20 8656"/>
                                <a:gd name="T1" fmla="*/ T0 w 272"/>
                                <a:gd name="T2" fmla="+- 0 -583 -824"/>
                                <a:gd name="T3" fmla="*/ -583 h 306"/>
                                <a:gd name="T4" fmla="+- 0 8856 8656"/>
                                <a:gd name="T5" fmla="*/ T4 w 272"/>
                                <a:gd name="T6" fmla="+- 0 -544 -824"/>
                                <a:gd name="T7" fmla="*/ -544 h 306"/>
                                <a:gd name="T8" fmla="+- 0 8818 8656"/>
                                <a:gd name="T9" fmla="*/ T8 w 272"/>
                                <a:gd name="T10" fmla="+- 0 -539 -824"/>
                                <a:gd name="T11" fmla="*/ -539 h 306"/>
                                <a:gd name="T12" fmla="+- 0 8884 8656"/>
                                <a:gd name="T13" fmla="*/ T12 w 272"/>
                                <a:gd name="T14" fmla="+- 0 -539 -824"/>
                                <a:gd name="T15" fmla="*/ -539 h 306"/>
                                <a:gd name="T16" fmla="+- 0 8927 8656"/>
                                <a:gd name="T17" fmla="*/ T16 w 272"/>
                                <a:gd name="T18" fmla="+- 0 -576 -824"/>
                                <a:gd name="T19" fmla="*/ -576 h 306"/>
                                <a:gd name="T20" fmla="+- 0 8920 8656"/>
                                <a:gd name="T21" fmla="*/ T20 w 272"/>
                                <a:gd name="T22" fmla="+- 0 -583 -824"/>
                                <a:gd name="T23" fmla="*/ -58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4" y="241"/>
                                  </a:moveTo>
                                  <a:lnTo>
                                    <a:pt x="200" y="280"/>
                                  </a:lnTo>
                                  <a:lnTo>
                                    <a:pt x="162" y="285"/>
                                  </a:lnTo>
                                  <a:lnTo>
                                    <a:pt x="228" y="285"/>
                                  </a:lnTo>
                                  <a:lnTo>
                                    <a:pt x="271" y="248"/>
                                  </a:lnTo>
                                  <a:lnTo>
                                    <a:pt x="264" y="24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45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18 8656"/>
                                <a:gd name="T1" fmla="*/ T0 w 272"/>
                                <a:gd name="T2" fmla="+- 0 -806 -824"/>
                                <a:gd name="T3" fmla="*/ -806 h 306"/>
                                <a:gd name="T4" fmla="+- 0 8812 8656"/>
                                <a:gd name="T5" fmla="*/ T4 w 272"/>
                                <a:gd name="T6" fmla="+- 0 -806 -824"/>
                                <a:gd name="T7" fmla="*/ -806 h 306"/>
                                <a:gd name="T8" fmla="+- 0 8833 8656"/>
                                <a:gd name="T9" fmla="*/ T8 w 272"/>
                                <a:gd name="T10" fmla="+- 0 -804 -824"/>
                                <a:gd name="T11" fmla="*/ -804 h 306"/>
                                <a:gd name="T12" fmla="+- 0 8850 8656"/>
                                <a:gd name="T13" fmla="*/ T12 w 272"/>
                                <a:gd name="T14" fmla="+- 0 -800 -824"/>
                                <a:gd name="T15" fmla="*/ -800 h 306"/>
                                <a:gd name="T16" fmla="+- 0 8899 8656"/>
                                <a:gd name="T17" fmla="*/ T16 w 272"/>
                                <a:gd name="T18" fmla="+- 0 -756 -824"/>
                                <a:gd name="T19" fmla="*/ -756 h 306"/>
                                <a:gd name="T20" fmla="+- 0 8912 8656"/>
                                <a:gd name="T21" fmla="*/ T20 w 272"/>
                                <a:gd name="T22" fmla="+- 0 -723 -824"/>
                                <a:gd name="T23" fmla="*/ -723 h 306"/>
                                <a:gd name="T24" fmla="+- 0 8922 8656"/>
                                <a:gd name="T25" fmla="*/ T24 w 272"/>
                                <a:gd name="T26" fmla="+- 0 -723 -824"/>
                                <a:gd name="T27" fmla="*/ -723 h 306"/>
                                <a:gd name="T28" fmla="+- 0 8918 8656"/>
                                <a:gd name="T29" fmla="*/ T28 w 272"/>
                                <a:gd name="T30" fmla="+- 0 -806 -824"/>
                                <a:gd name="T31" fmla="*/ -806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2" y="18"/>
                                  </a:moveTo>
                                  <a:lnTo>
                                    <a:pt x="156" y="18"/>
                                  </a:lnTo>
                                  <a:lnTo>
                                    <a:pt x="177" y="20"/>
                                  </a:lnTo>
                                  <a:lnTo>
                                    <a:pt x="194" y="24"/>
                                  </a:lnTo>
                                  <a:lnTo>
                                    <a:pt x="243" y="68"/>
                                  </a:lnTo>
                                  <a:lnTo>
                                    <a:pt x="256" y="101"/>
                                  </a:lnTo>
                                  <a:lnTo>
                                    <a:pt x="266" y="101"/>
                                  </a:lnTo>
                                  <a:lnTo>
                                    <a:pt x="262" y="1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Freeform 44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17 8656"/>
                                <a:gd name="T1" fmla="*/ T0 w 272"/>
                                <a:gd name="T2" fmla="+- 0 -824 -824"/>
                                <a:gd name="T3" fmla="*/ -824 h 306"/>
                                <a:gd name="T4" fmla="+- 0 8909 8656"/>
                                <a:gd name="T5" fmla="*/ T4 w 272"/>
                                <a:gd name="T6" fmla="+- 0 -824 -824"/>
                                <a:gd name="T7" fmla="*/ -824 h 306"/>
                                <a:gd name="T8" fmla="+- 0 8904 8656"/>
                                <a:gd name="T9" fmla="*/ T8 w 272"/>
                                <a:gd name="T10" fmla="+- 0 -816 -824"/>
                                <a:gd name="T11" fmla="*/ -816 h 306"/>
                                <a:gd name="T12" fmla="+- 0 8897 8656"/>
                                <a:gd name="T13" fmla="*/ T12 w 272"/>
                                <a:gd name="T14" fmla="+- 0 -810 -824"/>
                                <a:gd name="T15" fmla="*/ -810 h 306"/>
                                <a:gd name="T16" fmla="+- 0 8891 8656"/>
                                <a:gd name="T17" fmla="*/ T16 w 272"/>
                                <a:gd name="T18" fmla="+- 0 -809 -824"/>
                                <a:gd name="T19" fmla="*/ -809 h 306"/>
                                <a:gd name="T20" fmla="+- 0 8918 8656"/>
                                <a:gd name="T21" fmla="*/ T20 w 272"/>
                                <a:gd name="T22" fmla="+- 0 -809 -824"/>
                                <a:gd name="T23" fmla="*/ -809 h 306"/>
                                <a:gd name="T24" fmla="+- 0 8917 8656"/>
                                <a:gd name="T25" fmla="*/ T24 w 272"/>
                                <a:gd name="T26" fmla="+- 0 -824 -824"/>
                                <a:gd name="T27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1" y="0"/>
                                  </a:moveTo>
                                  <a:lnTo>
                                    <a:pt x="253" y="0"/>
                                  </a:lnTo>
                                  <a:lnTo>
                                    <a:pt x="248" y="8"/>
                                  </a:lnTo>
                                  <a:lnTo>
                                    <a:pt x="241" y="14"/>
                                  </a:lnTo>
                                  <a:lnTo>
                                    <a:pt x="235" y="15"/>
                                  </a:lnTo>
                                  <a:lnTo>
                                    <a:pt x="262" y="15"/>
                                  </a:lnTo>
                                  <a:lnTo>
                                    <a:pt x="2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41"/>
                        <wpg:cNvGrpSpPr>
                          <a:grpSpLocks/>
                        </wpg:cNvGrpSpPr>
                        <wpg:grpSpPr bwMode="auto">
                          <a:xfrm>
                            <a:off x="9015" y="-799"/>
                            <a:ext cx="131" cy="274"/>
                            <a:chOff x="9015" y="-799"/>
                            <a:chExt cx="131" cy="274"/>
                          </a:xfrm>
                        </wpg:grpSpPr>
                        <wps:wsp>
                          <wps:cNvPr id="53" name="Freeform 42"/>
                          <wps:cNvSpPr>
                            <a:spLocks/>
                          </wps:cNvSpPr>
                          <wps:spPr bwMode="auto">
                            <a:xfrm>
                              <a:off x="9015" y="-799"/>
                              <a:ext cx="131" cy="274"/>
                            </a:xfrm>
                            <a:custGeom>
                              <a:avLst/>
                              <a:gdLst>
                                <a:gd name="T0" fmla="+- 0 9103 9015"/>
                                <a:gd name="T1" fmla="*/ T0 w 131"/>
                                <a:gd name="T2" fmla="+- 0 -799 -799"/>
                                <a:gd name="T3" fmla="*/ -799 h 274"/>
                                <a:gd name="T4" fmla="+- 0 9057 9015"/>
                                <a:gd name="T5" fmla="*/ T4 w 131"/>
                                <a:gd name="T6" fmla="+- 0 -799 -799"/>
                                <a:gd name="T7" fmla="*/ -799 h 274"/>
                                <a:gd name="T8" fmla="+- 0 9057 9015"/>
                                <a:gd name="T9" fmla="*/ T8 w 131"/>
                                <a:gd name="T10" fmla="+- 0 -567 -799"/>
                                <a:gd name="T11" fmla="*/ -567 h 274"/>
                                <a:gd name="T12" fmla="+- 0 9055 9015"/>
                                <a:gd name="T13" fmla="*/ T12 w 131"/>
                                <a:gd name="T14" fmla="+- 0 -557 -799"/>
                                <a:gd name="T15" fmla="*/ -557 h 274"/>
                                <a:gd name="T16" fmla="+- 0 9015 9015"/>
                                <a:gd name="T17" fmla="*/ T16 w 131"/>
                                <a:gd name="T18" fmla="+- 0 -533 -799"/>
                                <a:gd name="T19" fmla="*/ -533 h 274"/>
                                <a:gd name="T20" fmla="+- 0 9015 9015"/>
                                <a:gd name="T21" fmla="*/ T20 w 131"/>
                                <a:gd name="T22" fmla="+- 0 -524 -799"/>
                                <a:gd name="T23" fmla="*/ -524 h 274"/>
                                <a:gd name="T24" fmla="+- 0 9146 9015"/>
                                <a:gd name="T25" fmla="*/ T24 w 131"/>
                                <a:gd name="T26" fmla="+- 0 -524 -799"/>
                                <a:gd name="T27" fmla="*/ -524 h 274"/>
                                <a:gd name="T28" fmla="+- 0 9146 9015"/>
                                <a:gd name="T29" fmla="*/ T28 w 131"/>
                                <a:gd name="T30" fmla="+- 0 -533 -799"/>
                                <a:gd name="T31" fmla="*/ -533 h 274"/>
                                <a:gd name="T32" fmla="+- 0 9133 9015"/>
                                <a:gd name="T33" fmla="*/ T32 w 131"/>
                                <a:gd name="T34" fmla="+- 0 -534 -799"/>
                                <a:gd name="T35" fmla="*/ -534 h 274"/>
                                <a:gd name="T36" fmla="+- 0 9123 9015"/>
                                <a:gd name="T37" fmla="*/ T36 w 131"/>
                                <a:gd name="T38" fmla="+- 0 -536 -799"/>
                                <a:gd name="T39" fmla="*/ -536 h 274"/>
                                <a:gd name="T40" fmla="+- 0 9103 9015"/>
                                <a:gd name="T41" fmla="*/ T40 w 131"/>
                                <a:gd name="T42" fmla="+- 0 -563 -799"/>
                                <a:gd name="T43" fmla="*/ -563 h 274"/>
                                <a:gd name="T44" fmla="+- 0 9103 9015"/>
                                <a:gd name="T45" fmla="*/ T44 w 131"/>
                                <a:gd name="T46" fmla="+- 0 -799 -799"/>
                                <a:gd name="T47" fmla="*/ -799 h 2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31" h="274">
                                  <a:moveTo>
                                    <a:pt x="88" y="0"/>
                                  </a:moveTo>
                                  <a:lnTo>
                                    <a:pt x="42" y="0"/>
                                  </a:lnTo>
                                  <a:lnTo>
                                    <a:pt x="42" y="232"/>
                                  </a:lnTo>
                                  <a:lnTo>
                                    <a:pt x="40" y="242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131" y="275"/>
                                  </a:lnTo>
                                  <a:lnTo>
                                    <a:pt x="131" y="266"/>
                                  </a:lnTo>
                                  <a:lnTo>
                                    <a:pt x="118" y="265"/>
                                  </a:lnTo>
                                  <a:lnTo>
                                    <a:pt x="108" y="263"/>
                                  </a:lnTo>
                                  <a:lnTo>
                                    <a:pt x="88" y="236"/>
                                  </a:lnTo>
                                  <a:lnTo>
                                    <a:pt x="8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39"/>
                        <wpg:cNvGrpSpPr>
                          <a:grpSpLocks/>
                        </wpg:cNvGrpSpPr>
                        <wpg:grpSpPr bwMode="auto">
                          <a:xfrm>
                            <a:off x="8950" y="-817"/>
                            <a:ext cx="258" cy="75"/>
                            <a:chOff x="8950" y="-817"/>
                            <a:chExt cx="258" cy="75"/>
                          </a:xfrm>
                        </wpg:grpSpPr>
                        <wps:wsp>
                          <wps:cNvPr id="55" name="Freeform 40"/>
                          <wps:cNvSpPr>
                            <a:spLocks/>
                          </wps:cNvSpPr>
                          <wps:spPr bwMode="auto">
                            <a:xfrm>
                              <a:off x="8950" y="-817"/>
                              <a:ext cx="258" cy="75"/>
                            </a:xfrm>
                            <a:custGeom>
                              <a:avLst/>
                              <a:gdLst>
                                <a:gd name="T0" fmla="+- 0 9208 8950"/>
                                <a:gd name="T1" fmla="*/ T0 w 258"/>
                                <a:gd name="T2" fmla="+- 0 -817 -817"/>
                                <a:gd name="T3" fmla="*/ -817 h 75"/>
                                <a:gd name="T4" fmla="+- 0 8953 8950"/>
                                <a:gd name="T5" fmla="*/ T4 w 258"/>
                                <a:gd name="T6" fmla="+- 0 -817 -817"/>
                                <a:gd name="T7" fmla="*/ -817 h 75"/>
                                <a:gd name="T8" fmla="+- 0 8950 8950"/>
                                <a:gd name="T9" fmla="*/ T8 w 258"/>
                                <a:gd name="T10" fmla="+- 0 -742 -817"/>
                                <a:gd name="T11" fmla="*/ -742 h 75"/>
                                <a:gd name="T12" fmla="+- 0 8962 8950"/>
                                <a:gd name="T13" fmla="*/ T12 w 258"/>
                                <a:gd name="T14" fmla="+- 0 -742 -817"/>
                                <a:gd name="T15" fmla="*/ -742 h 75"/>
                                <a:gd name="T16" fmla="+- 0 8966 8950"/>
                                <a:gd name="T17" fmla="*/ T16 w 258"/>
                                <a:gd name="T18" fmla="+- 0 -758 -817"/>
                                <a:gd name="T19" fmla="*/ -758 h 75"/>
                                <a:gd name="T20" fmla="+- 0 8971 8950"/>
                                <a:gd name="T21" fmla="*/ T20 w 258"/>
                                <a:gd name="T22" fmla="+- 0 -772 -817"/>
                                <a:gd name="T23" fmla="*/ -772 h 75"/>
                                <a:gd name="T24" fmla="+- 0 9015 8950"/>
                                <a:gd name="T25" fmla="*/ T24 w 258"/>
                                <a:gd name="T26" fmla="+- 0 -799 -817"/>
                                <a:gd name="T27" fmla="*/ -799 h 75"/>
                                <a:gd name="T28" fmla="+- 0 9208 8950"/>
                                <a:gd name="T29" fmla="*/ T28 w 258"/>
                                <a:gd name="T30" fmla="+- 0 -799 -817"/>
                                <a:gd name="T31" fmla="*/ -799 h 75"/>
                                <a:gd name="T32" fmla="+- 0 9208 8950"/>
                                <a:gd name="T33" fmla="*/ T32 w 258"/>
                                <a:gd name="T34" fmla="+- 0 -817 -817"/>
                                <a:gd name="T35" fmla="*/ -817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58" h="75">
                                  <a:moveTo>
                                    <a:pt x="258" y="0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0" y="75"/>
                                  </a:lnTo>
                                  <a:lnTo>
                                    <a:pt x="12" y="75"/>
                                  </a:lnTo>
                                  <a:lnTo>
                                    <a:pt x="16" y="59"/>
                                  </a:lnTo>
                                  <a:lnTo>
                                    <a:pt x="21" y="45"/>
                                  </a:lnTo>
                                  <a:lnTo>
                                    <a:pt x="65" y="18"/>
                                  </a:lnTo>
                                  <a:lnTo>
                                    <a:pt x="258" y="18"/>
                                  </a:lnTo>
                                  <a:lnTo>
                                    <a:pt x="25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37"/>
                        <wpg:cNvGrpSpPr>
                          <a:grpSpLocks/>
                        </wpg:cNvGrpSpPr>
                        <wpg:grpSpPr bwMode="auto">
                          <a:xfrm>
                            <a:off x="9145" y="-799"/>
                            <a:ext cx="65" cy="57"/>
                            <a:chOff x="9145" y="-799"/>
                            <a:chExt cx="65" cy="57"/>
                          </a:xfrm>
                        </wpg:grpSpPr>
                        <wps:wsp>
                          <wps:cNvPr id="57" name="Freeform 38"/>
                          <wps:cNvSpPr>
                            <a:spLocks/>
                          </wps:cNvSpPr>
                          <wps:spPr bwMode="auto">
                            <a:xfrm>
                              <a:off x="9145" y="-799"/>
                              <a:ext cx="65" cy="57"/>
                            </a:xfrm>
                            <a:custGeom>
                              <a:avLst/>
                              <a:gdLst>
                                <a:gd name="T0" fmla="+- 0 9208 9145"/>
                                <a:gd name="T1" fmla="*/ T0 w 65"/>
                                <a:gd name="T2" fmla="+- 0 -799 -799"/>
                                <a:gd name="T3" fmla="*/ -799 h 57"/>
                                <a:gd name="T4" fmla="+- 0 9145 9145"/>
                                <a:gd name="T5" fmla="*/ T4 w 65"/>
                                <a:gd name="T6" fmla="+- 0 -799 -799"/>
                                <a:gd name="T7" fmla="*/ -799 h 57"/>
                                <a:gd name="T8" fmla="+- 0 9159 9145"/>
                                <a:gd name="T9" fmla="*/ T8 w 65"/>
                                <a:gd name="T10" fmla="+- 0 -797 -799"/>
                                <a:gd name="T11" fmla="*/ -797 h 57"/>
                                <a:gd name="T12" fmla="+- 0 9169 9145"/>
                                <a:gd name="T13" fmla="*/ T12 w 65"/>
                                <a:gd name="T14" fmla="+- 0 -795 -799"/>
                                <a:gd name="T15" fmla="*/ -795 h 57"/>
                                <a:gd name="T16" fmla="+- 0 9199 9145"/>
                                <a:gd name="T17" fmla="*/ T16 w 65"/>
                                <a:gd name="T18" fmla="+- 0 -742 -799"/>
                                <a:gd name="T19" fmla="*/ -742 h 57"/>
                                <a:gd name="T20" fmla="+- 0 9209 9145"/>
                                <a:gd name="T21" fmla="*/ T20 w 65"/>
                                <a:gd name="T22" fmla="+- 0 -742 -799"/>
                                <a:gd name="T23" fmla="*/ -742 h 57"/>
                                <a:gd name="T24" fmla="+- 0 9208 9145"/>
                                <a:gd name="T25" fmla="*/ T24 w 65"/>
                                <a:gd name="T26" fmla="+- 0 -799 -799"/>
                                <a:gd name="T27" fmla="*/ -7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5" h="57">
                                  <a:moveTo>
                                    <a:pt x="6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54" y="57"/>
                                  </a:lnTo>
                                  <a:lnTo>
                                    <a:pt x="64" y="57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34"/>
                        <wpg:cNvGrpSpPr>
                          <a:grpSpLocks/>
                        </wpg:cNvGrpSpPr>
                        <wpg:grpSpPr bwMode="auto">
                          <a:xfrm>
                            <a:off x="7200" y="-817"/>
                            <a:ext cx="301" cy="293"/>
                            <a:chOff x="7200" y="-817"/>
                            <a:chExt cx="301" cy="293"/>
                          </a:xfrm>
                        </wpg:grpSpPr>
                        <wps:wsp>
                          <wps:cNvPr id="59" name="Freeform 36"/>
                          <wps:cNvSpPr>
                            <a:spLocks/>
                          </wps:cNvSpPr>
                          <wps:spPr bwMode="auto">
                            <a:xfrm>
                              <a:off x="7200" y="-817"/>
                              <a:ext cx="301" cy="293"/>
                            </a:xfrm>
                            <a:custGeom>
                              <a:avLst/>
                              <a:gdLst>
                                <a:gd name="T0" fmla="+- 0 7321 7200"/>
                                <a:gd name="T1" fmla="*/ T0 w 301"/>
                                <a:gd name="T2" fmla="+- 0 -817 -817"/>
                                <a:gd name="T3" fmla="*/ -817 h 293"/>
                                <a:gd name="T4" fmla="+- 0 7200 7200"/>
                                <a:gd name="T5" fmla="*/ T4 w 301"/>
                                <a:gd name="T6" fmla="+- 0 -817 -817"/>
                                <a:gd name="T7" fmla="*/ -817 h 293"/>
                                <a:gd name="T8" fmla="+- 0 7200 7200"/>
                                <a:gd name="T9" fmla="*/ T8 w 301"/>
                                <a:gd name="T10" fmla="+- 0 -809 -817"/>
                                <a:gd name="T11" fmla="*/ -809 h 293"/>
                                <a:gd name="T12" fmla="+- 0 7220 7200"/>
                                <a:gd name="T13" fmla="*/ T12 w 301"/>
                                <a:gd name="T14" fmla="+- 0 -806 -817"/>
                                <a:gd name="T15" fmla="*/ -806 h 293"/>
                                <a:gd name="T16" fmla="+- 0 7233 7200"/>
                                <a:gd name="T17" fmla="*/ T16 w 301"/>
                                <a:gd name="T18" fmla="+- 0 -800 -817"/>
                                <a:gd name="T19" fmla="*/ -800 h 293"/>
                                <a:gd name="T20" fmla="+- 0 7237 7200"/>
                                <a:gd name="T21" fmla="*/ T20 w 301"/>
                                <a:gd name="T22" fmla="+- 0 -789 -817"/>
                                <a:gd name="T23" fmla="*/ -789 h 293"/>
                                <a:gd name="T24" fmla="+- 0 7239 7200"/>
                                <a:gd name="T25" fmla="*/ T24 w 301"/>
                                <a:gd name="T26" fmla="+- 0 -769 -817"/>
                                <a:gd name="T27" fmla="*/ -769 h 293"/>
                                <a:gd name="T28" fmla="+- 0 7239 7200"/>
                                <a:gd name="T29" fmla="*/ T28 w 301"/>
                                <a:gd name="T30" fmla="+- 0 -573 -817"/>
                                <a:gd name="T31" fmla="*/ -573 h 293"/>
                                <a:gd name="T32" fmla="+- 0 7237 7200"/>
                                <a:gd name="T33" fmla="*/ T32 w 301"/>
                                <a:gd name="T34" fmla="+- 0 -553 -817"/>
                                <a:gd name="T35" fmla="*/ -553 h 293"/>
                                <a:gd name="T36" fmla="+- 0 7233 7200"/>
                                <a:gd name="T37" fmla="*/ T36 w 301"/>
                                <a:gd name="T38" fmla="+- 0 -541 -817"/>
                                <a:gd name="T39" fmla="*/ -541 h 293"/>
                                <a:gd name="T40" fmla="+- 0 7220 7200"/>
                                <a:gd name="T41" fmla="*/ T40 w 301"/>
                                <a:gd name="T42" fmla="+- 0 -536 -817"/>
                                <a:gd name="T43" fmla="*/ -536 h 293"/>
                                <a:gd name="T44" fmla="+- 0 7200 7200"/>
                                <a:gd name="T45" fmla="*/ T44 w 301"/>
                                <a:gd name="T46" fmla="+- 0 -533 -817"/>
                                <a:gd name="T47" fmla="*/ -533 h 293"/>
                                <a:gd name="T48" fmla="+- 0 7200 7200"/>
                                <a:gd name="T49" fmla="*/ T48 w 301"/>
                                <a:gd name="T50" fmla="+- 0 -524 -817"/>
                                <a:gd name="T51" fmla="*/ -524 h 293"/>
                                <a:gd name="T52" fmla="+- 0 7328 7200"/>
                                <a:gd name="T53" fmla="*/ T52 w 301"/>
                                <a:gd name="T54" fmla="+- 0 -524 -817"/>
                                <a:gd name="T55" fmla="*/ -524 h 293"/>
                                <a:gd name="T56" fmla="+- 0 7375 7200"/>
                                <a:gd name="T57" fmla="*/ T56 w 301"/>
                                <a:gd name="T58" fmla="+- 0 -529 -817"/>
                                <a:gd name="T59" fmla="*/ -529 h 293"/>
                                <a:gd name="T60" fmla="+- 0 7413 7200"/>
                                <a:gd name="T61" fmla="*/ T60 w 301"/>
                                <a:gd name="T62" fmla="+- 0 -539 -817"/>
                                <a:gd name="T63" fmla="*/ -539 h 293"/>
                                <a:gd name="T64" fmla="+- 0 7418 7200"/>
                                <a:gd name="T65" fmla="*/ T64 w 301"/>
                                <a:gd name="T66" fmla="+- 0 -541 -817"/>
                                <a:gd name="T67" fmla="*/ -541 h 293"/>
                                <a:gd name="T68" fmla="+- 0 7299 7200"/>
                                <a:gd name="T69" fmla="*/ T68 w 301"/>
                                <a:gd name="T70" fmla="+- 0 -541 -817"/>
                                <a:gd name="T71" fmla="*/ -541 h 293"/>
                                <a:gd name="T72" fmla="+- 0 7291 7200"/>
                                <a:gd name="T73" fmla="*/ T72 w 301"/>
                                <a:gd name="T74" fmla="+- 0 -544 -817"/>
                                <a:gd name="T75" fmla="*/ -544 h 293"/>
                                <a:gd name="T76" fmla="+- 0 7286 7200"/>
                                <a:gd name="T77" fmla="*/ T76 w 301"/>
                                <a:gd name="T78" fmla="+- 0 -550 -817"/>
                                <a:gd name="T79" fmla="*/ -550 h 293"/>
                                <a:gd name="T80" fmla="+- 0 7285 7200"/>
                                <a:gd name="T81" fmla="*/ T80 w 301"/>
                                <a:gd name="T82" fmla="+- 0 -560 -817"/>
                                <a:gd name="T83" fmla="*/ -560 h 293"/>
                                <a:gd name="T84" fmla="+- 0 7285 7200"/>
                                <a:gd name="T85" fmla="*/ T84 w 301"/>
                                <a:gd name="T86" fmla="+- 0 -790 -817"/>
                                <a:gd name="T87" fmla="*/ -790 h 293"/>
                                <a:gd name="T88" fmla="+- 0 7288 7200"/>
                                <a:gd name="T89" fmla="*/ T88 w 301"/>
                                <a:gd name="T90" fmla="+- 0 -796 -817"/>
                                <a:gd name="T91" fmla="*/ -796 h 293"/>
                                <a:gd name="T92" fmla="+- 0 7293 7200"/>
                                <a:gd name="T93" fmla="*/ T92 w 301"/>
                                <a:gd name="T94" fmla="+- 0 -800 -817"/>
                                <a:gd name="T95" fmla="*/ -800 h 293"/>
                                <a:gd name="T96" fmla="+- 0 7306 7200"/>
                                <a:gd name="T97" fmla="*/ T96 w 301"/>
                                <a:gd name="T98" fmla="+- 0 -802 -817"/>
                                <a:gd name="T99" fmla="*/ -802 h 293"/>
                                <a:gd name="T100" fmla="+- 0 7414 7200"/>
                                <a:gd name="T101" fmla="*/ T100 w 301"/>
                                <a:gd name="T102" fmla="+- 0 -802 -817"/>
                                <a:gd name="T103" fmla="*/ -802 h 293"/>
                                <a:gd name="T104" fmla="+- 0 7394 7200"/>
                                <a:gd name="T105" fmla="*/ T104 w 301"/>
                                <a:gd name="T106" fmla="+- 0 -809 -817"/>
                                <a:gd name="T107" fmla="*/ -809 h 293"/>
                                <a:gd name="T108" fmla="+- 0 7360 7200"/>
                                <a:gd name="T109" fmla="*/ T108 w 301"/>
                                <a:gd name="T110" fmla="+- 0 -814 -817"/>
                                <a:gd name="T111" fmla="*/ -814 h 293"/>
                                <a:gd name="T112" fmla="+- 0 7321 7200"/>
                                <a:gd name="T113" fmla="*/ T112 w 301"/>
                                <a:gd name="T114" fmla="+- 0 -817 -817"/>
                                <a:gd name="T115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301" h="293">
                                  <a:moveTo>
                                    <a:pt x="12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0" y="11"/>
                                  </a:lnTo>
                                  <a:lnTo>
                                    <a:pt x="33" y="17"/>
                                  </a:lnTo>
                                  <a:lnTo>
                                    <a:pt x="37" y="28"/>
                                  </a:lnTo>
                                  <a:lnTo>
                                    <a:pt x="39" y="48"/>
                                  </a:lnTo>
                                  <a:lnTo>
                                    <a:pt x="39" y="244"/>
                                  </a:lnTo>
                                  <a:lnTo>
                                    <a:pt x="37" y="264"/>
                                  </a:lnTo>
                                  <a:lnTo>
                                    <a:pt x="33" y="276"/>
                                  </a:lnTo>
                                  <a:lnTo>
                                    <a:pt x="20" y="281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8" y="293"/>
                                  </a:lnTo>
                                  <a:lnTo>
                                    <a:pt x="175" y="288"/>
                                  </a:lnTo>
                                  <a:lnTo>
                                    <a:pt x="213" y="278"/>
                                  </a:lnTo>
                                  <a:lnTo>
                                    <a:pt x="218" y="276"/>
                                  </a:lnTo>
                                  <a:lnTo>
                                    <a:pt x="99" y="276"/>
                                  </a:lnTo>
                                  <a:lnTo>
                                    <a:pt x="91" y="273"/>
                                  </a:lnTo>
                                  <a:lnTo>
                                    <a:pt x="86" y="267"/>
                                  </a:lnTo>
                                  <a:lnTo>
                                    <a:pt x="85" y="257"/>
                                  </a:lnTo>
                                  <a:lnTo>
                                    <a:pt x="85" y="27"/>
                                  </a:lnTo>
                                  <a:lnTo>
                                    <a:pt x="88" y="21"/>
                                  </a:lnTo>
                                  <a:lnTo>
                                    <a:pt x="93" y="17"/>
                                  </a:lnTo>
                                  <a:lnTo>
                                    <a:pt x="106" y="15"/>
                                  </a:lnTo>
                                  <a:lnTo>
                                    <a:pt x="214" y="15"/>
                                  </a:lnTo>
                                  <a:lnTo>
                                    <a:pt x="194" y="8"/>
                                  </a:lnTo>
                                  <a:lnTo>
                                    <a:pt x="160" y="3"/>
                                  </a:lnTo>
                                  <a:lnTo>
                                    <a:pt x="12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" name="Freeform 35"/>
                          <wps:cNvSpPr>
                            <a:spLocks/>
                          </wps:cNvSpPr>
                          <wps:spPr bwMode="auto">
                            <a:xfrm>
                              <a:off x="7200" y="-817"/>
                              <a:ext cx="301" cy="293"/>
                            </a:xfrm>
                            <a:custGeom>
                              <a:avLst/>
                              <a:gdLst>
                                <a:gd name="T0" fmla="+- 0 7414 7200"/>
                                <a:gd name="T1" fmla="*/ T0 w 301"/>
                                <a:gd name="T2" fmla="+- 0 -802 -817"/>
                                <a:gd name="T3" fmla="*/ -802 h 293"/>
                                <a:gd name="T4" fmla="+- 0 7327 7200"/>
                                <a:gd name="T5" fmla="*/ T4 w 301"/>
                                <a:gd name="T6" fmla="+- 0 -802 -817"/>
                                <a:gd name="T7" fmla="*/ -802 h 293"/>
                                <a:gd name="T8" fmla="+- 0 7344 7200"/>
                                <a:gd name="T9" fmla="*/ T8 w 301"/>
                                <a:gd name="T10" fmla="+- 0 -799 -817"/>
                                <a:gd name="T11" fmla="*/ -799 h 293"/>
                                <a:gd name="T12" fmla="+- 0 7358 7200"/>
                                <a:gd name="T13" fmla="*/ T12 w 301"/>
                                <a:gd name="T14" fmla="+- 0 -796 -817"/>
                                <a:gd name="T15" fmla="*/ -796 h 293"/>
                                <a:gd name="T16" fmla="+- 0 7421 7200"/>
                                <a:gd name="T17" fmla="*/ T16 w 301"/>
                                <a:gd name="T18" fmla="+- 0 -760 -817"/>
                                <a:gd name="T19" fmla="*/ -760 h 293"/>
                                <a:gd name="T20" fmla="+- 0 7450 7200"/>
                                <a:gd name="T21" fmla="*/ T20 w 301"/>
                                <a:gd name="T22" fmla="+- 0 -696 -817"/>
                                <a:gd name="T23" fmla="*/ -696 h 293"/>
                                <a:gd name="T24" fmla="+- 0 7452 7200"/>
                                <a:gd name="T25" fmla="*/ T24 w 301"/>
                                <a:gd name="T26" fmla="+- 0 -684 -817"/>
                                <a:gd name="T27" fmla="*/ -684 h 293"/>
                                <a:gd name="T28" fmla="+- 0 7452 7200"/>
                                <a:gd name="T29" fmla="*/ T28 w 301"/>
                                <a:gd name="T30" fmla="+- 0 -669 -817"/>
                                <a:gd name="T31" fmla="*/ -669 h 293"/>
                                <a:gd name="T32" fmla="+- 0 7434 7200"/>
                                <a:gd name="T33" fmla="*/ T32 w 301"/>
                                <a:gd name="T34" fmla="+- 0 -595 -817"/>
                                <a:gd name="T35" fmla="*/ -595 h 293"/>
                                <a:gd name="T36" fmla="+- 0 7368 7200"/>
                                <a:gd name="T37" fmla="*/ T36 w 301"/>
                                <a:gd name="T38" fmla="+- 0 -549 -817"/>
                                <a:gd name="T39" fmla="*/ -549 h 293"/>
                                <a:gd name="T40" fmla="+- 0 7327 7200"/>
                                <a:gd name="T41" fmla="*/ T40 w 301"/>
                                <a:gd name="T42" fmla="+- 0 -541 -817"/>
                                <a:gd name="T43" fmla="*/ -541 h 293"/>
                                <a:gd name="T44" fmla="+- 0 7418 7200"/>
                                <a:gd name="T45" fmla="*/ T44 w 301"/>
                                <a:gd name="T46" fmla="+- 0 -541 -817"/>
                                <a:gd name="T47" fmla="*/ -541 h 293"/>
                                <a:gd name="T48" fmla="+- 0 7482 7200"/>
                                <a:gd name="T49" fmla="*/ T48 w 301"/>
                                <a:gd name="T50" fmla="+- 0 -598 -817"/>
                                <a:gd name="T51" fmla="*/ -598 h 293"/>
                                <a:gd name="T52" fmla="+- 0 7501 7200"/>
                                <a:gd name="T53" fmla="*/ T52 w 301"/>
                                <a:gd name="T54" fmla="+- 0 -669 -817"/>
                                <a:gd name="T55" fmla="*/ -669 h 293"/>
                                <a:gd name="T56" fmla="+- 0 7498 7200"/>
                                <a:gd name="T57" fmla="*/ T56 w 301"/>
                                <a:gd name="T58" fmla="+- 0 -705 -817"/>
                                <a:gd name="T59" fmla="*/ -705 h 293"/>
                                <a:gd name="T60" fmla="+- 0 7488 7200"/>
                                <a:gd name="T61" fmla="*/ T60 w 301"/>
                                <a:gd name="T62" fmla="+- 0 -735 -817"/>
                                <a:gd name="T63" fmla="*/ -735 h 293"/>
                                <a:gd name="T64" fmla="+- 0 7472 7200"/>
                                <a:gd name="T65" fmla="*/ T64 w 301"/>
                                <a:gd name="T66" fmla="+- 0 -760 -817"/>
                                <a:gd name="T67" fmla="*/ -760 h 293"/>
                                <a:gd name="T68" fmla="+- 0 7452 7200"/>
                                <a:gd name="T69" fmla="*/ T68 w 301"/>
                                <a:gd name="T70" fmla="+- 0 -780 -817"/>
                                <a:gd name="T71" fmla="*/ -780 h 293"/>
                                <a:gd name="T72" fmla="+- 0 7426 7200"/>
                                <a:gd name="T73" fmla="*/ T72 w 301"/>
                                <a:gd name="T74" fmla="+- 0 -797 -817"/>
                                <a:gd name="T75" fmla="*/ -797 h 293"/>
                                <a:gd name="T76" fmla="+- 0 7414 7200"/>
                                <a:gd name="T77" fmla="*/ T76 w 301"/>
                                <a:gd name="T78" fmla="+- 0 -802 -817"/>
                                <a:gd name="T79" fmla="*/ -802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01" h="293">
                                  <a:moveTo>
                                    <a:pt x="214" y="15"/>
                                  </a:moveTo>
                                  <a:lnTo>
                                    <a:pt x="127" y="15"/>
                                  </a:lnTo>
                                  <a:lnTo>
                                    <a:pt x="144" y="18"/>
                                  </a:lnTo>
                                  <a:lnTo>
                                    <a:pt x="158" y="21"/>
                                  </a:lnTo>
                                  <a:lnTo>
                                    <a:pt x="221" y="57"/>
                                  </a:lnTo>
                                  <a:lnTo>
                                    <a:pt x="250" y="121"/>
                                  </a:lnTo>
                                  <a:lnTo>
                                    <a:pt x="252" y="133"/>
                                  </a:lnTo>
                                  <a:lnTo>
                                    <a:pt x="252" y="148"/>
                                  </a:lnTo>
                                  <a:lnTo>
                                    <a:pt x="234" y="222"/>
                                  </a:lnTo>
                                  <a:lnTo>
                                    <a:pt x="168" y="268"/>
                                  </a:lnTo>
                                  <a:lnTo>
                                    <a:pt x="127" y="276"/>
                                  </a:lnTo>
                                  <a:lnTo>
                                    <a:pt x="218" y="276"/>
                                  </a:lnTo>
                                  <a:lnTo>
                                    <a:pt x="282" y="219"/>
                                  </a:lnTo>
                                  <a:lnTo>
                                    <a:pt x="301" y="148"/>
                                  </a:lnTo>
                                  <a:lnTo>
                                    <a:pt x="298" y="112"/>
                                  </a:lnTo>
                                  <a:lnTo>
                                    <a:pt x="288" y="82"/>
                                  </a:lnTo>
                                  <a:lnTo>
                                    <a:pt x="272" y="57"/>
                                  </a:lnTo>
                                  <a:lnTo>
                                    <a:pt x="252" y="37"/>
                                  </a:lnTo>
                                  <a:lnTo>
                                    <a:pt x="226" y="20"/>
                                  </a:lnTo>
                                  <a:lnTo>
                                    <a:pt x="214" y="1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32"/>
                        <wpg:cNvGrpSpPr>
                          <a:grpSpLocks/>
                        </wpg:cNvGrpSpPr>
                        <wpg:grpSpPr bwMode="auto">
                          <a:xfrm>
                            <a:off x="7525" y="-817"/>
                            <a:ext cx="134" cy="293"/>
                            <a:chOff x="7525" y="-817"/>
                            <a:chExt cx="134" cy="293"/>
                          </a:xfrm>
                        </wpg:grpSpPr>
                        <wps:wsp>
                          <wps:cNvPr id="62" name="Freeform 33"/>
                          <wps:cNvSpPr>
                            <a:spLocks/>
                          </wps:cNvSpPr>
                          <wps:spPr bwMode="auto">
                            <a:xfrm>
                              <a:off x="7525" y="-817"/>
                              <a:ext cx="134" cy="293"/>
                            </a:xfrm>
                            <a:custGeom>
                              <a:avLst/>
                              <a:gdLst>
                                <a:gd name="T0" fmla="+- 0 7659 7525"/>
                                <a:gd name="T1" fmla="*/ T0 w 134"/>
                                <a:gd name="T2" fmla="+- 0 -817 -817"/>
                                <a:gd name="T3" fmla="*/ -817 h 293"/>
                                <a:gd name="T4" fmla="+- 0 7525 7525"/>
                                <a:gd name="T5" fmla="*/ T4 w 134"/>
                                <a:gd name="T6" fmla="+- 0 -817 -817"/>
                                <a:gd name="T7" fmla="*/ -817 h 293"/>
                                <a:gd name="T8" fmla="+- 0 7525 7525"/>
                                <a:gd name="T9" fmla="*/ T8 w 134"/>
                                <a:gd name="T10" fmla="+- 0 -809 -817"/>
                                <a:gd name="T11" fmla="*/ -809 h 293"/>
                                <a:gd name="T12" fmla="+- 0 7538 7525"/>
                                <a:gd name="T13" fmla="*/ T12 w 134"/>
                                <a:gd name="T14" fmla="+- 0 -807 -817"/>
                                <a:gd name="T15" fmla="*/ -807 h 293"/>
                                <a:gd name="T16" fmla="+- 0 7548 7525"/>
                                <a:gd name="T17" fmla="*/ T16 w 134"/>
                                <a:gd name="T18" fmla="+- 0 -806 -817"/>
                                <a:gd name="T19" fmla="*/ -806 h 293"/>
                                <a:gd name="T20" fmla="+- 0 7570 7525"/>
                                <a:gd name="T21" fmla="*/ T20 w 134"/>
                                <a:gd name="T22" fmla="+- 0 -780 -817"/>
                                <a:gd name="T23" fmla="*/ -780 h 293"/>
                                <a:gd name="T24" fmla="+- 0 7570 7525"/>
                                <a:gd name="T25" fmla="*/ T24 w 134"/>
                                <a:gd name="T26" fmla="+- 0 -563 -817"/>
                                <a:gd name="T27" fmla="*/ -563 h 293"/>
                                <a:gd name="T28" fmla="+- 0 7525 7525"/>
                                <a:gd name="T29" fmla="*/ T28 w 134"/>
                                <a:gd name="T30" fmla="+- 0 -533 -817"/>
                                <a:gd name="T31" fmla="*/ -533 h 293"/>
                                <a:gd name="T32" fmla="+- 0 7525 7525"/>
                                <a:gd name="T33" fmla="*/ T32 w 134"/>
                                <a:gd name="T34" fmla="+- 0 -524 -817"/>
                                <a:gd name="T35" fmla="*/ -524 h 293"/>
                                <a:gd name="T36" fmla="+- 0 7659 7525"/>
                                <a:gd name="T37" fmla="*/ T36 w 134"/>
                                <a:gd name="T38" fmla="+- 0 -524 -817"/>
                                <a:gd name="T39" fmla="*/ -524 h 293"/>
                                <a:gd name="T40" fmla="+- 0 7659 7525"/>
                                <a:gd name="T41" fmla="*/ T40 w 134"/>
                                <a:gd name="T42" fmla="+- 0 -533 -817"/>
                                <a:gd name="T43" fmla="*/ -533 h 293"/>
                                <a:gd name="T44" fmla="+- 0 7647 7525"/>
                                <a:gd name="T45" fmla="*/ T44 w 134"/>
                                <a:gd name="T46" fmla="+- 0 -534 -817"/>
                                <a:gd name="T47" fmla="*/ -534 h 293"/>
                                <a:gd name="T48" fmla="+- 0 7639 7525"/>
                                <a:gd name="T49" fmla="*/ T48 w 134"/>
                                <a:gd name="T50" fmla="+- 0 -534 -817"/>
                                <a:gd name="T51" fmla="*/ -534 h 293"/>
                                <a:gd name="T52" fmla="+- 0 7630 7525"/>
                                <a:gd name="T53" fmla="*/ T52 w 134"/>
                                <a:gd name="T54" fmla="+- 0 -537 -817"/>
                                <a:gd name="T55" fmla="*/ -537 h 293"/>
                                <a:gd name="T56" fmla="+- 0 7624 7525"/>
                                <a:gd name="T57" fmla="*/ T56 w 134"/>
                                <a:gd name="T58" fmla="+- 0 -540 -817"/>
                                <a:gd name="T59" fmla="*/ -540 h 293"/>
                                <a:gd name="T60" fmla="+- 0 7620 7525"/>
                                <a:gd name="T61" fmla="*/ T60 w 134"/>
                                <a:gd name="T62" fmla="+- 0 -546 -817"/>
                                <a:gd name="T63" fmla="*/ -546 h 293"/>
                                <a:gd name="T64" fmla="+- 0 7617 7525"/>
                                <a:gd name="T65" fmla="*/ T64 w 134"/>
                                <a:gd name="T66" fmla="+- 0 -553 -817"/>
                                <a:gd name="T67" fmla="*/ -553 h 293"/>
                                <a:gd name="T68" fmla="+- 0 7616 7525"/>
                                <a:gd name="T69" fmla="*/ T68 w 134"/>
                                <a:gd name="T70" fmla="+- 0 -561 -817"/>
                                <a:gd name="T71" fmla="*/ -561 h 293"/>
                                <a:gd name="T72" fmla="+- 0 7616 7525"/>
                                <a:gd name="T73" fmla="*/ T72 w 134"/>
                                <a:gd name="T74" fmla="+- 0 -780 -817"/>
                                <a:gd name="T75" fmla="*/ -780 h 293"/>
                                <a:gd name="T76" fmla="+- 0 7647 7525"/>
                                <a:gd name="T77" fmla="*/ T76 w 134"/>
                                <a:gd name="T78" fmla="+- 0 -809 -817"/>
                                <a:gd name="T79" fmla="*/ -809 h 293"/>
                                <a:gd name="T80" fmla="+- 0 7659 7525"/>
                                <a:gd name="T81" fmla="*/ T80 w 134"/>
                                <a:gd name="T82" fmla="+- 0 -809 -817"/>
                                <a:gd name="T83" fmla="*/ -809 h 293"/>
                                <a:gd name="T84" fmla="+- 0 7659 7525"/>
                                <a:gd name="T85" fmla="*/ T84 w 134"/>
                                <a:gd name="T86" fmla="+- 0 -817 -817"/>
                                <a:gd name="T8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4" h="293">
                                  <a:moveTo>
                                    <a:pt x="13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23" y="11"/>
                                  </a:lnTo>
                                  <a:lnTo>
                                    <a:pt x="45" y="37"/>
                                  </a:lnTo>
                                  <a:lnTo>
                                    <a:pt x="45" y="254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34" y="293"/>
                                  </a:lnTo>
                                  <a:lnTo>
                                    <a:pt x="134" y="284"/>
                                  </a:lnTo>
                                  <a:lnTo>
                                    <a:pt x="122" y="283"/>
                                  </a:lnTo>
                                  <a:lnTo>
                                    <a:pt x="114" y="283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99" y="277"/>
                                  </a:lnTo>
                                  <a:lnTo>
                                    <a:pt x="95" y="271"/>
                                  </a:lnTo>
                                  <a:lnTo>
                                    <a:pt x="92" y="264"/>
                                  </a:lnTo>
                                  <a:lnTo>
                                    <a:pt x="91" y="256"/>
                                  </a:lnTo>
                                  <a:lnTo>
                                    <a:pt x="91" y="37"/>
                                  </a:lnTo>
                                  <a:lnTo>
                                    <a:pt x="122" y="8"/>
                                  </a:lnTo>
                                  <a:lnTo>
                                    <a:pt x="134" y="8"/>
                                  </a:lnTo>
                                  <a:lnTo>
                                    <a:pt x="13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26"/>
                        <wpg:cNvGrpSpPr>
                          <a:grpSpLocks/>
                        </wpg:cNvGrpSpPr>
                        <wpg:grpSpPr bwMode="auto">
                          <a:xfrm>
                            <a:off x="7686" y="-824"/>
                            <a:ext cx="203" cy="306"/>
                            <a:chOff x="7686" y="-824"/>
                            <a:chExt cx="203" cy="306"/>
                          </a:xfrm>
                        </wpg:grpSpPr>
                        <wps:wsp>
                          <wps:cNvPr id="64" name="Freeform 31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696 7686"/>
                                <a:gd name="T1" fmla="*/ T0 w 203"/>
                                <a:gd name="T2" fmla="+- 0 -613 -824"/>
                                <a:gd name="T3" fmla="*/ -613 h 306"/>
                                <a:gd name="T4" fmla="+- 0 7686 7686"/>
                                <a:gd name="T5" fmla="*/ T4 w 203"/>
                                <a:gd name="T6" fmla="+- 0 -613 -824"/>
                                <a:gd name="T7" fmla="*/ -613 h 306"/>
                                <a:gd name="T8" fmla="+- 0 7701 7686"/>
                                <a:gd name="T9" fmla="*/ T8 w 203"/>
                                <a:gd name="T10" fmla="+- 0 -519 -824"/>
                                <a:gd name="T11" fmla="*/ -519 h 306"/>
                                <a:gd name="T12" fmla="+- 0 7709 7686"/>
                                <a:gd name="T13" fmla="*/ T12 w 203"/>
                                <a:gd name="T14" fmla="+- 0 -519 -824"/>
                                <a:gd name="T15" fmla="*/ -519 h 306"/>
                                <a:gd name="T16" fmla="+- 0 7711 7686"/>
                                <a:gd name="T17" fmla="*/ T16 w 203"/>
                                <a:gd name="T18" fmla="+- 0 -524 -824"/>
                                <a:gd name="T19" fmla="*/ -524 h 306"/>
                                <a:gd name="T20" fmla="+- 0 7713 7686"/>
                                <a:gd name="T21" fmla="*/ T20 w 203"/>
                                <a:gd name="T22" fmla="+- 0 -529 -824"/>
                                <a:gd name="T23" fmla="*/ -529 h 306"/>
                                <a:gd name="T24" fmla="+- 0 7718 7686"/>
                                <a:gd name="T25" fmla="*/ T24 w 203"/>
                                <a:gd name="T26" fmla="+- 0 -532 -824"/>
                                <a:gd name="T27" fmla="*/ -532 h 306"/>
                                <a:gd name="T28" fmla="+- 0 7724 7686"/>
                                <a:gd name="T29" fmla="*/ T28 w 203"/>
                                <a:gd name="T30" fmla="+- 0 -533 -824"/>
                                <a:gd name="T31" fmla="*/ -533 h 306"/>
                                <a:gd name="T32" fmla="+- 0 7849 7686"/>
                                <a:gd name="T33" fmla="*/ T32 w 203"/>
                                <a:gd name="T34" fmla="+- 0 -533 -824"/>
                                <a:gd name="T35" fmla="*/ -533 h 306"/>
                                <a:gd name="T36" fmla="+- 0 7852 7686"/>
                                <a:gd name="T37" fmla="*/ T36 w 203"/>
                                <a:gd name="T38" fmla="+- 0 -534 -824"/>
                                <a:gd name="T39" fmla="*/ -534 h 306"/>
                                <a:gd name="T40" fmla="+- 0 7788 7686"/>
                                <a:gd name="T41" fmla="*/ T40 w 203"/>
                                <a:gd name="T42" fmla="+- 0 -534 -824"/>
                                <a:gd name="T43" fmla="*/ -534 h 306"/>
                                <a:gd name="T44" fmla="+- 0 7767 7686"/>
                                <a:gd name="T45" fmla="*/ T44 w 203"/>
                                <a:gd name="T46" fmla="+- 0 -537 -824"/>
                                <a:gd name="T47" fmla="*/ -537 h 306"/>
                                <a:gd name="T48" fmla="+- 0 7749 7686"/>
                                <a:gd name="T49" fmla="*/ T48 w 203"/>
                                <a:gd name="T50" fmla="+- 0 -544 -824"/>
                                <a:gd name="T51" fmla="*/ -544 h 306"/>
                                <a:gd name="T52" fmla="+- 0 7735 7686"/>
                                <a:gd name="T53" fmla="*/ T52 w 203"/>
                                <a:gd name="T54" fmla="+- 0 -554 -824"/>
                                <a:gd name="T55" fmla="*/ -554 h 306"/>
                                <a:gd name="T56" fmla="+- 0 7724 7686"/>
                                <a:gd name="T57" fmla="*/ T56 w 203"/>
                                <a:gd name="T58" fmla="+- 0 -566 -824"/>
                                <a:gd name="T59" fmla="*/ -566 h 306"/>
                                <a:gd name="T60" fmla="+- 0 7713 7686"/>
                                <a:gd name="T61" fmla="*/ T60 w 203"/>
                                <a:gd name="T62" fmla="+- 0 -578 -824"/>
                                <a:gd name="T63" fmla="*/ -578 h 306"/>
                                <a:gd name="T64" fmla="+- 0 7696 7686"/>
                                <a:gd name="T65" fmla="*/ T64 w 203"/>
                                <a:gd name="T66" fmla="+- 0 -613 -824"/>
                                <a:gd name="T67" fmla="*/ -61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0" y="211"/>
                                  </a:moveTo>
                                  <a:lnTo>
                                    <a:pt x="0" y="211"/>
                                  </a:lnTo>
                                  <a:lnTo>
                                    <a:pt x="15" y="305"/>
                                  </a:lnTo>
                                  <a:lnTo>
                                    <a:pt x="23" y="305"/>
                                  </a:lnTo>
                                  <a:lnTo>
                                    <a:pt x="25" y="300"/>
                                  </a:lnTo>
                                  <a:lnTo>
                                    <a:pt x="27" y="295"/>
                                  </a:lnTo>
                                  <a:lnTo>
                                    <a:pt x="32" y="292"/>
                                  </a:lnTo>
                                  <a:lnTo>
                                    <a:pt x="38" y="291"/>
                                  </a:lnTo>
                                  <a:lnTo>
                                    <a:pt x="163" y="291"/>
                                  </a:lnTo>
                                  <a:lnTo>
                                    <a:pt x="166" y="290"/>
                                  </a:lnTo>
                                  <a:lnTo>
                                    <a:pt x="102" y="290"/>
                                  </a:lnTo>
                                  <a:lnTo>
                                    <a:pt x="81" y="287"/>
                                  </a:lnTo>
                                  <a:lnTo>
                                    <a:pt x="63" y="280"/>
                                  </a:lnTo>
                                  <a:lnTo>
                                    <a:pt x="49" y="270"/>
                                  </a:lnTo>
                                  <a:lnTo>
                                    <a:pt x="38" y="258"/>
                                  </a:lnTo>
                                  <a:lnTo>
                                    <a:pt x="27" y="246"/>
                                  </a:lnTo>
                                  <a:lnTo>
                                    <a:pt x="10" y="21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Freeform 30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49 7686"/>
                                <a:gd name="T1" fmla="*/ T0 w 203"/>
                                <a:gd name="T2" fmla="+- 0 -533 -824"/>
                                <a:gd name="T3" fmla="*/ -533 h 306"/>
                                <a:gd name="T4" fmla="+- 0 7729 7686"/>
                                <a:gd name="T5" fmla="*/ T4 w 203"/>
                                <a:gd name="T6" fmla="+- 0 -533 -824"/>
                                <a:gd name="T7" fmla="*/ -533 h 306"/>
                                <a:gd name="T8" fmla="+- 0 7735 7686"/>
                                <a:gd name="T9" fmla="*/ T8 w 203"/>
                                <a:gd name="T10" fmla="+- 0 -530 -824"/>
                                <a:gd name="T11" fmla="*/ -530 h 306"/>
                                <a:gd name="T12" fmla="+- 0 7742 7686"/>
                                <a:gd name="T13" fmla="*/ T12 w 203"/>
                                <a:gd name="T14" fmla="+- 0 -529 -824"/>
                                <a:gd name="T15" fmla="*/ -529 h 306"/>
                                <a:gd name="T16" fmla="+- 0 7759 7686"/>
                                <a:gd name="T17" fmla="*/ T16 w 203"/>
                                <a:gd name="T18" fmla="+- 0 -523 -824"/>
                                <a:gd name="T19" fmla="*/ -523 h 306"/>
                                <a:gd name="T20" fmla="+- 0 7770 7686"/>
                                <a:gd name="T21" fmla="*/ T20 w 203"/>
                                <a:gd name="T22" fmla="+- 0 -522 -824"/>
                                <a:gd name="T23" fmla="*/ -522 h 306"/>
                                <a:gd name="T24" fmla="+- 0 7781 7686"/>
                                <a:gd name="T25" fmla="*/ T24 w 203"/>
                                <a:gd name="T26" fmla="+- 0 -519 -824"/>
                                <a:gd name="T27" fmla="*/ -519 h 306"/>
                                <a:gd name="T28" fmla="+- 0 7794 7686"/>
                                <a:gd name="T29" fmla="*/ T28 w 203"/>
                                <a:gd name="T30" fmla="+- 0 -519 -824"/>
                                <a:gd name="T31" fmla="*/ -519 h 306"/>
                                <a:gd name="T32" fmla="+- 0 7816 7686"/>
                                <a:gd name="T33" fmla="*/ T32 w 203"/>
                                <a:gd name="T34" fmla="+- 0 -520 -824"/>
                                <a:gd name="T35" fmla="*/ -520 h 306"/>
                                <a:gd name="T36" fmla="+- 0 7836 7686"/>
                                <a:gd name="T37" fmla="*/ T36 w 203"/>
                                <a:gd name="T38" fmla="+- 0 -526 -824"/>
                                <a:gd name="T39" fmla="*/ -526 h 306"/>
                                <a:gd name="T40" fmla="+- 0 7849 7686"/>
                                <a:gd name="T41" fmla="*/ T40 w 203"/>
                                <a:gd name="T42" fmla="+- 0 -533 -824"/>
                                <a:gd name="T43" fmla="*/ -53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63" y="291"/>
                                  </a:moveTo>
                                  <a:lnTo>
                                    <a:pt x="43" y="291"/>
                                  </a:lnTo>
                                  <a:lnTo>
                                    <a:pt x="49" y="294"/>
                                  </a:lnTo>
                                  <a:lnTo>
                                    <a:pt x="56" y="295"/>
                                  </a:lnTo>
                                  <a:lnTo>
                                    <a:pt x="73" y="301"/>
                                  </a:lnTo>
                                  <a:lnTo>
                                    <a:pt x="84" y="302"/>
                                  </a:lnTo>
                                  <a:lnTo>
                                    <a:pt x="95" y="305"/>
                                  </a:lnTo>
                                  <a:lnTo>
                                    <a:pt x="108" y="305"/>
                                  </a:lnTo>
                                  <a:lnTo>
                                    <a:pt x="130" y="304"/>
                                  </a:lnTo>
                                  <a:lnTo>
                                    <a:pt x="150" y="298"/>
                                  </a:lnTo>
                                  <a:lnTo>
                                    <a:pt x="163" y="29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29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791 7686"/>
                                <a:gd name="T1" fmla="*/ T0 w 203"/>
                                <a:gd name="T2" fmla="+- 0 -824 -824"/>
                                <a:gd name="T3" fmla="*/ -824 h 306"/>
                                <a:gd name="T4" fmla="+- 0 7781 7686"/>
                                <a:gd name="T5" fmla="*/ T4 w 203"/>
                                <a:gd name="T6" fmla="+- 0 -824 -824"/>
                                <a:gd name="T7" fmla="*/ -824 h 306"/>
                                <a:gd name="T8" fmla="+- 0 7767 7686"/>
                                <a:gd name="T9" fmla="*/ T8 w 203"/>
                                <a:gd name="T10" fmla="+- 0 -823 -824"/>
                                <a:gd name="T11" fmla="*/ -823 h 306"/>
                                <a:gd name="T12" fmla="+- 0 7706 7686"/>
                                <a:gd name="T13" fmla="*/ T12 w 203"/>
                                <a:gd name="T14" fmla="+- 0 -782 -824"/>
                                <a:gd name="T15" fmla="*/ -782 h 306"/>
                                <a:gd name="T16" fmla="+- 0 7699 7686"/>
                                <a:gd name="T17" fmla="*/ T16 w 203"/>
                                <a:gd name="T18" fmla="+- 0 -749 -824"/>
                                <a:gd name="T19" fmla="*/ -749 h 306"/>
                                <a:gd name="T20" fmla="+- 0 7701 7686"/>
                                <a:gd name="T21" fmla="*/ T20 w 203"/>
                                <a:gd name="T22" fmla="+- 0 -733 -824"/>
                                <a:gd name="T23" fmla="*/ -733 h 306"/>
                                <a:gd name="T24" fmla="+- 0 7741 7686"/>
                                <a:gd name="T25" fmla="*/ T24 w 203"/>
                                <a:gd name="T26" fmla="+- 0 -679 -824"/>
                                <a:gd name="T27" fmla="*/ -679 h 306"/>
                                <a:gd name="T28" fmla="+- 0 7791 7686"/>
                                <a:gd name="T29" fmla="*/ T28 w 203"/>
                                <a:gd name="T30" fmla="+- 0 -648 -824"/>
                                <a:gd name="T31" fmla="*/ -648 h 306"/>
                                <a:gd name="T32" fmla="+- 0 7808 7686"/>
                                <a:gd name="T33" fmla="*/ T32 w 203"/>
                                <a:gd name="T34" fmla="+- 0 -637 -824"/>
                                <a:gd name="T35" fmla="*/ -637 h 306"/>
                                <a:gd name="T36" fmla="+- 0 7843 7686"/>
                                <a:gd name="T37" fmla="*/ T36 w 203"/>
                                <a:gd name="T38" fmla="+- 0 -593 -824"/>
                                <a:gd name="T39" fmla="*/ -593 h 306"/>
                                <a:gd name="T40" fmla="+- 0 7843 7686"/>
                                <a:gd name="T41" fmla="*/ T40 w 203"/>
                                <a:gd name="T42" fmla="+- 0 -584 -824"/>
                                <a:gd name="T43" fmla="*/ -584 h 306"/>
                                <a:gd name="T44" fmla="+- 0 7841 7686"/>
                                <a:gd name="T45" fmla="*/ T44 w 203"/>
                                <a:gd name="T46" fmla="+- 0 -576 -824"/>
                                <a:gd name="T47" fmla="*/ -576 h 306"/>
                                <a:gd name="T48" fmla="+- 0 7840 7686"/>
                                <a:gd name="T49" fmla="*/ T48 w 203"/>
                                <a:gd name="T50" fmla="+- 0 -566 -824"/>
                                <a:gd name="T51" fmla="*/ -566 h 306"/>
                                <a:gd name="T52" fmla="+- 0 7788 7686"/>
                                <a:gd name="T53" fmla="*/ T52 w 203"/>
                                <a:gd name="T54" fmla="+- 0 -534 -824"/>
                                <a:gd name="T55" fmla="*/ -534 h 306"/>
                                <a:gd name="T56" fmla="+- 0 7852 7686"/>
                                <a:gd name="T57" fmla="*/ T56 w 203"/>
                                <a:gd name="T58" fmla="+- 0 -534 -824"/>
                                <a:gd name="T59" fmla="*/ -534 h 306"/>
                                <a:gd name="T60" fmla="+- 0 7888 7686"/>
                                <a:gd name="T61" fmla="*/ T60 w 203"/>
                                <a:gd name="T62" fmla="+- 0 -584 -824"/>
                                <a:gd name="T63" fmla="*/ -584 h 306"/>
                                <a:gd name="T64" fmla="+- 0 7889 7686"/>
                                <a:gd name="T65" fmla="*/ T64 w 203"/>
                                <a:gd name="T66" fmla="+- 0 -598 -824"/>
                                <a:gd name="T67" fmla="*/ -598 h 306"/>
                                <a:gd name="T68" fmla="+- 0 7882 7686"/>
                                <a:gd name="T69" fmla="*/ T68 w 203"/>
                                <a:gd name="T70" fmla="+- 0 -628 -824"/>
                                <a:gd name="T71" fmla="*/ -628 h 306"/>
                                <a:gd name="T72" fmla="+- 0 7866 7686"/>
                                <a:gd name="T73" fmla="*/ T72 w 203"/>
                                <a:gd name="T74" fmla="+- 0 -654 -824"/>
                                <a:gd name="T75" fmla="*/ -654 h 306"/>
                                <a:gd name="T76" fmla="+- 0 7841 7686"/>
                                <a:gd name="T77" fmla="*/ T76 w 203"/>
                                <a:gd name="T78" fmla="+- 0 -674 -824"/>
                                <a:gd name="T79" fmla="*/ -674 h 306"/>
                                <a:gd name="T80" fmla="+- 0 7814 7686"/>
                                <a:gd name="T81" fmla="*/ T80 w 203"/>
                                <a:gd name="T82" fmla="+- 0 -691 -824"/>
                                <a:gd name="T83" fmla="*/ -691 h 306"/>
                                <a:gd name="T84" fmla="+- 0 7785 7686"/>
                                <a:gd name="T85" fmla="*/ T84 w 203"/>
                                <a:gd name="T86" fmla="+- 0 -706 -824"/>
                                <a:gd name="T87" fmla="*/ -706 h 306"/>
                                <a:gd name="T88" fmla="+- 0 7761 7686"/>
                                <a:gd name="T89" fmla="*/ T88 w 203"/>
                                <a:gd name="T90" fmla="+- 0 -723 -824"/>
                                <a:gd name="T91" fmla="*/ -723 h 306"/>
                                <a:gd name="T92" fmla="+- 0 7745 7686"/>
                                <a:gd name="T93" fmla="*/ T92 w 203"/>
                                <a:gd name="T94" fmla="+- 0 -742 -824"/>
                                <a:gd name="T95" fmla="*/ -742 h 306"/>
                                <a:gd name="T96" fmla="+- 0 7738 7686"/>
                                <a:gd name="T97" fmla="*/ T96 w 203"/>
                                <a:gd name="T98" fmla="+- 0 -765 -824"/>
                                <a:gd name="T99" fmla="*/ -765 h 306"/>
                                <a:gd name="T100" fmla="+- 0 7739 7686"/>
                                <a:gd name="T101" fmla="*/ T100 w 203"/>
                                <a:gd name="T102" fmla="+- 0 -775 -824"/>
                                <a:gd name="T103" fmla="*/ -775 h 306"/>
                                <a:gd name="T104" fmla="+- 0 7775 7686"/>
                                <a:gd name="T105" fmla="*/ T104 w 203"/>
                                <a:gd name="T106" fmla="+- 0 -806 -824"/>
                                <a:gd name="T107" fmla="*/ -806 h 306"/>
                                <a:gd name="T108" fmla="+- 0 7871 7686"/>
                                <a:gd name="T109" fmla="*/ T108 w 203"/>
                                <a:gd name="T110" fmla="+- 0 -806 -824"/>
                                <a:gd name="T111" fmla="*/ -806 h 306"/>
                                <a:gd name="T112" fmla="+- 0 7870 7686"/>
                                <a:gd name="T113" fmla="*/ T112 w 203"/>
                                <a:gd name="T114" fmla="+- 0 -809 -824"/>
                                <a:gd name="T115" fmla="*/ -809 h 306"/>
                                <a:gd name="T116" fmla="+- 0 7839 7686"/>
                                <a:gd name="T117" fmla="*/ T116 w 203"/>
                                <a:gd name="T118" fmla="+- 0 -809 -824"/>
                                <a:gd name="T119" fmla="*/ -809 h 306"/>
                                <a:gd name="T120" fmla="+- 0 7833 7686"/>
                                <a:gd name="T121" fmla="*/ T120 w 203"/>
                                <a:gd name="T122" fmla="+- 0 -812 -824"/>
                                <a:gd name="T123" fmla="*/ -812 h 306"/>
                                <a:gd name="T124" fmla="+- 0 7826 7686"/>
                                <a:gd name="T125" fmla="*/ T124 w 203"/>
                                <a:gd name="T126" fmla="+- 0 -813 -824"/>
                                <a:gd name="T127" fmla="*/ -813 h 306"/>
                                <a:gd name="T128" fmla="+- 0 7818 7686"/>
                                <a:gd name="T129" fmla="*/ T128 w 203"/>
                                <a:gd name="T130" fmla="+- 0 -817 -824"/>
                                <a:gd name="T131" fmla="*/ -817 h 306"/>
                                <a:gd name="T132" fmla="+- 0 7810 7686"/>
                                <a:gd name="T133" fmla="*/ T132 w 203"/>
                                <a:gd name="T134" fmla="+- 0 -820 -824"/>
                                <a:gd name="T135" fmla="*/ -820 h 306"/>
                                <a:gd name="T136" fmla="+- 0 7801 7686"/>
                                <a:gd name="T137" fmla="*/ T136 w 203"/>
                                <a:gd name="T138" fmla="+- 0 -822 -824"/>
                                <a:gd name="T139" fmla="*/ -822 h 306"/>
                                <a:gd name="T140" fmla="+- 0 7791 7686"/>
                                <a:gd name="T141" fmla="*/ T140 w 203"/>
                                <a:gd name="T142" fmla="+- 0 -824 -824"/>
                                <a:gd name="T143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05" y="0"/>
                                  </a:moveTo>
                                  <a:lnTo>
                                    <a:pt x="95" y="0"/>
                                  </a:lnTo>
                                  <a:lnTo>
                                    <a:pt x="81" y="1"/>
                                  </a:lnTo>
                                  <a:lnTo>
                                    <a:pt x="20" y="42"/>
                                  </a:lnTo>
                                  <a:lnTo>
                                    <a:pt x="13" y="75"/>
                                  </a:lnTo>
                                  <a:lnTo>
                                    <a:pt x="15" y="91"/>
                                  </a:lnTo>
                                  <a:lnTo>
                                    <a:pt x="55" y="145"/>
                                  </a:lnTo>
                                  <a:lnTo>
                                    <a:pt x="105" y="176"/>
                                  </a:lnTo>
                                  <a:lnTo>
                                    <a:pt x="122" y="187"/>
                                  </a:lnTo>
                                  <a:lnTo>
                                    <a:pt x="157" y="231"/>
                                  </a:lnTo>
                                  <a:lnTo>
                                    <a:pt x="157" y="240"/>
                                  </a:lnTo>
                                  <a:lnTo>
                                    <a:pt x="155" y="248"/>
                                  </a:lnTo>
                                  <a:lnTo>
                                    <a:pt x="154" y="258"/>
                                  </a:lnTo>
                                  <a:lnTo>
                                    <a:pt x="102" y="290"/>
                                  </a:lnTo>
                                  <a:lnTo>
                                    <a:pt x="166" y="290"/>
                                  </a:lnTo>
                                  <a:lnTo>
                                    <a:pt x="202" y="240"/>
                                  </a:lnTo>
                                  <a:lnTo>
                                    <a:pt x="203" y="226"/>
                                  </a:lnTo>
                                  <a:lnTo>
                                    <a:pt x="196" y="196"/>
                                  </a:lnTo>
                                  <a:lnTo>
                                    <a:pt x="180" y="170"/>
                                  </a:lnTo>
                                  <a:lnTo>
                                    <a:pt x="155" y="150"/>
                                  </a:lnTo>
                                  <a:lnTo>
                                    <a:pt x="128" y="133"/>
                                  </a:lnTo>
                                  <a:lnTo>
                                    <a:pt x="99" y="118"/>
                                  </a:lnTo>
                                  <a:lnTo>
                                    <a:pt x="75" y="101"/>
                                  </a:lnTo>
                                  <a:lnTo>
                                    <a:pt x="59" y="82"/>
                                  </a:lnTo>
                                  <a:lnTo>
                                    <a:pt x="52" y="59"/>
                                  </a:lnTo>
                                  <a:lnTo>
                                    <a:pt x="53" y="49"/>
                                  </a:lnTo>
                                  <a:lnTo>
                                    <a:pt x="89" y="18"/>
                                  </a:lnTo>
                                  <a:lnTo>
                                    <a:pt x="185" y="18"/>
                                  </a:lnTo>
                                  <a:lnTo>
                                    <a:pt x="184" y="15"/>
                                  </a:lnTo>
                                  <a:lnTo>
                                    <a:pt x="153" y="15"/>
                                  </a:lnTo>
                                  <a:lnTo>
                                    <a:pt x="147" y="12"/>
                                  </a:lnTo>
                                  <a:lnTo>
                                    <a:pt x="140" y="11"/>
                                  </a:lnTo>
                                  <a:lnTo>
                                    <a:pt x="132" y="7"/>
                                  </a:lnTo>
                                  <a:lnTo>
                                    <a:pt x="124" y="4"/>
                                  </a:lnTo>
                                  <a:lnTo>
                                    <a:pt x="115" y="2"/>
                                  </a:lnTo>
                                  <a:lnTo>
                                    <a:pt x="10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Freeform 28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71 7686"/>
                                <a:gd name="T1" fmla="*/ T0 w 203"/>
                                <a:gd name="T2" fmla="+- 0 -806 -824"/>
                                <a:gd name="T3" fmla="*/ -806 h 306"/>
                                <a:gd name="T4" fmla="+- 0 7784 7686"/>
                                <a:gd name="T5" fmla="*/ T4 w 203"/>
                                <a:gd name="T6" fmla="+- 0 -806 -824"/>
                                <a:gd name="T7" fmla="*/ -806 h 306"/>
                                <a:gd name="T8" fmla="+- 0 7801 7686"/>
                                <a:gd name="T9" fmla="*/ T8 w 203"/>
                                <a:gd name="T10" fmla="+- 0 -804 -824"/>
                                <a:gd name="T11" fmla="*/ -804 h 306"/>
                                <a:gd name="T12" fmla="+- 0 7816 7686"/>
                                <a:gd name="T13" fmla="*/ T12 w 203"/>
                                <a:gd name="T14" fmla="+- 0 -799 -824"/>
                                <a:gd name="T15" fmla="*/ -799 h 306"/>
                                <a:gd name="T16" fmla="+- 0 7863 7686"/>
                                <a:gd name="T17" fmla="*/ T16 w 203"/>
                                <a:gd name="T18" fmla="+- 0 -743 -824"/>
                                <a:gd name="T19" fmla="*/ -743 h 306"/>
                                <a:gd name="T20" fmla="+- 0 7867 7686"/>
                                <a:gd name="T21" fmla="*/ T20 w 203"/>
                                <a:gd name="T22" fmla="+- 0 -729 -824"/>
                                <a:gd name="T23" fmla="*/ -729 h 306"/>
                                <a:gd name="T24" fmla="+- 0 7879 7686"/>
                                <a:gd name="T25" fmla="*/ T24 w 203"/>
                                <a:gd name="T26" fmla="+- 0 -729 -824"/>
                                <a:gd name="T27" fmla="*/ -729 h 306"/>
                                <a:gd name="T28" fmla="+- 0 7871 7686"/>
                                <a:gd name="T29" fmla="*/ T28 w 203"/>
                                <a:gd name="T30" fmla="+- 0 -806 -824"/>
                                <a:gd name="T31" fmla="*/ -806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85" y="18"/>
                                  </a:moveTo>
                                  <a:lnTo>
                                    <a:pt x="98" y="18"/>
                                  </a:lnTo>
                                  <a:lnTo>
                                    <a:pt x="115" y="20"/>
                                  </a:lnTo>
                                  <a:lnTo>
                                    <a:pt x="130" y="25"/>
                                  </a:lnTo>
                                  <a:lnTo>
                                    <a:pt x="177" y="81"/>
                                  </a:lnTo>
                                  <a:lnTo>
                                    <a:pt x="181" y="95"/>
                                  </a:lnTo>
                                  <a:lnTo>
                                    <a:pt x="193" y="95"/>
                                  </a:lnTo>
                                  <a:lnTo>
                                    <a:pt x="185" y="1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Freeform 27"/>
                          <wps:cNvSpPr>
                            <a:spLocks/>
                          </wps:cNvSpPr>
                          <wps:spPr bwMode="auto">
                            <a:xfrm>
                              <a:off x="7686" y="-824"/>
                              <a:ext cx="203" cy="306"/>
                            </a:xfrm>
                            <a:custGeom>
                              <a:avLst/>
                              <a:gdLst>
                                <a:gd name="T0" fmla="+- 0 7869 7686"/>
                                <a:gd name="T1" fmla="*/ T0 w 203"/>
                                <a:gd name="T2" fmla="+- 0 -824 -824"/>
                                <a:gd name="T3" fmla="*/ -824 h 306"/>
                                <a:gd name="T4" fmla="+- 0 7859 7686"/>
                                <a:gd name="T5" fmla="*/ T4 w 203"/>
                                <a:gd name="T6" fmla="+- 0 -824 -824"/>
                                <a:gd name="T7" fmla="*/ -824 h 306"/>
                                <a:gd name="T8" fmla="+- 0 7859 7686"/>
                                <a:gd name="T9" fmla="*/ T8 w 203"/>
                                <a:gd name="T10" fmla="+- 0 -820 -824"/>
                                <a:gd name="T11" fmla="*/ -820 h 306"/>
                                <a:gd name="T12" fmla="+- 0 7856 7686"/>
                                <a:gd name="T13" fmla="*/ T12 w 203"/>
                                <a:gd name="T14" fmla="+- 0 -814 -824"/>
                                <a:gd name="T15" fmla="*/ -814 h 306"/>
                                <a:gd name="T16" fmla="+- 0 7852 7686"/>
                                <a:gd name="T17" fmla="*/ T16 w 203"/>
                                <a:gd name="T18" fmla="+- 0 -810 -824"/>
                                <a:gd name="T19" fmla="*/ -810 h 306"/>
                                <a:gd name="T20" fmla="+- 0 7843 7686"/>
                                <a:gd name="T21" fmla="*/ T20 w 203"/>
                                <a:gd name="T22" fmla="+- 0 -809 -824"/>
                                <a:gd name="T23" fmla="*/ -809 h 306"/>
                                <a:gd name="T24" fmla="+- 0 7870 7686"/>
                                <a:gd name="T25" fmla="*/ T24 w 203"/>
                                <a:gd name="T26" fmla="+- 0 -809 -824"/>
                                <a:gd name="T27" fmla="*/ -809 h 306"/>
                                <a:gd name="T28" fmla="+- 0 7869 7686"/>
                                <a:gd name="T29" fmla="*/ T28 w 203"/>
                                <a:gd name="T30" fmla="+- 0 -824 -824"/>
                                <a:gd name="T31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03" h="306">
                                  <a:moveTo>
                                    <a:pt x="183" y="0"/>
                                  </a:moveTo>
                                  <a:lnTo>
                                    <a:pt x="173" y="0"/>
                                  </a:lnTo>
                                  <a:lnTo>
                                    <a:pt x="173" y="4"/>
                                  </a:lnTo>
                                  <a:lnTo>
                                    <a:pt x="170" y="10"/>
                                  </a:lnTo>
                                  <a:lnTo>
                                    <a:pt x="166" y="14"/>
                                  </a:lnTo>
                                  <a:lnTo>
                                    <a:pt x="157" y="15"/>
                                  </a:lnTo>
                                  <a:lnTo>
                                    <a:pt x="184" y="15"/>
                                  </a:lnTo>
                                  <a:lnTo>
                                    <a:pt x="18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24"/>
                        <wpg:cNvGrpSpPr>
                          <a:grpSpLocks/>
                        </wpg:cNvGrpSpPr>
                        <wpg:grpSpPr bwMode="auto">
                          <a:xfrm>
                            <a:off x="7990" y="-799"/>
                            <a:ext cx="131" cy="274"/>
                            <a:chOff x="7990" y="-799"/>
                            <a:chExt cx="131" cy="274"/>
                          </a:xfrm>
                        </wpg:grpSpPr>
                        <wps:wsp>
                          <wps:cNvPr id="70" name="Freeform 25"/>
                          <wps:cNvSpPr>
                            <a:spLocks/>
                          </wps:cNvSpPr>
                          <wps:spPr bwMode="auto">
                            <a:xfrm>
                              <a:off x="7990" y="-799"/>
                              <a:ext cx="131" cy="274"/>
                            </a:xfrm>
                            <a:custGeom>
                              <a:avLst/>
                              <a:gdLst>
                                <a:gd name="T0" fmla="+- 0 8077 7990"/>
                                <a:gd name="T1" fmla="*/ T0 w 131"/>
                                <a:gd name="T2" fmla="+- 0 -799 -799"/>
                                <a:gd name="T3" fmla="*/ -799 h 274"/>
                                <a:gd name="T4" fmla="+- 0 8031 7990"/>
                                <a:gd name="T5" fmla="*/ T4 w 131"/>
                                <a:gd name="T6" fmla="+- 0 -799 -799"/>
                                <a:gd name="T7" fmla="*/ -799 h 274"/>
                                <a:gd name="T8" fmla="+- 0 8031 7990"/>
                                <a:gd name="T9" fmla="*/ T8 w 131"/>
                                <a:gd name="T10" fmla="+- 0 -557 -799"/>
                                <a:gd name="T11" fmla="*/ -557 h 274"/>
                                <a:gd name="T12" fmla="+- 0 8028 7990"/>
                                <a:gd name="T13" fmla="*/ T12 w 131"/>
                                <a:gd name="T14" fmla="+- 0 -550 -799"/>
                                <a:gd name="T15" fmla="*/ -550 h 274"/>
                                <a:gd name="T16" fmla="+- 0 7990 7990"/>
                                <a:gd name="T17" fmla="*/ T16 w 131"/>
                                <a:gd name="T18" fmla="+- 0 -533 -799"/>
                                <a:gd name="T19" fmla="*/ -533 h 274"/>
                                <a:gd name="T20" fmla="+- 0 7990 7990"/>
                                <a:gd name="T21" fmla="*/ T20 w 131"/>
                                <a:gd name="T22" fmla="+- 0 -524 -799"/>
                                <a:gd name="T23" fmla="*/ -524 h 274"/>
                                <a:gd name="T24" fmla="+- 0 8121 7990"/>
                                <a:gd name="T25" fmla="*/ T24 w 131"/>
                                <a:gd name="T26" fmla="+- 0 -524 -799"/>
                                <a:gd name="T27" fmla="*/ -524 h 274"/>
                                <a:gd name="T28" fmla="+- 0 8121 7990"/>
                                <a:gd name="T29" fmla="*/ T28 w 131"/>
                                <a:gd name="T30" fmla="+- 0 -533 -799"/>
                                <a:gd name="T31" fmla="*/ -533 h 274"/>
                                <a:gd name="T32" fmla="+- 0 8108 7990"/>
                                <a:gd name="T33" fmla="*/ T32 w 131"/>
                                <a:gd name="T34" fmla="+- 0 -534 -799"/>
                                <a:gd name="T35" fmla="*/ -534 h 274"/>
                                <a:gd name="T36" fmla="+- 0 8098 7990"/>
                                <a:gd name="T37" fmla="*/ T36 w 131"/>
                                <a:gd name="T38" fmla="+- 0 -536 -799"/>
                                <a:gd name="T39" fmla="*/ -536 h 274"/>
                                <a:gd name="T40" fmla="+- 0 8077 7990"/>
                                <a:gd name="T41" fmla="*/ T40 w 131"/>
                                <a:gd name="T42" fmla="+- 0 -563 -799"/>
                                <a:gd name="T43" fmla="*/ -563 h 274"/>
                                <a:gd name="T44" fmla="+- 0 8077 7990"/>
                                <a:gd name="T45" fmla="*/ T44 w 131"/>
                                <a:gd name="T46" fmla="+- 0 -799 -799"/>
                                <a:gd name="T47" fmla="*/ -799 h 2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31" h="274">
                                  <a:moveTo>
                                    <a:pt x="87" y="0"/>
                                  </a:moveTo>
                                  <a:lnTo>
                                    <a:pt x="41" y="0"/>
                                  </a:lnTo>
                                  <a:lnTo>
                                    <a:pt x="41" y="242"/>
                                  </a:lnTo>
                                  <a:lnTo>
                                    <a:pt x="38" y="249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131" y="275"/>
                                  </a:lnTo>
                                  <a:lnTo>
                                    <a:pt x="131" y="266"/>
                                  </a:lnTo>
                                  <a:lnTo>
                                    <a:pt x="118" y="265"/>
                                  </a:lnTo>
                                  <a:lnTo>
                                    <a:pt x="108" y="263"/>
                                  </a:lnTo>
                                  <a:lnTo>
                                    <a:pt x="87" y="236"/>
                                  </a:lnTo>
                                  <a:lnTo>
                                    <a:pt x="8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22"/>
                        <wpg:cNvGrpSpPr>
                          <a:grpSpLocks/>
                        </wpg:cNvGrpSpPr>
                        <wpg:grpSpPr bwMode="auto">
                          <a:xfrm>
                            <a:off x="7925" y="-817"/>
                            <a:ext cx="258" cy="75"/>
                            <a:chOff x="7925" y="-817"/>
                            <a:chExt cx="258" cy="75"/>
                          </a:xfrm>
                        </wpg:grpSpPr>
                        <wps:wsp>
                          <wps:cNvPr id="72" name="Freeform 23"/>
                          <wps:cNvSpPr>
                            <a:spLocks/>
                          </wps:cNvSpPr>
                          <wps:spPr bwMode="auto">
                            <a:xfrm>
                              <a:off x="7925" y="-817"/>
                              <a:ext cx="258" cy="75"/>
                            </a:xfrm>
                            <a:custGeom>
                              <a:avLst/>
                              <a:gdLst>
                                <a:gd name="T0" fmla="+- 0 8182 7925"/>
                                <a:gd name="T1" fmla="*/ T0 w 258"/>
                                <a:gd name="T2" fmla="+- 0 -817 -817"/>
                                <a:gd name="T3" fmla="*/ -817 h 75"/>
                                <a:gd name="T4" fmla="+- 0 7928 7925"/>
                                <a:gd name="T5" fmla="*/ T4 w 258"/>
                                <a:gd name="T6" fmla="+- 0 -817 -817"/>
                                <a:gd name="T7" fmla="*/ -817 h 75"/>
                                <a:gd name="T8" fmla="+- 0 7925 7925"/>
                                <a:gd name="T9" fmla="*/ T8 w 258"/>
                                <a:gd name="T10" fmla="+- 0 -742 -817"/>
                                <a:gd name="T11" fmla="*/ -742 h 75"/>
                                <a:gd name="T12" fmla="+- 0 7936 7925"/>
                                <a:gd name="T13" fmla="*/ T12 w 258"/>
                                <a:gd name="T14" fmla="+- 0 -742 -817"/>
                                <a:gd name="T15" fmla="*/ -742 h 75"/>
                                <a:gd name="T16" fmla="+- 0 7941 7925"/>
                                <a:gd name="T17" fmla="*/ T16 w 258"/>
                                <a:gd name="T18" fmla="+- 0 -758 -817"/>
                                <a:gd name="T19" fmla="*/ -758 h 75"/>
                                <a:gd name="T20" fmla="+- 0 7945 7925"/>
                                <a:gd name="T21" fmla="*/ T20 w 258"/>
                                <a:gd name="T22" fmla="+- 0 -772 -817"/>
                                <a:gd name="T23" fmla="*/ -772 h 75"/>
                                <a:gd name="T24" fmla="+- 0 7991 7925"/>
                                <a:gd name="T25" fmla="*/ T24 w 258"/>
                                <a:gd name="T26" fmla="+- 0 -799 -817"/>
                                <a:gd name="T27" fmla="*/ -799 h 75"/>
                                <a:gd name="T28" fmla="+- 0 8183 7925"/>
                                <a:gd name="T29" fmla="*/ T28 w 258"/>
                                <a:gd name="T30" fmla="+- 0 -799 -817"/>
                                <a:gd name="T31" fmla="*/ -799 h 75"/>
                                <a:gd name="T32" fmla="+- 0 8182 7925"/>
                                <a:gd name="T33" fmla="*/ T32 w 258"/>
                                <a:gd name="T34" fmla="+- 0 -817 -817"/>
                                <a:gd name="T35" fmla="*/ -817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58" h="75">
                                  <a:moveTo>
                                    <a:pt x="257" y="0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0" y="75"/>
                                  </a:lnTo>
                                  <a:lnTo>
                                    <a:pt x="11" y="75"/>
                                  </a:lnTo>
                                  <a:lnTo>
                                    <a:pt x="16" y="59"/>
                                  </a:lnTo>
                                  <a:lnTo>
                                    <a:pt x="20" y="45"/>
                                  </a:lnTo>
                                  <a:lnTo>
                                    <a:pt x="66" y="18"/>
                                  </a:lnTo>
                                  <a:lnTo>
                                    <a:pt x="258" y="18"/>
                                  </a:lnTo>
                                  <a:lnTo>
                                    <a:pt x="2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20"/>
                        <wpg:cNvGrpSpPr>
                          <a:grpSpLocks/>
                        </wpg:cNvGrpSpPr>
                        <wpg:grpSpPr bwMode="auto">
                          <a:xfrm>
                            <a:off x="8119" y="-799"/>
                            <a:ext cx="66" cy="57"/>
                            <a:chOff x="8119" y="-799"/>
                            <a:chExt cx="66" cy="57"/>
                          </a:xfrm>
                        </wpg:grpSpPr>
                        <wps:wsp>
                          <wps:cNvPr id="74" name="Freeform 21"/>
                          <wps:cNvSpPr>
                            <a:spLocks/>
                          </wps:cNvSpPr>
                          <wps:spPr bwMode="auto">
                            <a:xfrm>
                              <a:off x="8119" y="-799"/>
                              <a:ext cx="66" cy="57"/>
                            </a:xfrm>
                            <a:custGeom>
                              <a:avLst/>
                              <a:gdLst>
                                <a:gd name="T0" fmla="+- 0 8183 8119"/>
                                <a:gd name="T1" fmla="*/ T0 w 66"/>
                                <a:gd name="T2" fmla="+- 0 -799 -799"/>
                                <a:gd name="T3" fmla="*/ -799 h 57"/>
                                <a:gd name="T4" fmla="+- 0 8119 8119"/>
                                <a:gd name="T5" fmla="*/ T4 w 66"/>
                                <a:gd name="T6" fmla="+- 0 -799 -799"/>
                                <a:gd name="T7" fmla="*/ -799 h 57"/>
                                <a:gd name="T8" fmla="+- 0 8133 8119"/>
                                <a:gd name="T9" fmla="*/ T8 w 66"/>
                                <a:gd name="T10" fmla="+- 0 -797 -799"/>
                                <a:gd name="T11" fmla="*/ -797 h 57"/>
                                <a:gd name="T12" fmla="+- 0 8144 8119"/>
                                <a:gd name="T13" fmla="*/ T12 w 66"/>
                                <a:gd name="T14" fmla="+- 0 -795 -799"/>
                                <a:gd name="T15" fmla="*/ -795 h 57"/>
                                <a:gd name="T16" fmla="+- 0 8174 8119"/>
                                <a:gd name="T17" fmla="*/ T16 w 66"/>
                                <a:gd name="T18" fmla="+- 0 -742 -799"/>
                                <a:gd name="T19" fmla="*/ -742 h 57"/>
                                <a:gd name="T20" fmla="+- 0 8185 8119"/>
                                <a:gd name="T21" fmla="*/ T20 w 66"/>
                                <a:gd name="T22" fmla="+- 0 -742 -799"/>
                                <a:gd name="T23" fmla="*/ -742 h 57"/>
                                <a:gd name="T24" fmla="+- 0 8183 8119"/>
                                <a:gd name="T25" fmla="*/ T24 w 66"/>
                                <a:gd name="T26" fmla="+- 0 -799 -799"/>
                                <a:gd name="T27" fmla="*/ -7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6" h="57">
                                  <a:moveTo>
                                    <a:pt x="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25" y="4"/>
                                  </a:lnTo>
                                  <a:lnTo>
                                    <a:pt x="55" y="57"/>
                                  </a:lnTo>
                                  <a:lnTo>
                                    <a:pt x="66" y="57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16"/>
                        <wpg:cNvGrpSpPr>
                          <a:grpSpLocks/>
                        </wpg:cNvGrpSpPr>
                        <wpg:grpSpPr bwMode="auto">
                          <a:xfrm>
                            <a:off x="8200" y="-817"/>
                            <a:ext cx="289" cy="293"/>
                            <a:chOff x="8200" y="-817"/>
                            <a:chExt cx="289" cy="293"/>
                          </a:xfrm>
                        </wpg:grpSpPr>
                        <wps:wsp>
                          <wps:cNvPr id="76" name="Freeform 19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341 8200"/>
                                <a:gd name="T1" fmla="*/ T0 w 289"/>
                                <a:gd name="T2" fmla="+- 0 -817 -817"/>
                                <a:gd name="T3" fmla="*/ -817 h 293"/>
                                <a:gd name="T4" fmla="+- 0 8200 8200"/>
                                <a:gd name="T5" fmla="*/ T4 w 289"/>
                                <a:gd name="T6" fmla="+- 0 -817 -817"/>
                                <a:gd name="T7" fmla="*/ -817 h 293"/>
                                <a:gd name="T8" fmla="+- 0 8200 8200"/>
                                <a:gd name="T9" fmla="*/ T8 w 289"/>
                                <a:gd name="T10" fmla="+- 0 -809 -817"/>
                                <a:gd name="T11" fmla="*/ -809 h 293"/>
                                <a:gd name="T12" fmla="+- 0 8220 8200"/>
                                <a:gd name="T13" fmla="*/ T12 w 289"/>
                                <a:gd name="T14" fmla="+- 0 -806 -817"/>
                                <a:gd name="T15" fmla="*/ -806 h 293"/>
                                <a:gd name="T16" fmla="+- 0 8231 8200"/>
                                <a:gd name="T17" fmla="*/ T16 w 289"/>
                                <a:gd name="T18" fmla="+- 0 -800 -817"/>
                                <a:gd name="T19" fmla="*/ -800 h 293"/>
                                <a:gd name="T20" fmla="+- 0 8237 8200"/>
                                <a:gd name="T21" fmla="*/ T20 w 289"/>
                                <a:gd name="T22" fmla="+- 0 -789 -817"/>
                                <a:gd name="T23" fmla="*/ -789 h 293"/>
                                <a:gd name="T24" fmla="+- 0 8238 8200"/>
                                <a:gd name="T25" fmla="*/ T24 w 289"/>
                                <a:gd name="T26" fmla="+- 0 -769 -817"/>
                                <a:gd name="T27" fmla="*/ -769 h 293"/>
                                <a:gd name="T28" fmla="+- 0 8238 8200"/>
                                <a:gd name="T29" fmla="*/ T28 w 289"/>
                                <a:gd name="T30" fmla="+- 0 -567 -817"/>
                                <a:gd name="T31" fmla="*/ -567 h 293"/>
                                <a:gd name="T32" fmla="+- 0 8200 8200"/>
                                <a:gd name="T33" fmla="*/ T32 w 289"/>
                                <a:gd name="T34" fmla="+- 0 -533 -817"/>
                                <a:gd name="T35" fmla="*/ -533 h 293"/>
                                <a:gd name="T36" fmla="+- 0 8200 8200"/>
                                <a:gd name="T37" fmla="*/ T36 w 289"/>
                                <a:gd name="T38" fmla="+- 0 -524 -817"/>
                                <a:gd name="T39" fmla="*/ -524 h 293"/>
                                <a:gd name="T40" fmla="+- 0 8325 8200"/>
                                <a:gd name="T41" fmla="*/ T40 w 289"/>
                                <a:gd name="T42" fmla="+- 0 -524 -817"/>
                                <a:gd name="T43" fmla="*/ -524 h 293"/>
                                <a:gd name="T44" fmla="+- 0 8325 8200"/>
                                <a:gd name="T45" fmla="*/ T44 w 289"/>
                                <a:gd name="T46" fmla="+- 0 -533 -817"/>
                                <a:gd name="T47" fmla="*/ -533 h 293"/>
                                <a:gd name="T48" fmla="+- 0 8303 8200"/>
                                <a:gd name="T49" fmla="*/ T48 w 289"/>
                                <a:gd name="T50" fmla="+- 0 -536 -817"/>
                                <a:gd name="T51" fmla="*/ -536 h 293"/>
                                <a:gd name="T52" fmla="+- 0 8292 8200"/>
                                <a:gd name="T53" fmla="*/ T52 w 289"/>
                                <a:gd name="T54" fmla="+- 0 -543 -817"/>
                                <a:gd name="T55" fmla="*/ -543 h 293"/>
                                <a:gd name="T56" fmla="+- 0 8286 8200"/>
                                <a:gd name="T57" fmla="*/ T56 w 289"/>
                                <a:gd name="T58" fmla="+- 0 -554 -817"/>
                                <a:gd name="T59" fmla="*/ -554 h 293"/>
                                <a:gd name="T60" fmla="+- 0 8284 8200"/>
                                <a:gd name="T61" fmla="*/ T60 w 289"/>
                                <a:gd name="T62" fmla="+- 0 -573 -817"/>
                                <a:gd name="T63" fmla="*/ -573 h 293"/>
                                <a:gd name="T64" fmla="+- 0 8284 8200"/>
                                <a:gd name="T65" fmla="*/ T64 w 289"/>
                                <a:gd name="T66" fmla="+- 0 -659 -817"/>
                                <a:gd name="T67" fmla="*/ -659 h 293"/>
                                <a:gd name="T68" fmla="+- 0 8310 8200"/>
                                <a:gd name="T69" fmla="*/ T68 w 289"/>
                                <a:gd name="T70" fmla="+- 0 -661 -817"/>
                                <a:gd name="T71" fmla="*/ -661 h 293"/>
                                <a:gd name="T72" fmla="+- 0 8361 8200"/>
                                <a:gd name="T73" fmla="*/ T72 w 289"/>
                                <a:gd name="T74" fmla="+- 0 -661 -817"/>
                                <a:gd name="T75" fmla="*/ -661 h 293"/>
                                <a:gd name="T76" fmla="+- 0 8358 8200"/>
                                <a:gd name="T77" fmla="*/ T76 w 289"/>
                                <a:gd name="T78" fmla="+- 0 -665 -817"/>
                                <a:gd name="T79" fmla="*/ -665 h 293"/>
                                <a:gd name="T80" fmla="+- 0 8368 8200"/>
                                <a:gd name="T81" fmla="*/ T80 w 289"/>
                                <a:gd name="T82" fmla="+- 0 -667 -817"/>
                                <a:gd name="T83" fmla="*/ -667 h 293"/>
                                <a:gd name="T84" fmla="+- 0 8394 8200"/>
                                <a:gd name="T85" fmla="*/ T84 w 289"/>
                                <a:gd name="T86" fmla="+- 0 -675 -817"/>
                                <a:gd name="T87" fmla="*/ -675 h 293"/>
                                <a:gd name="T88" fmla="+- 0 8396 8200"/>
                                <a:gd name="T89" fmla="*/ T88 w 289"/>
                                <a:gd name="T90" fmla="+- 0 -677 -817"/>
                                <a:gd name="T91" fmla="*/ -677 h 293"/>
                                <a:gd name="T92" fmla="+- 0 8284 8200"/>
                                <a:gd name="T93" fmla="*/ T92 w 289"/>
                                <a:gd name="T94" fmla="+- 0 -677 -817"/>
                                <a:gd name="T95" fmla="*/ -677 h 293"/>
                                <a:gd name="T96" fmla="+- 0 8284 8200"/>
                                <a:gd name="T97" fmla="*/ T96 w 289"/>
                                <a:gd name="T98" fmla="+- 0 -786 -817"/>
                                <a:gd name="T99" fmla="*/ -786 h 293"/>
                                <a:gd name="T100" fmla="+- 0 8286 8200"/>
                                <a:gd name="T101" fmla="*/ T100 w 289"/>
                                <a:gd name="T102" fmla="+- 0 -795 -817"/>
                                <a:gd name="T103" fmla="*/ -795 h 293"/>
                                <a:gd name="T104" fmla="+- 0 8290 8200"/>
                                <a:gd name="T105" fmla="*/ T104 w 289"/>
                                <a:gd name="T106" fmla="+- 0 -799 -817"/>
                                <a:gd name="T107" fmla="*/ -799 h 293"/>
                                <a:gd name="T108" fmla="+- 0 8297 8200"/>
                                <a:gd name="T109" fmla="*/ T108 w 289"/>
                                <a:gd name="T110" fmla="+- 0 -802 -817"/>
                                <a:gd name="T111" fmla="*/ -802 h 293"/>
                                <a:gd name="T112" fmla="+- 0 8401 8200"/>
                                <a:gd name="T113" fmla="*/ T112 w 289"/>
                                <a:gd name="T114" fmla="+- 0 -802 -817"/>
                                <a:gd name="T115" fmla="*/ -802 h 293"/>
                                <a:gd name="T116" fmla="+- 0 8397 8200"/>
                                <a:gd name="T117" fmla="*/ T116 w 289"/>
                                <a:gd name="T118" fmla="+- 0 -804 -817"/>
                                <a:gd name="T119" fmla="*/ -804 h 293"/>
                                <a:gd name="T120" fmla="+- 0 8378 8200"/>
                                <a:gd name="T121" fmla="*/ T120 w 289"/>
                                <a:gd name="T122" fmla="+- 0 -812 -817"/>
                                <a:gd name="T123" fmla="*/ -812 h 293"/>
                                <a:gd name="T124" fmla="+- 0 8341 8200"/>
                                <a:gd name="T125" fmla="*/ T124 w 289"/>
                                <a:gd name="T126" fmla="+- 0 -817 -817"/>
                                <a:gd name="T12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4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20" y="11"/>
                                  </a:lnTo>
                                  <a:lnTo>
                                    <a:pt x="31" y="17"/>
                                  </a:lnTo>
                                  <a:lnTo>
                                    <a:pt x="37" y="28"/>
                                  </a:lnTo>
                                  <a:lnTo>
                                    <a:pt x="38" y="48"/>
                                  </a:lnTo>
                                  <a:lnTo>
                                    <a:pt x="38" y="250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25" y="293"/>
                                  </a:lnTo>
                                  <a:lnTo>
                                    <a:pt x="125" y="284"/>
                                  </a:lnTo>
                                  <a:lnTo>
                                    <a:pt x="103" y="281"/>
                                  </a:lnTo>
                                  <a:lnTo>
                                    <a:pt x="92" y="274"/>
                                  </a:lnTo>
                                  <a:lnTo>
                                    <a:pt x="86" y="263"/>
                                  </a:lnTo>
                                  <a:lnTo>
                                    <a:pt x="84" y="244"/>
                                  </a:lnTo>
                                  <a:lnTo>
                                    <a:pt x="84" y="158"/>
                                  </a:lnTo>
                                  <a:lnTo>
                                    <a:pt x="110" y="156"/>
                                  </a:lnTo>
                                  <a:lnTo>
                                    <a:pt x="161" y="156"/>
                                  </a:lnTo>
                                  <a:lnTo>
                                    <a:pt x="158" y="152"/>
                                  </a:lnTo>
                                  <a:lnTo>
                                    <a:pt x="168" y="150"/>
                                  </a:lnTo>
                                  <a:lnTo>
                                    <a:pt x="194" y="142"/>
                                  </a:lnTo>
                                  <a:lnTo>
                                    <a:pt x="196" y="140"/>
                                  </a:lnTo>
                                  <a:lnTo>
                                    <a:pt x="84" y="140"/>
                                  </a:lnTo>
                                  <a:lnTo>
                                    <a:pt x="84" y="31"/>
                                  </a:lnTo>
                                  <a:lnTo>
                                    <a:pt x="86" y="22"/>
                                  </a:lnTo>
                                  <a:lnTo>
                                    <a:pt x="90" y="18"/>
                                  </a:lnTo>
                                  <a:lnTo>
                                    <a:pt x="97" y="15"/>
                                  </a:lnTo>
                                  <a:lnTo>
                                    <a:pt x="201" y="15"/>
                                  </a:lnTo>
                                  <a:lnTo>
                                    <a:pt x="197" y="13"/>
                                  </a:lnTo>
                                  <a:lnTo>
                                    <a:pt x="178" y="5"/>
                                  </a:lnTo>
                                  <a:lnTo>
                                    <a:pt x="14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Freeform 18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361 8200"/>
                                <a:gd name="T1" fmla="*/ T0 w 289"/>
                                <a:gd name="T2" fmla="+- 0 -661 -817"/>
                                <a:gd name="T3" fmla="*/ -661 h 293"/>
                                <a:gd name="T4" fmla="+- 0 8310 8200"/>
                                <a:gd name="T5" fmla="*/ T4 w 289"/>
                                <a:gd name="T6" fmla="+- 0 -661 -817"/>
                                <a:gd name="T7" fmla="*/ -661 h 293"/>
                                <a:gd name="T8" fmla="+- 0 8417 8200"/>
                                <a:gd name="T9" fmla="*/ T8 w 289"/>
                                <a:gd name="T10" fmla="+- 0 -524 -817"/>
                                <a:gd name="T11" fmla="*/ -524 h 293"/>
                                <a:gd name="T12" fmla="+- 0 8489 8200"/>
                                <a:gd name="T13" fmla="*/ T12 w 289"/>
                                <a:gd name="T14" fmla="+- 0 -524 -817"/>
                                <a:gd name="T15" fmla="*/ -524 h 293"/>
                                <a:gd name="T16" fmla="+- 0 8489 8200"/>
                                <a:gd name="T17" fmla="*/ T16 w 289"/>
                                <a:gd name="T18" fmla="+- 0 -533 -817"/>
                                <a:gd name="T19" fmla="*/ -533 h 293"/>
                                <a:gd name="T20" fmla="+- 0 8477 8200"/>
                                <a:gd name="T21" fmla="*/ T20 w 289"/>
                                <a:gd name="T22" fmla="+- 0 -536 -817"/>
                                <a:gd name="T23" fmla="*/ -536 h 293"/>
                                <a:gd name="T24" fmla="+- 0 8467 8200"/>
                                <a:gd name="T25" fmla="*/ T24 w 289"/>
                                <a:gd name="T26" fmla="+- 0 -540 -817"/>
                                <a:gd name="T27" fmla="*/ -540 h 293"/>
                                <a:gd name="T28" fmla="+- 0 8457 8200"/>
                                <a:gd name="T29" fmla="*/ T28 w 289"/>
                                <a:gd name="T30" fmla="+- 0 -546 -817"/>
                                <a:gd name="T31" fmla="*/ -546 h 293"/>
                                <a:gd name="T32" fmla="+- 0 8450 8200"/>
                                <a:gd name="T33" fmla="*/ T32 w 289"/>
                                <a:gd name="T34" fmla="+- 0 -554 -817"/>
                                <a:gd name="T35" fmla="*/ -554 h 293"/>
                                <a:gd name="T36" fmla="+- 0 8361 8200"/>
                                <a:gd name="T37" fmla="*/ T36 w 289"/>
                                <a:gd name="T38" fmla="+- 0 -661 -817"/>
                                <a:gd name="T39" fmla="*/ -661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161" y="156"/>
                                  </a:moveTo>
                                  <a:lnTo>
                                    <a:pt x="110" y="156"/>
                                  </a:lnTo>
                                  <a:lnTo>
                                    <a:pt x="217" y="293"/>
                                  </a:lnTo>
                                  <a:lnTo>
                                    <a:pt x="289" y="293"/>
                                  </a:lnTo>
                                  <a:lnTo>
                                    <a:pt x="289" y="284"/>
                                  </a:lnTo>
                                  <a:lnTo>
                                    <a:pt x="277" y="281"/>
                                  </a:lnTo>
                                  <a:lnTo>
                                    <a:pt x="267" y="277"/>
                                  </a:lnTo>
                                  <a:lnTo>
                                    <a:pt x="257" y="271"/>
                                  </a:lnTo>
                                  <a:lnTo>
                                    <a:pt x="250" y="263"/>
                                  </a:lnTo>
                                  <a:lnTo>
                                    <a:pt x="161" y="15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" name="Freeform 17"/>
                          <wps:cNvSpPr>
                            <a:spLocks/>
                          </wps:cNvSpPr>
                          <wps:spPr bwMode="auto">
                            <a:xfrm>
                              <a:off x="8200" y="-817"/>
                              <a:ext cx="289" cy="293"/>
                            </a:xfrm>
                            <a:custGeom>
                              <a:avLst/>
                              <a:gdLst>
                                <a:gd name="T0" fmla="+- 0 8401 8200"/>
                                <a:gd name="T1" fmla="*/ T0 w 289"/>
                                <a:gd name="T2" fmla="+- 0 -802 -817"/>
                                <a:gd name="T3" fmla="*/ -802 h 293"/>
                                <a:gd name="T4" fmla="+- 0 8320 8200"/>
                                <a:gd name="T5" fmla="*/ T4 w 289"/>
                                <a:gd name="T6" fmla="+- 0 -802 -817"/>
                                <a:gd name="T7" fmla="*/ -802 h 293"/>
                                <a:gd name="T8" fmla="+- 0 8332 8200"/>
                                <a:gd name="T9" fmla="*/ T8 w 289"/>
                                <a:gd name="T10" fmla="+- 0 -800 -817"/>
                                <a:gd name="T11" fmla="*/ -800 h 293"/>
                                <a:gd name="T12" fmla="+- 0 8345 8200"/>
                                <a:gd name="T13" fmla="*/ T12 w 289"/>
                                <a:gd name="T14" fmla="+- 0 -797 -817"/>
                                <a:gd name="T15" fmla="*/ -797 h 293"/>
                                <a:gd name="T16" fmla="+- 0 8389 8200"/>
                                <a:gd name="T17" fmla="*/ T16 w 289"/>
                                <a:gd name="T18" fmla="+- 0 -741 -817"/>
                                <a:gd name="T19" fmla="*/ -741 h 293"/>
                                <a:gd name="T20" fmla="+- 0 8387 8200"/>
                                <a:gd name="T21" fmla="*/ T20 w 289"/>
                                <a:gd name="T22" fmla="+- 0 -719 -817"/>
                                <a:gd name="T23" fmla="*/ -719 h 293"/>
                                <a:gd name="T24" fmla="+- 0 8335 8200"/>
                                <a:gd name="T25" fmla="*/ T24 w 289"/>
                                <a:gd name="T26" fmla="+- 0 -681 -817"/>
                                <a:gd name="T27" fmla="*/ -681 h 293"/>
                                <a:gd name="T28" fmla="+- 0 8300 8200"/>
                                <a:gd name="T29" fmla="*/ T28 w 289"/>
                                <a:gd name="T30" fmla="+- 0 -677 -817"/>
                                <a:gd name="T31" fmla="*/ -677 h 293"/>
                                <a:gd name="T32" fmla="+- 0 8396 8200"/>
                                <a:gd name="T33" fmla="*/ T32 w 289"/>
                                <a:gd name="T34" fmla="+- 0 -677 -817"/>
                                <a:gd name="T35" fmla="*/ -677 h 293"/>
                                <a:gd name="T36" fmla="+- 0 8438 8200"/>
                                <a:gd name="T37" fmla="*/ T36 w 289"/>
                                <a:gd name="T38" fmla="+- 0 -741 -817"/>
                                <a:gd name="T39" fmla="*/ -741 h 293"/>
                                <a:gd name="T40" fmla="+- 0 8436 8200"/>
                                <a:gd name="T41" fmla="*/ T40 w 289"/>
                                <a:gd name="T42" fmla="+- 0 -763 -817"/>
                                <a:gd name="T43" fmla="*/ -763 h 293"/>
                                <a:gd name="T44" fmla="+- 0 8427 8200"/>
                                <a:gd name="T45" fmla="*/ T44 w 289"/>
                                <a:gd name="T46" fmla="+- 0 -782 -817"/>
                                <a:gd name="T47" fmla="*/ -782 h 293"/>
                                <a:gd name="T48" fmla="+- 0 8413 8200"/>
                                <a:gd name="T49" fmla="*/ T48 w 289"/>
                                <a:gd name="T50" fmla="+- 0 -795 -817"/>
                                <a:gd name="T51" fmla="*/ -795 h 293"/>
                                <a:gd name="T52" fmla="+- 0 8401 8200"/>
                                <a:gd name="T53" fmla="*/ T52 w 289"/>
                                <a:gd name="T54" fmla="+- 0 -802 -817"/>
                                <a:gd name="T55" fmla="*/ -802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89" h="293">
                                  <a:moveTo>
                                    <a:pt x="201" y="15"/>
                                  </a:moveTo>
                                  <a:lnTo>
                                    <a:pt x="120" y="15"/>
                                  </a:lnTo>
                                  <a:lnTo>
                                    <a:pt x="132" y="17"/>
                                  </a:lnTo>
                                  <a:lnTo>
                                    <a:pt x="145" y="20"/>
                                  </a:lnTo>
                                  <a:lnTo>
                                    <a:pt x="189" y="76"/>
                                  </a:lnTo>
                                  <a:lnTo>
                                    <a:pt x="187" y="98"/>
                                  </a:lnTo>
                                  <a:lnTo>
                                    <a:pt x="135" y="136"/>
                                  </a:lnTo>
                                  <a:lnTo>
                                    <a:pt x="100" y="140"/>
                                  </a:lnTo>
                                  <a:lnTo>
                                    <a:pt x="196" y="140"/>
                                  </a:lnTo>
                                  <a:lnTo>
                                    <a:pt x="238" y="76"/>
                                  </a:lnTo>
                                  <a:lnTo>
                                    <a:pt x="236" y="54"/>
                                  </a:lnTo>
                                  <a:lnTo>
                                    <a:pt x="227" y="35"/>
                                  </a:lnTo>
                                  <a:lnTo>
                                    <a:pt x="213" y="22"/>
                                  </a:lnTo>
                                  <a:lnTo>
                                    <a:pt x="201" y="1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14"/>
                        <wpg:cNvGrpSpPr>
                          <a:grpSpLocks/>
                        </wpg:cNvGrpSpPr>
                        <wpg:grpSpPr bwMode="auto">
                          <a:xfrm>
                            <a:off x="8502" y="-817"/>
                            <a:ext cx="134" cy="293"/>
                            <a:chOff x="8502" y="-817"/>
                            <a:chExt cx="134" cy="293"/>
                          </a:xfrm>
                        </wpg:grpSpPr>
                        <wps:wsp>
                          <wps:cNvPr id="80" name="Freeform 15"/>
                          <wps:cNvSpPr>
                            <a:spLocks/>
                          </wps:cNvSpPr>
                          <wps:spPr bwMode="auto">
                            <a:xfrm>
                              <a:off x="8502" y="-817"/>
                              <a:ext cx="134" cy="293"/>
                            </a:xfrm>
                            <a:custGeom>
                              <a:avLst/>
                              <a:gdLst>
                                <a:gd name="T0" fmla="+- 0 8635 8502"/>
                                <a:gd name="T1" fmla="*/ T0 w 134"/>
                                <a:gd name="T2" fmla="+- 0 -817 -817"/>
                                <a:gd name="T3" fmla="*/ -817 h 293"/>
                                <a:gd name="T4" fmla="+- 0 8502 8502"/>
                                <a:gd name="T5" fmla="*/ T4 w 134"/>
                                <a:gd name="T6" fmla="+- 0 -817 -817"/>
                                <a:gd name="T7" fmla="*/ -817 h 293"/>
                                <a:gd name="T8" fmla="+- 0 8502 8502"/>
                                <a:gd name="T9" fmla="*/ T8 w 134"/>
                                <a:gd name="T10" fmla="+- 0 -809 -817"/>
                                <a:gd name="T11" fmla="*/ -809 h 293"/>
                                <a:gd name="T12" fmla="+- 0 8515 8502"/>
                                <a:gd name="T13" fmla="*/ T12 w 134"/>
                                <a:gd name="T14" fmla="+- 0 -807 -817"/>
                                <a:gd name="T15" fmla="*/ -807 h 293"/>
                                <a:gd name="T16" fmla="+- 0 8525 8502"/>
                                <a:gd name="T17" fmla="*/ T16 w 134"/>
                                <a:gd name="T18" fmla="+- 0 -806 -817"/>
                                <a:gd name="T19" fmla="*/ -806 h 293"/>
                                <a:gd name="T20" fmla="+- 0 8545 8502"/>
                                <a:gd name="T21" fmla="*/ T20 w 134"/>
                                <a:gd name="T22" fmla="+- 0 -780 -817"/>
                                <a:gd name="T23" fmla="*/ -780 h 293"/>
                                <a:gd name="T24" fmla="+- 0 8545 8502"/>
                                <a:gd name="T25" fmla="*/ T24 w 134"/>
                                <a:gd name="T26" fmla="+- 0 -563 -817"/>
                                <a:gd name="T27" fmla="*/ -563 h 293"/>
                                <a:gd name="T28" fmla="+- 0 8502 8502"/>
                                <a:gd name="T29" fmla="*/ T28 w 134"/>
                                <a:gd name="T30" fmla="+- 0 -533 -817"/>
                                <a:gd name="T31" fmla="*/ -533 h 293"/>
                                <a:gd name="T32" fmla="+- 0 8502 8502"/>
                                <a:gd name="T33" fmla="*/ T32 w 134"/>
                                <a:gd name="T34" fmla="+- 0 -524 -817"/>
                                <a:gd name="T35" fmla="*/ -524 h 293"/>
                                <a:gd name="T36" fmla="+- 0 8635 8502"/>
                                <a:gd name="T37" fmla="*/ T36 w 134"/>
                                <a:gd name="T38" fmla="+- 0 -524 -817"/>
                                <a:gd name="T39" fmla="*/ -524 h 293"/>
                                <a:gd name="T40" fmla="+- 0 8635 8502"/>
                                <a:gd name="T41" fmla="*/ T40 w 134"/>
                                <a:gd name="T42" fmla="+- 0 -533 -817"/>
                                <a:gd name="T43" fmla="*/ -533 h 293"/>
                                <a:gd name="T44" fmla="+- 0 8624 8502"/>
                                <a:gd name="T45" fmla="*/ T44 w 134"/>
                                <a:gd name="T46" fmla="+- 0 -534 -817"/>
                                <a:gd name="T47" fmla="*/ -534 h 293"/>
                                <a:gd name="T48" fmla="+- 0 8614 8502"/>
                                <a:gd name="T49" fmla="*/ T48 w 134"/>
                                <a:gd name="T50" fmla="+- 0 -534 -817"/>
                                <a:gd name="T51" fmla="*/ -534 h 293"/>
                                <a:gd name="T52" fmla="+- 0 8607 8502"/>
                                <a:gd name="T53" fmla="*/ T52 w 134"/>
                                <a:gd name="T54" fmla="+- 0 -537 -817"/>
                                <a:gd name="T55" fmla="*/ -537 h 293"/>
                                <a:gd name="T56" fmla="+- 0 8601 8502"/>
                                <a:gd name="T57" fmla="*/ T56 w 134"/>
                                <a:gd name="T58" fmla="+- 0 -540 -817"/>
                                <a:gd name="T59" fmla="*/ -540 h 293"/>
                                <a:gd name="T60" fmla="+- 0 8595 8502"/>
                                <a:gd name="T61" fmla="*/ T60 w 134"/>
                                <a:gd name="T62" fmla="+- 0 -546 -817"/>
                                <a:gd name="T63" fmla="*/ -546 h 293"/>
                                <a:gd name="T64" fmla="+- 0 8592 8502"/>
                                <a:gd name="T65" fmla="*/ T64 w 134"/>
                                <a:gd name="T66" fmla="+- 0 -553 -817"/>
                                <a:gd name="T67" fmla="*/ -553 h 293"/>
                                <a:gd name="T68" fmla="+- 0 8591 8502"/>
                                <a:gd name="T69" fmla="*/ T68 w 134"/>
                                <a:gd name="T70" fmla="+- 0 -561 -817"/>
                                <a:gd name="T71" fmla="*/ -561 h 293"/>
                                <a:gd name="T72" fmla="+- 0 8591 8502"/>
                                <a:gd name="T73" fmla="*/ T72 w 134"/>
                                <a:gd name="T74" fmla="+- 0 -780 -817"/>
                                <a:gd name="T75" fmla="*/ -780 h 293"/>
                                <a:gd name="T76" fmla="+- 0 8624 8502"/>
                                <a:gd name="T77" fmla="*/ T76 w 134"/>
                                <a:gd name="T78" fmla="+- 0 -809 -817"/>
                                <a:gd name="T79" fmla="*/ -809 h 293"/>
                                <a:gd name="T80" fmla="+- 0 8635 8502"/>
                                <a:gd name="T81" fmla="*/ T80 w 134"/>
                                <a:gd name="T82" fmla="+- 0 -809 -817"/>
                                <a:gd name="T83" fmla="*/ -809 h 293"/>
                                <a:gd name="T84" fmla="+- 0 8635 8502"/>
                                <a:gd name="T85" fmla="*/ T84 w 134"/>
                                <a:gd name="T86" fmla="+- 0 -817 -817"/>
                                <a:gd name="T87" fmla="*/ -817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34" h="293">
                                  <a:moveTo>
                                    <a:pt x="13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23" y="11"/>
                                  </a:lnTo>
                                  <a:lnTo>
                                    <a:pt x="43" y="37"/>
                                  </a:lnTo>
                                  <a:lnTo>
                                    <a:pt x="43" y="254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133" y="293"/>
                                  </a:lnTo>
                                  <a:lnTo>
                                    <a:pt x="133" y="284"/>
                                  </a:lnTo>
                                  <a:lnTo>
                                    <a:pt x="122" y="283"/>
                                  </a:lnTo>
                                  <a:lnTo>
                                    <a:pt x="112" y="283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99" y="277"/>
                                  </a:lnTo>
                                  <a:lnTo>
                                    <a:pt x="93" y="271"/>
                                  </a:lnTo>
                                  <a:lnTo>
                                    <a:pt x="90" y="264"/>
                                  </a:lnTo>
                                  <a:lnTo>
                                    <a:pt x="89" y="256"/>
                                  </a:lnTo>
                                  <a:lnTo>
                                    <a:pt x="89" y="37"/>
                                  </a:lnTo>
                                  <a:lnTo>
                                    <a:pt x="122" y="8"/>
                                  </a:lnTo>
                                  <a:lnTo>
                                    <a:pt x="133" y="8"/>
                                  </a:lnTo>
                                  <a:lnTo>
                                    <a:pt x="13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9"/>
                        <wpg:cNvGrpSpPr>
                          <a:grpSpLocks/>
                        </wpg:cNvGrpSpPr>
                        <wpg:grpSpPr bwMode="auto">
                          <a:xfrm>
                            <a:off x="8656" y="-824"/>
                            <a:ext cx="272" cy="306"/>
                            <a:chOff x="8656" y="-824"/>
                            <a:chExt cx="272" cy="306"/>
                          </a:xfrm>
                        </wpg:grpSpPr>
                        <wps:wsp>
                          <wps:cNvPr id="82" name="Freeform 13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822 8656"/>
                                <a:gd name="T1" fmla="*/ T0 w 272"/>
                                <a:gd name="T2" fmla="+- 0 -824 -824"/>
                                <a:gd name="T3" fmla="*/ -824 h 306"/>
                                <a:gd name="T4" fmla="+- 0 8808 8656"/>
                                <a:gd name="T5" fmla="*/ T4 w 272"/>
                                <a:gd name="T6" fmla="+- 0 -824 -824"/>
                                <a:gd name="T7" fmla="*/ -824 h 306"/>
                                <a:gd name="T8" fmla="+- 0 8779 8656"/>
                                <a:gd name="T9" fmla="*/ T8 w 272"/>
                                <a:gd name="T10" fmla="+- 0 -822 -824"/>
                                <a:gd name="T11" fmla="*/ -822 h 306"/>
                                <a:gd name="T12" fmla="+- 0 8703 8656"/>
                                <a:gd name="T13" fmla="*/ T12 w 272"/>
                                <a:gd name="T14" fmla="+- 0 -785 -824"/>
                                <a:gd name="T15" fmla="*/ -785 h 306"/>
                                <a:gd name="T16" fmla="+- 0 8658 8656"/>
                                <a:gd name="T17" fmla="*/ T16 w 272"/>
                                <a:gd name="T18" fmla="+- 0 -706 -824"/>
                                <a:gd name="T19" fmla="*/ -706 h 306"/>
                                <a:gd name="T20" fmla="+- 0 8656 8656"/>
                                <a:gd name="T21" fmla="*/ T20 w 272"/>
                                <a:gd name="T22" fmla="+- 0 -671 -824"/>
                                <a:gd name="T23" fmla="*/ -671 h 306"/>
                                <a:gd name="T24" fmla="+- 0 8658 8656"/>
                                <a:gd name="T25" fmla="*/ T24 w 272"/>
                                <a:gd name="T26" fmla="+- 0 -632 -824"/>
                                <a:gd name="T27" fmla="*/ -632 h 306"/>
                                <a:gd name="T28" fmla="+- 0 8684 8656"/>
                                <a:gd name="T29" fmla="*/ T28 w 272"/>
                                <a:gd name="T30" fmla="+- 0 -574 -824"/>
                                <a:gd name="T31" fmla="*/ -574 h 306"/>
                                <a:gd name="T32" fmla="+- 0 8752 8656"/>
                                <a:gd name="T33" fmla="*/ T32 w 272"/>
                                <a:gd name="T34" fmla="+- 0 -527 -824"/>
                                <a:gd name="T35" fmla="*/ -527 h 306"/>
                                <a:gd name="T36" fmla="+- 0 8805 8656"/>
                                <a:gd name="T37" fmla="*/ T36 w 272"/>
                                <a:gd name="T38" fmla="+- 0 -519 -824"/>
                                <a:gd name="T39" fmla="*/ -519 h 306"/>
                                <a:gd name="T40" fmla="+- 0 8834 8656"/>
                                <a:gd name="T41" fmla="*/ T40 w 272"/>
                                <a:gd name="T42" fmla="+- 0 -522 -824"/>
                                <a:gd name="T43" fmla="*/ -522 h 306"/>
                                <a:gd name="T44" fmla="+- 0 8860 8656"/>
                                <a:gd name="T45" fmla="*/ T44 w 272"/>
                                <a:gd name="T46" fmla="+- 0 -527 -824"/>
                                <a:gd name="T47" fmla="*/ -527 h 306"/>
                                <a:gd name="T48" fmla="+- 0 8880 8656"/>
                                <a:gd name="T49" fmla="*/ T48 w 272"/>
                                <a:gd name="T50" fmla="+- 0 -536 -824"/>
                                <a:gd name="T51" fmla="*/ -536 h 306"/>
                                <a:gd name="T52" fmla="+- 0 8884 8656"/>
                                <a:gd name="T53" fmla="*/ T52 w 272"/>
                                <a:gd name="T54" fmla="+- 0 -539 -824"/>
                                <a:gd name="T55" fmla="*/ -539 h 306"/>
                                <a:gd name="T56" fmla="+- 0 8818 8656"/>
                                <a:gd name="T57" fmla="*/ T56 w 272"/>
                                <a:gd name="T58" fmla="+- 0 -539 -824"/>
                                <a:gd name="T59" fmla="*/ -539 h 306"/>
                                <a:gd name="T60" fmla="+- 0 8797 8656"/>
                                <a:gd name="T61" fmla="*/ T60 w 272"/>
                                <a:gd name="T62" fmla="+- 0 -540 -824"/>
                                <a:gd name="T63" fmla="*/ -540 h 306"/>
                                <a:gd name="T64" fmla="+- 0 8742 8656"/>
                                <a:gd name="T65" fmla="*/ T64 w 272"/>
                                <a:gd name="T66" fmla="+- 0 -570 -824"/>
                                <a:gd name="T67" fmla="*/ -570 h 306"/>
                                <a:gd name="T68" fmla="+- 0 8710 8656"/>
                                <a:gd name="T69" fmla="*/ T68 w 272"/>
                                <a:gd name="T70" fmla="+- 0 -637 -824"/>
                                <a:gd name="T71" fmla="*/ -637 h 306"/>
                                <a:gd name="T72" fmla="+- 0 8707 8656"/>
                                <a:gd name="T73" fmla="*/ T72 w 272"/>
                                <a:gd name="T74" fmla="+- 0 -669 -824"/>
                                <a:gd name="T75" fmla="*/ -669 h 306"/>
                                <a:gd name="T76" fmla="+- 0 8709 8656"/>
                                <a:gd name="T77" fmla="*/ T76 w 272"/>
                                <a:gd name="T78" fmla="+- 0 -692 -824"/>
                                <a:gd name="T79" fmla="*/ -692 h 306"/>
                                <a:gd name="T80" fmla="+- 0 8726 8656"/>
                                <a:gd name="T81" fmla="*/ T80 w 272"/>
                                <a:gd name="T82" fmla="+- 0 -753 -824"/>
                                <a:gd name="T83" fmla="*/ -753 h 306"/>
                                <a:gd name="T84" fmla="+- 0 8761 8656"/>
                                <a:gd name="T85" fmla="*/ T84 w 272"/>
                                <a:gd name="T86" fmla="+- 0 -790 -824"/>
                                <a:gd name="T87" fmla="*/ -790 h 306"/>
                                <a:gd name="T88" fmla="+- 0 8768 8656"/>
                                <a:gd name="T89" fmla="*/ T88 w 272"/>
                                <a:gd name="T90" fmla="+- 0 -796 -824"/>
                                <a:gd name="T91" fmla="*/ -796 h 306"/>
                                <a:gd name="T92" fmla="+- 0 8776 8656"/>
                                <a:gd name="T93" fmla="*/ T92 w 272"/>
                                <a:gd name="T94" fmla="+- 0 -799 -824"/>
                                <a:gd name="T95" fmla="*/ -799 h 306"/>
                                <a:gd name="T96" fmla="+- 0 8786 8656"/>
                                <a:gd name="T97" fmla="*/ T96 w 272"/>
                                <a:gd name="T98" fmla="+- 0 -802 -824"/>
                                <a:gd name="T99" fmla="*/ -802 h 306"/>
                                <a:gd name="T100" fmla="+- 0 8795 8656"/>
                                <a:gd name="T101" fmla="*/ T100 w 272"/>
                                <a:gd name="T102" fmla="+- 0 -804 -824"/>
                                <a:gd name="T103" fmla="*/ -804 h 306"/>
                                <a:gd name="T104" fmla="+- 0 8804 8656"/>
                                <a:gd name="T105" fmla="*/ T104 w 272"/>
                                <a:gd name="T106" fmla="+- 0 -806 -824"/>
                                <a:gd name="T107" fmla="*/ -806 h 306"/>
                                <a:gd name="T108" fmla="+- 0 8918 8656"/>
                                <a:gd name="T109" fmla="*/ T108 w 272"/>
                                <a:gd name="T110" fmla="+- 0 -806 -824"/>
                                <a:gd name="T111" fmla="*/ -806 h 306"/>
                                <a:gd name="T112" fmla="+- 0 8918 8656"/>
                                <a:gd name="T113" fmla="*/ T112 w 272"/>
                                <a:gd name="T114" fmla="+- 0 -809 -824"/>
                                <a:gd name="T115" fmla="*/ -809 h 306"/>
                                <a:gd name="T116" fmla="+- 0 8883 8656"/>
                                <a:gd name="T117" fmla="*/ T116 w 272"/>
                                <a:gd name="T118" fmla="+- 0 -809 -824"/>
                                <a:gd name="T119" fmla="*/ -809 h 306"/>
                                <a:gd name="T120" fmla="+- 0 8876 8656"/>
                                <a:gd name="T121" fmla="*/ T120 w 272"/>
                                <a:gd name="T122" fmla="+- 0 -812 -824"/>
                                <a:gd name="T123" fmla="*/ -812 h 306"/>
                                <a:gd name="T124" fmla="+- 0 8868 8656"/>
                                <a:gd name="T125" fmla="*/ T124 w 272"/>
                                <a:gd name="T126" fmla="+- 0 -813 -824"/>
                                <a:gd name="T127" fmla="*/ -813 h 306"/>
                                <a:gd name="T128" fmla="+- 0 8858 8656"/>
                                <a:gd name="T129" fmla="*/ T128 w 272"/>
                                <a:gd name="T130" fmla="+- 0 -817 -824"/>
                                <a:gd name="T131" fmla="*/ -817 h 306"/>
                                <a:gd name="T132" fmla="+- 0 8848 8656"/>
                                <a:gd name="T133" fmla="*/ T132 w 272"/>
                                <a:gd name="T134" fmla="+- 0 -820 -824"/>
                                <a:gd name="T135" fmla="*/ -820 h 306"/>
                                <a:gd name="T136" fmla="+- 0 8835 8656"/>
                                <a:gd name="T137" fmla="*/ T136 w 272"/>
                                <a:gd name="T138" fmla="+- 0 -822 -824"/>
                                <a:gd name="T139" fmla="*/ -822 h 306"/>
                                <a:gd name="T140" fmla="+- 0 8822 8656"/>
                                <a:gd name="T141" fmla="*/ T140 w 272"/>
                                <a:gd name="T142" fmla="+- 0 -824 -824"/>
                                <a:gd name="T143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166" y="0"/>
                                  </a:moveTo>
                                  <a:lnTo>
                                    <a:pt x="152" y="0"/>
                                  </a:lnTo>
                                  <a:lnTo>
                                    <a:pt x="123" y="2"/>
                                  </a:lnTo>
                                  <a:lnTo>
                                    <a:pt x="47" y="39"/>
                                  </a:lnTo>
                                  <a:lnTo>
                                    <a:pt x="2" y="118"/>
                                  </a:lnTo>
                                  <a:lnTo>
                                    <a:pt x="0" y="153"/>
                                  </a:lnTo>
                                  <a:lnTo>
                                    <a:pt x="2" y="192"/>
                                  </a:lnTo>
                                  <a:lnTo>
                                    <a:pt x="28" y="250"/>
                                  </a:lnTo>
                                  <a:lnTo>
                                    <a:pt x="96" y="297"/>
                                  </a:lnTo>
                                  <a:lnTo>
                                    <a:pt x="149" y="305"/>
                                  </a:lnTo>
                                  <a:lnTo>
                                    <a:pt x="178" y="302"/>
                                  </a:lnTo>
                                  <a:lnTo>
                                    <a:pt x="204" y="297"/>
                                  </a:lnTo>
                                  <a:lnTo>
                                    <a:pt x="224" y="288"/>
                                  </a:lnTo>
                                  <a:lnTo>
                                    <a:pt x="228" y="285"/>
                                  </a:lnTo>
                                  <a:lnTo>
                                    <a:pt x="162" y="285"/>
                                  </a:lnTo>
                                  <a:lnTo>
                                    <a:pt x="141" y="284"/>
                                  </a:lnTo>
                                  <a:lnTo>
                                    <a:pt x="86" y="254"/>
                                  </a:lnTo>
                                  <a:lnTo>
                                    <a:pt x="54" y="187"/>
                                  </a:lnTo>
                                  <a:lnTo>
                                    <a:pt x="51" y="155"/>
                                  </a:lnTo>
                                  <a:lnTo>
                                    <a:pt x="53" y="132"/>
                                  </a:lnTo>
                                  <a:lnTo>
                                    <a:pt x="70" y="71"/>
                                  </a:lnTo>
                                  <a:lnTo>
                                    <a:pt x="105" y="34"/>
                                  </a:lnTo>
                                  <a:lnTo>
                                    <a:pt x="112" y="28"/>
                                  </a:lnTo>
                                  <a:lnTo>
                                    <a:pt x="120" y="25"/>
                                  </a:lnTo>
                                  <a:lnTo>
                                    <a:pt x="130" y="22"/>
                                  </a:lnTo>
                                  <a:lnTo>
                                    <a:pt x="139" y="20"/>
                                  </a:lnTo>
                                  <a:lnTo>
                                    <a:pt x="148" y="18"/>
                                  </a:lnTo>
                                  <a:lnTo>
                                    <a:pt x="262" y="18"/>
                                  </a:lnTo>
                                  <a:lnTo>
                                    <a:pt x="262" y="15"/>
                                  </a:lnTo>
                                  <a:lnTo>
                                    <a:pt x="227" y="15"/>
                                  </a:lnTo>
                                  <a:lnTo>
                                    <a:pt x="220" y="12"/>
                                  </a:lnTo>
                                  <a:lnTo>
                                    <a:pt x="212" y="11"/>
                                  </a:lnTo>
                                  <a:lnTo>
                                    <a:pt x="202" y="7"/>
                                  </a:lnTo>
                                  <a:lnTo>
                                    <a:pt x="192" y="4"/>
                                  </a:lnTo>
                                  <a:lnTo>
                                    <a:pt x="179" y="2"/>
                                  </a:lnTo>
                                  <a:lnTo>
                                    <a:pt x="1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Freeform 12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20 8656"/>
                                <a:gd name="T1" fmla="*/ T0 w 272"/>
                                <a:gd name="T2" fmla="+- 0 -583 -824"/>
                                <a:gd name="T3" fmla="*/ -583 h 306"/>
                                <a:gd name="T4" fmla="+- 0 8856 8656"/>
                                <a:gd name="T5" fmla="*/ T4 w 272"/>
                                <a:gd name="T6" fmla="+- 0 -544 -824"/>
                                <a:gd name="T7" fmla="*/ -544 h 306"/>
                                <a:gd name="T8" fmla="+- 0 8818 8656"/>
                                <a:gd name="T9" fmla="*/ T8 w 272"/>
                                <a:gd name="T10" fmla="+- 0 -539 -824"/>
                                <a:gd name="T11" fmla="*/ -539 h 306"/>
                                <a:gd name="T12" fmla="+- 0 8884 8656"/>
                                <a:gd name="T13" fmla="*/ T12 w 272"/>
                                <a:gd name="T14" fmla="+- 0 -539 -824"/>
                                <a:gd name="T15" fmla="*/ -539 h 306"/>
                                <a:gd name="T16" fmla="+- 0 8927 8656"/>
                                <a:gd name="T17" fmla="*/ T16 w 272"/>
                                <a:gd name="T18" fmla="+- 0 -576 -824"/>
                                <a:gd name="T19" fmla="*/ -576 h 306"/>
                                <a:gd name="T20" fmla="+- 0 8920 8656"/>
                                <a:gd name="T21" fmla="*/ T20 w 272"/>
                                <a:gd name="T22" fmla="+- 0 -583 -824"/>
                                <a:gd name="T23" fmla="*/ -583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4" y="241"/>
                                  </a:moveTo>
                                  <a:lnTo>
                                    <a:pt x="200" y="280"/>
                                  </a:lnTo>
                                  <a:lnTo>
                                    <a:pt x="162" y="285"/>
                                  </a:lnTo>
                                  <a:lnTo>
                                    <a:pt x="228" y="285"/>
                                  </a:lnTo>
                                  <a:lnTo>
                                    <a:pt x="271" y="248"/>
                                  </a:lnTo>
                                  <a:lnTo>
                                    <a:pt x="264" y="24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Freeform 11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18 8656"/>
                                <a:gd name="T1" fmla="*/ T0 w 272"/>
                                <a:gd name="T2" fmla="+- 0 -806 -824"/>
                                <a:gd name="T3" fmla="*/ -806 h 306"/>
                                <a:gd name="T4" fmla="+- 0 8812 8656"/>
                                <a:gd name="T5" fmla="*/ T4 w 272"/>
                                <a:gd name="T6" fmla="+- 0 -806 -824"/>
                                <a:gd name="T7" fmla="*/ -806 h 306"/>
                                <a:gd name="T8" fmla="+- 0 8833 8656"/>
                                <a:gd name="T9" fmla="*/ T8 w 272"/>
                                <a:gd name="T10" fmla="+- 0 -804 -824"/>
                                <a:gd name="T11" fmla="*/ -804 h 306"/>
                                <a:gd name="T12" fmla="+- 0 8850 8656"/>
                                <a:gd name="T13" fmla="*/ T12 w 272"/>
                                <a:gd name="T14" fmla="+- 0 -800 -824"/>
                                <a:gd name="T15" fmla="*/ -800 h 306"/>
                                <a:gd name="T16" fmla="+- 0 8899 8656"/>
                                <a:gd name="T17" fmla="*/ T16 w 272"/>
                                <a:gd name="T18" fmla="+- 0 -756 -824"/>
                                <a:gd name="T19" fmla="*/ -756 h 306"/>
                                <a:gd name="T20" fmla="+- 0 8912 8656"/>
                                <a:gd name="T21" fmla="*/ T20 w 272"/>
                                <a:gd name="T22" fmla="+- 0 -723 -824"/>
                                <a:gd name="T23" fmla="*/ -723 h 306"/>
                                <a:gd name="T24" fmla="+- 0 8922 8656"/>
                                <a:gd name="T25" fmla="*/ T24 w 272"/>
                                <a:gd name="T26" fmla="+- 0 -723 -824"/>
                                <a:gd name="T27" fmla="*/ -723 h 306"/>
                                <a:gd name="T28" fmla="+- 0 8918 8656"/>
                                <a:gd name="T29" fmla="*/ T28 w 272"/>
                                <a:gd name="T30" fmla="+- 0 -806 -824"/>
                                <a:gd name="T31" fmla="*/ -806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2" y="18"/>
                                  </a:moveTo>
                                  <a:lnTo>
                                    <a:pt x="156" y="18"/>
                                  </a:lnTo>
                                  <a:lnTo>
                                    <a:pt x="177" y="20"/>
                                  </a:lnTo>
                                  <a:lnTo>
                                    <a:pt x="194" y="24"/>
                                  </a:lnTo>
                                  <a:lnTo>
                                    <a:pt x="243" y="68"/>
                                  </a:lnTo>
                                  <a:lnTo>
                                    <a:pt x="256" y="101"/>
                                  </a:lnTo>
                                  <a:lnTo>
                                    <a:pt x="266" y="101"/>
                                  </a:lnTo>
                                  <a:lnTo>
                                    <a:pt x="262" y="1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Freeform 10"/>
                          <wps:cNvSpPr>
                            <a:spLocks/>
                          </wps:cNvSpPr>
                          <wps:spPr bwMode="auto">
                            <a:xfrm>
                              <a:off x="8656" y="-824"/>
                              <a:ext cx="272" cy="306"/>
                            </a:xfrm>
                            <a:custGeom>
                              <a:avLst/>
                              <a:gdLst>
                                <a:gd name="T0" fmla="+- 0 8917 8656"/>
                                <a:gd name="T1" fmla="*/ T0 w 272"/>
                                <a:gd name="T2" fmla="+- 0 -824 -824"/>
                                <a:gd name="T3" fmla="*/ -824 h 306"/>
                                <a:gd name="T4" fmla="+- 0 8909 8656"/>
                                <a:gd name="T5" fmla="*/ T4 w 272"/>
                                <a:gd name="T6" fmla="+- 0 -824 -824"/>
                                <a:gd name="T7" fmla="*/ -824 h 306"/>
                                <a:gd name="T8" fmla="+- 0 8904 8656"/>
                                <a:gd name="T9" fmla="*/ T8 w 272"/>
                                <a:gd name="T10" fmla="+- 0 -816 -824"/>
                                <a:gd name="T11" fmla="*/ -816 h 306"/>
                                <a:gd name="T12" fmla="+- 0 8897 8656"/>
                                <a:gd name="T13" fmla="*/ T12 w 272"/>
                                <a:gd name="T14" fmla="+- 0 -810 -824"/>
                                <a:gd name="T15" fmla="*/ -810 h 306"/>
                                <a:gd name="T16" fmla="+- 0 8891 8656"/>
                                <a:gd name="T17" fmla="*/ T16 w 272"/>
                                <a:gd name="T18" fmla="+- 0 -809 -824"/>
                                <a:gd name="T19" fmla="*/ -809 h 306"/>
                                <a:gd name="T20" fmla="+- 0 8918 8656"/>
                                <a:gd name="T21" fmla="*/ T20 w 272"/>
                                <a:gd name="T22" fmla="+- 0 -809 -824"/>
                                <a:gd name="T23" fmla="*/ -809 h 306"/>
                                <a:gd name="T24" fmla="+- 0 8917 8656"/>
                                <a:gd name="T25" fmla="*/ T24 w 272"/>
                                <a:gd name="T26" fmla="+- 0 -824 -824"/>
                                <a:gd name="T27" fmla="*/ -824 h 3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2" h="306">
                                  <a:moveTo>
                                    <a:pt x="261" y="0"/>
                                  </a:moveTo>
                                  <a:lnTo>
                                    <a:pt x="253" y="0"/>
                                  </a:lnTo>
                                  <a:lnTo>
                                    <a:pt x="248" y="8"/>
                                  </a:lnTo>
                                  <a:lnTo>
                                    <a:pt x="241" y="14"/>
                                  </a:lnTo>
                                  <a:lnTo>
                                    <a:pt x="235" y="15"/>
                                  </a:lnTo>
                                  <a:lnTo>
                                    <a:pt x="262" y="15"/>
                                  </a:lnTo>
                                  <a:lnTo>
                                    <a:pt x="2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7"/>
                        <wpg:cNvGrpSpPr>
                          <a:grpSpLocks/>
                        </wpg:cNvGrpSpPr>
                        <wpg:grpSpPr bwMode="auto">
                          <a:xfrm>
                            <a:off x="9015" y="-799"/>
                            <a:ext cx="131" cy="274"/>
                            <a:chOff x="9015" y="-799"/>
                            <a:chExt cx="131" cy="274"/>
                          </a:xfrm>
                        </wpg:grpSpPr>
                        <wps:wsp>
                          <wps:cNvPr id="87" name="Freeform 8"/>
                          <wps:cNvSpPr>
                            <a:spLocks/>
                          </wps:cNvSpPr>
                          <wps:spPr bwMode="auto">
                            <a:xfrm>
                              <a:off x="9015" y="-799"/>
                              <a:ext cx="131" cy="274"/>
                            </a:xfrm>
                            <a:custGeom>
                              <a:avLst/>
                              <a:gdLst>
                                <a:gd name="T0" fmla="+- 0 9103 9015"/>
                                <a:gd name="T1" fmla="*/ T0 w 131"/>
                                <a:gd name="T2" fmla="+- 0 -799 -799"/>
                                <a:gd name="T3" fmla="*/ -799 h 274"/>
                                <a:gd name="T4" fmla="+- 0 9057 9015"/>
                                <a:gd name="T5" fmla="*/ T4 w 131"/>
                                <a:gd name="T6" fmla="+- 0 -799 -799"/>
                                <a:gd name="T7" fmla="*/ -799 h 274"/>
                                <a:gd name="T8" fmla="+- 0 9057 9015"/>
                                <a:gd name="T9" fmla="*/ T8 w 131"/>
                                <a:gd name="T10" fmla="+- 0 -567 -799"/>
                                <a:gd name="T11" fmla="*/ -567 h 274"/>
                                <a:gd name="T12" fmla="+- 0 9055 9015"/>
                                <a:gd name="T13" fmla="*/ T12 w 131"/>
                                <a:gd name="T14" fmla="+- 0 -557 -799"/>
                                <a:gd name="T15" fmla="*/ -557 h 274"/>
                                <a:gd name="T16" fmla="+- 0 9015 9015"/>
                                <a:gd name="T17" fmla="*/ T16 w 131"/>
                                <a:gd name="T18" fmla="+- 0 -533 -799"/>
                                <a:gd name="T19" fmla="*/ -533 h 274"/>
                                <a:gd name="T20" fmla="+- 0 9015 9015"/>
                                <a:gd name="T21" fmla="*/ T20 w 131"/>
                                <a:gd name="T22" fmla="+- 0 -524 -799"/>
                                <a:gd name="T23" fmla="*/ -524 h 274"/>
                                <a:gd name="T24" fmla="+- 0 9146 9015"/>
                                <a:gd name="T25" fmla="*/ T24 w 131"/>
                                <a:gd name="T26" fmla="+- 0 -524 -799"/>
                                <a:gd name="T27" fmla="*/ -524 h 274"/>
                                <a:gd name="T28" fmla="+- 0 9146 9015"/>
                                <a:gd name="T29" fmla="*/ T28 w 131"/>
                                <a:gd name="T30" fmla="+- 0 -533 -799"/>
                                <a:gd name="T31" fmla="*/ -533 h 274"/>
                                <a:gd name="T32" fmla="+- 0 9133 9015"/>
                                <a:gd name="T33" fmla="*/ T32 w 131"/>
                                <a:gd name="T34" fmla="+- 0 -534 -799"/>
                                <a:gd name="T35" fmla="*/ -534 h 274"/>
                                <a:gd name="T36" fmla="+- 0 9123 9015"/>
                                <a:gd name="T37" fmla="*/ T36 w 131"/>
                                <a:gd name="T38" fmla="+- 0 -536 -799"/>
                                <a:gd name="T39" fmla="*/ -536 h 274"/>
                                <a:gd name="T40" fmla="+- 0 9103 9015"/>
                                <a:gd name="T41" fmla="*/ T40 w 131"/>
                                <a:gd name="T42" fmla="+- 0 -563 -799"/>
                                <a:gd name="T43" fmla="*/ -563 h 274"/>
                                <a:gd name="T44" fmla="+- 0 9103 9015"/>
                                <a:gd name="T45" fmla="*/ T44 w 131"/>
                                <a:gd name="T46" fmla="+- 0 -799 -799"/>
                                <a:gd name="T47" fmla="*/ -799 h 2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31" h="274">
                                  <a:moveTo>
                                    <a:pt x="88" y="0"/>
                                  </a:moveTo>
                                  <a:lnTo>
                                    <a:pt x="42" y="0"/>
                                  </a:lnTo>
                                  <a:lnTo>
                                    <a:pt x="42" y="232"/>
                                  </a:lnTo>
                                  <a:lnTo>
                                    <a:pt x="40" y="242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131" y="275"/>
                                  </a:lnTo>
                                  <a:lnTo>
                                    <a:pt x="131" y="266"/>
                                  </a:lnTo>
                                  <a:lnTo>
                                    <a:pt x="118" y="265"/>
                                  </a:lnTo>
                                  <a:lnTo>
                                    <a:pt x="108" y="263"/>
                                  </a:lnTo>
                                  <a:lnTo>
                                    <a:pt x="88" y="236"/>
                                  </a:lnTo>
                                  <a:lnTo>
                                    <a:pt x="8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5"/>
                        <wpg:cNvGrpSpPr>
                          <a:grpSpLocks/>
                        </wpg:cNvGrpSpPr>
                        <wpg:grpSpPr bwMode="auto">
                          <a:xfrm>
                            <a:off x="8950" y="-817"/>
                            <a:ext cx="258" cy="75"/>
                            <a:chOff x="8950" y="-817"/>
                            <a:chExt cx="258" cy="75"/>
                          </a:xfrm>
                        </wpg:grpSpPr>
                        <wps:wsp>
                          <wps:cNvPr id="89" name="Freeform 6"/>
                          <wps:cNvSpPr>
                            <a:spLocks/>
                          </wps:cNvSpPr>
                          <wps:spPr bwMode="auto">
                            <a:xfrm>
                              <a:off x="8950" y="-817"/>
                              <a:ext cx="258" cy="75"/>
                            </a:xfrm>
                            <a:custGeom>
                              <a:avLst/>
                              <a:gdLst>
                                <a:gd name="T0" fmla="+- 0 9208 8950"/>
                                <a:gd name="T1" fmla="*/ T0 w 258"/>
                                <a:gd name="T2" fmla="+- 0 -817 -817"/>
                                <a:gd name="T3" fmla="*/ -817 h 75"/>
                                <a:gd name="T4" fmla="+- 0 8953 8950"/>
                                <a:gd name="T5" fmla="*/ T4 w 258"/>
                                <a:gd name="T6" fmla="+- 0 -817 -817"/>
                                <a:gd name="T7" fmla="*/ -817 h 75"/>
                                <a:gd name="T8" fmla="+- 0 8950 8950"/>
                                <a:gd name="T9" fmla="*/ T8 w 258"/>
                                <a:gd name="T10" fmla="+- 0 -742 -817"/>
                                <a:gd name="T11" fmla="*/ -742 h 75"/>
                                <a:gd name="T12" fmla="+- 0 8962 8950"/>
                                <a:gd name="T13" fmla="*/ T12 w 258"/>
                                <a:gd name="T14" fmla="+- 0 -742 -817"/>
                                <a:gd name="T15" fmla="*/ -742 h 75"/>
                                <a:gd name="T16" fmla="+- 0 8966 8950"/>
                                <a:gd name="T17" fmla="*/ T16 w 258"/>
                                <a:gd name="T18" fmla="+- 0 -758 -817"/>
                                <a:gd name="T19" fmla="*/ -758 h 75"/>
                                <a:gd name="T20" fmla="+- 0 8971 8950"/>
                                <a:gd name="T21" fmla="*/ T20 w 258"/>
                                <a:gd name="T22" fmla="+- 0 -772 -817"/>
                                <a:gd name="T23" fmla="*/ -772 h 75"/>
                                <a:gd name="T24" fmla="+- 0 9015 8950"/>
                                <a:gd name="T25" fmla="*/ T24 w 258"/>
                                <a:gd name="T26" fmla="+- 0 -799 -817"/>
                                <a:gd name="T27" fmla="*/ -799 h 75"/>
                                <a:gd name="T28" fmla="+- 0 9208 8950"/>
                                <a:gd name="T29" fmla="*/ T28 w 258"/>
                                <a:gd name="T30" fmla="+- 0 -799 -817"/>
                                <a:gd name="T31" fmla="*/ -799 h 75"/>
                                <a:gd name="T32" fmla="+- 0 9208 8950"/>
                                <a:gd name="T33" fmla="*/ T32 w 258"/>
                                <a:gd name="T34" fmla="+- 0 -817 -817"/>
                                <a:gd name="T35" fmla="*/ -817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58" h="75">
                                  <a:moveTo>
                                    <a:pt x="258" y="0"/>
                                  </a:moveTo>
                                  <a:lnTo>
                                    <a:pt x="3" y="0"/>
                                  </a:lnTo>
                                  <a:lnTo>
                                    <a:pt x="0" y="75"/>
                                  </a:lnTo>
                                  <a:lnTo>
                                    <a:pt x="12" y="75"/>
                                  </a:lnTo>
                                  <a:lnTo>
                                    <a:pt x="16" y="59"/>
                                  </a:lnTo>
                                  <a:lnTo>
                                    <a:pt x="21" y="45"/>
                                  </a:lnTo>
                                  <a:lnTo>
                                    <a:pt x="65" y="18"/>
                                  </a:lnTo>
                                  <a:lnTo>
                                    <a:pt x="258" y="18"/>
                                  </a:lnTo>
                                  <a:lnTo>
                                    <a:pt x="25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3"/>
                        <wpg:cNvGrpSpPr>
                          <a:grpSpLocks/>
                        </wpg:cNvGrpSpPr>
                        <wpg:grpSpPr bwMode="auto">
                          <a:xfrm>
                            <a:off x="9145" y="-799"/>
                            <a:ext cx="65" cy="57"/>
                            <a:chOff x="9145" y="-799"/>
                            <a:chExt cx="65" cy="57"/>
                          </a:xfrm>
                        </wpg:grpSpPr>
                        <wps:wsp>
                          <wps:cNvPr id="91" name="Freeform 4"/>
                          <wps:cNvSpPr>
                            <a:spLocks/>
                          </wps:cNvSpPr>
                          <wps:spPr bwMode="auto">
                            <a:xfrm>
                              <a:off x="9145" y="-799"/>
                              <a:ext cx="65" cy="57"/>
                            </a:xfrm>
                            <a:custGeom>
                              <a:avLst/>
                              <a:gdLst>
                                <a:gd name="T0" fmla="+- 0 9208 9145"/>
                                <a:gd name="T1" fmla="*/ T0 w 65"/>
                                <a:gd name="T2" fmla="+- 0 -799 -799"/>
                                <a:gd name="T3" fmla="*/ -799 h 57"/>
                                <a:gd name="T4" fmla="+- 0 9145 9145"/>
                                <a:gd name="T5" fmla="*/ T4 w 65"/>
                                <a:gd name="T6" fmla="+- 0 -799 -799"/>
                                <a:gd name="T7" fmla="*/ -799 h 57"/>
                                <a:gd name="T8" fmla="+- 0 9159 9145"/>
                                <a:gd name="T9" fmla="*/ T8 w 65"/>
                                <a:gd name="T10" fmla="+- 0 -797 -799"/>
                                <a:gd name="T11" fmla="*/ -797 h 57"/>
                                <a:gd name="T12" fmla="+- 0 9169 9145"/>
                                <a:gd name="T13" fmla="*/ T12 w 65"/>
                                <a:gd name="T14" fmla="+- 0 -795 -799"/>
                                <a:gd name="T15" fmla="*/ -795 h 57"/>
                                <a:gd name="T16" fmla="+- 0 9199 9145"/>
                                <a:gd name="T17" fmla="*/ T16 w 65"/>
                                <a:gd name="T18" fmla="+- 0 -742 -799"/>
                                <a:gd name="T19" fmla="*/ -742 h 57"/>
                                <a:gd name="T20" fmla="+- 0 9209 9145"/>
                                <a:gd name="T21" fmla="*/ T20 w 65"/>
                                <a:gd name="T22" fmla="+- 0 -742 -799"/>
                                <a:gd name="T23" fmla="*/ -742 h 57"/>
                                <a:gd name="T24" fmla="+- 0 9208 9145"/>
                                <a:gd name="T25" fmla="*/ T24 w 65"/>
                                <a:gd name="T26" fmla="+- 0 -799 -799"/>
                                <a:gd name="T27" fmla="*/ -799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5" h="57">
                                  <a:moveTo>
                                    <a:pt x="6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24" y="4"/>
                                  </a:lnTo>
                                  <a:lnTo>
                                    <a:pt x="54" y="57"/>
                                  </a:lnTo>
                                  <a:lnTo>
                                    <a:pt x="64" y="57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8E94BD" id="Group 2" o:spid="_x0000_s1026" style="position:absolute;margin-left:149.35pt;margin-top:-51.35pt;width:313.35pt;height:25.45pt;z-index:-251628544;mso-position-horizontal-relative:page" coordorigin="2987,-1027" coordsize="6267,5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2" o:spid="_x0000_s1027" type="#_x0000_t75" style="position:absolute;left:3047;top:-825;width:2520;height: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">
                  <v:imagedata r:id="rId7" o:title=""/>
                </v:shape>
                <v:group id="Group 88" o:spid="_x0000_s1028" style="position:absolute;left:5757;top:-1026;width:406;height:502" coordorigin="5757,-1026" coordsize="406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91" o:spid="_x0000_s1029" style="position:absolute;left:5757;top:-1026;width:406;height:502;visibility:visible;mso-wrap-style:square;v-text-anchor:top" coordsize="406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" path="m242,l,,,13r19,2l33,18,65,62r,367l22,485,,487r,15l216,502r,-15l196,486r-17,-3l143,438r,-157l237,281r14,-1l314,266r27,-13l171,253r-5,-2l154,251r-6,-1l143,250r,-198l144,37r6,-7l160,25r175,l314,15,279,5,242,e" fillcolor="black" stroked="f">
                    <v:path arrowok="t" o:connecttype="custom" o:connectlocs="242,-1026;0,-1026;0,-1013;19,-1011;33,-1008;65,-964;65,-597;22,-541;0,-539;0,-524;216,-524;216,-539;196,-540;179,-543;143,-588;143,-745;237,-745;251,-746;314,-760;341,-773;171,-773;166,-775;154,-775;148,-776;143,-776;143,-974;144,-989;150,-996;160,-1001;335,-1001;314,-1011;279,-1021;242,-1026" o:connectangles="0,0,0,0,0,0,0,0,0,0,0,0,0,0,0,0,0,0,0,0,0,0,0,0,0,0,0,0,0,0,0,0,0"/>
                  </v:shape>
                  <v:shape id="Freeform 90" o:spid="_x0000_s1030" style="position:absolute;left:5757;top:-1026;width:406;height:502;visibility:visible;mso-wrap-style:square;v-text-anchor:top" coordsize="406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" path="m237,281r-87,l156,283r67,l237,281e" fillcolor="black" stroked="f">
                    <v:path arrowok="t" o:connecttype="custom" o:connectlocs="237,-745;150,-745;156,-743;223,-743;237,-745" o:connectangles="0,0,0,0,0"/>
                  </v:shape>
                  <v:shape id="Freeform 89" o:spid="_x0000_s1031" style="position:absolute;left:5757;top:-1026;width:406;height:502;visibility:visible;mso-wrap-style:square;v-text-anchor:top" coordsize="406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" path="m335,25r-145,l212,27r24,5l302,74r19,62l317,175r-51,64l203,253r138,l345,250r13,-11l371,226r8,-10l387,204r7,-14l400,175r4,-19l406,135r-4,-34l389,72,370,49,344,30r-9,-5e" fillcolor="black" stroked="f">
                    <v:path arrowok="t" o:connecttype="custom" o:connectlocs="335,-1001;190,-1001;212,-999;236,-994;302,-952;321,-890;317,-851;266,-787;203,-773;341,-773;345,-776;358,-787;371,-800;379,-810;387,-822;394,-836;400,-851;404,-870;406,-891;402,-925;389,-954;370,-977;344,-996;335,-1001" o:connectangles="0,0,0,0,0,0,0,0,0,0,0,0,0,0,0,0,0,0,0,0,0,0,0,0"/>
                  </v:shape>
                </v:group>
                <v:group id="Group 83" o:spid="_x0000_s1032" style="position:absolute;left:6059;top:-823;width:309;height:299" coordorigin="6059,-823" coordsize="309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87" o:spid="_x0000_s1033" style="position:absolute;left:6059;top:-823;width:309;height:299;visibility:visible;mso-wrap-style:square;v-text-anchor:top" coordsize="309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" path="m90,290l,290r,9l90,299r,-9e" fillcolor="black" stroked="f">
                    <v:path arrowok="t" o:connecttype="custom" o:connectlocs="90,-533;0,-533;0,-524;90,-524;90,-533" o:connectangles="0,0,0,0,0"/>
                  </v:shape>
                  <v:shape id="Freeform 86" o:spid="_x0000_s1034" style="position:absolute;left:6059;top:-823;width:309;height:299;visibility:visible;mso-wrap-style:square;v-text-anchor:top" coordsize="309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" path="m248,203r-49,l218,245r5,14l225,266r1,7l223,283r-5,4l207,290r-12,l195,299r115,l310,290r-13,-3l288,282r-9,-12l269,252,248,203e" fillcolor="black" stroked="f">
                    <v:path arrowok="t" o:connecttype="custom" o:connectlocs="248,-620;199,-620;218,-578;223,-564;225,-557;226,-550;223,-540;218,-536;207,-533;195,-533;195,-524;310,-524;310,-533;297,-536;288,-541;279,-553;269,-571;248,-620" o:connectangles="0,0,0,0,0,0,0,0,0,0,0,0,0,0,0,0,0,0"/>
                  </v:shape>
                  <v:shape id="Freeform 85" o:spid="_x0000_s1035" style="position:absolute;left:6059;top:-823;width:309;height:299;visibility:visible;mso-wrap-style:square;v-text-anchor:top" coordsize="309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" path="m157,r-9,l56,219r-2,7l32,269r-9,11l18,286r-6,3l6,290r75,l71,287r-9,-4l59,272r,-9l62,255,82,203r166,l240,185r-149,l141,63r44,l157,e" fillcolor="black" stroked="f">
                    <v:path arrowok="t" o:connecttype="custom" o:connectlocs="157,-823;148,-823;56,-604;54,-597;32,-554;23,-543;18,-537;12,-534;6,-533;81,-533;71,-536;62,-540;59,-551;59,-560;62,-568;82,-620;248,-620;240,-638;91,-638;141,-760;185,-760;157,-823" o:connectangles="0,0,0,0,0,0,0,0,0,0,0,0,0,0,0,0,0,0,0,0,0,0"/>
                  </v:shape>
                  <v:shape id="Freeform 84" o:spid="_x0000_s1036" style="position:absolute;left:6059;top:-823;width:309;height:299;visibility:visible;mso-wrap-style:square;v-text-anchor:top" coordsize="309,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" path="m185,63r-44,l193,185r47,l185,63e" fillcolor="black" stroked="f">
                    <v:path arrowok="t" o:connecttype="custom" o:connectlocs="185,-760;141,-760;193,-638;240,-638;185,-760" o:connectangles="0,0,0,0,0"/>
                  </v:shape>
                </v:group>
                <v:group id="Group 79" o:spid="_x0000_s1037" style="position:absolute;left:6383;top:-817;width:289;height:293" coordorigin="6383,-817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82" o:spid="_x0000_s1038" style="position:absolute;left:6383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" path="m141,l,,,8r20,3l32,17r5,11l39,48r,202l,284r,9l125,293r,-9l104,281,92,274,86,263,85,244r,-86l109,156r53,l158,152r10,-2l194,142r3,-2l85,140,85,31r1,-9l91,18r7,-3l202,15r-5,-2l178,5,141,e" fillcolor="black" stroked="f">
                    <v:path arrowok="t" o:connecttype="custom" o:connectlocs="141,-817;0,-817;0,-809;20,-806;32,-800;37,-789;39,-769;39,-567;0,-533;0,-524;125,-524;125,-533;104,-536;92,-543;86,-554;85,-573;85,-659;109,-661;162,-661;158,-665;168,-667;194,-675;197,-677;85,-677;85,-786;86,-795;91,-799;98,-802;202,-802;197,-804;178,-812;141,-817" o:connectangles="0,0,0,0,0,0,0,0,0,0,0,0,0,0,0,0,0,0,0,0,0,0,0,0,0,0,0,0,0,0,0,0"/>
                  </v:shape>
                  <v:shape id="Freeform 81" o:spid="_x0000_s1039" style="position:absolute;left:6383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" path="m162,156r-53,l217,293r72,l289,284r-11,-3l268,277r-11,-6l250,263,162,156e" fillcolor="black" stroked="f">
                    <v:path arrowok="t" o:connecttype="custom" o:connectlocs="162,-661;109,-661;217,-524;289,-524;289,-533;278,-536;268,-540;257,-546;250,-554;162,-661" o:connectangles="0,0,0,0,0,0,0,0,0,0"/>
                  </v:shape>
                  <v:shape id="Freeform 80" o:spid="_x0000_s1040" style="position:absolute;left:6383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" path="m202,15r-81,l132,17r13,3l190,76r-3,22l135,136r-34,4l197,140,239,76,236,54,227,35,213,22,202,15e" fillcolor="black" stroked="f">
                    <v:path arrowok="t" o:connecttype="custom" o:connectlocs="202,-802;121,-802;132,-800;145,-797;190,-741;187,-719;135,-681;101,-677;197,-677;239,-741;236,-763;227,-782;213,-795;202,-802" o:connectangles="0,0,0,0,0,0,0,0,0,0,0,0,0,0"/>
                  </v:shape>
                </v:group>
                <v:group id="Group 74" o:spid="_x0000_s1041" style="position:absolute;left:6692;top:-817;width:309;height:293" coordorigin="6692,-817" coordsize="30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78" o:spid="_x0000_s1042" style="position:absolute;left:6692;top:-817;width:309;height:293;visibility:visible;mso-wrap-style:square;v-text-anchor:top" coordsize="30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" path="m127,l,,,8r19,2l32,15r7,12l40,48r,203l,284r,9l127,293r,-9l105,281,94,276,88,264,87,244r,-82l98,153r62,l146,139r-59,l87,48,88,28,94,17r13,-6l127,8r,-8e" fillcolor="black" stroked="f">
                    <v:path arrowok="t" o:connecttype="custom" o:connectlocs="127,-817;0,-817;0,-809;19,-807;32,-802;39,-790;40,-769;40,-566;0,-533;0,-524;127,-524;127,-533;105,-536;94,-541;88,-553;87,-573;87,-655;98,-664;160,-664;146,-678;87,-678;87,-769;88,-789;94,-800;107,-806;127,-809;127,-817" o:connectangles="0,0,0,0,0,0,0,0,0,0,0,0,0,0,0,0,0,0,0,0,0,0,0,0,0,0,0"/>
                  </v:shape>
                  <v:shape id="Freeform 77" o:spid="_x0000_s1043" style="position:absolute;left:6692;top:-817;width:309;height:293;visibility:visible;mso-wrap-style:square;v-text-anchor:top" coordsize="30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" path="m160,153r-62,l145,199r16,15l171,226r10,10l190,247r7,10l203,266r1,7l203,278r-6,3l187,283r-14,1l173,293r136,l309,284r-17,-3l275,273,249,247,239,236,160,153e" fillcolor="black" stroked="f">
                    <v:path arrowok="t" o:connecttype="custom" o:connectlocs="160,-664;98,-664;145,-618;161,-603;171,-591;181,-581;190,-570;197,-560;203,-551;204,-544;203,-539;197,-536;187,-534;173,-533;173,-524;309,-524;309,-533;292,-536;275,-544;249,-570;239,-581;160,-664" o:connectangles="0,0,0,0,0,0,0,0,0,0,0,0,0,0,0,0,0,0,0,0,0,0"/>
                  </v:shape>
                  <v:shape id="Freeform 76" o:spid="_x0000_s1044" style="position:absolute;left:6692;top:-817;width:309;height:293;visibility:visible;mso-wrap-style:square;v-text-anchor:top" coordsize="30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" path="m278,8r-94,l193,10r6,4l200,21r-1,6l197,34r-7,7l181,52,167,67,147,85r-27,24l87,139r59,l134,126,220,42,232,32r8,-8l249,18r7,-4l263,11,278,8e" fillcolor="black" stroked="f">
                    <v:path arrowok="t" o:connecttype="custom" o:connectlocs="278,-809;184,-809;193,-807;199,-803;200,-796;199,-790;197,-783;190,-776;181,-765;167,-750;147,-732;120,-708;87,-678;146,-678;134,-691;220,-775;232,-785;240,-793;249,-799;256,-803;263,-806;278,-809" o:connectangles="0,0,0,0,0,0,0,0,0,0,0,0,0,0,0,0,0,0,0,0,0,0"/>
                  </v:shape>
                  <v:shape id="Freeform 75" o:spid="_x0000_s1045" style="position:absolute;left:6692;top:-817;width:309;height:293;visibility:visible;mso-wrap-style:square;v-text-anchor:top" coordsize="30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" path="m288,l170,r,8l288,8r,-8e" fillcolor="black" stroked="f">
                    <v:path arrowok="t" o:connecttype="custom" o:connectlocs="288,-817;170,-817;170,-809;288,-809;288,-817" o:connectangles="0,0,0,0,0"/>
                  </v:shape>
                </v:group>
                <v:group id="Group 71" o:spid="_x0000_s1046" style="position:absolute;left:6246;top:-915;width:3000;height:2" coordorigin="6246,-915" coordsize="30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73" o:spid="_x0000_s1047" style="position:absolute;left:6246;top:-915;width:3000;height:2;visibility:visible;mso-wrap-style:square;v-text-anchor:top" coordsize="30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" path="m,l3001,e" filled="f" strokeweight=".261mm">
                    <v:path arrowok="t" o:connecttype="custom" o:connectlocs="0,0;3001,0" o:connectangles="0,0"/>
                  </v:shape>
                  <v:shape id="Picture 72" o:spid="_x0000_s1048" type="#_x0000_t75" style="position:absolute;left:2987;top:-1027;width:4015;height: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">
                    <v:imagedata r:id="rId8" o:title=""/>
                  </v:shape>
                </v:group>
                <v:group id="Group 68" o:spid="_x0000_s1049" style="position:absolute;left:7200;top:-817;width:301;height:293" coordorigin="7200,-817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70" o:spid="_x0000_s1050" style="position:absolute;left:7200;top:-817;width:301;height:293;visibility:visible;mso-wrap-style:square;v-text-anchor:top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" path="m121,l,,,8r20,3l33,17r4,11l39,48r,196l37,264r-4,12l20,281,,284r,9l128,293r47,-5l213,278r5,-2l99,276r-8,-3l86,267,85,257,85,27r3,-6l93,17r13,-2l214,15,194,8,160,3,121,e" fillcolor="black" stroked="f">
                    <v:path arrowok="t" o:connecttype="custom" o:connectlocs="121,-817;0,-817;0,-809;20,-806;33,-800;37,-789;39,-769;39,-573;37,-553;33,-541;20,-536;0,-533;0,-524;128,-524;175,-529;213,-539;218,-541;99,-541;91,-544;86,-550;85,-560;85,-790;88,-796;93,-800;106,-802;214,-802;194,-809;160,-814;121,-817" o:connectangles="0,0,0,0,0,0,0,0,0,0,0,0,0,0,0,0,0,0,0,0,0,0,0,0,0,0,0,0,0"/>
                  </v:shape>
                  <v:shape id="Freeform 69" o:spid="_x0000_s1051" style="position:absolute;left:7200;top:-817;width:301;height:293;visibility:visible;mso-wrap-style:square;v-text-anchor:top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" path="m214,15r-87,l144,18r14,3l221,57r29,64l252,133r,15l234,222r-66,46l127,276r91,l282,219r19,-71l298,112,288,82,272,57,252,37,226,20,214,15e" fillcolor="black" stroked="f">
                    <v:path arrowok="t" o:connecttype="custom" o:connectlocs="214,-802;127,-802;144,-799;158,-796;221,-760;250,-696;252,-684;252,-669;234,-595;168,-549;127,-541;218,-541;282,-598;301,-669;298,-705;288,-735;272,-760;252,-780;226,-797;214,-802" o:connectangles="0,0,0,0,0,0,0,0,0,0,0,0,0,0,0,0,0,0,0,0"/>
                  </v:shape>
                </v:group>
                <v:group id="Group 66" o:spid="_x0000_s1052" style="position:absolute;left:7525;top:-817;width:134;height:293" coordorigin="7525,-817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67" o:spid="_x0000_s1053" style="position:absolute;left:7525;top:-817;width:134;height:293;visibility:visible;mso-wrap-style:square;v-text-anchor:top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" path="m134,l,,,8r13,2l23,11,45,37r,217l,284r,9l134,293r,-9l122,283r-8,l105,280r-6,-3l95,271r-3,-7l91,256,91,37,122,8r12,l134,e" fillcolor="black" stroked="f">
                    <v:path arrowok="t" o:connecttype="custom" o:connectlocs="134,-817;0,-817;0,-809;13,-807;23,-806;45,-780;45,-563;0,-533;0,-524;134,-524;134,-533;122,-534;114,-534;105,-537;99,-540;95,-546;92,-553;91,-561;91,-780;122,-809;134,-809;134,-817" o:connectangles="0,0,0,0,0,0,0,0,0,0,0,0,0,0,0,0,0,0,0,0,0,0"/>
                  </v:shape>
                </v:group>
                <v:group id="Group 60" o:spid="_x0000_s1054" style="position:absolute;left:7686;top:-824;width:203;height:306" coordorigin="7686,-824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65" o:spid="_x0000_s1055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" path="m10,211l,211r15,94l23,305r2,-5l27,295r5,-3l38,291r125,l166,290r-64,l81,287,63,280,49,270,38,258,27,246,10,211e" fillcolor="black" stroked="f">
                    <v:path arrowok="t" o:connecttype="custom" o:connectlocs="10,-613;0,-613;15,-519;23,-519;25,-524;27,-529;32,-532;38,-533;163,-533;166,-534;102,-534;81,-537;63,-544;49,-554;38,-566;27,-578;10,-613" o:connectangles="0,0,0,0,0,0,0,0,0,0,0,0,0,0,0,0,0"/>
                  </v:shape>
                  <v:shape id="Freeform 64" o:spid="_x0000_s1056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" path="m163,291r-120,l49,294r7,1l73,301r11,1l95,305r13,l130,304r20,-6l163,291e" fillcolor="black" stroked="f">
                    <v:path arrowok="t" o:connecttype="custom" o:connectlocs="163,-533;43,-533;49,-530;56,-529;73,-523;84,-522;95,-519;108,-519;130,-520;150,-526;163,-533" o:connectangles="0,0,0,0,0,0,0,0,0,0,0"/>
                  </v:shape>
                  <v:shape id="Freeform 63" o:spid="_x0000_s1057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" path="m105,l95,,81,1,20,42,13,75r2,16l55,145r50,31l122,187r35,44l157,240r-2,8l154,258r-52,32l166,290r36,-50l203,226r-7,-30l180,170,155,150,128,133,99,118,75,101,59,82,52,59,53,49,89,18r96,l184,15r-31,l147,12r-7,-1l132,7,124,4,115,2,105,e" fillcolor="black" stroked="f">
                    <v:path arrowok="t" o:connecttype="custom" o:connectlocs="105,-824;95,-824;81,-823;20,-782;13,-749;15,-733;55,-679;105,-648;122,-637;157,-593;157,-584;155,-576;154,-566;102,-534;166,-534;202,-584;203,-598;196,-628;180,-654;155,-674;128,-691;99,-706;75,-723;59,-742;52,-765;53,-775;89,-806;185,-806;184,-809;153,-809;147,-812;140,-813;132,-817;124,-820;115,-822;105,-824" o:connectangles="0,0,0,0,0,0,0,0,0,0,0,0,0,0,0,0,0,0,0,0,0,0,0,0,0,0,0,0,0,0,0,0,0,0,0,0"/>
                  </v:shape>
                  <v:shape id="Freeform 62" o:spid="_x0000_s1058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" path="m185,18r-87,l115,20r15,5l177,81r4,14l193,95,185,18e" fillcolor="black" stroked="f">
                    <v:path arrowok="t" o:connecttype="custom" o:connectlocs="185,-806;98,-806;115,-804;130,-799;177,-743;181,-729;193,-729;185,-806" o:connectangles="0,0,0,0,0,0,0,0"/>
                  </v:shape>
                  <v:shape id="Freeform 61" o:spid="_x0000_s1059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" path="m183,l173,r,4l170,10r-4,4l157,15r27,l183,e" fillcolor="black" stroked="f">
                    <v:path arrowok="t" o:connecttype="custom" o:connectlocs="183,-824;173,-824;173,-820;170,-814;166,-810;157,-809;184,-809;183,-824" o:connectangles="0,0,0,0,0,0,0,0"/>
                  </v:shape>
                </v:group>
                <v:group id="Group 58" o:spid="_x0000_s1060" style="position:absolute;left:7990;top:-799;width:131;height:274" coordorigin="7990,-799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59" o:spid="_x0000_s1061" style="position:absolute;left:7990;top:-799;width:131;height:274;visibility:visible;mso-wrap-style:square;v-text-anchor:top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" path="m87,l41,r,242l38,249,,266r,9l131,275r,-9l118,265r-10,-2l87,236,87,e" fillcolor="black" stroked="f">
                    <v:path arrowok="t" o:connecttype="custom" o:connectlocs="87,-799;41,-799;41,-557;38,-550;0,-533;0,-524;131,-524;131,-533;118,-534;108,-536;87,-563;87,-799" o:connectangles="0,0,0,0,0,0,0,0,0,0,0,0"/>
                  </v:shape>
                </v:group>
                <v:group id="Group 56" o:spid="_x0000_s1062" style="position:absolute;left:7925;top:-817;width:258;height:75" coordorigin="7925,-817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57" o:spid="_x0000_s1063" style="position:absolute;left:7925;top:-817;width:258;height:75;visibility:visible;mso-wrap-style:square;v-text-anchor:top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" path="m257,l3,,,75r11,l16,59,20,45,66,18r192,l257,e" fillcolor="black" stroked="f">
                    <v:path arrowok="t" o:connecttype="custom" o:connectlocs="257,-817;3,-817;0,-742;11,-742;16,-758;20,-772;66,-799;258,-799;257,-817" o:connectangles="0,0,0,0,0,0,0,0,0"/>
                  </v:shape>
                </v:group>
                <v:group id="Group 54" o:spid="_x0000_s1064" style="position:absolute;left:8119;top:-799;width:66;height:57" coordorigin="8119,-799" coordsize="6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55" o:spid="_x0000_s1065" style="position:absolute;left:8119;top:-799;width:66;height:57;visibility:visible;mso-wrap-style:square;v-text-anchor:top" coordsize="6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" path="m64,l,,14,2,25,4,55,57r11,l64,e" fillcolor="black" stroked="f">
                    <v:path arrowok="t" o:connecttype="custom" o:connectlocs="64,-799;0,-799;14,-797;25,-795;55,-742;66,-742;64,-799" o:connectangles="0,0,0,0,0,0,0"/>
                  </v:shape>
                </v:group>
                <v:group id="Group 50" o:spid="_x0000_s1066" style="position:absolute;left:8200;top:-817;width:289;height:293" coordorigin="8200,-817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53" o:spid="_x0000_s1067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" path="m141,l,,,8r20,3l31,17r6,11l38,48r,202l,284r,9l125,293r,-9l103,281,92,274,86,263,84,244r,-86l110,156r51,l158,152r10,-2l194,142r2,-2l84,140,84,31r2,-9l90,18r7,-3l201,15r-4,-2l178,5,141,e" fillcolor="black" stroked="f">
                    <v:path arrowok="t" o:connecttype="custom" o:connectlocs="141,-817;0,-817;0,-809;20,-806;31,-800;37,-789;38,-769;38,-567;0,-533;0,-524;125,-524;125,-533;103,-536;92,-543;86,-554;84,-573;84,-659;110,-661;161,-661;158,-665;168,-667;194,-675;196,-677;84,-677;84,-786;86,-795;90,-799;97,-802;201,-802;197,-804;178,-812;141,-817" o:connectangles="0,0,0,0,0,0,0,0,0,0,0,0,0,0,0,0,0,0,0,0,0,0,0,0,0,0,0,0,0,0,0,0"/>
                  </v:shape>
                  <v:shape id="Freeform 52" o:spid="_x0000_s1068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" path="m161,156r-51,l217,293r72,l289,284r-12,-3l267,277r-10,-6l250,263,161,156e" fillcolor="black" stroked="f">
                    <v:path arrowok="t" o:connecttype="custom" o:connectlocs="161,-661;110,-661;217,-524;289,-524;289,-533;277,-536;267,-540;257,-546;250,-554;161,-661" o:connectangles="0,0,0,0,0,0,0,0,0,0"/>
                  </v:shape>
                  <v:shape id="Freeform 51" o:spid="_x0000_s1069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" path="m201,15r-81,l132,17r13,3l189,76r-2,22l135,136r-35,4l196,140,238,76,236,54,227,35,213,22,201,15e" fillcolor="black" stroked="f">
                    <v:path arrowok="t" o:connecttype="custom" o:connectlocs="201,-802;120,-802;132,-800;145,-797;189,-741;187,-719;135,-681;100,-677;196,-677;238,-741;236,-763;227,-782;213,-795;201,-802" o:connectangles="0,0,0,0,0,0,0,0,0,0,0,0,0,0"/>
                  </v:shape>
                </v:group>
                <v:group id="Group 48" o:spid="_x0000_s1070" style="position:absolute;left:8502;top:-817;width:134;height:293" coordorigin="8502,-817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9" o:spid="_x0000_s1071" style="position:absolute;left:8502;top:-817;width:134;height:293;visibility:visible;mso-wrap-style:square;v-text-anchor:top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" path="m133,l,,,8r13,2l23,11,43,37r,217l,284r,9l133,293r,-9l122,283r-10,l105,280r-6,-3l93,271r-3,-7l89,256,89,37,122,8r11,l133,e" fillcolor="black" stroked="f">
                    <v:path arrowok="t" o:connecttype="custom" o:connectlocs="133,-817;0,-817;0,-809;13,-807;23,-806;43,-780;43,-563;0,-533;0,-524;133,-524;133,-533;122,-534;112,-534;105,-537;99,-540;93,-546;90,-553;89,-561;89,-780;122,-809;133,-809;133,-817" o:connectangles="0,0,0,0,0,0,0,0,0,0,0,0,0,0,0,0,0,0,0,0,0,0"/>
                  </v:shape>
                </v:group>
                <v:group id="Group 43" o:spid="_x0000_s1072" style="position:absolute;left:8656;top:-824;width:272;height:306" coordorigin="8656,-824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7" o:spid="_x0000_s1073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" path="m166,l152,,123,2,47,39,2,118,,153r2,39l28,250r68,47l149,305r29,-3l204,297r20,-9l228,285r-66,l141,284,86,254,54,187,51,155r2,-23l70,71,105,34r7,-6l120,25r10,-3l139,20r9,-2l262,18r,-3l227,15r-7,-3l212,11,202,7,192,4,179,2,166,e" fillcolor="black" stroked="f">
                    <v:path arrowok="t" o:connecttype="custom" o:connectlocs="166,-824;152,-824;123,-822;47,-785;2,-706;0,-671;2,-632;28,-574;96,-527;149,-519;178,-522;204,-527;224,-536;228,-539;162,-539;141,-540;86,-570;54,-637;51,-669;53,-692;70,-753;105,-790;112,-796;120,-799;130,-802;139,-804;148,-806;262,-806;262,-809;227,-809;220,-812;212,-813;202,-817;192,-820;179,-822;166,-824" o:connectangles="0,0,0,0,0,0,0,0,0,0,0,0,0,0,0,0,0,0,0,0,0,0,0,0,0,0,0,0,0,0,0,0,0,0,0,0"/>
                  </v:shape>
                  <v:shape id="Freeform 46" o:spid="_x0000_s1074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" path="m264,241r-64,39l162,285r66,l271,248r-7,-7e" fillcolor="black" stroked="f">
                    <v:path arrowok="t" o:connecttype="custom" o:connectlocs="264,-583;200,-544;162,-539;228,-539;271,-576;264,-583" o:connectangles="0,0,0,0,0,0"/>
                  </v:shape>
                  <v:shape id="Freeform 45" o:spid="_x0000_s1075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" path="m262,18r-106,l177,20r17,4l243,68r13,33l266,101,262,18e" fillcolor="black" stroked="f">
                    <v:path arrowok="t" o:connecttype="custom" o:connectlocs="262,-806;156,-806;177,-804;194,-800;243,-756;256,-723;266,-723;262,-806" o:connectangles="0,0,0,0,0,0,0,0"/>
                  </v:shape>
                  <v:shape id="Freeform 44" o:spid="_x0000_s1076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" path="m261,r-8,l248,8r-7,6l235,15r27,l261,e" fillcolor="black" stroked="f">
                    <v:path arrowok="t" o:connecttype="custom" o:connectlocs="261,-824;253,-824;248,-816;241,-810;235,-809;262,-809;261,-824" o:connectangles="0,0,0,0,0,0,0"/>
                  </v:shape>
                </v:group>
                <v:group id="Group 41" o:spid="_x0000_s1077" style="position:absolute;left:9015;top:-799;width:131;height:274" coordorigin="9015,-799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42" o:spid="_x0000_s1078" style="position:absolute;left:9015;top:-799;width:131;height:274;visibility:visible;mso-wrap-style:square;v-text-anchor:top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" path="m88,l42,r,232l40,242,,266r,9l131,275r,-9l118,265r-10,-2l88,236,88,e" fillcolor="black" stroked="f">
                    <v:path arrowok="t" o:connecttype="custom" o:connectlocs="88,-799;42,-799;42,-567;40,-557;0,-533;0,-524;131,-524;131,-533;118,-534;108,-536;88,-563;88,-799" o:connectangles="0,0,0,0,0,0,0,0,0,0,0,0"/>
                  </v:shape>
                </v:group>
                <v:group id="Group 39" o:spid="_x0000_s1079" style="position:absolute;left:8950;top:-817;width:258;height:75" coordorigin="8950,-817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40" o:spid="_x0000_s1080" style="position:absolute;left:8950;top:-817;width:258;height:75;visibility:visible;mso-wrap-style:square;v-text-anchor:top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" path="m258,l3,,,75r12,l16,59,21,45,65,18r193,l258,e" fillcolor="black" stroked="f">
                    <v:path arrowok="t" o:connecttype="custom" o:connectlocs="258,-817;3,-817;0,-742;12,-742;16,-758;21,-772;65,-799;258,-799;258,-817" o:connectangles="0,0,0,0,0,0,0,0,0"/>
                  </v:shape>
                </v:group>
                <v:group id="Group 37" o:spid="_x0000_s1081" style="position:absolute;left:9145;top:-799;width:65;height:57" coordorigin="9145,-799" coordsize="6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38" o:spid="_x0000_s1082" style="position:absolute;left:9145;top:-799;width:65;height:57;visibility:visible;mso-wrap-style:square;v-text-anchor:top" coordsize="6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" path="m63,l,,14,2,24,4,54,57r10,l63,e" fillcolor="black" stroked="f">
                    <v:path arrowok="t" o:connecttype="custom" o:connectlocs="63,-799;0,-799;14,-797;24,-795;54,-742;64,-742;63,-799" o:connectangles="0,0,0,0,0,0,0"/>
                  </v:shape>
                </v:group>
                <v:group id="Group 34" o:spid="_x0000_s1083" style="position:absolute;left:7200;top:-817;width:301;height:293" coordorigin="7200,-817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36" o:spid="_x0000_s1084" style="position:absolute;left:7200;top:-817;width:301;height:293;visibility:visible;mso-wrap-style:square;v-text-anchor:top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" path="m121,l,,,8r20,3l33,17r4,11l39,48r,196l37,264r-4,12l20,281,,284r,9l128,293r47,-5l213,278r5,-2l99,276r-8,-3l86,267,85,257,85,27r3,-6l93,17r13,-2l214,15,194,8,160,3,121,e" fillcolor="black" stroked="f">
                    <v:path arrowok="t" o:connecttype="custom" o:connectlocs="121,-817;0,-817;0,-809;20,-806;33,-800;37,-789;39,-769;39,-573;37,-553;33,-541;20,-536;0,-533;0,-524;128,-524;175,-529;213,-539;218,-541;99,-541;91,-544;86,-550;85,-560;85,-790;88,-796;93,-800;106,-802;214,-802;194,-809;160,-814;121,-817" o:connectangles="0,0,0,0,0,0,0,0,0,0,0,0,0,0,0,0,0,0,0,0,0,0,0,0,0,0,0,0,0"/>
                  </v:shape>
                  <v:shape id="Freeform 35" o:spid="_x0000_s1085" style="position:absolute;left:7200;top:-817;width:301;height:293;visibility:visible;mso-wrap-style:square;v-text-anchor:top" coordsize="301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" path="m214,15r-87,l144,18r14,3l221,57r29,64l252,133r,15l234,222r-66,46l127,276r91,l282,219r19,-71l298,112,288,82,272,57,252,37,226,20,214,15e" fillcolor="black" stroked="f">
                    <v:path arrowok="t" o:connecttype="custom" o:connectlocs="214,-802;127,-802;144,-799;158,-796;221,-760;250,-696;252,-684;252,-669;234,-595;168,-549;127,-541;218,-541;282,-598;301,-669;298,-705;288,-735;272,-760;252,-780;226,-797;214,-802" o:connectangles="0,0,0,0,0,0,0,0,0,0,0,0,0,0,0,0,0,0,0,0"/>
                  </v:shape>
                </v:group>
                <v:group id="Group 32" o:spid="_x0000_s1086" style="position:absolute;left:7525;top:-817;width:134;height:293" coordorigin="7525,-817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33" o:spid="_x0000_s1087" style="position:absolute;left:7525;top:-817;width:134;height:293;visibility:visible;mso-wrap-style:square;v-text-anchor:top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" path="m134,l,,,8r13,2l23,11,45,37r,217l,284r,9l134,293r,-9l122,283r-8,l105,280r-6,-3l95,271r-3,-7l91,256,91,37,122,8r12,l134,e" fillcolor="black" stroked="f">
                    <v:path arrowok="t" o:connecttype="custom" o:connectlocs="134,-817;0,-817;0,-809;13,-807;23,-806;45,-780;45,-563;0,-533;0,-524;134,-524;134,-533;122,-534;114,-534;105,-537;99,-540;95,-546;92,-553;91,-561;91,-780;122,-809;134,-809;134,-817" o:connectangles="0,0,0,0,0,0,0,0,0,0,0,0,0,0,0,0,0,0,0,0,0,0"/>
                  </v:shape>
                </v:group>
                <v:group id="Group 26" o:spid="_x0000_s1088" style="position:absolute;left:7686;top:-824;width:203;height:306" coordorigin="7686,-824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31" o:spid="_x0000_s1089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" path="m10,211l,211r15,94l23,305r2,-5l27,295r5,-3l38,291r125,l166,290r-64,l81,287,63,280,49,270,38,258,27,246,10,211e" fillcolor="black" stroked="f">
                    <v:path arrowok="t" o:connecttype="custom" o:connectlocs="10,-613;0,-613;15,-519;23,-519;25,-524;27,-529;32,-532;38,-533;163,-533;166,-534;102,-534;81,-537;63,-544;49,-554;38,-566;27,-578;10,-613" o:connectangles="0,0,0,0,0,0,0,0,0,0,0,0,0,0,0,0,0"/>
                  </v:shape>
                  <v:shape id="Freeform 30" o:spid="_x0000_s1090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" path="m163,291r-120,l49,294r7,1l73,301r11,1l95,305r13,l130,304r20,-6l163,291e" fillcolor="black" stroked="f">
                    <v:path arrowok="t" o:connecttype="custom" o:connectlocs="163,-533;43,-533;49,-530;56,-529;73,-523;84,-522;95,-519;108,-519;130,-520;150,-526;163,-533" o:connectangles="0,0,0,0,0,0,0,0,0,0,0"/>
                  </v:shape>
                  <v:shape id="Freeform 29" o:spid="_x0000_s1091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" path="m105,l95,,81,1,20,42,13,75r2,16l55,145r50,31l122,187r35,44l157,240r-2,8l154,258r-52,32l166,290r36,-50l203,226r-7,-30l180,170,155,150,128,133,99,118,75,101,59,82,52,59,53,49,89,18r96,l184,15r-31,l147,12r-7,-1l132,7,124,4,115,2,105,e" fillcolor="black" stroked="f">
                    <v:path arrowok="t" o:connecttype="custom" o:connectlocs="105,-824;95,-824;81,-823;20,-782;13,-749;15,-733;55,-679;105,-648;122,-637;157,-593;157,-584;155,-576;154,-566;102,-534;166,-534;202,-584;203,-598;196,-628;180,-654;155,-674;128,-691;99,-706;75,-723;59,-742;52,-765;53,-775;89,-806;185,-806;184,-809;153,-809;147,-812;140,-813;132,-817;124,-820;115,-822;105,-824" o:connectangles="0,0,0,0,0,0,0,0,0,0,0,0,0,0,0,0,0,0,0,0,0,0,0,0,0,0,0,0,0,0,0,0,0,0,0,0"/>
                  </v:shape>
                  <v:shape id="Freeform 28" o:spid="_x0000_s1092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" path="m185,18r-87,l115,20r15,5l177,81r4,14l193,95,185,18e" fillcolor="black" stroked="f">
                    <v:path arrowok="t" o:connecttype="custom" o:connectlocs="185,-806;98,-806;115,-804;130,-799;177,-743;181,-729;193,-729;185,-806" o:connectangles="0,0,0,0,0,0,0,0"/>
                  </v:shape>
                  <v:shape id="Freeform 27" o:spid="_x0000_s1093" style="position:absolute;left:7686;top:-824;width:203;height:306;visibility:visible;mso-wrap-style:square;v-text-anchor:top" coordsize="203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" path="m183,l173,r,4l170,10r-4,4l157,15r27,l183,e" fillcolor="black" stroked="f">
                    <v:path arrowok="t" o:connecttype="custom" o:connectlocs="183,-824;173,-824;173,-820;170,-814;166,-810;157,-809;184,-809;183,-824" o:connectangles="0,0,0,0,0,0,0,0"/>
                  </v:shape>
                </v:group>
                <v:group id="Group 24" o:spid="_x0000_s1094" style="position:absolute;left:7990;top:-799;width:131;height:274" coordorigin="7990,-799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25" o:spid="_x0000_s1095" style="position:absolute;left:7990;top:-799;width:131;height:274;visibility:visible;mso-wrap-style:square;v-text-anchor:top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" path="m87,l41,r,242l38,249,,266r,9l131,275r,-9l118,265r-10,-2l87,236,87,e" fillcolor="black" stroked="f">
                    <v:path arrowok="t" o:connecttype="custom" o:connectlocs="87,-799;41,-799;41,-557;38,-550;0,-533;0,-524;131,-524;131,-533;118,-534;108,-536;87,-563;87,-799" o:connectangles="0,0,0,0,0,0,0,0,0,0,0,0"/>
                  </v:shape>
                </v:group>
                <v:group id="Group 22" o:spid="_x0000_s1096" style="position:absolute;left:7925;top:-817;width:258;height:75" coordorigin="7925,-817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23" o:spid="_x0000_s1097" style="position:absolute;left:7925;top:-817;width:258;height:75;visibility:visible;mso-wrap-style:square;v-text-anchor:top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" path="m257,l3,,,75r11,l16,59,20,45,66,18r192,l257,e" fillcolor="black" stroked="f">
                    <v:path arrowok="t" o:connecttype="custom" o:connectlocs="257,-817;3,-817;0,-742;11,-742;16,-758;20,-772;66,-799;258,-799;257,-817" o:connectangles="0,0,0,0,0,0,0,0,0"/>
                  </v:shape>
                </v:group>
                <v:group id="Group 20" o:spid="_x0000_s1098" style="position:absolute;left:8119;top:-799;width:66;height:57" coordorigin="8119,-799" coordsize="6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21" o:spid="_x0000_s1099" style="position:absolute;left:8119;top:-799;width:66;height:57;visibility:visible;mso-wrap-style:square;v-text-anchor:top" coordsize="6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" path="m64,l,,14,2,25,4,55,57r11,l64,e" fillcolor="black" stroked="f">
                    <v:path arrowok="t" o:connecttype="custom" o:connectlocs="64,-799;0,-799;14,-797;25,-795;55,-742;66,-742;64,-799" o:connectangles="0,0,0,0,0,0,0"/>
                  </v:shape>
                </v:group>
                <v:group id="Group 16" o:spid="_x0000_s1100" style="position:absolute;left:8200;top:-817;width:289;height:293" coordorigin="8200,-817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19" o:spid="_x0000_s1101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" path="m141,l,,,8r20,3l31,17r6,11l38,48r,202l,284r,9l125,293r,-9l103,281,92,274,86,263,84,244r,-86l110,156r51,l158,152r10,-2l194,142r2,-2l84,140,84,31r2,-9l90,18r7,-3l201,15r-4,-2l178,5,141,e" fillcolor="black" stroked="f">
                    <v:path arrowok="t" o:connecttype="custom" o:connectlocs="141,-817;0,-817;0,-809;20,-806;31,-800;37,-789;38,-769;38,-567;0,-533;0,-524;125,-524;125,-533;103,-536;92,-543;86,-554;84,-573;84,-659;110,-661;161,-661;158,-665;168,-667;194,-675;196,-677;84,-677;84,-786;86,-795;90,-799;97,-802;201,-802;197,-804;178,-812;141,-817" o:connectangles="0,0,0,0,0,0,0,0,0,0,0,0,0,0,0,0,0,0,0,0,0,0,0,0,0,0,0,0,0,0,0,0"/>
                  </v:shape>
                  <v:shape id="Freeform 18" o:spid="_x0000_s1102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" path="m161,156r-51,l217,293r72,l289,284r-12,-3l267,277r-10,-6l250,263,161,156e" fillcolor="black" stroked="f">
                    <v:path arrowok="t" o:connecttype="custom" o:connectlocs="161,-661;110,-661;217,-524;289,-524;289,-533;277,-536;267,-540;257,-546;250,-554;161,-661" o:connectangles="0,0,0,0,0,0,0,0,0,0"/>
                  </v:shape>
                  <v:shape id="Freeform 17" o:spid="_x0000_s1103" style="position:absolute;left:8200;top:-817;width:289;height:293;visibility:visible;mso-wrap-style:square;v-text-anchor:top" coordsize="289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" path="m201,15r-81,l132,17r13,3l189,76r-2,22l135,136r-35,4l196,140,238,76,236,54,227,35,213,22,201,15e" fillcolor="black" stroked="f">
                    <v:path arrowok="t" o:connecttype="custom" o:connectlocs="201,-802;120,-802;132,-800;145,-797;189,-741;187,-719;135,-681;100,-677;196,-677;238,-741;236,-763;227,-782;213,-795;201,-802" o:connectangles="0,0,0,0,0,0,0,0,0,0,0,0,0,0"/>
                  </v:shape>
                </v:group>
                <v:group id="Group 14" o:spid="_x0000_s1104" style="position:absolute;left:8502;top:-817;width:134;height:293" coordorigin="8502,-817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15" o:spid="_x0000_s1105" style="position:absolute;left:8502;top:-817;width:134;height:293;visibility:visible;mso-wrap-style:square;v-text-anchor:top" coordsize="134,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" path="m133,l,,,8r13,2l23,11,43,37r,217l,284r,9l133,293r,-9l122,283r-10,l105,280r-6,-3l93,271r-3,-7l89,256,89,37,122,8r11,l133,e" fillcolor="black" stroked="f">
                    <v:path arrowok="t" o:connecttype="custom" o:connectlocs="133,-817;0,-817;0,-809;13,-807;23,-806;43,-780;43,-563;0,-533;0,-524;133,-524;133,-533;122,-534;112,-534;105,-537;99,-540;93,-546;90,-553;89,-561;89,-780;122,-809;133,-809;133,-817" o:connectangles="0,0,0,0,0,0,0,0,0,0,0,0,0,0,0,0,0,0,0,0,0,0"/>
                  </v:shape>
                </v:group>
                <v:group id="Group 9" o:spid="_x0000_s1106" style="position:absolute;left:8656;top:-824;width:272;height:306" coordorigin="8656,-824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13" o:spid="_x0000_s1107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" path="m166,l152,,123,2,47,39,2,118,,153r2,39l28,250r68,47l149,305r29,-3l204,297r20,-9l228,285r-66,l141,284,86,254,54,187,51,155r2,-23l70,71,105,34r7,-6l120,25r10,-3l139,20r9,-2l262,18r,-3l227,15r-7,-3l212,11,202,7,192,4,179,2,166,e" fillcolor="black" stroked="f">
                    <v:path arrowok="t" o:connecttype="custom" o:connectlocs="166,-824;152,-824;123,-822;47,-785;2,-706;0,-671;2,-632;28,-574;96,-527;149,-519;178,-522;204,-527;224,-536;228,-539;162,-539;141,-540;86,-570;54,-637;51,-669;53,-692;70,-753;105,-790;112,-796;120,-799;130,-802;139,-804;148,-806;262,-806;262,-809;227,-809;220,-812;212,-813;202,-817;192,-820;179,-822;166,-824" o:connectangles="0,0,0,0,0,0,0,0,0,0,0,0,0,0,0,0,0,0,0,0,0,0,0,0,0,0,0,0,0,0,0,0,0,0,0,0"/>
                  </v:shape>
                  <v:shape id="Freeform 12" o:spid="_x0000_s1108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" path="m264,241r-64,39l162,285r66,l271,248r-7,-7e" fillcolor="black" stroked="f">
                    <v:path arrowok="t" o:connecttype="custom" o:connectlocs="264,-583;200,-544;162,-539;228,-539;271,-576;264,-583" o:connectangles="0,0,0,0,0,0"/>
                  </v:shape>
                  <v:shape id="Freeform 11" o:spid="_x0000_s1109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" path="m262,18r-106,l177,20r17,4l243,68r13,33l266,101,262,18e" fillcolor="black" stroked="f">
                    <v:path arrowok="t" o:connecttype="custom" o:connectlocs="262,-806;156,-806;177,-804;194,-800;243,-756;256,-723;266,-723;262,-806" o:connectangles="0,0,0,0,0,0,0,0"/>
                  </v:shape>
                  <v:shape id="Freeform 10" o:spid="_x0000_s1110" style="position:absolute;left:8656;top:-824;width:272;height:306;visibility:visible;mso-wrap-style:square;v-text-anchor:top" coordsize="272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" path="m261,r-8,l248,8r-7,6l235,15r27,l261,e" fillcolor="black" stroked="f">
                    <v:path arrowok="t" o:connecttype="custom" o:connectlocs="261,-824;253,-824;248,-816;241,-810;235,-809;262,-809;261,-824" o:connectangles="0,0,0,0,0,0,0"/>
                  </v:shape>
                </v:group>
                <v:group id="Group 7" o:spid="_x0000_s1111" style="position:absolute;left:9015;top:-799;width:131;height:274" coordorigin="9015,-799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8" o:spid="_x0000_s1112" style="position:absolute;left:9015;top:-799;width:131;height:274;visibility:visible;mso-wrap-style:square;v-text-anchor:top" coordsize="131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" path="m88,l42,r,232l40,242,,266r,9l131,275r,-9l118,265r-10,-2l88,236,88,e" fillcolor="black" stroked="f">
                    <v:path arrowok="t" o:connecttype="custom" o:connectlocs="88,-799;42,-799;42,-567;40,-557;0,-533;0,-524;131,-524;131,-533;118,-534;108,-536;88,-563;88,-799" o:connectangles="0,0,0,0,0,0,0,0,0,0,0,0"/>
                  </v:shape>
                </v:group>
                <v:group id="Group 5" o:spid="_x0000_s1113" style="position:absolute;left:8950;top:-817;width:258;height:75" coordorigin="8950,-817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6" o:spid="_x0000_s1114" style="position:absolute;left:8950;top:-817;width:258;height:75;visibility:visible;mso-wrap-style:square;v-text-anchor:top" coordsize="258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" path="m258,l3,,,75r12,l16,59,21,45,65,18r193,l258,e" fillcolor="black" stroked="f">
                    <v:path arrowok="t" o:connecttype="custom" o:connectlocs="258,-817;3,-817;0,-742;12,-742;16,-758;21,-772;65,-799;258,-799;258,-817" o:connectangles="0,0,0,0,0,0,0,0,0"/>
                  </v:shape>
                </v:group>
                <v:group id="Group 3" o:spid="_x0000_s1115" style="position:absolute;left:9145;top:-799;width:65;height:57" coordorigin="9145,-799" coordsize="6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4" o:spid="_x0000_s1116" style="position:absolute;left:9145;top:-799;width:65;height:57;visibility:visible;mso-wrap-style:square;v-text-anchor:top" coordsize="6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" path="m63,l,,14,2,24,4,54,57r10,l63,e" fillcolor="black" stroked="f">
                    <v:path arrowok="t" o:connecttype="custom" o:connectlocs="63,-799;0,-799;14,-797;24,-795;54,-742;64,-742;63,-799" o:connectangles="0,0,0,0,0,0,0"/>
                  </v:shape>
                </v:group>
                <w10:wrap anchorx="page"/>
              </v:group>
            </w:pict>
          </mc:Fallback>
        </mc:AlternateContent>
      </w:r>
      <w:r w:rsidR="00D90332">
        <w:rPr>
          <w:rFonts w:ascii="Arial" w:eastAsia="Arial" w:hAnsi="Arial" w:cs="Arial"/>
          <w:b/>
          <w:bCs/>
          <w:spacing w:val="1"/>
          <w:sz w:val="24"/>
          <w:szCs w:val="24"/>
        </w:rPr>
        <w:t>SPE</w:t>
      </w:r>
      <w:r w:rsidR="00D90332">
        <w:rPr>
          <w:rFonts w:ascii="Arial" w:eastAsia="Arial" w:hAnsi="Arial" w:cs="Arial"/>
          <w:b/>
          <w:bCs/>
          <w:sz w:val="24"/>
          <w:szCs w:val="24"/>
        </w:rPr>
        <w:t>C</w:t>
      </w:r>
      <w:r w:rsidR="00D90332">
        <w:rPr>
          <w:rFonts w:ascii="Arial" w:eastAsia="Arial" w:hAnsi="Arial" w:cs="Arial"/>
          <w:b/>
          <w:bCs/>
          <w:spacing w:val="3"/>
          <w:sz w:val="24"/>
          <w:szCs w:val="24"/>
        </w:rPr>
        <w:t>I</w:t>
      </w:r>
      <w:r w:rsidR="00D90332">
        <w:rPr>
          <w:rFonts w:ascii="Arial" w:eastAsia="Arial" w:hAnsi="Arial" w:cs="Arial"/>
          <w:b/>
          <w:bCs/>
          <w:spacing w:val="-8"/>
          <w:sz w:val="24"/>
          <w:szCs w:val="24"/>
        </w:rPr>
        <w:t>A</w:t>
      </w:r>
      <w:r w:rsidR="00D90332">
        <w:rPr>
          <w:rFonts w:ascii="Arial" w:eastAsia="Arial" w:hAnsi="Arial" w:cs="Arial"/>
          <w:b/>
          <w:bCs/>
          <w:sz w:val="24"/>
          <w:szCs w:val="24"/>
        </w:rPr>
        <w:t>L</w:t>
      </w:r>
      <w:r w:rsidR="00D90332">
        <w:rPr>
          <w:rFonts w:ascii="Arial" w:eastAsia="Arial" w:hAnsi="Arial" w:cs="Arial"/>
          <w:b/>
          <w:bCs/>
          <w:spacing w:val="3"/>
          <w:sz w:val="24"/>
          <w:szCs w:val="24"/>
        </w:rPr>
        <w:t xml:space="preserve"> </w:t>
      </w:r>
      <w:r w:rsidR="00D90332"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 w:rsidR="00D90332">
        <w:rPr>
          <w:rFonts w:ascii="Arial" w:eastAsia="Arial" w:hAnsi="Arial" w:cs="Arial"/>
          <w:b/>
          <w:bCs/>
          <w:spacing w:val="1"/>
          <w:sz w:val="24"/>
          <w:szCs w:val="24"/>
        </w:rPr>
        <w:t>EE</w:t>
      </w:r>
      <w:r w:rsidR="00D90332">
        <w:rPr>
          <w:rFonts w:ascii="Arial" w:eastAsia="Arial" w:hAnsi="Arial" w:cs="Arial"/>
          <w:b/>
          <w:bCs/>
          <w:sz w:val="24"/>
          <w:szCs w:val="24"/>
        </w:rPr>
        <w:t>TING</w:t>
      </w:r>
      <w:r w:rsidR="00D90332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D90332">
        <w:rPr>
          <w:rFonts w:ascii="Arial" w:eastAsia="Arial" w:hAnsi="Arial" w:cs="Arial"/>
          <w:b/>
          <w:bCs/>
          <w:spacing w:val="-2"/>
          <w:sz w:val="24"/>
          <w:szCs w:val="24"/>
        </w:rPr>
        <w:t>O</w:t>
      </w:r>
      <w:r w:rsidR="00D90332">
        <w:rPr>
          <w:rFonts w:ascii="Arial" w:eastAsia="Arial" w:hAnsi="Arial" w:cs="Arial"/>
          <w:b/>
          <w:bCs/>
          <w:sz w:val="24"/>
          <w:szCs w:val="24"/>
        </w:rPr>
        <w:t>F THE B</w:t>
      </w:r>
      <w:r w:rsidR="00D90332">
        <w:rPr>
          <w:rFonts w:ascii="Arial" w:eastAsia="Arial" w:hAnsi="Arial" w:cs="Arial"/>
          <w:b/>
          <w:bCs/>
          <w:spacing w:val="3"/>
          <w:sz w:val="24"/>
          <w:szCs w:val="24"/>
        </w:rPr>
        <w:t>O</w:t>
      </w:r>
      <w:r w:rsidR="00D90332"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 w:rsidR="00D90332">
        <w:rPr>
          <w:rFonts w:ascii="Arial" w:eastAsia="Arial" w:hAnsi="Arial" w:cs="Arial"/>
          <w:b/>
          <w:bCs/>
          <w:spacing w:val="2"/>
          <w:sz w:val="24"/>
          <w:szCs w:val="24"/>
        </w:rPr>
        <w:t>R</w:t>
      </w:r>
      <w:r w:rsidR="00D90332">
        <w:rPr>
          <w:rFonts w:ascii="Arial" w:eastAsia="Arial" w:hAnsi="Arial" w:cs="Arial"/>
          <w:b/>
          <w:bCs/>
          <w:sz w:val="24"/>
          <w:szCs w:val="24"/>
        </w:rPr>
        <w:t>D OF CO</w:t>
      </w:r>
      <w:r w:rsidR="00D90332">
        <w:rPr>
          <w:rFonts w:ascii="Arial" w:eastAsia="Arial" w:hAnsi="Arial" w:cs="Arial"/>
          <w:b/>
          <w:bCs/>
          <w:spacing w:val="-1"/>
          <w:sz w:val="24"/>
          <w:szCs w:val="24"/>
        </w:rPr>
        <w:t>MM</w:t>
      </w:r>
      <w:r w:rsidR="00D90332">
        <w:rPr>
          <w:rFonts w:ascii="Arial" w:eastAsia="Arial" w:hAnsi="Arial" w:cs="Arial"/>
          <w:b/>
          <w:bCs/>
          <w:sz w:val="24"/>
          <w:szCs w:val="24"/>
        </w:rPr>
        <w:t>I</w:t>
      </w:r>
      <w:r w:rsidR="00D90332">
        <w:rPr>
          <w:rFonts w:ascii="Arial" w:eastAsia="Arial" w:hAnsi="Arial" w:cs="Arial"/>
          <w:b/>
          <w:bCs/>
          <w:spacing w:val="1"/>
          <w:sz w:val="24"/>
          <w:szCs w:val="24"/>
        </w:rPr>
        <w:t>SS</w:t>
      </w:r>
      <w:r w:rsidR="00D90332">
        <w:rPr>
          <w:rFonts w:ascii="Arial" w:eastAsia="Arial" w:hAnsi="Arial" w:cs="Arial"/>
          <w:b/>
          <w:bCs/>
          <w:sz w:val="24"/>
          <w:szCs w:val="24"/>
        </w:rPr>
        <w:t>ION</w:t>
      </w:r>
      <w:r w:rsidR="00D90332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="00D90332">
        <w:rPr>
          <w:rFonts w:ascii="Arial" w:eastAsia="Arial" w:hAnsi="Arial" w:cs="Arial"/>
          <w:b/>
          <w:bCs/>
          <w:sz w:val="24"/>
          <w:szCs w:val="24"/>
        </w:rPr>
        <w:t>RS</w:t>
      </w:r>
    </w:p>
    <w:p w14:paraId="2941A7A2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56C8B7FC" w14:textId="77777777" w:rsidR="009B71CA" w:rsidRDefault="00D90332">
      <w:pPr>
        <w:spacing w:after="0" w:line="240" w:lineRule="auto"/>
        <w:ind w:left="2051" w:right="203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GOLF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D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ORY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C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>O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M</w:t>
      </w:r>
      <w:r>
        <w:rPr>
          <w:rFonts w:ascii="Arial" w:eastAsia="Arial" w:hAnsi="Arial" w:cs="Arial"/>
          <w:b/>
          <w:bCs/>
          <w:sz w:val="24"/>
          <w:szCs w:val="24"/>
        </w:rPr>
        <w:t>IT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E</w:t>
      </w:r>
      <w:r>
        <w:rPr>
          <w:rFonts w:ascii="Arial" w:eastAsia="Arial" w:hAnsi="Arial" w:cs="Arial"/>
          <w:b/>
          <w:bCs/>
          <w:sz w:val="24"/>
          <w:szCs w:val="24"/>
        </w:rPr>
        <w:t>TING BONNI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BROOK CLUBHOU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</w:p>
    <w:p w14:paraId="6D4718FC" w14:textId="77777777" w:rsidR="009B71CA" w:rsidRDefault="00D90332">
      <w:pPr>
        <w:spacing w:after="0" w:line="240" w:lineRule="auto"/>
        <w:ind w:left="2994" w:right="2978"/>
        <w:jc w:val="center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8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N.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L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W</w:t>
      </w:r>
      <w:r>
        <w:rPr>
          <w:rFonts w:ascii="Arial" w:eastAsia="Arial" w:hAnsi="Arial" w:cs="Arial"/>
          <w:b/>
          <w:bCs/>
          <w:sz w:val="24"/>
          <w:szCs w:val="24"/>
        </w:rPr>
        <w:t>IS</w:t>
      </w:r>
      <w:r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8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>
        <w:rPr>
          <w:rFonts w:ascii="Arial" w:eastAsia="Arial" w:hAnsi="Arial" w:cs="Arial"/>
          <w:b/>
          <w:bCs/>
          <w:sz w:val="24"/>
          <w:szCs w:val="24"/>
        </w:rPr>
        <w:t>NUE</w:t>
      </w:r>
    </w:p>
    <w:p w14:paraId="5B965E9A" w14:textId="77777777" w:rsidR="008F24AE" w:rsidRDefault="008F24AE">
      <w:pPr>
        <w:spacing w:after="0" w:line="240" w:lineRule="auto"/>
        <w:ind w:left="2994" w:right="2978"/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32B818E1" w14:textId="76A7CDE2" w:rsidR="008F24AE" w:rsidRDefault="008F24AE" w:rsidP="008F24AE">
      <w:pPr>
        <w:spacing w:after="0" w:line="240" w:lineRule="auto"/>
        <w:ind w:left="810" w:right="2140" w:hanging="9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                </w:t>
      </w:r>
      <w:r w:rsidR="00D90332">
        <w:rPr>
          <w:rFonts w:ascii="Arial" w:eastAsia="Arial" w:hAnsi="Arial" w:cs="Arial"/>
          <w:b/>
          <w:bCs/>
          <w:sz w:val="24"/>
          <w:szCs w:val="24"/>
        </w:rPr>
        <w:t xml:space="preserve">     </w:t>
      </w:r>
      <w:r w:rsidR="0081113B">
        <w:rPr>
          <w:rFonts w:ascii="Arial" w:eastAsia="Arial" w:hAnsi="Arial" w:cs="Arial"/>
          <w:b/>
          <w:bCs/>
          <w:sz w:val="24"/>
          <w:szCs w:val="24"/>
        </w:rPr>
        <w:t xml:space="preserve">Thursday, </w:t>
      </w:r>
      <w:r w:rsidR="001B0682">
        <w:rPr>
          <w:rFonts w:ascii="Arial" w:eastAsia="Arial" w:hAnsi="Arial" w:cs="Arial"/>
          <w:b/>
          <w:bCs/>
          <w:sz w:val="24"/>
          <w:szCs w:val="24"/>
        </w:rPr>
        <w:t>December</w:t>
      </w:r>
      <w:r w:rsidR="0081113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1B0682">
        <w:rPr>
          <w:rFonts w:ascii="Arial" w:eastAsia="Arial" w:hAnsi="Arial" w:cs="Arial"/>
          <w:b/>
          <w:bCs/>
          <w:sz w:val="24"/>
          <w:szCs w:val="24"/>
        </w:rPr>
        <w:t>5</w:t>
      </w:r>
      <w:r w:rsidR="0081113B">
        <w:rPr>
          <w:rFonts w:ascii="Arial" w:eastAsia="Arial" w:hAnsi="Arial" w:cs="Arial"/>
          <w:b/>
          <w:bCs/>
          <w:sz w:val="24"/>
          <w:szCs w:val="24"/>
        </w:rPr>
        <w:t>, 2019 at 6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pm</w:t>
      </w:r>
    </w:p>
    <w:p w14:paraId="5B9F4EE5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09A29B42" w14:textId="77777777" w:rsidR="008F24AE" w:rsidRDefault="008F24AE" w:rsidP="008F24AE">
      <w:pPr>
        <w:spacing w:after="0" w:line="240" w:lineRule="auto"/>
        <w:ind w:right="3069"/>
        <w:jc w:val="both"/>
        <w:rPr>
          <w:rFonts w:ascii="Arial" w:eastAsia="Arial" w:hAnsi="Arial" w:cs="Arial"/>
          <w:b/>
          <w:bCs/>
          <w:spacing w:val="-5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                                              </w:t>
      </w:r>
    </w:p>
    <w:p w14:paraId="3E2AF451" w14:textId="77777777" w:rsidR="009B71CA" w:rsidRDefault="00D90332" w:rsidP="008F24AE">
      <w:pPr>
        <w:spacing w:after="0" w:line="480" w:lineRule="auto"/>
        <w:ind w:left="3859" w:right="3838" w:hanging="1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>G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4"/>
          <w:sz w:val="24"/>
          <w:szCs w:val="24"/>
        </w:rPr>
        <w:t>D</w:t>
      </w:r>
      <w:r>
        <w:rPr>
          <w:rFonts w:ascii="Arial" w:eastAsia="Arial" w:hAnsi="Arial" w:cs="Arial"/>
          <w:b/>
          <w:bCs/>
          <w:sz w:val="24"/>
          <w:szCs w:val="24"/>
        </w:rPr>
        <w:t>A</w:t>
      </w:r>
    </w:p>
    <w:p w14:paraId="10EB89E4" w14:textId="77777777" w:rsidR="009B71CA" w:rsidRDefault="009B71CA">
      <w:pPr>
        <w:spacing w:before="4" w:after="0" w:line="280" w:lineRule="exact"/>
        <w:rPr>
          <w:sz w:val="28"/>
          <w:szCs w:val="28"/>
        </w:rPr>
      </w:pPr>
    </w:p>
    <w:p w14:paraId="3715A7BA" w14:textId="77777777" w:rsidR="009B71CA" w:rsidRDefault="00D90332">
      <w:pPr>
        <w:tabs>
          <w:tab w:val="left" w:pos="2240"/>
        </w:tabs>
        <w:spacing w:after="0" w:line="240" w:lineRule="auto"/>
        <w:ind w:left="15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</w:t>
      </w:r>
      <w:r>
        <w:rPr>
          <w:rFonts w:ascii="Arial" w:eastAsia="Arial" w:hAnsi="Arial" w:cs="Arial"/>
          <w:sz w:val="24"/>
          <w:szCs w:val="24"/>
        </w:rPr>
        <w:tab/>
        <w:t>C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l 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der</w:t>
      </w:r>
    </w:p>
    <w:p w14:paraId="54D05160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56CEC2AA" w14:textId="77777777" w:rsidR="009B71CA" w:rsidRDefault="00D90332">
      <w:pPr>
        <w:tabs>
          <w:tab w:val="left" w:pos="2240"/>
        </w:tabs>
        <w:spacing w:after="0" w:line="240" w:lineRule="auto"/>
        <w:ind w:left="15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I.</w:t>
      </w:r>
      <w:r>
        <w:rPr>
          <w:rFonts w:ascii="Arial" w:eastAsia="Arial" w:hAnsi="Arial" w:cs="Arial"/>
          <w:sz w:val="24"/>
          <w:szCs w:val="24"/>
        </w:rPr>
        <w:tab/>
      </w:r>
      <w:proofErr w:type="spellStart"/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si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>s</w:t>
      </w:r>
      <w:proofErr w:type="spellEnd"/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f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-1"/>
          <w:sz w:val="24"/>
          <w:szCs w:val="24"/>
        </w:rPr>
        <w:t>d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:</w:t>
      </w:r>
    </w:p>
    <w:p w14:paraId="550ED816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3584A626" w14:textId="74A54F75" w:rsidR="009B71CA" w:rsidRPr="00181ECB" w:rsidRDefault="00D90332">
      <w:pPr>
        <w:tabs>
          <w:tab w:val="left" w:pos="2960"/>
        </w:tabs>
        <w:spacing w:after="0" w:line="240" w:lineRule="auto"/>
        <w:ind w:left="2600" w:right="-20"/>
        <w:rPr>
          <w:rFonts w:ascii="Arial" w:eastAsia="Arial" w:hAnsi="Arial" w:cs="Arial"/>
          <w:color w:val="FF0000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A7EE7">
        <w:rPr>
          <w:rFonts w:ascii="Arial" w:eastAsia="Arial" w:hAnsi="Arial" w:cs="Arial"/>
          <w:spacing w:val="-2"/>
          <w:sz w:val="24"/>
          <w:szCs w:val="24"/>
        </w:rPr>
        <w:t>John Miles</w:t>
      </w:r>
    </w:p>
    <w:p w14:paraId="3CE6D7B2" w14:textId="77777777" w:rsidR="009B71CA" w:rsidRDefault="00D90332">
      <w:pPr>
        <w:spacing w:after="0" w:line="240" w:lineRule="auto"/>
        <w:ind w:left="3320" w:right="-20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f</w:t>
      </w:r>
      <w:proofErr w:type="gramEnd"/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ci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 U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e</w:t>
      </w:r>
    </w:p>
    <w:p w14:paraId="7EEDA3F9" w14:textId="77777777" w:rsidR="009B71CA" w:rsidRDefault="00D90332">
      <w:pPr>
        <w:spacing w:after="0" w:line="240" w:lineRule="auto"/>
        <w:ind w:left="3282" w:right="288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/O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tl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k</w:t>
      </w:r>
    </w:p>
    <w:p w14:paraId="7DB87F44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29F73EA1" w14:textId="77777777" w:rsidR="009B71CA" w:rsidRDefault="00D90332">
      <w:pPr>
        <w:tabs>
          <w:tab w:val="left" w:pos="2960"/>
        </w:tabs>
        <w:spacing w:after="0" w:line="240" w:lineRule="auto"/>
        <w:ind w:left="260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E6302C">
        <w:rPr>
          <w:rFonts w:ascii="Arial" w:eastAsia="Arial" w:hAnsi="Arial" w:cs="Arial"/>
          <w:spacing w:val="2"/>
          <w:sz w:val="24"/>
          <w:szCs w:val="24"/>
        </w:rPr>
        <w:t>Mike Jesse</w:t>
      </w:r>
    </w:p>
    <w:p w14:paraId="0D2A61C3" w14:textId="77777777" w:rsidR="009B71CA" w:rsidRDefault="00D90332">
      <w:pPr>
        <w:spacing w:after="0" w:line="240" w:lineRule="auto"/>
        <w:ind w:left="332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nn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pacing w:val="-1"/>
          <w:sz w:val="24"/>
          <w:szCs w:val="24"/>
        </w:rPr>
        <w:t>r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k 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ons</w:t>
      </w:r>
    </w:p>
    <w:p w14:paraId="2DF51CF4" w14:textId="77777777" w:rsidR="009B71CA" w:rsidRDefault="00D90332">
      <w:pPr>
        <w:spacing w:after="0" w:line="240" w:lineRule="auto"/>
        <w:ind w:left="332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e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proofErr w:type="spellEnd"/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pe</w:t>
      </w:r>
      <w:r>
        <w:rPr>
          <w:rFonts w:ascii="Arial" w:eastAsia="Arial" w:hAnsi="Arial" w:cs="Arial"/>
          <w:spacing w:val="-1"/>
          <w:sz w:val="24"/>
          <w:szCs w:val="24"/>
        </w:rPr>
        <w:t>r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ons</w:t>
      </w:r>
    </w:p>
    <w:p w14:paraId="2F648F70" w14:textId="77777777" w:rsidR="0081113B" w:rsidRDefault="00D90332" w:rsidP="0081113B">
      <w:pPr>
        <w:spacing w:after="0" w:line="240" w:lineRule="auto"/>
        <w:ind w:left="3282" w:right="295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o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e</w:t>
      </w:r>
    </w:p>
    <w:p w14:paraId="3FDF8A83" w14:textId="77777777" w:rsidR="0081113B" w:rsidRDefault="0081113B" w:rsidP="0081113B">
      <w:pPr>
        <w:pStyle w:val="ListParagraph"/>
        <w:numPr>
          <w:ilvl w:val="0"/>
          <w:numId w:val="1"/>
        </w:numPr>
        <w:spacing w:after="0" w:line="240" w:lineRule="auto"/>
        <w:ind w:left="2970" w:right="295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olf Leagues</w:t>
      </w:r>
    </w:p>
    <w:p w14:paraId="6E0FD0F1" w14:textId="77777777" w:rsidR="00377577" w:rsidRPr="0081113B" w:rsidRDefault="00377577" w:rsidP="00071224">
      <w:pPr>
        <w:pStyle w:val="ListParagraph"/>
        <w:numPr>
          <w:ilvl w:val="0"/>
          <w:numId w:val="1"/>
        </w:numPr>
        <w:spacing w:after="0" w:line="240" w:lineRule="auto"/>
        <w:ind w:left="2610" w:right="1690" w:hanging="45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Youth</w:t>
      </w:r>
      <w:r w:rsidR="00071224">
        <w:rPr>
          <w:rFonts w:ascii="Arial" w:eastAsia="Arial" w:hAnsi="Arial" w:cs="Arial"/>
          <w:sz w:val="24"/>
          <w:szCs w:val="24"/>
        </w:rPr>
        <w:t xml:space="preserve"> Golf</w:t>
      </w:r>
      <w:r>
        <w:rPr>
          <w:rFonts w:ascii="Arial" w:eastAsia="Arial" w:hAnsi="Arial" w:cs="Arial"/>
          <w:sz w:val="24"/>
          <w:szCs w:val="24"/>
        </w:rPr>
        <w:t xml:space="preserve"> Initiatives</w:t>
      </w:r>
    </w:p>
    <w:p w14:paraId="6FCF9194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0910C77E" w14:textId="77777777" w:rsidR="009B71CA" w:rsidRDefault="00D90332">
      <w:pPr>
        <w:tabs>
          <w:tab w:val="left" w:pos="2960"/>
        </w:tabs>
        <w:spacing w:after="0" w:line="240" w:lineRule="auto"/>
        <w:ind w:left="260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</w:p>
    <w:p w14:paraId="63C1CF77" w14:textId="77777777" w:rsidR="009B71CA" w:rsidRDefault="00D90332">
      <w:pPr>
        <w:spacing w:after="0" w:line="240" w:lineRule="auto"/>
        <w:ind w:left="332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nn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pacing w:val="-1"/>
          <w:sz w:val="24"/>
          <w:szCs w:val="24"/>
        </w:rPr>
        <w:t>r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ce</w:t>
      </w:r>
    </w:p>
    <w:p w14:paraId="1D40E5E5" w14:textId="77777777" w:rsidR="009B71CA" w:rsidRDefault="00D90332">
      <w:pPr>
        <w:spacing w:after="0" w:line="240" w:lineRule="auto"/>
        <w:ind w:left="332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e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proofErr w:type="spellEnd"/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na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ce</w:t>
      </w:r>
    </w:p>
    <w:p w14:paraId="5DC0379D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32226F6E" w14:textId="77777777" w:rsidR="009B71CA" w:rsidRDefault="00D90332">
      <w:pPr>
        <w:tabs>
          <w:tab w:val="left" w:pos="2960"/>
        </w:tabs>
        <w:spacing w:after="0" w:line="240" w:lineRule="auto"/>
        <w:ind w:left="2600" w:right="-20"/>
        <w:rPr>
          <w:rFonts w:ascii="Arial" w:eastAsia="Arial" w:hAnsi="Arial" w:cs="Arial"/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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E6302C">
        <w:rPr>
          <w:rFonts w:ascii="Arial" w:eastAsia="Arial" w:hAnsi="Arial" w:cs="Arial"/>
          <w:sz w:val="24"/>
          <w:szCs w:val="24"/>
        </w:rPr>
        <w:t>Jon Beckmann</w:t>
      </w:r>
      <w:r w:rsidR="00B36A97">
        <w:rPr>
          <w:rFonts w:ascii="Arial" w:eastAsia="Arial" w:hAnsi="Arial" w:cs="Arial"/>
          <w:sz w:val="24"/>
          <w:szCs w:val="24"/>
        </w:rPr>
        <w:t>/Jay Lerner</w:t>
      </w:r>
    </w:p>
    <w:p w14:paraId="6E19B04A" w14:textId="04E62F1F" w:rsidR="00E6302C" w:rsidRDefault="00D90332" w:rsidP="00E6302C">
      <w:pPr>
        <w:spacing w:after="0" w:line="240" w:lineRule="auto"/>
        <w:ind w:left="3680" w:right="255" w:hanging="360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Wingdings" w:eastAsia="Wingdings" w:hAnsi="Wingdings" w:cs="Wingdings"/>
          <w:sz w:val="24"/>
          <w:szCs w:val="24"/>
        </w:rPr>
        <w:t>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 w:rsidR="0081113B" w:rsidRPr="0081113B">
        <w:rPr>
          <w:rFonts w:ascii="Arial" w:eastAsia="Arial" w:hAnsi="Arial" w:cs="Arial"/>
          <w:sz w:val="24"/>
          <w:szCs w:val="24"/>
        </w:rPr>
        <w:t>Capital</w:t>
      </w:r>
      <w:proofErr w:type="gramEnd"/>
      <w:r w:rsidR="0081113B">
        <w:rPr>
          <w:rFonts w:ascii="Arial" w:eastAsia="Arial" w:hAnsi="Arial" w:cs="Arial"/>
          <w:sz w:val="24"/>
          <w:szCs w:val="24"/>
        </w:rPr>
        <w:t xml:space="preserve"> Improvements Update</w:t>
      </w:r>
    </w:p>
    <w:p w14:paraId="0DAA763B" w14:textId="30A20298" w:rsidR="001B0682" w:rsidRPr="001B0682" w:rsidRDefault="001B0682" w:rsidP="001B0682">
      <w:pPr>
        <w:pStyle w:val="ListParagraph"/>
        <w:numPr>
          <w:ilvl w:val="0"/>
          <w:numId w:val="2"/>
        </w:numPr>
        <w:spacing w:after="0" w:line="240" w:lineRule="auto"/>
        <w:ind w:left="3690" w:right="25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020-2021 Golf Budget</w:t>
      </w:r>
    </w:p>
    <w:p w14:paraId="3F0DCC0C" w14:textId="77777777" w:rsidR="0081113B" w:rsidRDefault="0081113B" w:rsidP="0081113B">
      <w:pPr>
        <w:pStyle w:val="ListParagraph"/>
        <w:numPr>
          <w:ilvl w:val="0"/>
          <w:numId w:val="1"/>
        </w:numPr>
        <w:spacing w:after="0" w:line="240" w:lineRule="auto"/>
        <w:ind w:left="3690" w:right="25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ld Business</w:t>
      </w:r>
    </w:p>
    <w:p w14:paraId="0F59C3A0" w14:textId="77777777" w:rsidR="0081113B" w:rsidRPr="0081113B" w:rsidRDefault="0081113B" w:rsidP="0081113B">
      <w:pPr>
        <w:pStyle w:val="ListParagraph"/>
        <w:numPr>
          <w:ilvl w:val="0"/>
          <w:numId w:val="1"/>
        </w:numPr>
        <w:spacing w:after="0" w:line="240" w:lineRule="auto"/>
        <w:ind w:left="3690" w:right="25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ark District Update</w:t>
      </w:r>
    </w:p>
    <w:p w14:paraId="01B28DBF" w14:textId="77777777" w:rsidR="009B71CA" w:rsidRDefault="009B71CA">
      <w:pPr>
        <w:spacing w:before="2" w:after="0" w:line="150" w:lineRule="exact"/>
        <w:rPr>
          <w:sz w:val="15"/>
          <w:szCs w:val="15"/>
        </w:rPr>
      </w:pPr>
    </w:p>
    <w:p w14:paraId="7558D273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6B8E7259" w14:textId="77777777" w:rsidR="009B71CA" w:rsidRDefault="00D90332">
      <w:pPr>
        <w:tabs>
          <w:tab w:val="left" w:pos="2240"/>
        </w:tabs>
        <w:spacing w:after="0" w:line="240" w:lineRule="auto"/>
        <w:ind w:left="15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II.</w:t>
      </w:r>
      <w:r>
        <w:rPr>
          <w:rFonts w:ascii="Arial" w:eastAsia="Arial" w:hAnsi="Arial" w:cs="Arial"/>
          <w:sz w:val="24"/>
          <w:szCs w:val="24"/>
        </w:rPr>
        <w:tab/>
        <w:t>Q</w:t>
      </w:r>
      <w:r>
        <w:rPr>
          <w:rFonts w:ascii="Arial" w:eastAsia="Arial" w:hAnsi="Arial" w:cs="Arial"/>
          <w:spacing w:val="1"/>
          <w:sz w:val="24"/>
          <w:szCs w:val="24"/>
        </w:rPr>
        <w:t>ue</w:t>
      </w:r>
      <w:r>
        <w:rPr>
          <w:rFonts w:ascii="Arial" w:eastAsia="Arial" w:hAnsi="Arial" w:cs="Arial"/>
          <w:sz w:val="24"/>
          <w:szCs w:val="24"/>
        </w:rPr>
        <w:t>sti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d</w:t>
      </w:r>
      <w:r>
        <w:rPr>
          <w:rFonts w:ascii="Arial" w:eastAsia="Arial" w:hAnsi="Arial" w:cs="Arial"/>
          <w:spacing w:val="-2"/>
          <w:sz w:val="24"/>
          <w:szCs w:val="24"/>
        </w:rPr>
        <w:t>/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s</w:t>
      </w:r>
    </w:p>
    <w:p w14:paraId="52C5A1D0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5E2C6C63" w14:textId="6EE28C4A" w:rsidR="001B0682" w:rsidRDefault="00D90332">
      <w:pPr>
        <w:tabs>
          <w:tab w:val="left" w:pos="2240"/>
        </w:tabs>
        <w:spacing w:after="0" w:line="240" w:lineRule="auto"/>
        <w:ind w:left="15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ab/>
        <w:t>N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x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e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 w:rsidR="001B0682">
        <w:rPr>
          <w:rFonts w:ascii="Arial" w:eastAsia="Arial" w:hAnsi="Arial" w:cs="Arial"/>
          <w:sz w:val="24"/>
          <w:szCs w:val="24"/>
        </w:rPr>
        <w:t>s</w:t>
      </w:r>
      <w:r w:rsidR="00E6302C">
        <w:rPr>
          <w:rFonts w:ascii="Arial" w:eastAsia="Arial" w:hAnsi="Arial" w:cs="Arial"/>
          <w:sz w:val="24"/>
          <w:szCs w:val="24"/>
        </w:rPr>
        <w:t xml:space="preserve"> </w:t>
      </w:r>
    </w:p>
    <w:p w14:paraId="02DD8E8B" w14:textId="042CEDB2" w:rsidR="009B71CA" w:rsidRDefault="0081113B" w:rsidP="001B0682">
      <w:pPr>
        <w:pStyle w:val="ListParagraph"/>
        <w:numPr>
          <w:ilvl w:val="0"/>
          <w:numId w:val="3"/>
        </w:numPr>
        <w:spacing w:after="0" w:line="240" w:lineRule="auto"/>
        <w:ind w:left="2700" w:right="-20"/>
        <w:rPr>
          <w:rFonts w:ascii="Arial" w:eastAsia="Arial" w:hAnsi="Arial" w:cs="Arial"/>
          <w:sz w:val="24"/>
          <w:szCs w:val="24"/>
        </w:rPr>
      </w:pPr>
      <w:r w:rsidRPr="001B0682">
        <w:rPr>
          <w:rFonts w:ascii="Arial" w:eastAsia="Arial" w:hAnsi="Arial" w:cs="Arial"/>
          <w:sz w:val="24"/>
          <w:szCs w:val="24"/>
        </w:rPr>
        <w:t xml:space="preserve">Thursday, </w:t>
      </w:r>
      <w:r w:rsidR="001B0682" w:rsidRPr="001B0682">
        <w:rPr>
          <w:rFonts w:ascii="Arial" w:eastAsia="Arial" w:hAnsi="Arial" w:cs="Arial"/>
          <w:sz w:val="24"/>
          <w:szCs w:val="24"/>
        </w:rPr>
        <w:t>May</w:t>
      </w:r>
      <w:r w:rsidRPr="001B0682">
        <w:rPr>
          <w:rFonts w:ascii="Arial" w:eastAsia="Arial" w:hAnsi="Arial" w:cs="Arial"/>
          <w:sz w:val="24"/>
          <w:szCs w:val="24"/>
        </w:rPr>
        <w:t xml:space="preserve"> </w:t>
      </w:r>
      <w:r w:rsidR="001B0682" w:rsidRPr="001B0682">
        <w:rPr>
          <w:rFonts w:ascii="Arial" w:eastAsia="Arial" w:hAnsi="Arial" w:cs="Arial"/>
          <w:sz w:val="24"/>
          <w:szCs w:val="24"/>
        </w:rPr>
        <w:t>7</w:t>
      </w:r>
      <w:r w:rsidRPr="001B0682">
        <w:rPr>
          <w:rFonts w:ascii="Arial" w:eastAsia="Arial" w:hAnsi="Arial" w:cs="Arial"/>
          <w:sz w:val="24"/>
          <w:szCs w:val="24"/>
        </w:rPr>
        <w:t>, 20</w:t>
      </w:r>
      <w:r w:rsidR="001B0682" w:rsidRPr="001B0682">
        <w:rPr>
          <w:rFonts w:ascii="Arial" w:eastAsia="Arial" w:hAnsi="Arial" w:cs="Arial"/>
          <w:sz w:val="24"/>
          <w:szCs w:val="24"/>
        </w:rPr>
        <w:t>20</w:t>
      </w:r>
      <w:r w:rsidRPr="001B0682">
        <w:rPr>
          <w:rFonts w:ascii="Arial" w:eastAsia="Arial" w:hAnsi="Arial" w:cs="Arial"/>
          <w:sz w:val="24"/>
          <w:szCs w:val="24"/>
        </w:rPr>
        <w:t xml:space="preserve"> - 6pm</w:t>
      </w:r>
    </w:p>
    <w:p w14:paraId="4AA76E0D" w14:textId="708D087A" w:rsidR="001B0682" w:rsidRPr="001B0682" w:rsidRDefault="001B0682" w:rsidP="001B0682">
      <w:pPr>
        <w:pStyle w:val="ListParagraph"/>
        <w:numPr>
          <w:ilvl w:val="0"/>
          <w:numId w:val="3"/>
        </w:numPr>
        <w:spacing w:after="0" w:line="240" w:lineRule="auto"/>
        <w:ind w:left="27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ursday, December 3, 2020 – 6pm</w:t>
      </w:r>
    </w:p>
    <w:p w14:paraId="08B22625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356DFD09" w14:textId="77777777" w:rsidR="009B71CA" w:rsidRDefault="00D90332">
      <w:pPr>
        <w:tabs>
          <w:tab w:val="left" w:pos="2240"/>
        </w:tabs>
        <w:spacing w:after="0" w:line="240" w:lineRule="auto"/>
        <w:ind w:left="152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spacing w:val="1"/>
          <w:sz w:val="24"/>
          <w:szCs w:val="24"/>
        </w:rPr>
        <w:t>Ad</w:t>
      </w:r>
      <w:r>
        <w:rPr>
          <w:rFonts w:ascii="Arial" w:eastAsia="Arial" w:hAnsi="Arial" w:cs="Arial"/>
          <w:sz w:val="24"/>
          <w:szCs w:val="24"/>
        </w:rPr>
        <w:t>j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pacing w:val="-1"/>
          <w:sz w:val="24"/>
          <w:szCs w:val="24"/>
        </w:rPr>
        <w:t>rn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nt</w:t>
      </w:r>
    </w:p>
    <w:p w14:paraId="57911774" w14:textId="77777777" w:rsidR="009B71CA" w:rsidRDefault="009B71CA">
      <w:pPr>
        <w:spacing w:after="0"/>
        <w:sectPr w:rsidR="009B71CA" w:rsidSect="001B0682">
          <w:type w:val="continuous"/>
          <w:pgSz w:w="12240" w:h="15840"/>
          <w:pgMar w:top="1080" w:right="1720" w:bottom="280" w:left="1720" w:header="720" w:footer="720" w:gutter="0"/>
          <w:cols w:space="720"/>
        </w:sectPr>
      </w:pPr>
    </w:p>
    <w:p w14:paraId="743D9BD9" w14:textId="77777777" w:rsidR="009B71CA" w:rsidRDefault="00D90332">
      <w:pPr>
        <w:spacing w:before="29"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spacing w:val="1"/>
          <w:sz w:val="24"/>
          <w:szCs w:val="24"/>
        </w:rPr>
        <w:lastRenderedPageBreak/>
        <w:t>Pa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</w:t>
      </w:r>
    </w:p>
    <w:p w14:paraId="7A90C472" w14:textId="34504290" w:rsidR="009B71CA" w:rsidRDefault="001B0682">
      <w:pPr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1"/>
          <w:sz w:val="24"/>
          <w:szCs w:val="24"/>
        </w:rPr>
        <w:t>December</w:t>
      </w:r>
      <w:r w:rsidR="0081113B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5</w:t>
      </w:r>
      <w:r w:rsidR="00D90332">
        <w:rPr>
          <w:rFonts w:ascii="Arial" w:eastAsia="Arial" w:hAnsi="Arial" w:cs="Arial"/>
          <w:sz w:val="24"/>
          <w:szCs w:val="24"/>
        </w:rPr>
        <w:t>,</w:t>
      </w:r>
      <w:r w:rsidR="00D90332">
        <w:rPr>
          <w:rFonts w:ascii="Arial" w:eastAsia="Arial" w:hAnsi="Arial" w:cs="Arial"/>
          <w:spacing w:val="1"/>
          <w:sz w:val="24"/>
          <w:szCs w:val="24"/>
        </w:rPr>
        <w:t xml:space="preserve"> 20</w:t>
      </w:r>
      <w:r>
        <w:rPr>
          <w:rFonts w:ascii="Arial" w:eastAsia="Arial" w:hAnsi="Arial" w:cs="Arial"/>
          <w:spacing w:val="-1"/>
          <w:sz w:val="24"/>
          <w:szCs w:val="24"/>
        </w:rPr>
        <w:t>19</w:t>
      </w:r>
    </w:p>
    <w:p w14:paraId="1ECD49EB" w14:textId="77777777" w:rsidR="009B71CA" w:rsidRDefault="00D90332">
      <w:pPr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Spe</w:t>
      </w:r>
      <w:r>
        <w:rPr>
          <w:rFonts w:ascii="Arial" w:eastAsia="Arial" w:hAnsi="Arial" w:cs="Arial"/>
          <w:sz w:val="24"/>
          <w:szCs w:val="24"/>
        </w:rPr>
        <w:t>ci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M</w:t>
      </w:r>
      <w:r>
        <w:rPr>
          <w:rFonts w:ascii="Arial" w:eastAsia="Arial" w:hAnsi="Arial" w:cs="Arial"/>
          <w:spacing w:val="1"/>
          <w:sz w:val="24"/>
          <w:szCs w:val="24"/>
        </w:rPr>
        <w:t>ee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4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/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y</w:t>
      </w:r>
    </w:p>
    <w:p w14:paraId="449983A1" w14:textId="77777777" w:rsidR="009B71CA" w:rsidRDefault="009B71CA">
      <w:pPr>
        <w:spacing w:before="1" w:after="0" w:line="180" w:lineRule="exact"/>
        <w:rPr>
          <w:sz w:val="18"/>
          <w:szCs w:val="18"/>
        </w:rPr>
      </w:pPr>
    </w:p>
    <w:p w14:paraId="505B875C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6264C663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4F1BA85E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73170745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557EDC33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7ED26D5C" w14:textId="77777777" w:rsidR="009B71CA" w:rsidRDefault="00D90332">
      <w:pPr>
        <w:spacing w:after="0" w:line="240" w:lineRule="auto"/>
        <w:ind w:left="2533" w:right="2310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i/>
          <w:sz w:val="28"/>
          <w:szCs w:val="28"/>
          <w:u w:val="thick" w:color="000000"/>
        </w:rPr>
        <w:t>O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UR</w:t>
      </w:r>
      <w:r>
        <w:rPr>
          <w:rFonts w:ascii="Arial" w:eastAsia="Arial" w:hAnsi="Arial" w:cs="Arial"/>
          <w:b/>
          <w:bCs/>
          <w:i/>
          <w:spacing w:val="1"/>
          <w:sz w:val="28"/>
          <w:szCs w:val="2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C</w:t>
      </w:r>
      <w:r>
        <w:rPr>
          <w:rFonts w:ascii="Arial" w:eastAsia="Arial" w:hAnsi="Arial" w:cs="Arial"/>
          <w:b/>
          <w:bCs/>
          <w:i/>
          <w:sz w:val="28"/>
          <w:szCs w:val="28"/>
          <w:u w:val="thick" w:color="000000"/>
        </w:rPr>
        <w:t>O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MM</w:t>
      </w:r>
      <w:r>
        <w:rPr>
          <w:rFonts w:ascii="Arial" w:eastAsia="Arial" w:hAnsi="Arial" w:cs="Arial"/>
          <w:b/>
          <w:bCs/>
          <w:i/>
          <w:spacing w:val="1"/>
          <w:sz w:val="28"/>
          <w:szCs w:val="28"/>
          <w:u w:val="thick" w:color="000000"/>
        </w:rPr>
        <w:t>I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TM</w:t>
      </w:r>
      <w:r>
        <w:rPr>
          <w:rFonts w:ascii="Arial" w:eastAsia="Arial" w:hAnsi="Arial" w:cs="Arial"/>
          <w:b/>
          <w:bCs/>
          <w:i/>
          <w:sz w:val="28"/>
          <w:szCs w:val="28"/>
          <w:u w:val="thick" w:color="000000"/>
        </w:rPr>
        <w:t>E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NT</w:t>
      </w:r>
      <w:r>
        <w:rPr>
          <w:rFonts w:ascii="Arial" w:eastAsia="Arial" w:hAnsi="Arial" w:cs="Arial"/>
          <w:b/>
          <w:bCs/>
          <w:i/>
          <w:spacing w:val="1"/>
          <w:sz w:val="28"/>
          <w:szCs w:val="2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TO</w:t>
      </w:r>
      <w:r>
        <w:rPr>
          <w:rFonts w:ascii="Arial" w:eastAsia="Arial" w:hAnsi="Arial" w:cs="Arial"/>
          <w:b/>
          <w:bCs/>
          <w:i/>
          <w:spacing w:val="2"/>
          <w:sz w:val="28"/>
          <w:szCs w:val="2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i/>
          <w:sz w:val="28"/>
          <w:szCs w:val="28"/>
          <w:u w:val="thick" w:color="000000"/>
        </w:rPr>
        <w:t>YO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  <w:u w:val="thick" w:color="000000"/>
        </w:rPr>
        <w:t>U!</w:t>
      </w:r>
    </w:p>
    <w:p w14:paraId="69BA64A5" w14:textId="77777777" w:rsidR="009B71CA" w:rsidRDefault="009B71CA">
      <w:pPr>
        <w:spacing w:before="1" w:after="0" w:line="150" w:lineRule="exact"/>
        <w:rPr>
          <w:sz w:val="15"/>
          <w:szCs w:val="15"/>
        </w:rPr>
      </w:pPr>
    </w:p>
    <w:p w14:paraId="2EB40275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4ACF074A" w14:textId="77777777" w:rsidR="009B71CA" w:rsidRDefault="009B71CA">
      <w:pPr>
        <w:spacing w:after="0" w:line="200" w:lineRule="exact"/>
        <w:rPr>
          <w:sz w:val="20"/>
          <w:szCs w:val="20"/>
        </w:rPr>
      </w:pPr>
    </w:p>
    <w:p w14:paraId="035771FC" w14:textId="77777777" w:rsidR="009B71CA" w:rsidRDefault="00D90332">
      <w:pPr>
        <w:spacing w:after="0" w:line="240" w:lineRule="auto"/>
        <w:ind w:left="3199" w:right="297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ION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8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</w:p>
    <w:p w14:paraId="4CBC8AB1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78218057" w14:textId="77777777" w:rsidR="009B71CA" w:rsidRDefault="00D90332">
      <w:pPr>
        <w:spacing w:after="0" w:line="240" w:lineRule="auto"/>
        <w:ind w:left="551" w:right="38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6"/>
          <w:sz w:val="24"/>
          <w:szCs w:val="24"/>
        </w:rPr>
        <w:t>W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2"/>
          <w:sz w:val="24"/>
          <w:szCs w:val="24"/>
        </w:rPr>
        <w:t>k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 Dist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i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 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itt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pr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iliti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d 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p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iti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r c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l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s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o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>ro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om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un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3"/>
          <w:sz w:val="24"/>
          <w:szCs w:val="24"/>
        </w:rPr>
        <w:t>n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t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ed</w:t>
      </w:r>
      <w:r>
        <w:rPr>
          <w:rFonts w:ascii="Arial" w:eastAsia="Arial" w:hAnsi="Arial" w:cs="Arial"/>
          <w:sz w:val="24"/>
          <w:szCs w:val="24"/>
        </w:rPr>
        <w:t>ic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f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 xml:space="preserve">nd 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t.</w:t>
      </w:r>
    </w:p>
    <w:p w14:paraId="384573DB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5B7A61E9" w14:textId="77777777" w:rsidR="009B71CA" w:rsidRDefault="00D90332">
      <w:pPr>
        <w:spacing w:after="0" w:line="240" w:lineRule="auto"/>
        <w:ind w:left="3300" w:right="307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ION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T</w:t>
      </w:r>
    </w:p>
    <w:p w14:paraId="010B212F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2304AD04" w14:textId="77777777" w:rsidR="009B71CA" w:rsidRDefault="00D90332">
      <w:pPr>
        <w:spacing w:after="0" w:line="240" w:lineRule="auto"/>
        <w:ind w:left="551" w:right="69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ri</w:t>
      </w:r>
      <w:r>
        <w:rPr>
          <w:rFonts w:ascii="Arial" w:eastAsia="Arial" w:hAnsi="Arial" w:cs="Arial"/>
          <w:sz w:val="24"/>
          <w:szCs w:val="24"/>
        </w:rPr>
        <w:t>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re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ap</w:t>
      </w:r>
      <w:r>
        <w:rPr>
          <w:rFonts w:ascii="Arial" w:eastAsia="Arial" w:hAnsi="Arial" w:cs="Arial"/>
          <w:sz w:val="24"/>
          <w:szCs w:val="24"/>
        </w:rPr>
        <w:t>ts t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3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 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it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</w:t>
      </w:r>
      <w:r>
        <w:rPr>
          <w:rFonts w:ascii="Arial" w:eastAsia="Arial" w:hAnsi="Arial" w:cs="Arial"/>
          <w:spacing w:val="-3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d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x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ep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t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ts t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l.</w:t>
      </w:r>
    </w:p>
    <w:p w14:paraId="056E3AFD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70D9B44B" w14:textId="77777777" w:rsidR="009B71CA" w:rsidRDefault="00D90332">
      <w:pPr>
        <w:spacing w:after="0" w:line="240" w:lineRule="auto"/>
        <w:ind w:left="3218" w:right="299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3"/>
          <w:sz w:val="24"/>
          <w:szCs w:val="24"/>
        </w:rPr>
        <w:t>V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LU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S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</w:p>
    <w:p w14:paraId="6AE6822A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281C707B" w14:textId="77777777" w:rsidR="009B71CA" w:rsidRDefault="00D90332">
      <w:pPr>
        <w:spacing w:after="0" w:line="240" w:lineRule="auto"/>
        <w:ind w:left="551" w:right="412" w:firstLine="18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5"/>
          <w:sz w:val="24"/>
          <w:szCs w:val="24"/>
        </w:rPr>
        <w:t>•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c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ab</w:t>
      </w:r>
      <w:r>
        <w:rPr>
          <w:rFonts w:ascii="Arial" w:eastAsia="Arial" w:hAnsi="Arial" w:cs="Arial"/>
          <w:sz w:val="24"/>
          <w:szCs w:val="24"/>
        </w:rPr>
        <w:t>ilit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pacing w:val="-5"/>
          <w:sz w:val="24"/>
          <w:szCs w:val="24"/>
        </w:rPr>
        <w:t>…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 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m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ff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ct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ffici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nt u</w:t>
      </w:r>
      <w:r>
        <w:rPr>
          <w:rFonts w:ascii="Arial" w:eastAsia="Arial" w:hAnsi="Arial" w:cs="Arial"/>
          <w:sz w:val="24"/>
          <w:szCs w:val="24"/>
        </w:rPr>
        <w:t>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ci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r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 xml:space="preserve">se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.</w:t>
      </w:r>
    </w:p>
    <w:p w14:paraId="6613F5D3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26CA8302" w14:textId="77777777" w:rsidR="009B71CA" w:rsidRDefault="00D90332">
      <w:pPr>
        <w:spacing w:after="0" w:line="240" w:lineRule="auto"/>
        <w:ind w:left="731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5"/>
          <w:sz w:val="24"/>
          <w:szCs w:val="24"/>
        </w:rPr>
        <w:t>•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x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l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5"/>
          <w:sz w:val="24"/>
          <w:szCs w:val="24"/>
        </w:rPr>
        <w:t>…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ll st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.</w:t>
      </w:r>
    </w:p>
    <w:p w14:paraId="4210B805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16707EEC" w14:textId="77777777" w:rsidR="009B71CA" w:rsidRDefault="00D90332">
      <w:pPr>
        <w:spacing w:after="0" w:line="240" w:lineRule="auto"/>
        <w:ind w:left="551" w:right="588" w:firstLine="1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5"/>
          <w:sz w:val="24"/>
          <w:szCs w:val="24"/>
        </w:rPr>
        <w:t>•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gr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pacing w:val="-5"/>
          <w:sz w:val="24"/>
          <w:szCs w:val="24"/>
        </w:rPr>
        <w:t>…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 xml:space="preserve">ill 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ad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dhe</w:t>
      </w:r>
      <w:r>
        <w:rPr>
          <w:rFonts w:ascii="Arial" w:eastAsia="Arial" w:hAnsi="Arial" w:cs="Arial"/>
          <w:spacing w:val="-1"/>
          <w:sz w:val="24"/>
          <w:szCs w:val="24"/>
        </w:rPr>
        <w:t>re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 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c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d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ill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i</w:t>
      </w:r>
      <w:r>
        <w:rPr>
          <w:rFonts w:ascii="Arial" w:eastAsia="Arial" w:hAnsi="Arial" w:cs="Arial"/>
          <w:spacing w:val="1"/>
          <w:sz w:val="24"/>
          <w:szCs w:val="24"/>
        </w:rPr>
        <w:t>ab</w:t>
      </w:r>
      <w:r>
        <w:rPr>
          <w:rFonts w:ascii="Arial" w:eastAsia="Arial" w:hAnsi="Arial" w:cs="Arial"/>
          <w:sz w:val="24"/>
          <w:szCs w:val="24"/>
        </w:rPr>
        <w:t>l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o </w:t>
      </w:r>
      <w:r>
        <w:rPr>
          <w:rFonts w:ascii="Arial" w:eastAsia="Arial" w:hAnsi="Arial" w:cs="Arial"/>
          <w:spacing w:val="1"/>
          <w:sz w:val="24"/>
          <w:szCs w:val="24"/>
        </w:rPr>
        <w:t>do.</w:t>
      </w:r>
    </w:p>
    <w:p w14:paraId="74C1D4CF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4B0E086D" w14:textId="77777777" w:rsidR="009B71CA" w:rsidRDefault="00D90332">
      <w:pPr>
        <w:spacing w:after="0" w:line="240" w:lineRule="auto"/>
        <w:ind w:left="551" w:right="575" w:firstLine="1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5"/>
          <w:sz w:val="24"/>
          <w:szCs w:val="24"/>
        </w:rPr>
        <w:t>•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d</w:t>
      </w:r>
      <w:r>
        <w:rPr>
          <w:rFonts w:ascii="Arial" w:eastAsia="Arial" w:hAnsi="Arial" w:cs="Arial"/>
          <w:spacing w:val="-7"/>
          <w:sz w:val="24"/>
          <w:szCs w:val="24"/>
        </w:rPr>
        <w:t>…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w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ll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t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r c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 xml:space="preserve">ill </w:t>
      </w:r>
      <w:r>
        <w:rPr>
          <w:rFonts w:ascii="Arial" w:eastAsia="Arial" w:hAnsi="Arial" w:cs="Arial"/>
          <w:spacing w:val="1"/>
          <w:sz w:val="24"/>
          <w:szCs w:val="24"/>
        </w:rPr>
        <w:t>op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t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i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b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un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.</w:t>
      </w:r>
    </w:p>
    <w:p w14:paraId="746627EB" w14:textId="77777777" w:rsidR="009B71CA" w:rsidRDefault="009B71CA">
      <w:pPr>
        <w:spacing w:before="16" w:after="0" w:line="260" w:lineRule="exact"/>
        <w:rPr>
          <w:sz w:val="26"/>
          <w:szCs w:val="26"/>
        </w:rPr>
      </w:pPr>
    </w:p>
    <w:p w14:paraId="0E1658E9" w14:textId="77777777" w:rsidR="009B71CA" w:rsidRDefault="00D90332">
      <w:pPr>
        <w:spacing w:after="0" w:line="240" w:lineRule="auto"/>
        <w:ind w:left="551" w:right="520" w:firstLine="1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5"/>
          <w:sz w:val="24"/>
          <w:szCs w:val="24"/>
        </w:rPr>
        <w:t>•</w:t>
      </w:r>
      <w:r>
        <w:rPr>
          <w:rFonts w:ascii="Arial" w:eastAsia="Arial" w:hAnsi="Arial" w:cs="Arial"/>
          <w:spacing w:val="6"/>
          <w:sz w:val="24"/>
          <w:szCs w:val="24"/>
        </w:rPr>
        <w:t>W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-2"/>
          <w:sz w:val="24"/>
          <w:szCs w:val="24"/>
        </w:rPr>
        <w:t>…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f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 xml:space="preserve">ill </w:t>
      </w:r>
      <w:r>
        <w:rPr>
          <w:rFonts w:ascii="Arial" w:eastAsia="Arial" w:hAnsi="Arial" w:cs="Arial"/>
          <w:spacing w:val="3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l</w:t>
      </w:r>
      <w:r>
        <w:rPr>
          <w:rFonts w:ascii="Arial" w:eastAsia="Arial" w:hAnsi="Arial" w:cs="Arial"/>
          <w:spacing w:val="1"/>
          <w:sz w:val="24"/>
          <w:szCs w:val="24"/>
        </w:rPr>
        <w:t>abo</w:t>
      </w:r>
      <w:r>
        <w:rPr>
          <w:rFonts w:ascii="Arial" w:eastAsia="Arial" w:hAnsi="Arial" w:cs="Arial"/>
          <w:spacing w:val="-1"/>
          <w:sz w:val="24"/>
          <w:szCs w:val="24"/>
        </w:rPr>
        <w:t>r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d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o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i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oa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t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ss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le </w:t>
      </w:r>
      <w:r>
        <w:rPr>
          <w:rFonts w:ascii="Arial" w:eastAsia="Arial" w:hAnsi="Arial" w:cs="Arial"/>
          <w:spacing w:val="1"/>
          <w:sz w:val="24"/>
          <w:szCs w:val="24"/>
        </w:rPr>
        <w:t>de</w:t>
      </w:r>
      <w:r>
        <w:rPr>
          <w:rFonts w:ascii="Arial" w:eastAsia="Arial" w:hAnsi="Arial" w:cs="Arial"/>
          <w:sz w:val="24"/>
          <w:szCs w:val="24"/>
        </w:rPr>
        <w:t>cisi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gr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oo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om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-2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l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spacing w:val="9"/>
          <w:sz w:val="24"/>
          <w:szCs w:val="24"/>
        </w:rPr>
        <w:t>W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H </w:t>
      </w:r>
      <w:r>
        <w:rPr>
          <w:rFonts w:ascii="Arial" w:eastAsia="Arial" w:hAnsi="Arial" w:cs="Arial"/>
          <w:spacing w:val="1"/>
          <w:sz w:val="24"/>
          <w:szCs w:val="24"/>
        </w:rPr>
        <w:t>one ano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e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.</w:t>
      </w:r>
    </w:p>
    <w:sectPr w:rsidR="009B71CA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418EA"/>
    <w:multiLevelType w:val="hybridMultilevel"/>
    <w:tmpl w:val="0B68D0A4"/>
    <w:lvl w:ilvl="0" w:tplc="0409000B">
      <w:start w:val="1"/>
      <w:numFmt w:val="bullet"/>
      <w:lvlText w:val=""/>
      <w:lvlJc w:val="left"/>
      <w:pPr>
        <w:ind w:left="2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" w15:restartNumberingAfterBreak="0">
    <w:nsid w:val="3CA00DEE"/>
    <w:multiLevelType w:val="hybridMultilevel"/>
    <w:tmpl w:val="A44C61D8"/>
    <w:lvl w:ilvl="0" w:tplc="0409000B">
      <w:start w:val="1"/>
      <w:numFmt w:val="bullet"/>
      <w:lvlText w:val=""/>
      <w:lvlJc w:val="left"/>
      <w:pPr>
        <w:ind w:left="40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7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62" w:hanging="360"/>
      </w:pPr>
      <w:rPr>
        <w:rFonts w:ascii="Wingdings" w:hAnsi="Wingdings" w:hint="default"/>
      </w:rPr>
    </w:lvl>
  </w:abstractNum>
  <w:abstractNum w:abstractNumId="2" w15:restartNumberingAfterBreak="0">
    <w:nsid w:val="7C094618"/>
    <w:multiLevelType w:val="hybridMultilevel"/>
    <w:tmpl w:val="B3B6C54C"/>
    <w:lvl w:ilvl="0" w:tplc="0409000B">
      <w:start w:val="1"/>
      <w:numFmt w:val="bullet"/>
      <w:lvlText w:val=""/>
      <w:lvlJc w:val="left"/>
      <w:pPr>
        <w:ind w:left="4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sjA3MjS3NDM3NzZU0lEKTi0uzszPAykwNKoFAB19jyMtAAAA"/>
  </w:docVars>
  <w:rsids>
    <w:rsidRoot w:val="009B71CA"/>
    <w:rsid w:val="00071224"/>
    <w:rsid w:val="000A7EE7"/>
    <w:rsid w:val="00181ECB"/>
    <w:rsid w:val="001B0682"/>
    <w:rsid w:val="00222154"/>
    <w:rsid w:val="00265BE3"/>
    <w:rsid w:val="00377577"/>
    <w:rsid w:val="0081113B"/>
    <w:rsid w:val="00875EC6"/>
    <w:rsid w:val="008F24AE"/>
    <w:rsid w:val="009B71CA"/>
    <w:rsid w:val="00B36A97"/>
    <w:rsid w:val="00D13E12"/>
    <w:rsid w:val="00D90332"/>
    <w:rsid w:val="00E6302C"/>
    <w:rsid w:val="00E72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00784"/>
  <w15:docId w15:val="{706DE3C4-741F-419B-8975-0E24CBD5C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1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ally Sandine</dc:creator>
  <cp:lastModifiedBy>Jon Beckmann</cp:lastModifiedBy>
  <cp:revision>3</cp:revision>
  <dcterms:created xsi:type="dcterms:W3CDTF">2019-10-22T13:22:00Z</dcterms:created>
  <dcterms:modified xsi:type="dcterms:W3CDTF">2019-10-2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4T00:00:00Z</vt:filetime>
  </property>
  <property fmtid="{D5CDD505-2E9C-101B-9397-08002B2CF9AE}" pid="3" name="LastSaved">
    <vt:filetime>2017-11-16T00:00:00Z</vt:filetime>
  </property>
</Properties>
</file>